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275" w:type="dxa"/>
        <w:tblLayout w:type="fixed"/>
        <w:tblCellMar>
          <w:left w:w="10" w:type="dxa"/>
          <w:right w:w="10" w:type="dxa"/>
        </w:tblCellMar>
        <w:tblLook w:val="0000" w:firstRow="0" w:lastRow="0" w:firstColumn="0" w:lastColumn="0" w:noHBand="0" w:noVBand="0"/>
      </w:tblPr>
      <w:tblGrid>
        <w:gridCol w:w="5040"/>
        <w:gridCol w:w="5490"/>
      </w:tblGrid>
      <w:tr w:rsidR="00A2711F" w:rsidRPr="00B01B58" w14:paraId="4C4EF264" w14:textId="77777777" w:rsidTr="001904A9">
        <w:trPr>
          <w:trHeight w:val="64"/>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485CE79" w14:textId="77777777" w:rsidR="00A2711F" w:rsidRPr="00B01B58" w:rsidRDefault="00A2711F" w:rsidP="00B01B58">
            <w:pPr>
              <w:spacing w:after="0" w:line="240" w:lineRule="auto"/>
              <w:jc w:val="center"/>
              <w:rPr>
                <w:rFonts w:eastAsiaTheme="minorEastAsia"/>
                <w:b/>
                <w:bCs/>
                <w:caps/>
                <w:color w:val="000000" w:themeColor="text1"/>
                <w:spacing w:val="-8"/>
                <w:sz w:val="21"/>
                <w:szCs w:val="21"/>
                <w:lang w:val="fr-FR"/>
              </w:rPr>
            </w:pPr>
            <w:bookmarkStart w:id="0" w:name="_Hlk102979315"/>
            <w:r w:rsidRPr="00B01B58">
              <w:rPr>
                <w:b/>
                <w:caps/>
                <w:color w:val="000000" w:themeColor="text1"/>
                <w:sz w:val="24"/>
                <w:szCs w:val="24"/>
                <w:lang w:val="en"/>
              </w:rPr>
              <w:t>Interview Information</w:t>
            </w:r>
          </w:p>
        </w:tc>
      </w:tr>
      <w:tr w:rsidR="00B01B58" w:rsidRPr="00C261C8" w14:paraId="29FF96C1" w14:textId="77777777" w:rsidTr="00FC136C">
        <w:trPr>
          <w:trHeight w:val="1152"/>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D642A7" w14:textId="1656B00E" w:rsidR="00CB07FA" w:rsidRPr="00CB07FA" w:rsidRDefault="00CB07FA" w:rsidP="00CB07FA">
            <w:pPr>
              <w:spacing w:after="0" w:line="240" w:lineRule="auto"/>
              <w:rPr>
                <w:rFonts w:eastAsiaTheme="minorEastAsia"/>
                <w:b/>
                <w:bCs/>
                <w:i/>
                <w:iCs/>
                <w:caps/>
                <w:color w:val="000000" w:themeColor="text1"/>
                <w:spacing w:val="-8"/>
                <w:sz w:val="21"/>
                <w:szCs w:val="21"/>
                <w:lang w:val="fr-FR"/>
              </w:rPr>
            </w:pPr>
            <w:r w:rsidRPr="00CB07FA">
              <w:rPr>
                <w:b/>
                <w:i/>
                <w:caps/>
                <w:color w:val="000000" w:themeColor="text1"/>
                <w:spacing w:val="-8"/>
                <w:sz w:val="21"/>
                <w:szCs w:val="21"/>
                <w:lang w:val="en"/>
              </w:rPr>
              <w:t>(Register Investigator and Participant Code)</w:t>
            </w:r>
          </w:p>
          <w:p w14:paraId="7BBF54B2" w14:textId="77777777" w:rsidR="00C261C8" w:rsidRDefault="00C261C8" w:rsidP="00CB07FA">
            <w:pPr>
              <w:spacing w:after="0" w:line="240" w:lineRule="auto"/>
              <w:rPr>
                <w:rFonts w:eastAsiaTheme="minorEastAsia"/>
                <w:color w:val="000000" w:themeColor="text1"/>
                <w:spacing w:val="-8"/>
                <w:sz w:val="21"/>
                <w:szCs w:val="21"/>
                <w:lang w:val="fr-FR"/>
              </w:rPr>
            </w:pPr>
          </w:p>
          <w:p w14:paraId="037385CB" w14:textId="768C344D" w:rsidR="00B01B58" w:rsidRPr="00C261C8" w:rsidRDefault="00B01B58" w:rsidP="00C261C8">
            <w:pPr>
              <w:spacing w:before="120" w:after="120" w:line="240" w:lineRule="auto"/>
              <w:rPr>
                <w:rFonts w:eastAsiaTheme="minorEastAsia"/>
                <w:color w:val="000000" w:themeColor="text1"/>
                <w:sz w:val="21"/>
                <w:szCs w:val="21"/>
                <w:lang w:val="fr-FR"/>
              </w:rPr>
            </w:pPr>
            <w:r w:rsidRPr="00C261C8">
              <w:rPr>
                <w:color w:val="000000" w:themeColor="text1"/>
                <w:sz w:val="21"/>
                <w:szCs w:val="21"/>
                <w:lang w:val="en"/>
              </w:rPr>
              <w:t>Investigator: ______________</w:t>
            </w:r>
          </w:p>
          <w:p w14:paraId="01E07E76" w14:textId="77777777" w:rsidR="00B01B58" w:rsidRPr="00C261C8" w:rsidRDefault="00B01B58" w:rsidP="00C261C8">
            <w:pPr>
              <w:spacing w:before="120" w:after="120" w:line="240" w:lineRule="auto"/>
              <w:rPr>
                <w:rFonts w:eastAsiaTheme="minorEastAsia"/>
                <w:color w:val="000000" w:themeColor="text1"/>
                <w:sz w:val="21"/>
                <w:szCs w:val="21"/>
                <w:lang w:val="fr-FR"/>
              </w:rPr>
            </w:pPr>
          </w:p>
          <w:p w14:paraId="1C6033CF" w14:textId="77777777" w:rsidR="00B01B58" w:rsidRPr="00C261C8" w:rsidRDefault="00B01B58" w:rsidP="00C261C8">
            <w:pPr>
              <w:spacing w:before="120" w:after="120" w:line="240" w:lineRule="auto"/>
              <w:rPr>
                <w:rFonts w:eastAsiaTheme="minorEastAsia"/>
                <w:color w:val="000000" w:themeColor="text1"/>
                <w:sz w:val="21"/>
                <w:szCs w:val="21"/>
                <w:lang w:val="fr-FR"/>
              </w:rPr>
            </w:pPr>
            <w:r w:rsidRPr="00C261C8">
              <w:rPr>
                <w:color w:val="000000" w:themeColor="text1"/>
                <w:sz w:val="21"/>
                <w:szCs w:val="21"/>
                <w:lang w:val="en"/>
              </w:rPr>
              <w:t>Participant Code: ___________</w:t>
            </w:r>
          </w:p>
          <w:p w14:paraId="31B055DB" w14:textId="77777777" w:rsidR="00B01B58" w:rsidRPr="00B01B58" w:rsidRDefault="00B01B58" w:rsidP="00CB07FA">
            <w:pPr>
              <w:spacing w:after="0" w:line="240" w:lineRule="auto"/>
              <w:rPr>
                <w:rFonts w:eastAsiaTheme="minorEastAsia"/>
                <w:color w:val="000000" w:themeColor="text1"/>
                <w:spacing w:val="-8"/>
                <w:sz w:val="21"/>
                <w:szCs w:val="21"/>
                <w:lang w:val="fr-FR"/>
              </w:rPr>
            </w:pP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DA923E" w14:textId="7A4AFC4C" w:rsidR="00B01B58" w:rsidRPr="006259F1" w:rsidRDefault="00B01B58" w:rsidP="00B01B58">
            <w:pPr>
              <w:spacing w:after="0" w:line="240" w:lineRule="auto"/>
              <w:rPr>
                <w:rFonts w:eastAsiaTheme="minorEastAsia"/>
                <w:b/>
                <w:bCs/>
                <w:i/>
                <w:iCs/>
                <w:caps/>
                <w:color w:val="000000" w:themeColor="text1"/>
                <w:spacing w:val="-8"/>
                <w:sz w:val="21"/>
                <w:szCs w:val="21"/>
              </w:rPr>
            </w:pPr>
            <w:r w:rsidRPr="00CB07FA">
              <w:rPr>
                <w:b/>
                <w:i/>
                <w:caps/>
                <w:color w:val="000000" w:themeColor="text1"/>
                <w:spacing w:val="-8"/>
                <w:sz w:val="21"/>
                <w:szCs w:val="21"/>
                <w:lang w:val="en"/>
              </w:rPr>
              <w:t xml:space="preserve">(Record </w:t>
            </w:r>
            <w:r w:rsidR="00C261C8" w:rsidRPr="00C261C8">
              <w:rPr>
                <w:b/>
                <w:i/>
                <w:caps/>
                <w:color w:val="000000" w:themeColor="text1"/>
                <w:spacing w:val="-8"/>
                <w:sz w:val="21"/>
                <w:szCs w:val="21"/>
                <w:lang w:val="en"/>
              </w:rPr>
              <w:t>Location</w:t>
            </w:r>
            <w:r w:rsidR="00CB07FA">
              <w:rPr>
                <w:b/>
                <w:i/>
                <w:caps/>
                <w:color w:val="000000" w:themeColor="text1"/>
                <w:spacing w:val="-8"/>
                <w:sz w:val="21"/>
                <w:szCs w:val="21"/>
                <w:lang w:val="en"/>
              </w:rPr>
              <w:t xml:space="preserve"> and </w:t>
            </w:r>
            <w:r w:rsidRPr="00CB07FA">
              <w:rPr>
                <w:b/>
                <w:i/>
                <w:caps/>
                <w:color w:val="000000" w:themeColor="text1"/>
                <w:spacing w:val="-8"/>
                <w:sz w:val="21"/>
                <w:szCs w:val="21"/>
                <w:lang w:val="en"/>
              </w:rPr>
              <w:t xml:space="preserve">date </w:t>
            </w:r>
            <w:r w:rsidR="00CB07FA">
              <w:rPr>
                <w:b/>
                <w:i/>
                <w:caps/>
                <w:color w:val="000000" w:themeColor="text1"/>
                <w:spacing w:val="-8"/>
                <w:sz w:val="21"/>
                <w:szCs w:val="21"/>
                <w:lang w:val="en"/>
              </w:rPr>
              <w:t xml:space="preserve">/Time </w:t>
            </w:r>
            <w:r w:rsidRPr="00CB07FA">
              <w:rPr>
                <w:b/>
                <w:i/>
                <w:caps/>
                <w:color w:val="000000" w:themeColor="text1"/>
                <w:spacing w:val="-8"/>
                <w:sz w:val="21"/>
                <w:szCs w:val="21"/>
                <w:lang w:val="en"/>
              </w:rPr>
              <w:t>of the interview)</w:t>
            </w:r>
          </w:p>
          <w:p w14:paraId="60292CA3" w14:textId="77777777" w:rsidR="00B01B58" w:rsidRPr="006259F1" w:rsidRDefault="00B01B58" w:rsidP="00B01B58">
            <w:pPr>
              <w:spacing w:after="0" w:line="240" w:lineRule="auto"/>
              <w:rPr>
                <w:rFonts w:eastAsiaTheme="minorEastAsia"/>
                <w:color w:val="000000" w:themeColor="text1"/>
                <w:spacing w:val="-8"/>
                <w:sz w:val="21"/>
                <w:szCs w:val="21"/>
              </w:rPr>
            </w:pPr>
          </w:p>
          <w:p w14:paraId="724940FD" w14:textId="115C8437"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Locality (</w:t>
            </w:r>
            <w:r w:rsidR="00FC136C">
              <w:rPr>
                <w:color w:val="000000" w:themeColor="text1"/>
                <w:sz w:val="21"/>
                <w:szCs w:val="21"/>
                <w:lang w:val="en"/>
              </w:rPr>
              <w:t>v</w:t>
            </w:r>
            <w:r w:rsidRPr="00C261C8">
              <w:rPr>
                <w:color w:val="000000" w:themeColor="text1"/>
                <w:sz w:val="21"/>
                <w:szCs w:val="21"/>
                <w:lang w:val="en"/>
              </w:rPr>
              <w:t xml:space="preserve">illage or </w:t>
            </w:r>
            <w:r w:rsidR="00FC136C">
              <w:rPr>
                <w:color w:val="000000" w:themeColor="text1"/>
                <w:sz w:val="21"/>
                <w:szCs w:val="21"/>
                <w:lang w:val="en"/>
              </w:rPr>
              <w:t>n</w:t>
            </w:r>
            <w:r w:rsidR="00FC136C" w:rsidRPr="00C261C8">
              <w:rPr>
                <w:color w:val="000000" w:themeColor="text1"/>
                <w:sz w:val="21"/>
                <w:szCs w:val="21"/>
                <w:lang w:val="en"/>
              </w:rPr>
              <w:t>eighborhood</w:t>
            </w:r>
            <w:r w:rsidRPr="00C261C8">
              <w:rPr>
                <w:color w:val="000000" w:themeColor="text1"/>
                <w:sz w:val="21"/>
                <w:szCs w:val="21"/>
                <w:lang w:val="en"/>
              </w:rPr>
              <w:t>): ___________</w:t>
            </w:r>
          </w:p>
          <w:p w14:paraId="6A859E41" w14:textId="79B6FE3D"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 xml:space="preserve">Health </w:t>
            </w:r>
            <w:r w:rsidR="00FC136C">
              <w:rPr>
                <w:color w:val="000000" w:themeColor="text1"/>
                <w:sz w:val="21"/>
                <w:szCs w:val="21"/>
                <w:lang w:val="en"/>
              </w:rPr>
              <w:t>a</w:t>
            </w:r>
            <w:r w:rsidRPr="00C261C8">
              <w:rPr>
                <w:color w:val="000000" w:themeColor="text1"/>
                <w:sz w:val="21"/>
                <w:szCs w:val="21"/>
                <w:lang w:val="en"/>
              </w:rPr>
              <w:t xml:space="preserve">rea: _________   </w:t>
            </w:r>
          </w:p>
          <w:p w14:paraId="6578D47D" w14:textId="691B733C"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 xml:space="preserve">Health </w:t>
            </w:r>
            <w:r w:rsidR="00FC136C">
              <w:rPr>
                <w:color w:val="000000" w:themeColor="text1"/>
                <w:sz w:val="21"/>
                <w:szCs w:val="21"/>
                <w:lang w:val="en"/>
              </w:rPr>
              <w:t>z</w:t>
            </w:r>
            <w:r w:rsidRPr="00C261C8">
              <w:rPr>
                <w:color w:val="000000" w:themeColor="text1"/>
                <w:sz w:val="21"/>
                <w:szCs w:val="21"/>
                <w:lang w:val="en"/>
              </w:rPr>
              <w:t>one: __________</w:t>
            </w:r>
          </w:p>
          <w:p w14:paraId="038B46A6" w14:textId="5849B039"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Date (</w:t>
            </w:r>
            <w:r w:rsidR="001C03A6">
              <w:rPr>
                <w:color w:val="000000" w:themeColor="text1"/>
                <w:sz w:val="21"/>
                <w:szCs w:val="21"/>
                <w:lang w:val="en"/>
              </w:rPr>
              <w:t>mm</w:t>
            </w:r>
            <w:r w:rsidRPr="00C261C8">
              <w:rPr>
                <w:color w:val="000000" w:themeColor="text1"/>
                <w:sz w:val="21"/>
                <w:szCs w:val="21"/>
                <w:lang w:val="en"/>
              </w:rPr>
              <w:t>/</w:t>
            </w:r>
            <w:r w:rsidR="001C03A6">
              <w:rPr>
                <w:color w:val="000000" w:themeColor="text1"/>
                <w:sz w:val="21"/>
                <w:szCs w:val="21"/>
                <w:lang w:val="en"/>
              </w:rPr>
              <w:t>dd</w:t>
            </w:r>
            <w:r w:rsidRPr="00C261C8">
              <w:rPr>
                <w:color w:val="000000" w:themeColor="text1"/>
                <w:sz w:val="21"/>
                <w:szCs w:val="21"/>
                <w:lang w:val="en"/>
              </w:rPr>
              <w:t>/</w:t>
            </w:r>
            <w:r w:rsidR="001C03A6">
              <w:rPr>
                <w:color w:val="000000" w:themeColor="text1"/>
                <w:sz w:val="21"/>
                <w:szCs w:val="21"/>
                <w:lang w:val="en"/>
              </w:rPr>
              <w:t>yyyy</w:t>
            </w:r>
            <w:r w:rsidRPr="00C261C8">
              <w:rPr>
                <w:color w:val="000000" w:themeColor="text1"/>
                <w:sz w:val="21"/>
                <w:szCs w:val="21"/>
                <w:lang w:val="en"/>
              </w:rPr>
              <w:t>) : ___ ___ / ___ ___ / ___ ____ ___ ___</w:t>
            </w:r>
          </w:p>
          <w:p w14:paraId="3D741969" w14:textId="5BA27C66" w:rsidR="00B01B58" w:rsidRPr="00C261C8" w:rsidRDefault="00B01B58" w:rsidP="00C261C8">
            <w:pPr>
              <w:spacing w:before="120" w:after="120" w:line="240" w:lineRule="auto"/>
              <w:rPr>
                <w:rFonts w:eastAsiaTheme="minorEastAsia"/>
                <w:color w:val="000000" w:themeColor="text1"/>
                <w:sz w:val="21"/>
                <w:szCs w:val="21"/>
                <w:lang w:val="fr-FR"/>
              </w:rPr>
            </w:pPr>
            <w:r w:rsidRPr="00C261C8">
              <w:rPr>
                <w:color w:val="000000" w:themeColor="text1"/>
                <w:sz w:val="21"/>
                <w:szCs w:val="21"/>
                <w:lang w:val="en"/>
              </w:rPr>
              <w:t>Time (hh: mm): ____ ____ : ____ ____</w:t>
            </w:r>
          </w:p>
        </w:tc>
      </w:tr>
    </w:tbl>
    <w:tbl>
      <w:tblPr>
        <w:tblpPr w:leftFromText="187" w:rightFromText="187" w:vertAnchor="text" w:horzAnchor="margin" w:tblpX="-275" w:tblpY="181"/>
        <w:tblOverlap w:val="never"/>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B01B58" w:rsidRPr="00022E8F" w14:paraId="7DF33C0B" w14:textId="77777777" w:rsidTr="0837C5F5">
        <w:trPr>
          <w:cantSplit/>
          <w:trHeight w:val="9170"/>
          <w:tblHeader/>
        </w:trPr>
        <w:tc>
          <w:tcPr>
            <w:tcW w:w="10530" w:type="dxa"/>
            <w:shd w:val="clear" w:color="auto" w:fill="auto"/>
            <w:noWrap/>
          </w:tcPr>
          <w:p w14:paraId="408E2A41" w14:textId="1FC0DC7C" w:rsidR="00B01B58" w:rsidRPr="006259F1" w:rsidRDefault="00B01B58" w:rsidP="00FC136C">
            <w:pPr>
              <w:spacing w:after="0" w:line="240" w:lineRule="auto"/>
              <w:rPr>
                <w:rFonts w:eastAsiaTheme="minorEastAsia"/>
                <w:b/>
                <w:bCs/>
                <w:i/>
                <w:iCs/>
                <w:caps/>
                <w:color w:val="000000" w:themeColor="text1"/>
                <w:spacing w:val="-4"/>
                <w:sz w:val="21"/>
                <w:szCs w:val="21"/>
              </w:rPr>
            </w:pPr>
            <w:r w:rsidRPr="00244A09">
              <w:rPr>
                <w:b/>
                <w:i/>
                <w:caps/>
                <w:color w:val="000000" w:themeColor="text1"/>
                <w:spacing w:val="-8"/>
                <w:sz w:val="21"/>
                <w:szCs w:val="21"/>
                <w:lang w:val="en"/>
              </w:rPr>
              <w:t>(Introductory text:</w:t>
            </w:r>
            <w:r w:rsidRPr="00244A09">
              <w:rPr>
                <w:b/>
                <w:i/>
                <w:caps/>
                <w:color w:val="000000" w:themeColor="text1"/>
                <w:spacing w:val="-4"/>
                <w:sz w:val="21"/>
                <w:szCs w:val="21"/>
                <w:lang w:val="en"/>
              </w:rPr>
              <w:t xml:space="preserve">  Read the following text before starting </w:t>
            </w:r>
            <w:r w:rsidR="00D24593">
              <w:rPr>
                <w:b/>
                <w:i/>
                <w:caps/>
                <w:color w:val="000000" w:themeColor="text1"/>
                <w:spacing w:val="-4"/>
                <w:sz w:val="21"/>
                <w:szCs w:val="21"/>
                <w:lang w:val="en"/>
              </w:rPr>
              <w:t xml:space="preserve">QUESTIONNAIRE </w:t>
            </w:r>
            <w:r w:rsidRPr="00244A09">
              <w:rPr>
                <w:b/>
                <w:i/>
                <w:caps/>
                <w:color w:val="000000" w:themeColor="text1"/>
                <w:spacing w:val="-4"/>
                <w:sz w:val="21"/>
                <w:szCs w:val="21"/>
                <w:lang w:val="en"/>
              </w:rPr>
              <w:t>2)</w:t>
            </w:r>
          </w:p>
          <w:p w14:paraId="2C02C8CE" w14:textId="5B9DA11E" w:rsidR="00FC136C" w:rsidRDefault="00FC136C" w:rsidP="0837C5F5">
            <w:pPr>
              <w:spacing w:before="120" w:after="0" w:line="240" w:lineRule="auto"/>
              <w:rPr>
                <w:color w:val="000000" w:themeColor="text1"/>
                <w:sz w:val="21"/>
                <w:szCs w:val="21"/>
              </w:rPr>
            </w:pPr>
            <w:r w:rsidRPr="0837C5F5">
              <w:rPr>
                <w:color w:val="000000" w:themeColor="text1"/>
                <w:sz w:val="21"/>
                <w:szCs w:val="21"/>
              </w:rPr>
              <w:t xml:space="preserve">Hello, my name is _______ (also introduce the entire team present). We are here on behalf of [Ministry of Health/agency name]. An outbreak of Ebola virus disease has affected your area.  The government [or any other entity conducting response actions] is taking steps to identify and test people who may be infected with Ebola for care in a specialized hospital, and to provide vaccination and monitoring for people who have been in close contact with them. Today, I want to ask you some questions to understand what you think about this disease and about Ebola response activities in your community.  The information we collect will be used by [ Ministry of Health/agency name ] to improve efforts to stop the spread of Ebola virus disease.  Answering the questions should take around 30 minutes.  </w:t>
            </w:r>
          </w:p>
          <w:p w14:paraId="612496D7" w14:textId="415CEAA9" w:rsidR="00B01B58" w:rsidRPr="006259F1" w:rsidRDefault="00B01B58" w:rsidP="00FC136C">
            <w:pPr>
              <w:spacing w:before="120" w:after="0" w:line="240" w:lineRule="auto"/>
              <w:rPr>
                <w:rFonts w:ascii="Calibri" w:eastAsia="Times New Roman" w:hAnsi="Calibri" w:cs="Calibri"/>
                <w:color w:val="000000" w:themeColor="text1"/>
                <w:sz w:val="21"/>
                <w:szCs w:val="21"/>
              </w:rPr>
            </w:pPr>
            <w:r w:rsidRPr="00C261C8">
              <w:rPr>
                <w:color w:val="000000" w:themeColor="text1"/>
                <w:sz w:val="21"/>
                <w:szCs w:val="21"/>
                <w:lang w:val="en"/>
              </w:rPr>
              <w:t xml:space="preserve">Before </w:t>
            </w:r>
            <w:r w:rsidR="00FC136C">
              <w:rPr>
                <w:color w:val="000000" w:themeColor="text1"/>
                <w:sz w:val="21"/>
                <w:szCs w:val="21"/>
                <w:lang w:val="en"/>
              </w:rPr>
              <w:t>you decide</w:t>
            </w:r>
            <w:r w:rsidR="001C140E">
              <w:rPr>
                <w:color w:val="000000" w:themeColor="text1"/>
                <w:sz w:val="21"/>
                <w:szCs w:val="21"/>
                <w:lang w:val="en"/>
              </w:rPr>
              <w:t xml:space="preserve"> whether you will participate</w:t>
            </w:r>
            <w:r w:rsidRPr="00C261C8">
              <w:rPr>
                <w:color w:val="000000" w:themeColor="text1"/>
                <w:sz w:val="21"/>
                <w:szCs w:val="21"/>
                <w:lang w:val="en"/>
              </w:rPr>
              <w:t xml:space="preserve">, I'd like to go over a few </w:t>
            </w:r>
            <w:r w:rsidR="00FC136C">
              <w:rPr>
                <w:color w:val="000000" w:themeColor="text1"/>
                <w:sz w:val="21"/>
                <w:szCs w:val="21"/>
                <w:lang w:val="en"/>
              </w:rPr>
              <w:t>points</w:t>
            </w:r>
            <w:r w:rsidRPr="00C261C8">
              <w:rPr>
                <w:color w:val="000000" w:themeColor="text1"/>
                <w:sz w:val="21"/>
                <w:szCs w:val="21"/>
                <w:lang w:val="en"/>
              </w:rPr>
              <w:t>:</w:t>
            </w:r>
          </w:p>
          <w:p w14:paraId="53BB8F7E" w14:textId="4AD7108D" w:rsidR="00B01B58" w:rsidRPr="006259F1"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rPr>
            </w:pPr>
            <w:r w:rsidRPr="00C261C8">
              <w:rPr>
                <w:color w:val="000000" w:themeColor="text1"/>
                <w:sz w:val="21"/>
                <w:szCs w:val="21"/>
                <w:lang w:val="en"/>
              </w:rPr>
              <w:t xml:space="preserve">This survey is voluntary. You are not </w:t>
            </w:r>
            <w:r w:rsidR="00A969C1">
              <w:rPr>
                <w:color w:val="000000" w:themeColor="text1"/>
                <w:sz w:val="21"/>
                <w:szCs w:val="21"/>
                <w:lang w:val="en"/>
              </w:rPr>
              <w:t>required</w:t>
            </w:r>
            <w:r w:rsidRPr="00C261C8">
              <w:rPr>
                <w:color w:val="000000" w:themeColor="text1"/>
                <w:sz w:val="21"/>
                <w:szCs w:val="21"/>
                <w:lang w:val="en"/>
              </w:rPr>
              <w:t xml:space="preserve"> to answer every question</w:t>
            </w:r>
            <w:r w:rsidR="00A969C1">
              <w:rPr>
                <w:color w:val="000000" w:themeColor="text1"/>
                <w:sz w:val="21"/>
                <w:szCs w:val="21"/>
                <w:lang w:val="en"/>
              </w:rPr>
              <w:t>,</w:t>
            </w:r>
            <w:r w:rsidRPr="00C261C8">
              <w:rPr>
                <w:color w:val="000000" w:themeColor="text1"/>
                <w:sz w:val="21"/>
                <w:szCs w:val="21"/>
                <w:lang w:val="en"/>
              </w:rPr>
              <w:t xml:space="preserve"> and you can choose to end the survey at any time.</w:t>
            </w:r>
          </w:p>
          <w:p w14:paraId="5D7CC95C" w14:textId="77777777" w:rsidR="00B01B58" w:rsidRPr="00C261C8"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lang w:val="fr-FR"/>
              </w:rPr>
            </w:pPr>
            <w:r w:rsidRPr="00C261C8">
              <w:rPr>
                <w:color w:val="000000" w:themeColor="text1"/>
                <w:sz w:val="21"/>
                <w:szCs w:val="21"/>
                <w:lang w:val="en"/>
              </w:rPr>
              <w:t>There are no right or wrong answers. I am interested in your opinion. If you don't understand the question, let me know.</w:t>
            </w:r>
          </w:p>
          <w:p w14:paraId="1745C08A" w14:textId="77777777" w:rsidR="00B01B58" w:rsidRPr="006259F1"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rPr>
            </w:pPr>
            <w:r w:rsidRPr="00C261C8">
              <w:rPr>
                <w:color w:val="000000" w:themeColor="text1"/>
                <w:sz w:val="21"/>
                <w:szCs w:val="21"/>
                <w:lang w:val="en"/>
              </w:rPr>
              <w:t>The information you provide today will remain confidential.  I will not ask for your name as part of this investigation.</w:t>
            </w:r>
          </w:p>
          <w:p w14:paraId="69F83A1C" w14:textId="77777777" w:rsidR="00B01B58" w:rsidRPr="006259F1"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rPr>
            </w:pPr>
            <w:r w:rsidRPr="00C261C8">
              <w:rPr>
                <w:color w:val="000000" w:themeColor="text1"/>
                <w:sz w:val="21"/>
                <w:szCs w:val="21"/>
                <w:lang w:val="en"/>
              </w:rPr>
              <w:t xml:space="preserve">The report we are writing will be a summary of all investigations and it will not be possible to identify you or what questions you have answered.   </w:t>
            </w:r>
          </w:p>
          <w:p w14:paraId="72DA250D" w14:textId="045EFF7E" w:rsidR="00B01B58" w:rsidRPr="006259F1" w:rsidRDefault="00B01B58" w:rsidP="00FC136C">
            <w:pPr>
              <w:numPr>
                <w:ilvl w:val="0"/>
                <w:numId w:val="3"/>
              </w:numPr>
              <w:spacing w:before="120" w:after="0" w:line="240" w:lineRule="auto"/>
              <w:rPr>
                <w:rFonts w:ascii="Calibri" w:eastAsiaTheme="minorEastAsia" w:hAnsi="Calibri"/>
                <w:color w:val="000000" w:themeColor="text1"/>
              </w:rPr>
            </w:pPr>
            <w:r w:rsidRPr="00C261C8">
              <w:rPr>
                <w:color w:val="000000" w:themeColor="text1"/>
                <w:lang w:val="en"/>
              </w:rPr>
              <w:t xml:space="preserve">If at the end of this survey you want to ask questions, you can contact </w:t>
            </w:r>
            <w:r w:rsidR="000A5437">
              <w:rPr>
                <w:color w:val="000000" w:themeColor="text1"/>
                <w:lang w:val="en"/>
              </w:rPr>
              <w:t>__</w:t>
            </w:r>
            <w:r w:rsidRPr="00C261C8">
              <w:rPr>
                <w:color w:val="000000" w:themeColor="text1"/>
                <w:lang w:val="en"/>
              </w:rPr>
              <w:t>_ (name)</w:t>
            </w:r>
            <w:r w:rsidR="00FC136C">
              <w:rPr>
                <w:color w:val="000000" w:themeColor="text1"/>
                <w:lang w:val="en"/>
              </w:rPr>
              <w:t xml:space="preserve">______ </w:t>
            </w:r>
            <w:r w:rsidRPr="00C261C8">
              <w:rPr>
                <w:color w:val="000000" w:themeColor="text1"/>
                <w:lang w:val="en"/>
              </w:rPr>
              <w:t>at __</w:t>
            </w:r>
            <w:r w:rsidR="00FC136C">
              <w:rPr>
                <w:color w:val="000000" w:themeColor="text1"/>
                <w:lang w:val="en"/>
              </w:rPr>
              <w:t>_________</w:t>
            </w:r>
          </w:p>
          <w:p w14:paraId="35CC5E9B" w14:textId="77777777" w:rsidR="00B01B58" w:rsidRPr="006259F1" w:rsidRDefault="00B01B58" w:rsidP="00FC136C">
            <w:pPr>
              <w:spacing w:before="120" w:after="0" w:line="240" w:lineRule="auto"/>
              <w:rPr>
                <w:rFonts w:ascii="Calibri" w:eastAsiaTheme="minorEastAsia" w:hAnsi="Calibri"/>
                <w:b/>
                <w:bCs/>
                <w:i/>
                <w:iCs/>
                <w:color w:val="000000" w:themeColor="text1"/>
                <w:sz w:val="21"/>
                <w:szCs w:val="21"/>
              </w:rPr>
            </w:pPr>
            <w:r w:rsidRPr="00C261C8">
              <w:rPr>
                <w:b/>
                <w:color w:val="000000" w:themeColor="text1"/>
                <w:sz w:val="21"/>
                <w:szCs w:val="21"/>
                <w:lang w:val="en"/>
              </w:rPr>
              <w:t xml:space="preserve">Would you like to participate? </w:t>
            </w:r>
          </w:p>
          <w:p w14:paraId="722C1990" w14:textId="77777777" w:rsidR="00A969C1" w:rsidRDefault="00B01B58" w:rsidP="00FC136C">
            <w:pPr>
              <w:spacing w:before="120" w:after="0" w:line="240" w:lineRule="auto"/>
            </w:pPr>
            <w:r w:rsidRPr="00C261C8">
              <w:rPr>
                <w:i/>
                <w:color w:val="000000" w:themeColor="text1"/>
                <w:sz w:val="21"/>
                <w:szCs w:val="21"/>
                <w:lang w:val="en"/>
              </w:rPr>
              <w:t>[</w:t>
            </w:r>
            <w:r w:rsidR="00FC136C">
              <w:rPr>
                <w:i/>
                <w:color w:val="000000" w:themeColor="text1"/>
                <w:sz w:val="21"/>
                <w:szCs w:val="21"/>
                <w:lang w:val="en"/>
              </w:rPr>
              <w:t>Write down the</w:t>
            </w:r>
            <w:r w:rsidRPr="00C261C8">
              <w:rPr>
                <w:i/>
                <w:color w:val="000000" w:themeColor="text1"/>
                <w:sz w:val="21"/>
                <w:szCs w:val="21"/>
                <w:lang w:val="en"/>
              </w:rPr>
              <w:t xml:space="preserve"> verbal consent</w:t>
            </w:r>
            <w:r w:rsidR="00FC136C">
              <w:rPr>
                <w:i/>
                <w:color w:val="000000" w:themeColor="text1"/>
                <w:sz w:val="21"/>
                <w:szCs w:val="21"/>
                <w:lang w:val="en"/>
              </w:rPr>
              <w:t xml:space="preserve"> </w:t>
            </w:r>
            <w:r w:rsidRPr="00C261C8">
              <w:rPr>
                <w:i/>
                <w:color w:val="000000" w:themeColor="text1"/>
                <w:sz w:val="21"/>
                <w:szCs w:val="21"/>
                <w:lang w:val="en"/>
              </w:rPr>
              <w:t>to participate in the investigation; if not, thank the person for their time and close the investigation.</w:t>
            </w:r>
            <w:r w:rsidR="00FC136C">
              <w:rPr>
                <w:i/>
                <w:color w:val="000000" w:themeColor="text1"/>
                <w:sz w:val="21"/>
                <w:szCs w:val="21"/>
                <w:lang w:val="en"/>
              </w:rPr>
              <w:t xml:space="preserve"> </w:t>
            </w:r>
            <w:r w:rsidR="00FC136C">
              <w:t xml:space="preserve"> </w:t>
            </w:r>
          </w:p>
          <w:p w14:paraId="7C5635F3" w14:textId="530F9354" w:rsidR="00B01B58" w:rsidRPr="006259F1" w:rsidRDefault="00A969C1" w:rsidP="00FC136C">
            <w:pPr>
              <w:spacing w:before="120" w:after="0" w:line="240" w:lineRule="auto"/>
              <w:rPr>
                <w:rFonts w:ascii="Calibri" w:eastAsiaTheme="minorEastAsia" w:hAnsi="Calibri"/>
                <w:i/>
                <w:iCs/>
                <w:color w:val="000000" w:themeColor="text1"/>
                <w:sz w:val="21"/>
                <w:szCs w:val="21"/>
              </w:rPr>
            </w:pPr>
            <w:r w:rsidRPr="00A969C1">
              <w:rPr>
                <w:i/>
                <w:color w:val="000000" w:themeColor="text1"/>
                <w:sz w:val="21"/>
                <w:szCs w:val="21"/>
                <w:lang w:val="en"/>
              </w:rPr>
              <w:t xml:space="preserve">    _______Verbal consent                                        </w:t>
            </w:r>
            <w:r>
              <w:rPr>
                <w:i/>
                <w:color w:val="000000" w:themeColor="text1"/>
                <w:sz w:val="21"/>
                <w:szCs w:val="21"/>
                <w:lang w:val="en"/>
              </w:rPr>
              <w:t>[</w:t>
            </w:r>
            <w:r w:rsidR="00FC136C" w:rsidRPr="00A969C1">
              <w:rPr>
                <w:i/>
                <w:color w:val="000000" w:themeColor="text1"/>
                <w:sz w:val="21"/>
                <w:szCs w:val="21"/>
                <w:lang w:val="en"/>
              </w:rPr>
              <w:t>Every refusal should be recorded in a daily logbook.</w:t>
            </w:r>
            <w:r w:rsidR="00B01B58" w:rsidRPr="00A969C1">
              <w:rPr>
                <w:i/>
                <w:color w:val="000000" w:themeColor="text1"/>
                <w:sz w:val="21"/>
                <w:szCs w:val="21"/>
                <w:lang w:val="en"/>
              </w:rPr>
              <w:t>]</w:t>
            </w:r>
          </w:p>
          <w:p w14:paraId="12609CB9" w14:textId="77777777" w:rsidR="00B01B58" w:rsidRPr="006259F1" w:rsidRDefault="00B01B58" w:rsidP="00FC136C">
            <w:pPr>
              <w:spacing w:before="120" w:after="0" w:line="240" w:lineRule="auto"/>
              <w:rPr>
                <w:rFonts w:ascii="Calibri" w:eastAsiaTheme="minorEastAsia" w:hAnsi="Calibri"/>
                <w:color w:val="000000" w:themeColor="text1"/>
                <w:sz w:val="21"/>
                <w:szCs w:val="21"/>
              </w:rPr>
            </w:pPr>
          </w:p>
          <w:p w14:paraId="1F6918FC" w14:textId="77777777" w:rsidR="00B01B58" w:rsidRPr="006259F1" w:rsidRDefault="00B01B58" w:rsidP="00FC136C">
            <w:pPr>
              <w:spacing w:before="120" w:after="0" w:line="240" w:lineRule="auto"/>
              <w:rPr>
                <w:rFonts w:ascii="Calibri" w:eastAsia="Calibri" w:hAnsi="Calibri" w:cs="Calibri"/>
                <w:b/>
                <w:bCs/>
                <w:color w:val="000000" w:themeColor="text1"/>
                <w:sz w:val="21"/>
                <w:szCs w:val="21"/>
                <w:lang w:bidi="fr-FR"/>
              </w:rPr>
            </w:pPr>
            <w:r w:rsidRPr="00C261C8">
              <w:rPr>
                <w:b/>
                <w:color w:val="000000" w:themeColor="text1"/>
                <w:sz w:val="21"/>
                <w:szCs w:val="21"/>
                <w:lang w:val="en"/>
              </w:rPr>
              <w:t xml:space="preserve">Before we begin, do you have any questions for me? </w:t>
            </w:r>
          </w:p>
          <w:p w14:paraId="1DF042BB" w14:textId="77777777" w:rsidR="00B01B58" w:rsidRPr="006259F1" w:rsidRDefault="00B01B58" w:rsidP="00FC136C">
            <w:pPr>
              <w:spacing w:after="0" w:line="240" w:lineRule="auto"/>
              <w:rPr>
                <w:rFonts w:ascii="Calibri" w:eastAsia="Calibri" w:hAnsi="Calibri" w:cs="Calibri"/>
                <w:b/>
                <w:bCs/>
                <w:color w:val="000000" w:themeColor="text1"/>
                <w:spacing w:val="-8"/>
                <w:sz w:val="21"/>
                <w:szCs w:val="21"/>
                <w:lang w:bidi="fr-FR"/>
              </w:rPr>
            </w:pPr>
          </w:p>
          <w:p w14:paraId="27F1AFD5" w14:textId="77777777" w:rsidR="00B01B58" w:rsidRPr="006259F1" w:rsidRDefault="00B01B58" w:rsidP="00FC136C">
            <w:pPr>
              <w:spacing w:after="0" w:line="240" w:lineRule="auto"/>
              <w:rPr>
                <w:rFonts w:ascii="Calibri" w:eastAsia="Times New Roman" w:hAnsi="Calibri" w:cs="Calibri"/>
                <w:color w:val="000000" w:themeColor="text1"/>
                <w:spacing w:val="-8"/>
                <w:sz w:val="21"/>
                <w:szCs w:val="21"/>
              </w:rPr>
            </w:pPr>
          </w:p>
        </w:tc>
      </w:tr>
    </w:tbl>
    <w:p w14:paraId="77535EA4" w14:textId="77777777" w:rsidR="00B01B58" w:rsidRPr="006259F1" w:rsidRDefault="00B01B58" w:rsidP="00B01B58">
      <w:pPr>
        <w:spacing w:after="120" w:line="264" w:lineRule="auto"/>
        <w:rPr>
          <w:rFonts w:eastAsiaTheme="minorEastAsia"/>
          <w:color w:val="000000" w:themeColor="text1"/>
          <w:sz w:val="21"/>
          <w:szCs w:val="21"/>
        </w:rPr>
      </w:pPr>
    </w:p>
    <w:tbl>
      <w:tblPr>
        <w:tblW w:w="10530" w:type="dxa"/>
        <w:tblInd w:w="-5" w:type="dxa"/>
        <w:tblLayout w:type="fixed"/>
        <w:tblCellMar>
          <w:left w:w="10" w:type="dxa"/>
          <w:right w:w="10" w:type="dxa"/>
        </w:tblCellMar>
        <w:tblLook w:val="0000" w:firstRow="0" w:lastRow="0" w:firstColumn="0" w:lastColumn="0" w:noHBand="0" w:noVBand="0"/>
      </w:tblPr>
      <w:tblGrid>
        <w:gridCol w:w="3150"/>
        <w:gridCol w:w="7380"/>
      </w:tblGrid>
      <w:tr w:rsidR="00517044" w:rsidRPr="00B01B58" w14:paraId="792A8652" w14:textId="77777777" w:rsidTr="00FC136C">
        <w:trPr>
          <w:cantSplit/>
          <w:tblHeader/>
        </w:trPr>
        <w:tc>
          <w:tcPr>
            <w:tcW w:w="3150" w:type="dxa"/>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5462A21A" w14:textId="77777777" w:rsidR="00517044" w:rsidRPr="00B01B58" w:rsidRDefault="00517044" w:rsidP="00B01B58">
            <w:pPr>
              <w:spacing w:after="0" w:line="240" w:lineRule="auto"/>
              <w:jc w:val="center"/>
              <w:rPr>
                <w:rFonts w:eastAsiaTheme="minorEastAsia"/>
                <w:b/>
                <w:bCs/>
                <w:caps/>
                <w:color w:val="FFFFFF" w:themeColor="background1"/>
                <w:spacing w:val="-10"/>
                <w:sz w:val="21"/>
                <w:szCs w:val="21"/>
                <w:lang w:val="fr-CD"/>
              </w:rPr>
            </w:pPr>
            <w:r w:rsidRPr="00B01B58">
              <w:rPr>
                <w:b/>
                <w:caps/>
                <w:color w:val="FFFFFF" w:themeColor="background1"/>
                <w:spacing w:val="-10"/>
                <w:sz w:val="21"/>
                <w:szCs w:val="21"/>
                <w:lang w:val="en"/>
              </w:rPr>
              <w:lastRenderedPageBreak/>
              <w:t>Text of the question</w:t>
            </w:r>
          </w:p>
        </w:tc>
        <w:tc>
          <w:tcPr>
            <w:tcW w:w="738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5FD13D53" w14:textId="6FB4587A" w:rsidR="00517044" w:rsidRPr="00B01B58" w:rsidRDefault="00517044" w:rsidP="00B01B58">
            <w:pPr>
              <w:spacing w:after="0" w:line="240" w:lineRule="auto"/>
              <w:jc w:val="center"/>
              <w:rPr>
                <w:rFonts w:eastAsiaTheme="minorEastAsia"/>
                <w:b/>
                <w:bCs/>
                <w:color w:val="FFFFFF" w:themeColor="background1"/>
                <w:spacing w:val="-10"/>
                <w:sz w:val="21"/>
                <w:szCs w:val="21"/>
                <w:lang w:val="fr-CD"/>
              </w:rPr>
            </w:pPr>
            <w:r w:rsidRPr="00B01B58">
              <w:rPr>
                <w:b/>
                <w:caps/>
                <w:color w:val="FFFFFF" w:themeColor="background1"/>
                <w:spacing w:val="-10"/>
                <w:sz w:val="21"/>
                <w:szCs w:val="21"/>
                <w:lang w:val="en"/>
              </w:rPr>
              <w:t>Response options</w:t>
            </w:r>
          </w:p>
        </w:tc>
      </w:tr>
      <w:tr w:rsidR="00517044" w:rsidRPr="00A2711F" w14:paraId="3D57FBA5" w14:textId="77777777" w:rsidTr="00FC136C">
        <w:trPr>
          <w:cantSplit/>
          <w:trHeight w:val="10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6FEA94" w14:textId="2C38A320" w:rsidR="00517044" w:rsidRPr="006259F1" w:rsidRDefault="00517044" w:rsidP="00B01B58">
            <w:pPr>
              <w:numPr>
                <w:ilvl w:val="0"/>
                <w:numId w:val="4"/>
              </w:numPr>
              <w:spacing w:after="0" w:line="240" w:lineRule="auto"/>
              <w:ind w:left="240" w:hanging="240"/>
              <w:contextualSpacing/>
              <w:rPr>
                <w:rFonts w:eastAsiaTheme="minorEastAsia"/>
                <w:color w:val="000000" w:themeColor="text1"/>
                <w:spacing w:val="-4"/>
                <w:sz w:val="21"/>
                <w:szCs w:val="21"/>
              </w:rPr>
            </w:pPr>
            <w:r w:rsidRPr="00A2711F">
              <w:rPr>
                <w:lang w:val="en"/>
              </w:rPr>
              <w:t xml:space="preserve">Have you </w:t>
            </w:r>
            <w:r>
              <w:rPr>
                <w:lang w:val="en"/>
              </w:rPr>
              <w:t xml:space="preserve">been </w:t>
            </w:r>
            <w:r w:rsidRPr="00A2711F">
              <w:rPr>
                <w:lang w:val="en"/>
              </w:rPr>
              <w:t>informed of any cases of Ebola in your [village/town]?</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6738C0" w14:textId="77777777" w:rsidR="00517044" w:rsidRPr="00A2711F" w:rsidRDefault="00517044" w:rsidP="004831A8">
            <w:pPr>
              <w:pStyle w:val="ListParagraph"/>
              <w:numPr>
                <w:ilvl w:val="0"/>
                <w:numId w:val="74"/>
              </w:numPr>
              <w:tabs>
                <w:tab w:val="left" w:pos="690"/>
              </w:tabs>
              <w:spacing w:after="0" w:line="240" w:lineRule="auto"/>
              <w:rPr>
                <w:rFonts w:ascii="Calibri" w:eastAsia="Times New Roman" w:hAnsi="Calibri" w:cs="Calibri"/>
                <w:color w:val="000000"/>
                <w:lang w:val="fr-FR"/>
              </w:rPr>
            </w:pPr>
            <w:r w:rsidRPr="00A2711F">
              <w:rPr>
                <w:color w:val="000000"/>
                <w:lang w:val="en"/>
              </w:rPr>
              <w:t>Yes</w:t>
            </w:r>
          </w:p>
          <w:p w14:paraId="54F8DCD7" w14:textId="77777777" w:rsidR="00517044" w:rsidRDefault="00517044" w:rsidP="004831A8">
            <w:pPr>
              <w:pStyle w:val="ListParagraph"/>
              <w:numPr>
                <w:ilvl w:val="0"/>
                <w:numId w:val="74"/>
              </w:numPr>
              <w:tabs>
                <w:tab w:val="left" w:pos="690"/>
              </w:tabs>
              <w:spacing w:after="0" w:line="240" w:lineRule="auto"/>
              <w:rPr>
                <w:rFonts w:ascii="Calibri" w:eastAsia="Times New Roman" w:hAnsi="Calibri" w:cs="Calibri"/>
                <w:color w:val="000000"/>
                <w:lang w:val="fr-FR"/>
              </w:rPr>
            </w:pPr>
            <w:r w:rsidRPr="00A2711F">
              <w:rPr>
                <w:color w:val="000000"/>
                <w:lang w:val="en"/>
              </w:rPr>
              <w:t>Not</w:t>
            </w:r>
          </w:p>
          <w:p w14:paraId="1F9F88C0" w14:textId="77777777" w:rsidR="00CB07FA" w:rsidRDefault="00517044" w:rsidP="00B01B58">
            <w:pPr>
              <w:pStyle w:val="ListParagraph"/>
              <w:numPr>
                <w:ilvl w:val="0"/>
                <w:numId w:val="74"/>
              </w:numPr>
              <w:tabs>
                <w:tab w:val="left" w:pos="690"/>
              </w:tabs>
              <w:spacing w:after="0" w:line="240" w:lineRule="auto"/>
              <w:rPr>
                <w:rFonts w:ascii="Calibri" w:eastAsia="Times New Roman" w:hAnsi="Calibri" w:cs="Calibri"/>
                <w:color w:val="000000"/>
                <w:lang w:val="fr-FR"/>
              </w:rPr>
            </w:pPr>
            <w:r w:rsidRPr="00A2711F">
              <w:rPr>
                <w:color w:val="000000"/>
                <w:lang w:val="en"/>
              </w:rPr>
              <w:t>I don't know</w:t>
            </w:r>
          </w:p>
          <w:p w14:paraId="32929B2E" w14:textId="5D755CA6" w:rsidR="00517044" w:rsidRPr="00CB07FA" w:rsidRDefault="00517044" w:rsidP="00B01B58">
            <w:pPr>
              <w:pStyle w:val="ListParagraph"/>
              <w:numPr>
                <w:ilvl w:val="0"/>
                <w:numId w:val="74"/>
              </w:numPr>
              <w:tabs>
                <w:tab w:val="left" w:pos="690"/>
              </w:tabs>
              <w:spacing w:after="0" w:line="240" w:lineRule="auto"/>
              <w:rPr>
                <w:rFonts w:ascii="Calibri" w:eastAsia="Times New Roman" w:hAnsi="Calibri" w:cs="Calibri"/>
                <w:i/>
                <w:iCs/>
                <w:color w:val="000000"/>
                <w:lang w:val="fr-FR"/>
              </w:rPr>
            </w:pPr>
            <w:r w:rsidRPr="00CB07FA">
              <w:rPr>
                <w:i/>
                <w:color w:val="000000" w:themeColor="text1"/>
                <w:spacing w:val="-4"/>
                <w:lang w:val="en"/>
              </w:rPr>
              <w:t>Refuse (Do not read)</w:t>
            </w:r>
          </w:p>
        </w:tc>
      </w:tr>
      <w:tr w:rsidR="00517044" w:rsidRPr="00A2711F" w14:paraId="68F9A622" w14:textId="77777777" w:rsidTr="00FC136C">
        <w:trPr>
          <w:cantSplit/>
          <w:trHeight w:val="10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835384B" w14:textId="7F6CEAD5" w:rsidR="00517044" w:rsidRPr="006259F1" w:rsidRDefault="00517044" w:rsidP="00A2711F">
            <w:pPr>
              <w:numPr>
                <w:ilvl w:val="0"/>
                <w:numId w:val="4"/>
              </w:numPr>
              <w:spacing w:after="0" w:line="240" w:lineRule="auto"/>
              <w:ind w:left="240" w:hanging="240"/>
              <w:contextualSpacing/>
              <w:rPr>
                <w:lang w:bidi="fr-FR"/>
              </w:rPr>
            </w:pPr>
            <w:r w:rsidRPr="00A2711F">
              <w:rPr>
                <w:lang w:val="en"/>
              </w:rPr>
              <w:t>Have you seen an Ebola stakeholder in your locality/village/city/city</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EEC8ED7" w14:textId="77777777" w:rsidR="00517044" w:rsidRPr="00A2711F" w:rsidRDefault="00517044" w:rsidP="004831A8">
            <w:pPr>
              <w:pStyle w:val="ListParagraph"/>
              <w:numPr>
                <w:ilvl w:val="0"/>
                <w:numId w:val="75"/>
              </w:numPr>
              <w:tabs>
                <w:tab w:val="left" w:pos="690"/>
              </w:tabs>
              <w:spacing w:after="0" w:line="240" w:lineRule="auto"/>
              <w:rPr>
                <w:rFonts w:ascii="Calibri" w:eastAsia="Times New Roman" w:hAnsi="Calibri" w:cs="Calibri"/>
                <w:color w:val="000000"/>
                <w:lang w:val="fr-FR"/>
              </w:rPr>
            </w:pPr>
            <w:r w:rsidRPr="00A2711F">
              <w:rPr>
                <w:color w:val="000000"/>
                <w:lang w:val="en"/>
              </w:rPr>
              <w:t>Yes</w:t>
            </w:r>
          </w:p>
          <w:p w14:paraId="3430B5F5" w14:textId="77777777" w:rsidR="00517044" w:rsidRDefault="00517044" w:rsidP="004831A8">
            <w:pPr>
              <w:pStyle w:val="ListParagraph"/>
              <w:numPr>
                <w:ilvl w:val="0"/>
                <w:numId w:val="75"/>
              </w:numPr>
              <w:tabs>
                <w:tab w:val="left" w:pos="690"/>
              </w:tabs>
              <w:spacing w:after="0" w:line="240" w:lineRule="auto"/>
              <w:rPr>
                <w:rFonts w:ascii="Calibri" w:eastAsia="Times New Roman" w:hAnsi="Calibri" w:cs="Calibri"/>
                <w:color w:val="000000"/>
                <w:lang w:val="fr-FR"/>
              </w:rPr>
            </w:pPr>
            <w:r w:rsidRPr="00A2711F">
              <w:rPr>
                <w:color w:val="000000"/>
                <w:lang w:val="en"/>
              </w:rPr>
              <w:t>Not</w:t>
            </w:r>
          </w:p>
          <w:p w14:paraId="4C6BCF62" w14:textId="77777777" w:rsidR="00CB07FA" w:rsidRDefault="00517044" w:rsidP="00B01B58">
            <w:pPr>
              <w:pStyle w:val="ListParagraph"/>
              <w:numPr>
                <w:ilvl w:val="0"/>
                <w:numId w:val="75"/>
              </w:numPr>
              <w:tabs>
                <w:tab w:val="left" w:pos="690"/>
              </w:tabs>
              <w:spacing w:after="0" w:line="240" w:lineRule="auto"/>
              <w:rPr>
                <w:rFonts w:ascii="Calibri" w:eastAsia="Times New Roman" w:hAnsi="Calibri" w:cs="Calibri"/>
                <w:color w:val="000000"/>
                <w:lang w:val="fr-FR"/>
              </w:rPr>
            </w:pPr>
            <w:r w:rsidRPr="00A2711F">
              <w:rPr>
                <w:color w:val="000000"/>
                <w:lang w:val="en"/>
              </w:rPr>
              <w:t>I don't know</w:t>
            </w:r>
          </w:p>
          <w:p w14:paraId="16C39A0D" w14:textId="20272369" w:rsidR="00517044" w:rsidRPr="00CB07FA" w:rsidRDefault="00FC136C" w:rsidP="00B01B58">
            <w:pPr>
              <w:pStyle w:val="ListParagraph"/>
              <w:numPr>
                <w:ilvl w:val="0"/>
                <w:numId w:val="75"/>
              </w:numPr>
              <w:tabs>
                <w:tab w:val="left" w:pos="690"/>
              </w:tabs>
              <w:spacing w:after="0" w:line="240" w:lineRule="auto"/>
              <w:rPr>
                <w:rFonts w:ascii="Calibri" w:eastAsia="Times New Roman" w:hAnsi="Calibri" w:cs="Calibri"/>
                <w:i/>
                <w:iCs/>
                <w:color w:val="000000"/>
                <w:lang w:val="fr-FR"/>
              </w:rPr>
            </w:pPr>
            <w:r>
              <w:rPr>
                <w:i/>
                <w:color w:val="000000" w:themeColor="text1"/>
                <w:spacing w:val="-4"/>
                <w:lang w:val="en"/>
              </w:rPr>
              <w:t>Refuse</w:t>
            </w:r>
            <w:r w:rsidR="00517044" w:rsidRPr="00CB07FA">
              <w:rPr>
                <w:i/>
                <w:color w:val="000000" w:themeColor="text1"/>
                <w:spacing w:val="-4"/>
                <w:lang w:val="en"/>
              </w:rPr>
              <w:t xml:space="preserve"> (Do not read)</w:t>
            </w:r>
          </w:p>
        </w:tc>
      </w:tr>
      <w:tr w:rsidR="002F40F8" w:rsidRPr="00022E8F" w14:paraId="12181D56" w14:textId="77777777" w:rsidTr="00FC136C">
        <w:trPr>
          <w:cantSplit/>
          <w:trHeight w:val="377"/>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87B0268" w14:textId="12ABF14F" w:rsidR="002F40F8" w:rsidRPr="006259F1" w:rsidRDefault="002F40F8" w:rsidP="002F40F8">
            <w:pPr>
              <w:spacing w:after="0" w:line="240" w:lineRule="auto"/>
              <w:contextualSpacing/>
              <w:rPr>
                <w:rFonts w:eastAsiaTheme="minorEastAsia"/>
                <w:color w:val="000000" w:themeColor="text1"/>
                <w:spacing w:val="-4"/>
                <w:sz w:val="21"/>
                <w:szCs w:val="21"/>
              </w:rPr>
            </w:pPr>
            <w:r w:rsidRPr="00CB07FA">
              <w:rPr>
                <w:b/>
                <w:i/>
                <w:caps/>
                <w:spacing w:val="-8"/>
                <w:sz w:val="21"/>
                <w:szCs w:val="21"/>
                <w:lang w:val="en"/>
              </w:rPr>
              <w:t xml:space="preserve">Read for </w:t>
            </w:r>
            <w:r w:rsidR="00814364" w:rsidRPr="00CB07FA">
              <w:rPr>
                <w:b/>
                <w:i/>
                <w:caps/>
                <w:spacing w:val="-8"/>
                <w:sz w:val="21"/>
                <w:szCs w:val="21"/>
                <w:lang w:val="en"/>
              </w:rPr>
              <w:t>Q</w:t>
            </w:r>
            <w:r w:rsidR="00814364">
              <w:rPr>
                <w:b/>
                <w:i/>
                <w:caps/>
                <w:spacing w:val="-8"/>
                <w:sz w:val="21"/>
                <w:szCs w:val="21"/>
                <w:lang w:val="en"/>
              </w:rPr>
              <w:t>3</w:t>
            </w:r>
            <w:r w:rsidRPr="00CB07FA">
              <w:rPr>
                <w:b/>
                <w:i/>
                <w:caps/>
                <w:spacing w:val="-8"/>
                <w:sz w:val="21"/>
                <w:szCs w:val="21"/>
                <w:lang w:val="en"/>
              </w:rPr>
              <w:t>:</w:t>
            </w:r>
            <w:r w:rsidRPr="00B01B58">
              <w:rPr>
                <w:sz w:val="21"/>
                <w:szCs w:val="21"/>
                <w:lang w:val="en"/>
              </w:rPr>
              <w:t xml:space="preserve"> EVD usually manifests as fever, vomiting, diarrhea, muscle pain, and bleeding gums or other bleeding.</w:t>
            </w:r>
          </w:p>
        </w:tc>
      </w:tr>
      <w:tr w:rsidR="00517044" w:rsidRPr="00FE0B98" w14:paraId="75432C3E" w14:textId="77777777" w:rsidTr="00FC136C">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0E45F1F" w14:textId="7EF9DB71" w:rsidR="00517044" w:rsidRPr="006259F1" w:rsidRDefault="00814364" w:rsidP="003F0046">
            <w:pPr>
              <w:spacing w:after="0" w:line="240" w:lineRule="auto"/>
              <w:contextualSpacing/>
            </w:pPr>
            <w:r>
              <w:rPr>
                <w:color w:val="000000" w:themeColor="text1"/>
                <w:sz w:val="21"/>
                <w:szCs w:val="21"/>
                <w:lang w:val="en"/>
              </w:rPr>
              <w:t xml:space="preserve">3. </w:t>
            </w:r>
            <w:r w:rsidR="00517044" w:rsidRPr="00B01B58">
              <w:rPr>
                <w:color w:val="000000" w:themeColor="text1"/>
                <w:sz w:val="21"/>
                <w:szCs w:val="21"/>
                <w:lang w:val="en"/>
              </w:rPr>
              <w:t xml:space="preserve">If a family member </w:t>
            </w:r>
            <w:r w:rsidRPr="00B01B58">
              <w:rPr>
                <w:color w:val="000000" w:themeColor="text1"/>
                <w:sz w:val="21"/>
                <w:szCs w:val="21"/>
                <w:lang w:val="en"/>
              </w:rPr>
              <w:t>show</w:t>
            </w:r>
            <w:r>
              <w:rPr>
                <w:color w:val="000000" w:themeColor="text1"/>
                <w:sz w:val="21"/>
                <w:szCs w:val="21"/>
                <w:lang w:val="en"/>
              </w:rPr>
              <w:t>ed</w:t>
            </w:r>
            <w:r w:rsidRPr="00B01B58">
              <w:rPr>
                <w:color w:val="000000" w:themeColor="text1"/>
                <w:sz w:val="21"/>
                <w:szCs w:val="21"/>
                <w:lang w:val="en"/>
              </w:rPr>
              <w:t xml:space="preserve"> </w:t>
            </w:r>
            <w:r w:rsidR="00517044" w:rsidRPr="00B01B58">
              <w:rPr>
                <w:color w:val="000000" w:themeColor="text1"/>
                <w:sz w:val="21"/>
                <w:szCs w:val="21"/>
                <w:lang w:val="en"/>
              </w:rPr>
              <w:t>signs of Ebola</w:t>
            </w:r>
            <w:r>
              <w:rPr>
                <w:color w:val="000000" w:themeColor="text1"/>
                <w:sz w:val="21"/>
                <w:szCs w:val="21"/>
                <w:lang w:val="en"/>
              </w:rPr>
              <w:t xml:space="preserve"> virus disease</w:t>
            </w:r>
            <w:r w:rsidR="00517044" w:rsidRPr="00B01B58">
              <w:rPr>
                <w:color w:val="000000" w:themeColor="text1"/>
                <w:sz w:val="21"/>
                <w:szCs w:val="21"/>
                <w:lang w:val="en"/>
              </w:rPr>
              <w:t xml:space="preserve">, </w:t>
            </w:r>
            <w:r w:rsidR="006622A9" w:rsidRPr="00B01B58">
              <w:rPr>
                <w:color w:val="000000" w:themeColor="text1"/>
                <w:sz w:val="21"/>
                <w:szCs w:val="21"/>
                <w:lang w:val="en"/>
              </w:rPr>
              <w:t>what would you do</w:t>
            </w:r>
            <w:r w:rsidR="00517044" w:rsidRPr="00B01B58">
              <w:rPr>
                <w:color w:val="000000" w:themeColor="text1"/>
                <w:sz w:val="21"/>
                <w:szCs w:val="21"/>
                <w:lang w:val="en"/>
              </w:rPr>
              <w:t>?</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AC3B00" w14:textId="77777777" w:rsidR="00517044" w:rsidRPr="006259F1" w:rsidRDefault="00517044" w:rsidP="00FE0B98">
            <w:pPr>
              <w:tabs>
                <w:tab w:val="left" w:pos="690"/>
              </w:tabs>
              <w:spacing w:after="0" w:line="240" w:lineRule="auto"/>
              <w:rPr>
                <w:rFonts w:eastAsiaTheme="minorEastAsia"/>
                <w:b/>
                <w:bCs/>
                <w:i/>
                <w:color w:val="000000" w:themeColor="text1"/>
                <w:sz w:val="21"/>
                <w:szCs w:val="21"/>
                <w:lang w:bidi="fr-FR"/>
              </w:rPr>
            </w:pPr>
            <w:r w:rsidRPr="00DB5F70">
              <w:rPr>
                <w:b/>
                <w:i/>
                <w:color w:val="000000" w:themeColor="text1"/>
                <w:sz w:val="21"/>
                <w:szCs w:val="21"/>
                <w:lang w:val="en"/>
              </w:rPr>
              <w:t>(Don't read answer choices, check everything that applies)</w:t>
            </w:r>
          </w:p>
          <w:p w14:paraId="1D604DDD" w14:textId="77777777" w:rsidR="00517044" w:rsidRPr="006259F1" w:rsidRDefault="00517044" w:rsidP="004831A8">
            <w:pPr>
              <w:numPr>
                <w:ilvl w:val="0"/>
                <w:numId w:val="6"/>
              </w:numPr>
              <w:spacing w:after="0" w:line="240" w:lineRule="auto"/>
              <w:ind w:left="241" w:hanging="241"/>
              <w:contextualSpacing/>
              <w:rPr>
                <w:rFonts w:eastAsiaTheme="minorEastAsia"/>
                <w:strike/>
                <w:color w:val="000000" w:themeColor="text1"/>
                <w:sz w:val="21"/>
                <w:szCs w:val="21"/>
              </w:rPr>
            </w:pPr>
            <w:r w:rsidRPr="00DB5F70">
              <w:rPr>
                <w:color w:val="000000" w:themeColor="text1"/>
                <w:sz w:val="21"/>
                <w:szCs w:val="21"/>
                <w:lang w:val="en"/>
              </w:rPr>
              <w:t>You alert the Ebola Response Team</w:t>
            </w:r>
          </w:p>
          <w:p w14:paraId="1297C91E" w14:textId="77777777"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You alert other local authorities [Determine which authorities would be considered in the local context [would Ebola response teams be listed separately?)]</w:t>
            </w:r>
          </w:p>
          <w:p w14:paraId="640B2F5B" w14:textId="77777777"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You take care of him at home as usual</w:t>
            </w:r>
          </w:p>
          <w:p w14:paraId="1C249D63" w14:textId="2F62834C"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 xml:space="preserve">You take care of him at home, but you try to keep him away from other people as much as possible </w:t>
            </w:r>
          </w:p>
          <w:p w14:paraId="43B6A4F3" w14:textId="7153C4DC"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 xml:space="preserve">You take him to the nearest health facility </w:t>
            </w:r>
          </w:p>
          <w:p w14:paraId="2EE2018E" w14:textId="35B42C5A" w:rsidR="004174A4" w:rsidRPr="006259F1" w:rsidRDefault="00517044" w:rsidP="004174A4">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 xml:space="preserve">You take him to an Ebola treatment center </w:t>
            </w:r>
          </w:p>
          <w:p w14:paraId="278A1F98" w14:textId="21A0BF92" w:rsidR="00517044" w:rsidRPr="006259F1" w:rsidRDefault="00517044" w:rsidP="004174A4">
            <w:pPr>
              <w:numPr>
                <w:ilvl w:val="0"/>
                <w:numId w:val="6"/>
              </w:numPr>
              <w:spacing w:after="0" w:line="240" w:lineRule="auto"/>
              <w:ind w:left="241" w:hanging="241"/>
              <w:contextualSpacing/>
              <w:rPr>
                <w:rFonts w:eastAsiaTheme="minorEastAsia"/>
                <w:color w:val="000000" w:themeColor="text1"/>
                <w:sz w:val="21"/>
                <w:szCs w:val="21"/>
              </w:rPr>
            </w:pPr>
            <w:r w:rsidRPr="004174A4">
              <w:rPr>
                <w:color w:val="000000" w:themeColor="text1"/>
                <w:sz w:val="21"/>
                <w:szCs w:val="21"/>
                <w:lang w:val="en"/>
              </w:rPr>
              <w:t xml:space="preserve">You take him to a </w:t>
            </w:r>
            <w:r w:rsidR="004174A4" w:rsidRPr="004174A4">
              <w:rPr>
                <w:color w:val="000000" w:themeColor="text1"/>
                <w:lang w:val="en"/>
              </w:rPr>
              <w:t xml:space="preserve">traditional healer / lay health practitioner </w:t>
            </w:r>
          </w:p>
          <w:p w14:paraId="78EAC1E3" w14:textId="77777777"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You go to the pharmacy to buy medicines</w:t>
            </w:r>
          </w:p>
          <w:p w14:paraId="611D2018" w14:textId="77777777" w:rsidR="00517044" w:rsidRPr="00DB5F70" w:rsidRDefault="00517044" w:rsidP="004831A8">
            <w:pPr>
              <w:numPr>
                <w:ilvl w:val="0"/>
                <w:numId w:val="6"/>
              </w:numPr>
              <w:spacing w:after="0" w:line="240" w:lineRule="auto"/>
              <w:ind w:left="241" w:hanging="241"/>
              <w:contextualSpacing/>
              <w:rPr>
                <w:rFonts w:eastAsiaTheme="minorEastAsia"/>
                <w:color w:val="000000" w:themeColor="text1"/>
                <w:sz w:val="21"/>
                <w:szCs w:val="21"/>
                <w:lang w:val="fr-CD"/>
              </w:rPr>
            </w:pPr>
            <w:r w:rsidRPr="00DB5F70">
              <w:rPr>
                <w:color w:val="000000" w:themeColor="text1"/>
                <w:sz w:val="21"/>
                <w:szCs w:val="21"/>
                <w:lang w:val="en"/>
              </w:rPr>
              <w:t>You don't do anything</w:t>
            </w:r>
          </w:p>
          <w:p w14:paraId="356511A9" w14:textId="77777777" w:rsidR="00517044" w:rsidRPr="00DB5F70" w:rsidRDefault="00517044" w:rsidP="004831A8">
            <w:pPr>
              <w:numPr>
                <w:ilvl w:val="0"/>
                <w:numId w:val="6"/>
              </w:numPr>
              <w:spacing w:after="0" w:line="240" w:lineRule="auto"/>
              <w:ind w:left="331" w:hanging="331"/>
              <w:contextualSpacing/>
              <w:rPr>
                <w:rFonts w:eastAsiaTheme="minorEastAsia"/>
                <w:color w:val="000000" w:themeColor="text1"/>
                <w:sz w:val="21"/>
                <w:szCs w:val="21"/>
                <w:lang w:val="fr-CD"/>
              </w:rPr>
            </w:pPr>
            <w:r w:rsidRPr="00DB5F70">
              <w:rPr>
                <w:color w:val="000000" w:themeColor="text1"/>
                <w:sz w:val="21"/>
                <w:szCs w:val="21"/>
                <w:lang w:val="en"/>
              </w:rPr>
              <w:t>Other (</w:t>
            </w:r>
            <w:r w:rsidRPr="00C23382">
              <w:rPr>
                <w:i/>
                <w:color w:val="000000" w:themeColor="text1"/>
                <w:sz w:val="21"/>
                <w:szCs w:val="21"/>
                <w:lang w:val="en"/>
              </w:rPr>
              <w:t>specify</w:t>
            </w:r>
            <w:r w:rsidRPr="00DB5F70">
              <w:rPr>
                <w:color w:val="000000" w:themeColor="text1"/>
                <w:sz w:val="21"/>
                <w:szCs w:val="21"/>
                <w:lang w:val="en"/>
              </w:rPr>
              <w:t>): _____________</w:t>
            </w:r>
          </w:p>
          <w:p w14:paraId="051B5C9D" w14:textId="77777777" w:rsidR="00CB07FA" w:rsidRPr="00DB5F70" w:rsidRDefault="00517044" w:rsidP="00B01B58">
            <w:pPr>
              <w:numPr>
                <w:ilvl w:val="0"/>
                <w:numId w:val="6"/>
              </w:numPr>
              <w:spacing w:after="0" w:line="240" w:lineRule="auto"/>
              <w:ind w:left="331" w:hanging="331"/>
              <w:contextualSpacing/>
              <w:rPr>
                <w:rFonts w:eastAsiaTheme="minorEastAsia"/>
                <w:color w:val="000000" w:themeColor="text1"/>
                <w:sz w:val="21"/>
                <w:szCs w:val="21"/>
                <w:lang w:val="fr-CD"/>
              </w:rPr>
            </w:pPr>
            <w:r w:rsidRPr="00DB5F70">
              <w:rPr>
                <w:color w:val="000000" w:themeColor="text1"/>
                <w:sz w:val="21"/>
                <w:szCs w:val="21"/>
                <w:lang w:val="en"/>
              </w:rPr>
              <w:t>I don't know</w:t>
            </w:r>
          </w:p>
          <w:p w14:paraId="18D9C40F" w14:textId="5164029B" w:rsidR="00517044" w:rsidRPr="00DB5F70" w:rsidRDefault="00FC136C" w:rsidP="00B01B58">
            <w:pPr>
              <w:numPr>
                <w:ilvl w:val="0"/>
                <w:numId w:val="6"/>
              </w:numPr>
              <w:spacing w:after="0" w:line="240" w:lineRule="auto"/>
              <w:ind w:left="331" w:hanging="331"/>
              <w:contextualSpacing/>
              <w:rPr>
                <w:rFonts w:eastAsiaTheme="minorEastAsia"/>
                <w:i/>
                <w:iCs/>
                <w:color w:val="000000" w:themeColor="text1"/>
                <w:sz w:val="21"/>
                <w:szCs w:val="21"/>
                <w:lang w:val="fr-CD"/>
              </w:rPr>
            </w:pPr>
            <w:r>
              <w:rPr>
                <w:i/>
                <w:color w:val="000000" w:themeColor="text1"/>
                <w:sz w:val="21"/>
                <w:szCs w:val="21"/>
                <w:lang w:val="en"/>
              </w:rPr>
              <w:t>Refuse</w:t>
            </w:r>
            <w:r w:rsidR="00517044" w:rsidRPr="00DB5F70">
              <w:rPr>
                <w:i/>
                <w:color w:val="000000" w:themeColor="text1"/>
                <w:sz w:val="21"/>
                <w:szCs w:val="21"/>
                <w:lang w:val="en"/>
              </w:rPr>
              <w:t xml:space="preserve"> (Do not read)</w:t>
            </w:r>
          </w:p>
        </w:tc>
      </w:tr>
      <w:tr w:rsidR="00517044" w:rsidRPr="00FE0B98" w14:paraId="0F9BFE33" w14:textId="77777777" w:rsidTr="00FC136C">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80A982" w14:textId="437BDD1D" w:rsidR="00517044" w:rsidRPr="006259F1" w:rsidRDefault="00517044" w:rsidP="00BE3BF7">
            <w:pPr>
              <w:numPr>
                <w:ilvl w:val="0"/>
                <w:numId w:val="4"/>
              </w:numPr>
              <w:spacing w:after="0" w:line="240" w:lineRule="auto"/>
              <w:ind w:left="240" w:hanging="240"/>
              <w:contextualSpacing/>
              <w:rPr>
                <w:i/>
                <w:iCs/>
              </w:rPr>
            </w:pPr>
            <w:r w:rsidRPr="00B01B58">
              <w:rPr>
                <w:color w:val="000000" w:themeColor="text1"/>
                <w:sz w:val="21"/>
                <w:szCs w:val="21"/>
                <w:lang w:val="en"/>
              </w:rPr>
              <w:t xml:space="preserve">If a member of your community was suspected of being infected with Ebola, what would you do?    </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9B7B872" w14:textId="77777777" w:rsidR="00517044" w:rsidRPr="006259F1" w:rsidRDefault="00517044" w:rsidP="00BE3BF7">
            <w:pPr>
              <w:tabs>
                <w:tab w:val="left" w:pos="690"/>
              </w:tabs>
              <w:spacing w:after="0" w:line="240" w:lineRule="auto"/>
              <w:rPr>
                <w:rFonts w:eastAsiaTheme="minorEastAsia"/>
                <w:b/>
                <w:bCs/>
                <w:i/>
                <w:color w:val="000000" w:themeColor="text1"/>
                <w:sz w:val="21"/>
                <w:szCs w:val="21"/>
                <w:lang w:bidi="fr-FR"/>
              </w:rPr>
            </w:pPr>
            <w:r w:rsidRPr="004A089C">
              <w:rPr>
                <w:b/>
                <w:bCs/>
                <w:i/>
                <w:color w:val="000000" w:themeColor="text1"/>
                <w:sz w:val="21"/>
                <w:szCs w:val="21"/>
                <w:lang w:val="en"/>
              </w:rPr>
              <w:t>(Don't read answer choices, check everything that applies)</w:t>
            </w:r>
          </w:p>
          <w:p w14:paraId="282BD052" w14:textId="3CF01DA6" w:rsidR="00517044" w:rsidRPr="006259F1" w:rsidRDefault="00517044" w:rsidP="004831A8">
            <w:pPr>
              <w:numPr>
                <w:ilvl w:val="0"/>
                <w:numId w:val="17"/>
              </w:numPr>
              <w:tabs>
                <w:tab w:val="left" w:pos="241"/>
              </w:tabs>
              <w:spacing w:after="0" w:line="240" w:lineRule="auto"/>
              <w:contextualSpacing/>
              <w:rPr>
                <w:rFonts w:eastAsiaTheme="minorEastAsia"/>
                <w:color w:val="000000" w:themeColor="text1"/>
                <w:spacing w:val="-6"/>
                <w:sz w:val="21"/>
                <w:szCs w:val="21"/>
                <w:lang w:bidi="fr-FR"/>
              </w:rPr>
            </w:pPr>
            <w:r w:rsidRPr="00DB5F70">
              <w:rPr>
                <w:color w:val="000000" w:themeColor="text1"/>
                <w:spacing w:val="-6"/>
                <w:sz w:val="21"/>
                <w:szCs w:val="21"/>
                <w:lang w:val="en"/>
              </w:rPr>
              <w:t xml:space="preserve">You alert local authorities [Determine which authorities would be considered in the local context (would </w:t>
            </w:r>
            <w:r w:rsidR="004174A4">
              <w:rPr>
                <w:color w:val="000000" w:themeColor="text1"/>
                <w:spacing w:val="-6"/>
                <w:sz w:val="21"/>
                <w:szCs w:val="21"/>
                <w:lang w:val="en"/>
              </w:rPr>
              <w:t xml:space="preserve">Ebola </w:t>
            </w:r>
            <w:r w:rsidRPr="00DB5F70">
              <w:rPr>
                <w:color w:val="000000" w:themeColor="text1"/>
                <w:spacing w:val="-6"/>
                <w:sz w:val="21"/>
                <w:szCs w:val="21"/>
                <w:lang w:val="en"/>
              </w:rPr>
              <w:t>response teams be listed separately?)]</w:t>
            </w:r>
          </w:p>
          <w:p w14:paraId="33E3AAA3" w14:textId="77777777" w:rsidR="00517044" w:rsidRPr="006259F1" w:rsidRDefault="00517044" w:rsidP="004831A8">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 xml:space="preserve">You inform a local community leader of this situation </w:t>
            </w:r>
          </w:p>
          <w:p w14:paraId="401608AE" w14:textId="77777777" w:rsidR="00517044" w:rsidRPr="006259F1" w:rsidRDefault="00517044" w:rsidP="004831A8">
            <w:pPr>
              <w:numPr>
                <w:ilvl w:val="0"/>
                <w:numId w:val="17"/>
              </w:numPr>
              <w:spacing w:after="0" w:line="240" w:lineRule="auto"/>
              <w:contextualSpacing/>
              <w:rPr>
                <w:rFonts w:eastAsiaTheme="minorEastAsia"/>
                <w:color w:val="000000" w:themeColor="text1"/>
                <w:spacing w:val="-4"/>
                <w:sz w:val="21"/>
                <w:szCs w:val="21"/>
                <w:lang w:bidi="fr-FR"/>
              </w:rPr>
            </w:pPr>
            <w:r w:rsidRPr="004274AC">
              <w:rPr>
                <w:color w:val="000000" w:themeColor="text1"/>
                <w:spacing w:val="-4"/>
                <w:sz w:val="21"/>
                <w:szCs w:val="21"/>
                <w:lang w:val="en"/>
              </w:rPr>
              <w:t>You encourage the community member to participate in contact tracing</w:t>
            </w:r>
          </w:p>
          <w:p w14:paraId="2857D068" w14:textId="77777777" w:rsidR="00517044" w:rsidRPr="006259F1" w:rsidRDefault="00517044" w:rsidP="004831A8">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You encourage close contacts to participate in contact tracing</w:t>
            </w:r>
          </w:p>
          <w:p w14:paraId="4BE2ED6A" w14:textId="77777777" w:rsidR="00517044" w:rsidRPr="006259F1" w:rsidRDefault="00517044" w:rsidP="004831A8">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 xml:space="preserve">You encourage him to seek treatment in a health facility </w:t>
            </w:r>
          </w:p>
          <w:p w14:paraId="39FE5ADA" w14:textId="77777777" w:rsidR="00ED76BE" w:rsidRPr="006259F1" w:rsidRDefault="00517044" w:rsidP="00ED76BE">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 xml:space="preserve">You encourage him to seek treatment in a private health facility </w:t>
            </w:r>
          </w:p>
          <w:p w14:paraId="27922049" w14:textId="5A1D882F" w:rsidR="00517044" w:rsidRPr="006259F1" w:rsidRDefault="00517044" w:rsidP="00ED76BE">
            <w:pPr>
              <w:numPr>
                <w:ilvl w:val="0"/>
                <w:numId w:val="17"/>
              </w:numPr>
              <w:spacing w:after="0" w:line="240" w:lineRule="auto"/>
              <w:contextualSpacing/>
              <w:rPr>
                <w:rFonts w:eastAsiaTheme="minorEastAsia"/>
                <w:color w:val="000000" w:themeColor="text1"/>
                <w:sz w:val="21"/>
                <w:szCs w:val="21"/>
                <w:lang w:bidi="fr-FR"/>
              </w:rPr>
            </w:pPr>
            <w:r w:rsidRPr="00ED76BE">
              <w:rPr>
                <w:color w:val="000000" w:themeColor="text1"/>
                <w:lang w:val="en"/>
              </w:rPr>
              <w:t xml:space="preserve">You encourage him to seek treatment from a </w:t>
            </w:r>
            <w:r w:rsidR="00ED76BE" w:rsidRPr="00ED76BE">
              <w:rPr>
                <w:color w:val="000000" w:themeColor="text1"/>
                <w:lang w:val="en"/>
              </w:rPr>
              <w:t>Traditional healer / lay health practitioner</w:t>
            </w:r>
          </w:p>
          <w:p w14:paraId="2BED506F" w14:textId="77777777" w:rsidR="00517044" w:rsidRPr="00DB5F70" w:rsidRDefault="00517044" w:rsidP="004831A8">
            <w:pPr>
              <w:numPr>
                <w:ilvl w:val="0"/>
                <w:numId w:val="17"/>
              </w:numPr>
              <w:spacing w:after="0" w:line="240" w:lineRule="auto"/>
              <w:contextualSpacing/>
              <w:rPr>
                <w:rFonts w:eastAsiaTheme="minorEastAsia"/>
                <w:color w:val="000000" w:themeColor="text1"/>
                <w:sz w:val="21"/>
                <w:szCs w:val="21"/>
                <w:lang w:val="fr-CD" w:bidi="fr-FR"/>
              </w:rPr>
            </w:pPr>
            <w:r w:rsidRPr="00DB5F70">
              <w:rPr>
                <w:color w:val="000000" w:themeColor="text1"/>
                <w:sz w:val="21"/>
                <w:szCs w:val="21"/>
                <w:lang w:val="en"/>
              </w:rPr>
              <w:t>You don't do anything</w:t>
            </w:r>
          </w:p>
          <w:p w14:paraId="4A3389D7" w14:textId="46D3E319" w:rsidR="00517044" w:rsidRPr="00DB5F70" w:rsidRDefault="00517044" w:rsidP="004831A8">
            <w:pPr>
              <w:numPr>
                <w:ilvl w:val="0"/>
                <w:numId w:val="17"/>
              </w:numPr>
              <w:spacing w:after="0" w:line="240" w:lineRule="auto"/>
              <w:contextualSpacing/>
              <w:rPr>
                <w:rFonts w:eastAsiaTheme="minorEastAsia"/>
                <w:color w:val="000000" w:themeColor="text1"/>
                <w:sz w:val="21"/>
                <w:szCs w:val="21"/>
                <w:lang w:val="fr-CD" w:bidi="fr-FR"/>
              </w:rPr>
            </w:pPr>
            <w:r w:rsidRPr="00DB5F70">
              <w:rPr>
                <w:color w:val="000000" w:themeColor="text1"/>
                <w:sz w:val="21"/>
                <w:szCs w:val="21"/>
                <w:lang w:val="en"/>
              </w:rPr>
              <w:t>Other (</w:t>
            </w:r>
            <w:r w:rsidRPr="000B0AA9">
              <w:rPr>
                <w:i/>
                <w:color w:val="000000" w:themeColor="text1"/>
                <w:sz w:val="21"/>
                <w:szCs w:val="21"/>
                <w:lang w:val="en"/>
              </w:rPr>
              <w:t>specify</w:t>
            </w:r>
            <w:r w:rsidRPr="00DB5F70">
              <w:rPr>
                <w:color w:val="000000" w:themeColor="text1"/>
                <w:sz w:val="21"/>
                <w:szCs w:val="21"/>
                <w:lang w:val="en"/>
              </w:rPr>
              <w:t>): ____________</w:t>
            </w:r>
            <w:r w:rsidR="00ED76BE">
              <w:rPr>
                <w:color w:val="000000" w:themeColor="text1"/>
                <w:sz w:val="21"/>
                <w:szCs w:val="21"/>
                <w:lang w:val="en"/>
              </w:rPr>
              <w:t>____________________________________</w:t>
            </w:r>
          </w:p>
          <w:p w14:paraId="759DC1BE" w14:textId="77777777" w:rsidR="00CB07FA" w:rsidRPr="00DB5F70" w:rsidRDefault="00517044" w:rsidP="00B01B58">
            <w:pPr>
              <w:numPr>
                <w:ilvl w:val="0"/>
                <w:numId w:val="17"/>
              </w:numPr>
              <w:spacing w:after="0" w:line="240" w:lineRule="auto"/>
              <w:contextualSpacing/>
              <w:rPr>
                <w:rFonts w:eastAsiaTheme="minorEastAsia"/>
                <w:color w:val="000000" w:themeColor="text1"/>
                <w:sz w:val="21"/>
                <w:szCs w:val="21"/>
                <w:lang w:val="fr-CD" w:bidi="fr-FR"/>
              </w:rPr>
            </w:pPr>
            <w:r w:rsidRPr="00DB5F70">
              <w:rPr>
                <w:color w:val="000000" w:themeColor="text1"/>
                <w:sz w:val="21"/>
                <w:szCs w:val="21"/>
                <w:lang w:val="en"/>
              </w:rPr>
              <w:t xml:space="preserve"> I don't know</w:t>
            </w:r>
          </w:p>
          <w:p w14:paraId="0D4E4AE5" w14:textId="0D89F4F4" w:rsidR="00517044" w:rsidRPr="00CB07FA" w:rsidRDefault="00FC136C" w:rsidP="00B01B58">
            <w:pPr>
              <w:numPr>
                <w:ilvl w:val="0"/>
                <w:numId w:val="17"/>
              </w:numPr>
              <w:spacing w:after="0" w:line="240" w:lineRule="auto"/>
              <w:contextualSpacing/>
              <w:rPr>
                <w:rFonts w:eastAsiaTheme="minorEastAsia"/>
                <w:i/>
                <w:iCs/>
                <w:color w:val="000000" w:themeColor="text1"/>
                <w:spacing w:val="-10"/>
                <w:sz w:val="21"/>
                <w:szCs w:val="21"/>
                <w:lang w:val="fr-CD" w:bidi="fr-FR"/>
              </w:rPr>
            </w:pPr>
            <w:r>
              <w:rPr>
                <w:i/>
                <w:color w:val="000000" w:themeColor="text1"/>
                <w:spacing w:val="-4"/>
                <w:sz w:val="21"/>
                <w:szCs w:val="21"/>
                <w:lang w:val="en"/>
              </w:rPr>
              <w:t>Refuse</w:t>
            </w:r>
            <w:r w:rsidR="00517044" w:rsidRPr="00CB07FA">
              <w:rPr>
                <w:i/>
                <w:color w:val="000000" w:themeColor="text1"/>
                <w:spacing w:val="-4"/>
                <w:sz w:val="21"/>
                <w:szCs w:val="21"/>
                <w:lang w:val="en"/>
              </w:rPr>
              <w:t xml:space="preserve"> (Do not read)</w:t>
            </w:r>
          </w:p>
        </w:tc>
      </w:tr>
    </w:tbl>
    <w:p w14:paraId="2E529916" w14:textId="77777777" w:rsidR="004A089C" w:rsidRDefault="004A089C">
      <w:r>
        <w:br w:type="page"/>
      </w:r>
    </w:p>
    <w:tbl>
      <w:tblPr>
        <w:tblW w:w="10530" w:type="dxa"/>
        <w:tblInd w:w="-5" w:type="dxa"/>
        <w:tblLayout w:type="fixed"/>
        <w:tblCellMar>
          <w:left w:w="10" w:type="dxa"/>
          <w:right w:w="10" w:type="dxa"/>
        </w:tblCellMar>
        <w:tblLook w:val="0000" w:firstRow="0" w:lastRow="0" w:firstColumn="0" w:lastColumn="0" w:noHBand="0" w:noVBand="0"/>
      </w:tblPr>
      <w:tblGrid>
        <w:gridCol w:w="3150"/>
        <w:gridCol w:w="15"/>
        <w:gridCol w:w="7365"/>
      </w:tblGrid>
      <w:tr w:rsidR="00814364" w:rsidRPr="00045504" w14:paraId="5C3806AC" w14:textId="77777777" w:rsidTr="0837C5F5">
        <w:trPr>
          <w:cantSplit/>
          <w:trHeight w:val="350"/>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30A59AFF" w14:textId="1E61F076" w:rsidR="00814364" w:rsidRPr="00045504" w:rsidRDefault="00814364" w:rsidP="00D87992">
            <w:pPr>
              <w:spacing w:after="0" w:line="240" w:lineRule="auto"/>
              <w:rPr>
                <w:rFonts w:eastAsiaTheme="minorEastAsia"/>
                <w:caps/>
                <w:color w:val="000000" w:themeColor="text1"/>
                <w:spacing w:val="-4"/>
                <w:sz w:val="21"/>
                <w:szCs w:val="21"/>
                <w:lang w:val="fr-CD"/>
              </w:rPr>
            </w:pPr>
            <w:r>
              <w:rPr>
                <w:b/>
                <w:caps/>
                <w:spacing w:val="-8"/>
                <w:sz w:val="21"/>
                <w:szCs w:val="21"/>
                <w:lang w:val="en"/>
              </w:rPr>
              <w:lastRenderedPageBreak/>
              <w:t xml:space="preserve">Ebola CASE </w:t>
            </w:r>
            <w:r w:rsidRPr="00045504">
              <w:rPr>
                <w:b/>
                <w:caps/>
                <w:spacing w:val="-8"/>
                <w:sz w:val="21"/>
                <w:szCs w:val="21"/>
                <w:lang w:val="en"/>
              </w:rPr>
              <w:t>Surveillance</w:t>
            </w:r>
          </w:p>
        </w:tc>
      </w:tr>
      <w:tr w:rsidR="00814364" w:rsidRPr="00CB07FA" w14:paraId="751EA21A" w14:textId="77777777" w:rsidTr="0837C5F5">
        <w:trPr>
          <w:cantSplit/>
          <w:trHeight w:val="9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0742369" w14:textId="31C7C001" w:rsidR="00814364" w:rsidRPr="006259F1" w:rsidRDefault="00814364" w:rsidP="00D87992">
            <w:pPr>
              <w:numPr>
                <w:ilvl w:val="0"/>
                <w:numId w:val="4"/>
              </w:numPr>
              <w:spacing w:after="0" w:line="240" w:lineRule="auto"/>
              <w:ind w:left="240" w:hanging="240"/>
              <w:contextualSpacing/>
              <w:rPr>
                <w:rFonts w:eastAsiaTheme="minorEastAsia"/>
                <w:color w:val="000000" w:themeColor="text1"/>
                <w:spacing w:val="-4"/>
                <w:sz w:val="21"/>
                <w:szCs w:val="21"/>
              </w:rPr>
            </w:pPr>
            <w:r w:rsidRPr="00B01B58">
              <w:rPr>
                <w:color w:val="000000" w:themeColor="text1"/>
                <w:spacing w:val="-8"/>
                <w:sz w:val="21"/>
                <w:szCs w:val="21"/>
                <w:lang w:val="en"/>
              </w:rPr>
              <w:t xml:space="preserve">Are you aware of the search for </w:t>
            </w:r>
            <w:r>
              <w:rPr>
                <w:color w:val="000000" w:themeColor="text1"/>
                <w:spacing w:val="-8"/>
                <w:sz w:val="21"/>
                <w:szCs w:val="21"/>
                <w:lang w:val="en"/>
              </w:rPr>
              <w:t xml:space="preserve">people who may be infected with </w:t>
            </w:r>
            <w:r w:rsidRPr="00B01B58">
              <w:rPr>
                <w:color w:val="000000" w:themeColor="text1"/>
                <w:spacing w:val="-8"/>
                <w:sz w:val="21"/>
                <w:szCs w:val="21"/>
                <w:lang w:val="en"/>
              </w:rPr>
              <w:t>Ebola by response teams in your locality/village/city/city?</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27F66E8" w14:textId="77777777" w:rsidR="00814364" w:rsidRPr="00B01B58" w:rsidRDefault="00814364" w:rsidP="001904A9">
            <w:pPr>
              <w:numPr>
                <w:ilvl w:val="0"/>
                <w:numId w:val="98"/>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Yes</w:t>
            </w:r>
          </w:p>
          <w:p w14:paraId="3914B798" w14:textId="7581A8BD" w:rsidR="001452AF" w:rsidRPr="006259F1" w:rsidRDefault="00814364" w:rsidP="001452AF">
            <w:pPr>
              <w:numPr>
                <w:ilvl w:val="0"/>
                <w:numId w:val="5"/>
              </w:numPr>
              <w:spacing w:after="0" w:line="240" w:lineRule="auto"/>
              <w:ind w:left="331" w:hanging="331"/>
              <w:contextualSpacing/>
              <w:rPr>
                <w:rFonts w:eastAsiaTheme="minorEastAsia"/>
                <w:color w:val="000000" w:themeColor="text1"/>
                <w:spacing w:val="-4"/>
                <w:sz w:val="21"/>
                <w:szCs w:val="21"/>
              </w:rPr>
            </w:pPr>
            <w:r w:rsidRPr="00B01B58">
              <w:rPr>
                <w:color w:val="000000" w:themeColor="text1"/>
                <w:spacing w:val="-4"/>
                <w:sz w:val="21"/>
                <w:szCs w:val="21"/>
                <w:lang w:val="en"/>
              </w:rPr>
              <w:t>No</w:t>
            </w:r>
            <w:r w:rsidR="001452AF">
              <w:rPr>
                <w:color w:val="000000" w:themeColor="text1"/>
                <w:spacing w:val="-4"/>
                <w:sz w:val="21"/>
                <w:szCs w:val="21"/>
                <w:lang w:val="en"/>
              </w:rPr>
              <w:t xml:space="preserve"> </w:t>
            </w:r>
            <w:r w:rsidR="00584A64">
              <w:rPr>
                <w:color w:val="000000" w:themeColor="text1"/>
                <w:spacing w:val="-4"/>
                <w:sz w:val="21"/>
                <w:szCs w:val="21"/>
                <w:lang w:val="en"/>
              </w:rPr>
              <w:t>–</w:t>
            </w:r>
            <w:r w:rsidR="00B91083">
              <w:rPr>
                <w:color w:val="000000" w:themeColor="text1"/>
                <w:spacing w:val="-4"/>
                <w:sz w:val="21"/>
                <w:szCs w:val="21"/>
                <w:lang w:val="en"/>
              </w:rPr>
              <w:t xml:space="preserve"> </w:t>
            </w:r>
            <w:r w:rsidR="00584A64">
              <w:rPr>
                <w:color w:val="000000" w:themeColor="text1"/>
                <w:spacing w:val="-4"/>
                <w:sz w:val="21"/>
                <w:szCs w:val="21"/>
                <w:lang w:val="en"/>
              </w:rPr>
              <w:t>(</w:t>
            </w:r>
            <w:r w:rsidR="00B91083" w:rsidRPr="003F0046">
              <w:rPr>
                <w:b/>
                <w:bCs/>
                <w:i/>
                <w:iCs/>
                <w:color w:val="000000" w:themeColor="text1"/>
                <w:spacing w:val="-4"/>
                <w:sz w:val="21"/>
                <w:szCs w:val="21"/>
                <w:lang w:val="en"/>
              </w:rPr>
              <w:t>Read the script below</w:t>
            </w:r>
            <w:r w:rsidR="00584A64">
              <w:rPr>
                <w:b/>
                <w:bCs/>
                <w:i/>
                <w:iCs/>
                <w:color w:val="000000" w:themeColor="text1"/>
                <w:spacing w:val="-4"/>
                <w:sz w:val="21"/>
                <w:szCs w:val="21"/>
                <w:lang w:val="en"/>
              </w:rPr>
              <w:t>.)</w:t>
            </w:r>
            <w:r w:rsidR="001452AF" w:rsidRPr="004274AC">
              <w:rPr>
                <w:b/>
                <w:sz w:val="21"/>
                <w:szCs w:val="21"/>
                <w:lang w:val="en"/>
              </w:rPr>
              <w:t xml:space="preserve"> </w:t>
            </w:r>
          </w:p>
          <w:p w14:paraId="2B1254A5" w14:textId="6E5FCB8C" w:rsidR="001452AF" w:rsidRPr="006259F1" w:rsidRDefault="001452AF" w:rsidP="001452AF">
            <w:pPr>
              <w:numPr>
                <w:ilvl w:val="0"/>
                <w:numId w:val="5"/>
              </w:numPr>
              <w:spacing w:after="0" w:line="240" w:lineRule="auto"/>
              <w:ind w:left="331" w:hanging="331"/>
              <w:contextualSpacing/>
              <w:rPr>
                <w:rFonts w:eastAsiaTheme="minorEastAsia"/>
                <w:color w:val="000000" w:themeColor="text1"/>
                <w:spacing w:val="-4"/>
                <w:sz w:val="21"/>
                <w:szCs w:val="21"/>
              </w:rPr>
            </w:pPr>
            <w:r w:rsidRPr="00A2711F">
              <w:rPr>
                <w:color w:val="000000" w:themeColor="text1"/>
                <w:spacing w:val="-4"/>
                <w:sz w:val="21"/>
                <w:szCs w:val="21"/>
                <w:lang w:val="en"/>
              </w:rPr>
              <w:t xml:space="preserve">I don't know </w:t>
            </w:r>
            <w:r w:rsidR="00584A64">
              <w:rPr>
                <w:color w:val="000000" w:themeColor="text1"/>
                <w:spacing w:val="-4"/>
                <w:sz w:val="21"/>
                <w:szCs w:val="21"/>
                <w:lang w:val="en"/>
              </w:rPr>
              <w:t>(</w:t>
            </w:r>
            <w:r w:rsidR="00B91083" w:rsidRPr="003F0046">
              <w:rPr>
                <w:b/>
                <w:bCs/>
                <w:i/>
                <w:iCs/>
                <w:color w:val="000000" w:themeColor="text1"/>
                <w:spacing w:val="-4"/>
                <w:sz w:val="21"/>
                <w:szCs w:val="21"/>
                <w:lang w:val="en"/>
              </w:rPr>
              <w:t>Read the script below</w:t>
            </w:r>
            <w:r w:rsidR="00584A64">
              <w:rPr>
                <w:b/>
                <w:bCs/>
                <w:i/>
                <w:iCs/>
                <w:color w:val="000000" w:themeColor="text1"/>
                <w:spacing w:val="-4"/>
                <w:sz w:val="21"/>
                <w:szCs w:val="21"/>
                <w:lang w:val="en"/>
              </w:rPr>
              <w:t>.)</w:t>
            </w:r>
          </w:p>
          <w:p w14:paraId="4C9BC479" w14:textId="2CB7AB1D" w:rsidR="00814364" w:rsidRDefault="001452AF" w:rsidP="003F0046">
            <w:pPr>
              <w:spacing w:after="0" w:line="240" w:lineRule="auto"/>
              <w:ind w:left="360" w:hanging="360"/>
              <w:contextualSpacing/>
              <w:rPr>
                <w:rFonts w:eastAsiaTheme="minorEastAsia"/>
                <w:color w:val="000000" w:themeColor="text1"/>
                <w:spacing w:val="-4"/>
                <w:sz w:val="21"/>
                <w:szCs w:val="21"/>
                <w:lang w:val="fr-CD"/>
              </w:rPr>
            </w:pPr>
            <w:r w:rsidRPr="003F0046">
              <w:rPr>
                <w:b/>
                <w:sz w:val="21"/>
                <w:szCs w:val="21"/>
                <w:lang w:val="en"/>
              </w:rPr>
              <w:t>(SCRIPT):</w:t>
            </w:r>
            <w:r>
              <w:rPr>
                <w:bCs/>
                <w:sz w:val="21"/>
                <w:szCs w:val="21"/>
                <w:lang w:val="en"/>
              </w:rPr>
              <w:t xml:space="preserve"> the Ebola case surveillance team searches for people who may be infected with Ebola virus disease and helps them get tested and treated quickly. This gives the person the best chance of recovering, and also lowers the chances that other people will become infected.</w:t>
            </w:r>
            <w:r w:rsidRPr="004274AC">
              <w:rPr>
                <w:sz w:val="21"/>
                <w:szCs w:val="21"/>
                <w:lang w:val="en"/>
              </w:rPr>
              <w:t xml:space="preserve"> These activities are referred to as "Ebola case surveillance</w:t>
            </w:r>
            <w:r>
              <w:rPr>
                <w:sz w:val="21"/>
                <w:szCs w:val="21"/>
                <w:lang w:val="en"/>
              </w:rPr>
              <w:t>.</w:t>
            </w:r>
            <w:r w:rsidRPr="004274AC">
              <w:rPr>
                <w:sz w:val="21"/>
                <w:szCs w:val="21"/>
                <w:lang w:val="en"/>
              </w:rPr>
              <w:t>" When a person in the community who may be infected with Ebola is reported, this is called an "alert."</w:t>
            </w:r>
            <w:r>
              <w:rPr>
                <w:sz w:val="21"/>
                <w:szCs w:val="21"/>
                <w:lang w:val="en"/>
              </w:rPr>
              <w:t xml:space="preserve"> </w:t>
            </w:r>
            <w:r w:rsidRPr="003A4CCA">
              <w:rPr>
                <w:b/>
                <w:i/>
                <w:color w:val="000000" w:themeColor="text1"/>
                <w:spacing w:val="-10"/>
                <w:lang w:val="en"/>
              </w:rPr>
              <w:t>GO TO Q.9</w:t>
            </w:r>
          </w:p>
          <w:p w14:paraId="6FA702AD" w14:textId="77777777" w:rsidR="00814364" w:rsidRPr="00CB07FA" w:rsidRDefault="00814364" w:rsidP="00D87992">
            <w:pPr>
              <w:numPr>
                <w:ilvl w:val="0"/>
                <w:numId w:val="5"/>
              </w:numPr>
              <w:spacing w:after="0" w:line="240" w:lineRule="auto"/>
              <w:ind w:left="331" w:hanging="331"/>
              <w:contextualSpacing/>
              <w:rPr>
                <w:rFonts w:eastAsiaTheme="minorEastAsia"/>
                <w:i/>
                <w:iCs/>
                <w:color w:val="000000" w:themeColor="text1"/>
                <w:spacing w:val="-4"/>
                <w:sz w:val="21"/>
                <w:szCs w:val="21"/>
                <w:lang w:val="fr-CD"/>
              </w:rPr>
            </w:pPr>
            <w:r>
              <w:rPr>
                <w:i/>
                <w:color w:val="000000" w:themeColor="text1"/>
                <w:spacing w:val="-4"/>
                <w:sz w:val="21"/>
                <w:szCs w:val="21"/>
                <w:lang w:val="en"/>
              </w:rPr>
              <w:t>Refuse</w:t>
            </w:r>
            <w:r w:rsidRPr="00CB07FA">
              <w:rPr>
                <w:i/>
                <w:color w:val="000000" w:themeColor="text1"/>
                <w:spacing w:val="-4"/>
                <w:sz w:val="21"/>
                <w:szCs w:val="21"/>
                <w:lang w:val="en"/>
              </w:rPr>
              <w:t xml:space="preserve"> (Do not read)</w:t>
            </w:r>
          </w:p>
        </w:tc>
      </w:tr>
      <w:tr w:rsidR="00517044" w:rsidRPr="0049082C" w14:paraId="7B4685DE" w14:textId="77777777" w:rsidTr="0837C5F5">
        <w:trPr>
          <w:cantSplit/>
          <w:trHeight w:val="108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427B95" w14:textId="4A60B6C7" w:rsidR="00517044" w:rsidRPr="006259F1" w:rsidRDefault="00517044" w:rsidP="00BE3BF7">
            <w:pPr>
              <w:numPr>
                <w:ilvl w:val="0"/>
                <w:numId w:val="4"/>
              </w:numPr>
              <w:spacing w:after="0" w:line="240" w:lineRule="auto"/>
              <w:ind w:left="240" w:hanging="240"/>
              <w:contextualSpacing/>
              <w:rPr>
                <w:rFonts w:eastAsiaTheme="minorEastAsia"/>
                <w:color w:val="000000" w:themeColor="text1"/>
                <w:sz w:val="21"/>
                <w:szCs w:val="21"/>
                <w:lang w:bidi="fr-FR"/>
              </w:rPr>
            </w:pPr>
            <w:r w:rsidRPr="00B01B58">
              <w:rPr>
                <w:color w:val="000000" w:themeColor="text1"/>
                <w:sz w:val="21"/>
                <w:szCs w:val="21"/>
                <w:lang w:val="en"/>
              </w:rPr>
              <w:t xml:space="preserve">Have you ever seen or spoken to a member of the </w:t>
            </w:r>
            <w:r w:rsidRPr="00A66B5E">
              <w:rPr>
                <w:b/>
                <w:bCs/>
                <w:color w:val="000000" w:themeColor="text1"/>
                <w:sz w:val="21"/>
                <w:szCs w:val="21"/>
                <w:lang w:val="en"/>
              </w:rPr>
              <w:t>Ebola Response Team</w:t>
            </w:r>
            <w:r w:rsidRPr="00B01B58">
              <w:rPr>
                <w:color w:val="000000" w:themeColor="text1"/>
                <w:sz w:val="21"/>
                <w:szCs w:val="21"/>
                <w:lang w:val="en"/>
              </w:rPr>
              <w:t xml:space="preserve"> in your </w:t>
            </w:r>
            <w:r w:rsidR="00ED76BE">
              <w:rPr>
                <w:color w:val="000000" w:themeColor="text1"/>
                <w:sz w:val="21"/>
                <w:szCs w:val="21"/>
                <w:lang w:val="en"/>
              </w:rPr>
              <w:t>local area</w:t>
            </w:r>
            <w:r w:rsidRPr="00B01B58">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F4DA75" w14:textId="77777777" w:rsidR="00517044" w:rsidRPr="008438F0" w:rsidRDefault="00517044" w:rsidP="004831A8">
            <w:pPr>
              <w:numPr>
                <w:ilvl w:val="0"/>
                <w:numId w:val="16"/>
              </w:numPr>
              <w:tabs>
                <w:tab w:val="left" w:pos="690"/>
              </w:tabs>
              <w:spacing w:after="0" w:line="240" w:lineRule="auto"/>
              <w:contextualSpacing/>
              <w:rPr>
                <w:rFonts w:ascii="Calibri" w:eastAsia="Times New Roman" w:hAnsi="Calibri" w:cs="Calibri"/>
                <w:color w:val="000000" w:themeColor="text1"/>
                <w:sz w:val="21"/>
                <w:szCs w:val="21"/>
                <w:lang w:val="fr-CD"/>
              </w:rPr>
            </w:pPr>
            <w:r w:rsidRPr="008438F0">
              <w:rPr>
                <w:color w:val="000000" w:themeColor="text1"/>
                <w:sz w:val="21"/>
                <w:szCs w:val="21"/>
                <w:lang w:val="en"/>
              </w:rPr>
              <w:t>Yes</w:t>
            </w:r>
          </w:p>
          <w:p w14:paraId="5D6D8D99" w14:textId="722D0DE0" w:rsidR="00517044" w:rsidRPr="008438F0" w:rsidRDefault="00004799" w:rsidP="004831A8">
            <w:pPr>
              <w:numPr>
                <w:ilvl w:val="0"/>
                <w:numId w:val="16"/>
              </w:numPr>
              <w:tabs>
                <w:tab w:val="left" w:pos="690"/>
              </w:tabs>
              <w:spacing w:after="0" w:line="240" w:lineRule="auto"/>
              <w:contextualSpacing/>
              <w:rPr>
                <w:rFonts w:ascii="Calibri" w:eastAsia="Times New Roman" w:hAnsi="Calibri" w:cs="Calibri"/>
                <w:color w:val="000000" w:themeColor="text1"/>
                <w:sz w:val="21"/>
                <w:szCs w:val="21"/>
                <w:lang w:val="fr-CD"/>
              </w:rPr>
            </w:pPr>
            <w:r w:rsidRPr="008438F0">
              <w:rPr>
                <w:color w:val="000000" w:themeColor="text1"/>
                <w:sz w:val="21"/>
                <w:szCs w:val="21"/>
                <w:lang w:val="en"/>
              </w:rPr>
              <w:t xml:space="preserve">No </w:t>
            </w:r>
            <w:r w:rsidRPr="008438F0">
              <w:rPr>
                <w:rFonts w:ascii="Wingdings" w:eastAsia="Wingdings" w:hAnsi="Wingdings" w:cs="Wingdings"/>
                <w:color w:val="000000" w:themeColor="text1"/>
                <w:sz w:val="21"/>
                <w:szCs w:val="21"/>
                <w:lang w:val="fr-CD" w:bidi="fr-FR"/>
              </w:rPr>
              <w:t>à</w:t>
            </w:r>
            <w:r w:rsidRPr="008438F0">
              <w:rPr>
                <w:i/>
                <w:color w:val="000000" w:themeColor="text1"/>
                <w:sz w:val="21"/>
                <w:szCs w:val="21"/>
                <w:lang w:val="en"/>
              </w:rPr>
              <w:t xml:space="preserve"> </w:t>
            </w:r>
            <w:r w:rsidR="00517044" w:rsidRPr="008438F0">
              <w:rPr>
                <w:i/>
                <w:color w:val="000000" w:themeColor="text1"/>
                <w:sz w:val="21"/>
                <w:szCs w:val="21"/>
                <w:lang w:val="en"/>
              </w:rPr>
              <w:t>go to Q.9</w:t>
            </w:r>
          </w:p>
          <w:p w14:paraId="4EDE1148" w14:textId="6C3E56D8" w:rsidR="00517044" w:rsidRPr="006259F1" w:rsidRDefault="00517044" w:rsidP="004831A8">
            <w:pPr>
              <w:numPr>
                <w:ilvl w:val="0"/>
                <w:numId w:val="16"/>
              </w:numPr>
              <w:tabs>
                <w:tab w:val="left" w:pos="690"/>
              </w:tabs>
              <w:spacing w:after="0" w:line="240" w:lineRule="auto"/>
              <w:contextualSpacing/>
              <w:rPr>
                <w:rFonts w:ascii="Calibri" w:eastAsia="Times New Roman" w:hAnsi="Calibri" w:cs="Calibri"/>
                <w:color w:val="000000" w:themeColor="text1"/>
                <w:sz w:val="21"/>
                <w:szCs w:val="21"/>
              </w:rPr>
            </w:pPr>
            <w:r w:rsidRPr="008438F0">
              <w:rPr>
                <w:color w:val="000000" w:themeColor="text1"/>
                <w:sz w:val="21"/>
                <w:szCs w:val="21"/>
                <w:lang w:val="en"/>
              </w:rPr>
              <w:t>I don't know</w:t>
            </w:r>
            <w:r w:rsidR="00ED76BE" w:rsidRPr="008438F0">
              <w:rPr>
                <w:color w:val="000000" w:themeColor="text1"/>
                <w:sz w:val="21"/>
                <w:szCs w:val="21"/>
                <w:lang w:val="en"/>
              </w:rPr>
              <w:t xml:space="preserve"> </w:t>
            </w:r>
            <w:r w:rsidR="00ED76BE" w:rsidRPr="008438F0">
              <w:rPr>
                <w:rFonts w:ascii="Wingdings" w:eastAsia="Wingdings" w:hAnsi="Wingdings" w:cs="Wingdings"/>
                <w:color w:val="000000" w:themeColor="text1"/>
                <w:sz w:val="21"/>
                <w:szCs w:val="21"/>
                <w:lang w:val="fr-CD" w:bidi="fr-FR"/>
              </w:rPr>
              <w:t>à</w:t>
            </w:r>
            <w:r w:rsidRPr="008438F0">
              <w:rPr>
                <w:i/>
                <w:color w:val="000000" w:themeColor="text1"/>
                <w:sz w:val="21"/>
                <w:szCs w:val="21"/>
                <w:lang w:val="en"/>
              </w:rPr>
              <w:t xml:space="preserve"> go to Q.9</w:t>
            </w:r>
          </w:p>
          <w:p w14:paraId="7E897B27" w14:textId="457A3D51" w:rsidR="00517044" w:rsidRPr="008438F0" w:rsidRDefault="00FC136C" w:rsidP="00004799">
            <w:pPr>
              <w:numPr>
                <w:ilvl w:val="0"/>
                <w:numId w:val="16"/>
              </w:numPr>
              <w:tabs>
                <w:tab w:val="left" w:pos="690"/>
              </w:tabs>
              <w:spacing w:after="0" w:line="240" w:lineRule="auto"/>
              <w:contextualSpacing/>
              <w:rPr>
                <w:rFonts w:eastAsiaTheme="minorEastAsia" w:cstheme="minorHAnsi"/>
                <w:i/>
                <w:iCs/>
                <w:caps/>
                <w:color w:val="000000" w:themeColor="text1"/>
                <w:spacing w:val="-8"/>
                <w:sz w:val="21"/>
                <w:szCs w:val="20"/>
                <w:lang w:val="fr-CD"/>
              </w:rPr>
            </w:pPr>
            <w:r w:rsidRPr="008438F0">
              <w:rPr>
                <w:i/>
                <w:color w:val="000000" w:themeColor="text1"/>
                <w:spacing w:val="-10"/>
                <w:sz w:val="21"/>
                <w:szCs w:val="21"/>
                <w:lang w:val="en"/>
              </w:rPr>
              <w:t>Refuse</w:t>
            </w:r>
            <w:r w:rsidR="00517044" w:rsidRPr="008438F0">
              <w:rPr>
                <w:i/>
                <w:color w:val="000000" w:themeColor="text1"/>
                <w:spacing w:val="-10"/>
                <w:sz w:val="21"/>
                <w:szCs w:val="21"/>
                <w:lang w:val="en"/>
              </w:rPr>
              <w:t xml:space="preserve"> (Do not read)</w:t>
            </w:r>
          </w:p>
        </w:tc>
      </w:tr>
      <w:tr w:rsidR="00517044" w:rsidRPr="0049082C" w14:paraId="57CA36DC" w14:textId="77777777" w:rsidTr="0837C5F5">
        <w:trPr>
          <w:cantSplit/>
          <w:trHeight w:val="64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971C27" w14:textId="7B50CB07" w:rsidR="00517044" w:rsidRPr="006259F1" w:rsidRDefault="00517044" w:rsidP="00BE3BF7">
            <w:pPr>
              <w:numPr>
                <w:ilvl w:val="0"/>
                <w:numId w:val="4"/>
              </w:numPr>
              <w:spacing w:after="0" w:line="240" w:lineRule="auto"/>
              <w:ind w:left="240" w:hanging="240"/>
              <w:contextualSpacing/>
              <w:rPr>
                <w:rFonts w:eastAsiaTheme="minorEastAsia"/>
                <w:color w:val="000000" w:themeColor="text1"/>
                <w:sz w:val="21"/>
                <w:szCs w:val="21"/>
                <w:lang w:bidi="fr-FR"/>
              </w:rPr>
            </w:pPr>
            <w:r w:rsidRPr="00B01B58">
              <w:rPr>
                <w:color w:val="000000" w:themeColor="text1"/>
                <w:sz w:val="21"/>
                <w:szCs w:val="21"/>
                <w:lang w:val="en"/>
              </w:rPr>
              <w:t xml:space="preserve">If so, how would you describe this </w:t>
            </w:r>
            <w:r w:rsidR="008A7673" w:rsidRPr="00B01B58">
              <w:rPr>
                <w:color w:val="000000" w:themeColor="text1"/>
                <w:sz w:val="21"/>
                <w:szCs w:val="21"/>
                <w:lang w:val="en"/>
              </w:rPr>
              <w:t>experience</w:t>
            </w:r>
            <w:r w:rsidRPr="00B01B58">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00E060" w14:textId="77777777" w:rsidR="00456F37" w:rsidRPr="008438F0" w:rsidRDefault="00517044"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val="fr-CD" w:bidi="fr-FR"/>
              </w:rPr>
            </w:pPr>
            <w:r w:rsidRPr="008438F0">
              <w:rPr>
                <w:color w:val="000000" w:themeColor="text1"/>
                <w:sz w:val="21"/>
                <w:szCs w:val="21"/>
                <w:lang w:val="en"/>
              </w:rPr>
              <w:t>Very good experience</w:t>
            </w:r>
          </w:p>
          <w:p w14:paraId="655EE779" w14:textId="75AAE82B" w:rsidR="00456F37" w:rsidRPr="008438F0" w:rsidRDefault="00517044"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val="fr-CD" w:bidi="fr-FR"/>
              </w:rPr>
            </w:pPr>
            <w:r w:rsidRPr="008438F0">
              <w:rPr>
                <w:color w:val="000000" w:themeColor="text1"/>
                <w:sz w:val="21"/>
                <w:szCs w:val="21"/>
                <w:lang w:val="en"/>
              </w:rPr>
              <w:t>experience</w:t>
            </w:r>
          </w:p>
          <w:p w14:paraId="22280295" w14:textId="426773DB" w:rsidR="00456F37" w:rsidRPr="006259F1" w:rsidRDefault="00A66B5E"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bidi="fr-FR"/>
              </w:rPr>
            </w:pPr>
            <w:r w:rsidRPr="008438F0">
              <w:rPr>
                <w:color w:val="000000" w:themeColor="text1"/>
                <w:sz w:val="21"/>
                <w:szCs w:val="21"/>
                <w:lang w:val="en"/>
              </w:rPr>
              <w:t>Bad</w:t>
            </w:r>
            <w:r w:rsidR="00517044" w:rsidRPr="008438F0">
              <w:rPr>
                <w:color w:val="000000" w:themeColor="text1"/>
                <w:sz w:val="21"/>
                <w:szCs w:val="21"/>
                <w:lang w:val="en"/>
              </w:rPr>
              <w:t xml:space="preserve"> experience</w:t>
            </w:r>
            <w:r w:rsidR="00FA5C53" w:rsidRPr="008438F0">
              <w:rPr>
                <w:color w:val="000000" w:themeColor="text1"/>
                <w:sz w:val="21"/>
                <w:szCs w:val="21"/>
                <w:lang w:val="en"/>
              </w:rPr>
              <w:t xml:space="preserve"> </w:t>
            </w:r>
            <w:r w:rsidRPr="008438F0">
              <w:rPr>
                <w:rFonts w:ascii="Wingdings" w:eastAsia="Wingdings" w:hAnsi="Wingdings" w:cs="Wingdings"/>
                <w:color w:val="000000" w:themeColor="text1"/>
                <w:sz w:val="21"/>
                <w:szCs w:val="21"/>
                <w:lang w:val="fr-CD" w:bidi="fr-FR"/>
              </w:rPr>
              <w:t>à</w:t>
            </w:r>
            <w:r w:rsidRPr="008438F0">
              <w:rPr>
                <w:i/>
                <w:color w:val="000000" w:themeColor="text1"/>
                <w:sz w:val="21"/>
                <w:szCs w:val="21"/>
                <w:lang w:val="en"/>
              </w:rPr>
              <w:t xml:space="preserve"> go </w:t>
            </w:r>
            <w:r w:rsidR="00FA5C53" w:rsidRPr="008438F0">
              <w:rPr>
                <w:i/>
                <w:color w:val="000000" w:themeColor="text1"/>
                <w:sz w:val="21"/>
                <w:szCs w:val="21"/>
                <w:lang w:val="en"/>
              </w:rPr>
              <w:t>to Q.8b</w:t>
            </w:r>
          </w:p>
          <w:p w14:paraId="5F5A4832" w14:textId="7507AC3C" w:rsidR="00456F37" w:rsidRPr="006259F1" w:rsidRDefault="00517044"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bidi="fr-FR"/>
              </w:rPr>
            </w:pPr>
            <w:r w:rsidRPr="008438F0">
              <w:rPr>
                <w:color w:val="000000" w:themeColor="text1"/>
                <w:sz w:val="21"/>
                <w:szCs w:val="21"/>
                <w:lang w:val="en"/>
              </w:rPr>
              <w:t xml:space="preserve">Very bad </w:t>
            </w:r>
            <w:r w:rsidR="00FA5C53" w:rsidRPr="008438F0">
              <w:rPr>
                <w:color w:val="000000" w:themeColor="text1"/>
                <w:sz w:val="21"/>
                <w:szCs w:val="21"/>
                <w:lang w:val="en"/>
              </w:rPr>
              <w:t>experience</w:t>
            </w:r>
            <w:r w:rsidR="00A66B5E" w:rsidRPr="008438F0">
              <w:rPr>
                <w:color w:val="000000" w:themeColor="text1"/>
                <w:sz w:val="21"/>
                <w:szCs w:val="21"/>
                <w:lang w:val="en"/>
              </w:rPr>
              <w:t xml:space="preserve"> </w:t>
            </w:r>
            <w:r w:rsidR="00A66B5E" w:rsidRPr="008438F0">
              <w:rPr>
                <w:rFonts w:ascii="Wingdings" w:eastAsia="Wingdings" w:hAnsi="Wingdings" w:cs="Wingdings"/>
                <w:color w:val="000000" w:themeColor="text1"/>
                <w:sz w:val="21"/>
                <w:szCs w:val="21"/>
                <w:lang w:val="fr-CD" w:bidi="fr-FR"/>
              </w:rPr>
              <w:t>à</w:t>
            </w:r>
            <w:r w:rsidR="00A66B5E" w:rsidRPr="008438F0">
              <w:rPr>
                <w:i/>
                <w:color w:val="000000" w:themeColor="text1"/>
                <w:sz w:val="21"/>
                <w:szCs w:val="21"/>
                <w:lang w:val="en"/>
              </w:rPr>
              <w:t xml:space="preserve"> go </w:t>
            </w:r>
            <w:r w:rsidR="00FA5C53" w:rsidRPr="008438F0">
              <w:rPr>
                <w:i/>
                <w:color w:val="000000" w:themeColor="text1"/>
                <w:sz w:val="21"/>
                <w:szCs w:val="21"/>
                <w:lang w:val="en"/>
              </w:rPr>
              <w:t>to Q.8b</w:t>
            </w:r>
          </w:p>
          <w:p w14:paraId="4539DC6E" w14:textId="78C1E75F" w:rsidR="00517044" w:rsidRPr="008438F0" w:rsidRDefault="00FC136C"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val="fr-CD" w:bidi="fr-FR"/>
              </w:rPr>
            </w:pPr>
            <w:r w:rsidRPr="008438F0">
              <w:rPr>
                <w:color w:val="000000" w:themeColor="text1"/>
                <w:spacing w:val="-10"/>
                <w:sz w:val="21"/>
                <w:szCs w:val="21"/>
                <w:lang w:val="en"/>
              </w:rPr>
              <w:t>Refuse</w:t>
            </w:r>
            <w:r w:rsidR="00517044" w:rsidRPr="008438F0">
              <w:rPr>
                <w:color w:val="000000" w:themeColor="text1"/>
                <w:spacing w:val="-10"/>
                <w:sz w:val="21"/>
                <w:szCs w:val="21"/>
                <w:lang w:val="en"/>
              </w:rPr>
              <w:t xml:space="preserve"> (Do not read)</w:t>
            </w:r>
          </w:p>
        </w:tc>
      </w:tr>
      <w:tr w:rsidR="009545E6" w:rsidRPr="00022E8F" w14:paraId="0C48E373" w14:textId="77777777" w:rsidTr="0837C5F5">
        <w:trPr>
          <w:cantSplit/>
          <w:trHeight w:val="75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38077DF" w14:textId="62889828" w:rsidR="009545E6" w:rsidRPr="00B01B58" w:rsidRDefault="009545E6" w:rsidP="003F0046">
            <w:pPr>
              <w:spacing w:after="0" w:line="240" w:lineRule="auto"/>
              <w:ind w:left="245" w:hanging="245"/>
              <w:rPr>
                <w:rFonts w:eastAsiaTheme="minorEastAsia"/>
                <w:color w:val="000000" w:themeColor="text1"/>
                <w:sz w:val="21"/>
                <w:szCs w:val="21"/>
                <w:lang w:val="fr-CD" w:bidi="fr-FR"/>
              </w:rPr>
            </w:pPr>
            <w:r w:rsidRPr="00B01B58">
              <w:rPr>
                <w:color w:val="000000" w:themeColor="text1"/>
                <w:sz w:val="21"/>
                <w:szCs w:val="21"/>
                <w:lang w:val="en"/>
              </w:rPr>
              <w:t xml:space="preserve">8. You describe this experience as good. Could you tell me more about that? What </w:t>
            </w:r>
            <w:r w:rsidR="00ED76BE">
              <w:rPr>
                <w:color w:val="000000" w:themeColor="text1"/>
                <w:sz w:val="21"/>
                <w:szCs w:val="21"/>
                <w:lang w:val="en"/>
              </w:rPr>
              <w:t>wa</w:t>
            </w:r>
            <w:r w:rsidRPr="00B01B58">
              <w:rPr>
                <w:color w:val="000000" w:themeColor="text1"/>
                <w:sz w:val="21"/>
                <w:szCs w:val="21"/>
                <w:lang w:val="en"/>
              </w:rPr>
              <w:t>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6C49F11" w14:textId="37213595" w:rsidR="009545E6" w:rsidRPr="006259F1" w:rsidRDefault="009545E6" w:rsidP="00E36789">
            <w:pPr>
              <w:rPr>
                <w:i/>
                <w:iCs/>
                <w:lang w:bidi="fr-FR"/>
              </w:rPr>
            </w:pPr>
            <w:r w:rsidRPr="00E36789">
              <w:rPr>
                <w:i/>
                <w:lang w:val="en"/>
              </w:rPr>
              <w:t>Free text</w:t>
            </w:r>
            <w:r w:rsidR="00ED76BE">
              <w:rPr>
                <w:i/>
                <w:lang w:val="en"/>
              </w:rPr>
              <w:t xml:space="preserve"> (write what was said)</w:t>
            </w:r>
            <w:r w:rsidRPr="00E36789">
              <w:rPr>
                <w:i/>
                <w:lang w:val="en"/>
              </w:rPr>
              <w:t>:</w:t>
            </w:r>
          </w:p>
          <w:p w14:paraId="119A4BB7" w14:textId="77777777" w:rsidR="00A66B5E" w:rsidRDefault="00A66B5E" w:rsidP="00CF1A62">
            <w:pPr>
              <w:tabs>
                <w:tab w:val="left" w:pos="690"/>
              </w:tabs>
              <w:spacing w:after="0" w:line="240" w:lineRule="auto"/>
              <w:rPr>
                <w:b/>
                <w:i/>
                <w:color w:val="000000" w:themeColor="text1"/>
                <w:spacing w:val="-10"/>
                <w:lang w:val="en"/>
              </w:rPr>
            </w:pPr>
          </w:p>
          <w:p w14:paraId="56C986E5" w14:textId="15D46E5B" w:rsidR="009545E6" w:rsidRPr="003A4CCA" w:rsidRDefault="009545E6" w:rsidP="00CF1A62">
            <w:pPr>
              <w:tabs>
                <w:tab w:val="left" w:pos="690"/>
              </w:tabs>
              <w:spacing w:after="0" w:line="240" w:lineRule="auto"/>
              <w:rPr>
                <w:rFonts w:ascii="Calibri" w:eastAsia="Times New Roman" w:hAnsi="Calibri" w:cs="Calibri"/>
                <w:b/>
                <w:bCs/>
                <w:i/>
                <w:iCs/>
                <w:color w:val="000000" w:themeColor="text1"/>
                <w:sz w:val="21"/>
                <w:szCs w:val="21"/>
                <w:lang w:val="fr-CD" w:bidi="fr-FR"/>
              </w:rPr>
            </w:pPr>
            <w:r w:rsidRPr="003A4CCA">
              <w:rPr>
                <w:b/>
                <w:i/>
                <w:color w:val="000000" w:themeColor="text1"/>
                <w:spacing w:val="-10"/>
                <w:lang w:val="en"/>
              </w:rPr>
              <w:t>GO TO Q.9</w:t>
            </w:r>
          </w:p>
        </w:tc>
      </w:tr>
      <w:tr w:rsidR="009545E6" w:rsidRPr="00B01B58" w14:paraId="785DD4D8" w14:textId="77777777" w:rsidTr="0837C5F5">
        <w:trPr>
          <w:cantSplit/>
          <w:trHeight w:val="87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E3AF1F" w14:textId="4B181B62" w:rsidR="009545E6" w:rsidRPr="00B01B58" w:rsidRDefault="009545E6" w:rsidP="003F0046">
            <w:pPr>
              <w:spacing w:after="0" w:line="240" w:lineRule="auto"/>
              <w:ind w:left="245" w:hanging="245"/>
              <w:rPr>
                <w:rFonts w:eastAsiaTheme="minorEastAsia"/>
                <w:color w:val="000000" w:themeColor="text1"/>
                <w:sz w:val="21"/>
                <w:szCs w:val="21"/>
                <w:lang w:val="fr-CD" w:bidi="fr-FR"/>
              </w:rPr>
            </w:pPr>
            <w:r w:rsidRPr="00B01B58">
              <w:rPr>
                <w:color w:val="000000" w:themeColor="text1"/>
                <w:sz w:val="21"/>
                <w:szCs w:val="21"/>
                <w:lang w:val="en"/>
              </w:rPr>
              <w:t>8b. You call this experience ba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343EE7" w14:textId="37D945CA" w:rsidR="009545E6" w:rsidRPr="006259F1" w:rsidRDefault="009545E6" w:rsidP="00E36789">
            <w:pPr>
              <w:rPr>
                <w:rFonts w:eastAsia="Carlito" w:cstheme="minorHAnsi"/>
                <w:i/>
                <w:iCs/>
                <w:spacing w:val="-8"/>
                <w:szCs w:val="20"/>
              </w:rPr>
            </w:pPr>
            <w:r w:rsidRPr="00E36789">
              <w:rPr>
                <w:i/>
                <w:lang w:val="en"/>
              </w:rPr>
              <w:t>Free text</w:t>
            </w:r>
            <w:r w:rsidR="00ED76BE">
              <w:rPr>
                <w:i/>
                <w:lang w:val="en"/>
              </w:rPr>
              <w:t xml:space="preserve"> (write what was said)</w:t>
            </w:r>
            <w:r w:rsidR="00ED76BE" w:rsidRPr="00E36789">
              <w:rPr>
                <w:i/>
                <w:lang w:val="en"/>
              </w:rPr>
              <w:t>:</w:t>
            </w:r>
          </w:p>
        </w:tc>
      </w:tr>
      <w:tr w:rsidR="009545E6" w:rsidRPr="00B01B58" w14:paraId="60EAA97F" w14:textId="77777777" w:rsidTr="0837C5F5">
        <w:trPr>
          <w:cantSplit/>
          <w:trHeight w:val="201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44814C" w14:textId="2426798E" w:rsidR="009545E6" w:rsidRPr="006259F1" w:rsidRDefault="009545E6" w:rsidP="004831A8">
            <w:pPr>
              <w:numPr>
                <w:ilvl w:val="0"/>
                <w:numId w:val="9"/>
              </w:numPr>
              <w:spacing w:after="0" w:line="240" w:lineRule="auto"/>
              <w:ind w:left="240" w:hanging="240"/>
              <w:contextualSpacing/>
              <w:rPr>
                <w:rFonts w:eastAsiaTheme="minorEastAsia"/>
                <w:color w:val="000000" w:themeColor="text1"/>
                <w:sz w:val="21"/>
                <w:szCs w:val="21"/>
              </w:rPr>
            </w:pPr>
            <w:r w:rsidRPr="00B01B58">
              <w:rPr>
                <w:color w:val="000000" w:themeColor="text1"/>
                <w:sz w:val="21"/>
                <w:szCs w:val="21"/>
                <w:lang w:val="en"/>
              </w:rPr>
              <w:t xml:space="preserve">What is the opinion of other members of your community about the </w:t>
            </w:r>
            <w:r w:rsidR="00A66B5E" w:rsidRPr="00A66B5E">
              <w:rPr>
                <w:b/>
                <w:bCs/>
                <w:color w:val="000000" w:themeColor="text1"/>
                <w:sz w:val="21"/>
                <w:szCs w:val="21"/>
                <w:lang w:val="en"/>
              </w:rPr>
              <w:t>Ebola Response Team</w:t>
            </w:r>
            <w:r w:rsidRPr="00B01B58">
              <w:rPr>
                <w:color w:val="000000" w:themeColor="text1"/>
                <w:sz w:val="21"/>
                <w:szCs w:val="21"/>
                <w:lang w:val="en"/>
              </w:rPr>
              <w:t>?</w:t>
            </w:r>
          </w:p>
          <w:p w14:paraId="2F210B77" w14:textId="344C6B84" w:rsidR="009545E6" w:rsidRPr="006259F1" w:rsidRDefault="009545E6" w:rsidP="00B01B58">
            <w:pPr>
              <w:spacing w:after="0" w:line="240" w:lineRule="auto"/>
              <w:rPr>
                <w:rFonts w:eastAsiaTheme="minorEastAsia"/>
                <w:color w:val="000000" w:themeColor="text1"/>
                <w:sz w:val="21"/>
                <w:szCs w:val="21"/>
                <w:lang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FA48FE" w14:textId="3E63961B" w:rsidR="00BF5E40" w:rsidRPr="006259F1" w:rsidRDefault="009545E6" w:rsidP="00BF5E40">
            <w:pPr>
              <w:tabs>
                <w:tab w:val="left" w:pos="690"/>
              </w:tabs>
              <w:spacing w:after="0" w:line="240" w:lineRule="auto"/>
              <w:rPr>
                <w:rFonts w:eastAsiaTheme="minorEastAsia"/>
                <w:b/>
                <w:bCs/>
                <w:i/>
                <w:iCs/>
                <w:color w:val="000000" w:themeColor="text1"/>
                <w:spacing w:val="-8"/>
                <w:sz w:val="21"/>
                <w:szCs w:val="21"/>
                <w:lang w:bidi="fr-FR"/>
              </w:rPr>
            </w:pPr>
            <w:r w:rsidRPr="005B747C">
              <w:rPr>
                <w:b/>
                <w:i/>
                <w:color w:val="000000" w:themeColor="text1"/>
                <w:sz w:val="21"/>
                <w:szCs w:val="21"/>
                <w:lang w:val="en"/>
              </w:rPr>
              <w:t>(</w:t>
            </w:r>
            <w:r w:rsidRPr="005B747C">
              <w:rPr>
                <w:b/>
                <w:i/>
                <w:color w:val="000000" w:themeColor="text1"/>
                <w:spacing w:val="-8"/>
                <w:sz w:val="21"/>
                <w:szCs w:val="21"/>
                <w:lang w:val="en"/>
              </w:rPr>
              <w:t>Don't read answer choices, check everything that applies)</w:t>
            </w:r>
          </w:p>
          <w:p w14:paraId="08590A50"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rPr>
            </w:pPr>
            <w:r w:rsidRPr="000B0AA9">
              <w:rPr>
                <w:color w:val="000000" w:themeColor="text1"/>
                <w:lang w:val="en"/>
              </w:rPr>
              <w:t>They say it's a good thing</w:t>
            </w:r>
          </w:p>
          <w:p w14:paraId="5AED6292"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lang w:bidi="fr-FR"/>
              </w:rPr>
            </w:pPr>
            <w:r w:rsidRPr="000B0AA9">
              <w:rPr>
                <w:color w:val="000000" w:themeColor="text1"/>
                <w:lang w:val="en"/>
              </w:rPr>
              <w:t>They say they do it for money</w:t>
            </w:r>
          </w:p>
          <w:p w14:paraId="5FEB6E21"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lang w:bidi="fr-FR"/>
              </w:rPr>
            </w:pPr>
            <w:r w:rsidRPr="000B0AA9">
              <w:rPr>
                <w:color w:val="000000" w:themeColor="text1"/>
                <w:lang w:val="en"/>
              </w:rPr>
              <w:t>They say they are infecting people with the Ebola virus</w:t>
            </w:r>
          </w:p>
          <w:p w14:paraId="65ECC1D3"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lang w:bidi="fr-FR"/>
              </w:rPr>
            </w:pPr>
            <w:r w:rsidRPr="000B0AA9">
              <w:rPr>
                <w:color w:val="000000" w:themeColor="text1"/>
                <w:lang w:val="en"/>
              </w:rPr>
              <w:t>They say response teams designate every sick person as having Ebola.</w:t>
            </w:r>
          </w:p>
          <w:p w14:paraId="46D4B3B0" w14:textId="77777777" w:rsidR="009545E6" w:rsidRPr="000B0AA9" w:rsidRDefault="009545E6" w:rsidP="00BF5E40">
            <w:pPr>
              <w:pStyle w:val="ListParagraph"/>
              <w:numPr>
                <w:ilvl w:val="0"/>
                <w:numId w:val="86"/>
              </w:numPr>
              <w:spacing w:after="0" w:line="240" w:lineRule="auto"/>
              <w:rPr>
                <w:rFonts w:eastAsia="Times New Roman" w:cs="Calibri"/>
                <w:color w:val="000000" w:themeColor="text1"/>
                <w:lang w:val="fr-CD" w:bidi="fr-FR"/>
              </w:rPr>
            </w:pPr>
            <w:r w:rsidRPr="000B0AA9">
              <w:rPr>
                <w:color w:val="000000" w:themeColor="text1"/>
                <w:lang w:val="en"/>
              </w:rPr>
              <w:t>I don't know</w:t>
            </w:r>
          </w:p>
          <w:p w14:paraId="7160DAFB" w14:textId="77777777" w:rsidR="003A3B84" w:rsidRDefault="009545E6" w:rsidP="003A3B84">
            <w:pPr>
              <w:pStyle w:val="ListParagraph"/>
              <w:numPr>
                <w:ilvl w:val="0"/>
                <w:numId w:val="86"/>
              </w:numPr>
              <w:spacing w:after="0" w:line="240" w:lineRule="auto"/>
              <w:rPr>
                <w:rFonts w:eastAsia="Times New Roman" w:cs="Calibri"/>
                <w:color w:val="000000" w:themeColor="text1"/>
                <w:lang w:val="fr-CD" w:bidi="fr-FR"/>
              </w:rPr>
            </w:pPr>
            <w:r w:rsidRPr="000B0AA9">
              <w:rPr>
                <w:color w:val="000000" w:themeColor="text1"/>
                <w:lang w:val="en"/>
              </w:rPr>
              <w:t>They don't say anything</w:t>
            </w:r>
          </w:p>
          <w:p w14:paraId="7CF6A4BD" w14:textId="6077DCDC" w:rsidR="009545E6" w:rsidRPr="003A3B84" w:rsidRDefault="009545E6" w:rsidP="003A3B84">
            <w:pPr>
              <w:pStyle w:val="ListParagraph"/>
              <w:numPr>
                <w:ilvl w:val="0"/>
                <w:numId w:val="86"/>
              </w:numPr>
              <w:spacing w:after="0" w:line="240" w:lineRule="auto"/>
              <w:rPr>
                <w:rFonts w:eastAsia="Times New Roman" w:cs="Calibri"/>
                <w:color w:val="000000" w:themeColor="text1"/>
                <w:lang w:val="fr-CD" w:bidi="fr-FR"/>
              </w:rPr>
            </w:pPr>
            <w:r w:rsidRPr="003A3B84">
              <w:rPr>
                <w:color w:val="000000" w:themeColor="text1"/>
                <w:lang w:val="en"/>
              </w:rPr>
              <w:t xml:space="preserve">Other </w:t>
            </w:r>
            <w:r w:rsidR="000B0AA9" w:rsidRPr="003A3B84">
              <w:rPr>
                <w:color w:val="000000" w:themeColor="text1"/>
                <w:lang w:val="en"/>
              </w:rPr>
              <w:t>(</w:t>
            </w:r>
            <w:r w:rsidR="000B0AA9" w:rsidRPr="003A3B84">
              <w:rPr>
                <w:i/>
                <w:color w:val="000000" w:themeColor="text1"/>
                <w:lang w:val="en"/>
              </w:rPr>
              <w:t>specify</w:t>
            </w:r>
            <w:r w:rsidR="000B0AA9" w:rsidRPr="003A3B84">
              <w:rPr>
                <w:color w:val="000000" w:themeColor="text1"/>
                <w:lang w:val="en"/>
              </w:rPr>
              <w:t>): ____________</w:t>
            </w:r>
          </w:p>
          <w:p w14:paraId="50F1A242" w14:textId="241017A4" w:rsidR="009545E6" w:rsidRPr="008E71E7" w:rsidRDefault="00FC136C" w:rsidP="008E71E7">
            <w:pPr>
              <w:pStyle w:val="ListParagraph"/>
              <w:numPr>
                <w:ilvl w:val="0"/>
                <w:numId w:val="86"/>
              </w:numPr>
              <w:spacing w:after="0" w:line="240" w:lineRule="auto"/>
              <w:rPr>
                <w:rFonts w:eastAsia="Times New Roman" w:cs="Calibri"/>
                <w:i/>
                <w:iCs/>
                <w:color w:val="000000" w:themeColor="text1"/>
                <w:lang w:val="fr-CD" w:bidi="fr-FR"/>
              </w:rPr>
            </w:pPr>
            <w:r>
              <w:rPr>
                <w:i/>
                <w:color w:val="000000" w:themeColor="text1"/>
                <w:lang w:val="en"/>
              </w:rPr>
              <w:t>Refuse</w:t>
            </w:r>
            <w:r w:rsidR="009545E6" w:rsidRPr="000B0AA9">
              <w:rPr>
                <w:i/>
                <w:color w:val="000000" w:themeColor="text1"/>
                <w:lang w:val="en"/>
              </w:rPr>
              <w:t xml:space="preserve"> (Do not read)</w:t>
            </w:r>
          </w:p>
        </w:tc>
      </w:tr>
      <w:tr w:rsidR="00BE3BF7" w:rsidRPr="00045504" w14:paraId="60986CDF" w14:textId="77777777" w:rsidTr="0837C5F5">
        <w:trPr>
          <w:cantSplit/>
          <w:trHeight w:val="413"/>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E9FB966" w14:textId="1C939B80" w:rsidR="00BE3BF7" w:rsidRPr="00045504" w:rsidRDefault="00BE3BF7"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Ebola Treatment Center</w:t>
            </w:r>
          </w:p>
        </w:tc>
      </w:tr>
      <w:tr w:rsidR="00B01B58" w:rsidRPr="00022E8F" w14:paraId="14C4B48D" w14:textId="77777777" w:rsidTr="0837C5F5">
        <w:trPr>
          <w:cantSplit/>
          <w:trHeight w:val="413"/>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2FCBBFD" w14:textId="43B1596A" w:rsidR="00B01B58" w:rsidRPr="006259F1" w:rsidRDefault="00B01B58" w:rsidP="00B01B58">
            <w:pPr>
              <w:widowControl w:val="0"/>
              <w:autoSpaceDE w:val="0"/>
              <w:autoSpaceDN w:val="0"/>
              <w:spacing w:after="0" w:line="240" w:lineRule="auto"/>
              <w:rPr>
                <w:rFonts w:eastAsia="Carlito" w:cstheme="minorHAnsi"/>
                <w:color w:val="000000" w:themeColor="text1"/>
                <w:spacing w:val="-8"/>
                <w:sz w:val="21"/>
                <w:szCs w:val="20"/>
              </w:rPr>
            </w:pPr>
            <w:r w:rsidRPr="000B0AA9">
              <w:rPr>
                <w:b/>
                <w:i/>
                <w:caps/>
                <w:lang w:val="en"/>
              </w:rPr>
              <w:t xml:space="preserve">(Read the script): </w:t>
            </w:r>
            <w:r w:rsidRPr="00B01B58">
              <w:rPr>
                <w:lang w:val="en"/>
              </w:rPr>
              <w:t xml:space="preserve">When a person is identified as </w:t>
            </w:r>
            <w:r w:rsidR="00A66B5E">
              <w:rPr>
                <w:lang w:val="en"/>
              </w:rPr>
              <w:t xml:space="preserve">possibly being infected with </w:t>
            </w:r>
            <w:r w:rsidRPr="00B01B58">
              <w:rPr>
                <w:lang w:val="en"/>
              </w:rPr>
              <w:t>Ebola, the response team will take that person for testing and treatment at a specialized hospital called the Ebola Treatment Center or "ETC."</w:t>
            </w:r>
          </w:p>
        </w:tc>
      </w:tr>
      <w:tr w:rsidR="00CF1A62" w:rsidRPr="00F02D76" w14:paraId="2573E043" w14:textId="77777777" w:rsidTr="0837C5F5">
        <w:trPr>
          <w:cantSplit/>
          <w:trHeight w:val="1061"/>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443DF77" w14:textId="3899B088" w:rsidR="00CF1A62" w:rsidRPr="006259F1" w:rsidRDefault="00CF1A62" w:rsidP="004831A8">
            <w:pPr>
              <w:numPr>
                <w:ilvl w:val="0"/>
                <w:numId w:val="9"/>
              </w:numPr>
              <w:spacing w:after="0" w:line="240" w:lineRule="auto"/>
              <w:ind w:left="330" w:hanging="330"/>
              <w:contextualSpacing/>
              <w:rPr>
                <w:rFonts w:eastAsiaTheme="minorEastAsia"/>
                <w:color w:val="000000" w:themeColor="text1"/>
                <w:spacing w:val="-4"/>
                <w:sz w:val="21"/>
                <w:szCs w:val="21"/>
                <w:lang w:bidi="fr-FR"/>
              </w:rPr>
            </w:pPr>
            <w:r w:rsidRPr="00E020D5">
              <w:rPr>
                <w:color w:val="000000" w:themeColor="text1"/>
                <w:spacing w:val="-4"/>
                <w:sz w:val="21"/>
                <w:szCs w:val="21"/>
                <w:lang w:val="en"/>
              </w:rPr>
              <w:t xml:space="preserve">Do you know of an Ebola </w:t>
            </w:r>
            <w:r w:rsidR="00C4611C">
              <w:rPr>
                <w:color w:val="000000" w:themeColor="text1"/>
                <w:spacing w:val="-4"/>
                <w:sz w:val="21"/>
                <w:szCs w:val="21"/>
                <w:lang w:val="en"/>
              </w:rPr>
              <w:t>Treatment</w:t>
            </w:r>
            <w:r w:rsidR="00C4611C" w:rsidRPr="00E020D5">
              <w:rPr>
                <w:color w:val="000000" w:themeColor="text1"/>
                <w:spacing w:val="-4"/>
                <w:sz w:val="21"/>
                <w:szCs w:val="21"/>
                <w:lang w:val="en"/>
              </w:rPr>
              <w:t xml:space="preserve"> </w:t>
            </w:r>
            <w:r w:rsidRPr="00E020D5">
              <w:rPr>
                <w:color w:val="000000" w:themeColor="text1"/>
                <w:spacing w:val="-4"/>
                <w:sz w:val="21"/>
                <w:szCs w:val="21"/>
                <w:lang w:val="en"/>
              </w:rPr>
              <w:t>Centre (ETC) in your locality/village/city/city?</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C2CE0A" w14:textId="77777777" w:rsidR="00CF1A62" w:rsidRPr="00B01B58" w:rsidRDefault="00CF1A62" w:rsidP="004831A8">
            <w:pPr>
              <w:numPr>
                <w:ilvl w:val="0"/>
                <w:numId w:val="1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3D6729ED" w14:textId="533E9439" w:rsidR="00CF1A62" w:rsidRDefault="00CF1A62" w:rsidP="004831A8">
            <w:pPr>
              <w:numPr>
                <w:ilvl w:val="0"/>
                <w:numId w:val="1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401520">
              <w:rPr>
                <w:i/>
                <w:color w:val="000000" w:themeColor="text1"/>
                <w:lang w:val="en"/>
              </w:rPr>
              <w:t xml:space="preserve"> go to Q.17</w:t>
            </w:r>
          </w:p>
          <w:p w14:paraId="636406FE" w14:textId="22C943D2" w:rsidR="00BF5E40" w:rsidRPr="006259F1" w:rsidRDefault="00CF1A62" w:rsidP="00BF5E40">
            <w:pPr>
              <w:numPr>
                <w:ilvl w:val="0"/>
                <w:numId w:val="18"/>
              </w:numPr>
              <w:spacing w:after="0" w:line="240" w:lineRule="auto"/>
              <w:contextualSpacing/>
              <w:rPr>
                <w:rFonts w:ascii="Calibri" w:eastAsia="Times New Roman" w:hAnsi="Calibri" w:cs="Calibri"/>
                <w:color w:val="000000" w:themeColor="text1"/>
                <w:sz w:val="21"/>
                <w:szCs w:val="21"/>
                <w:lang w:bidi="fr-FR"/>
              </w:rPr>
            </w:pPr>
            <w:r w:rsidRPr="00E020D5">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401520">
              <w:rPr>
                <w:i/>
                <w:color w:val="000000" w:themeColor="text1"/>
                <w:lang w:val="en"/>
              </w:rPr>
              <w:t xml:space="preserve"> go to Q.17</w:t>
            </w:r>
          </w:p>
          <w:p w14:paraId="2FC7F7A2" w14:textId="41159DF3" w:rsidR="00CF1A62" w:rsidRPr="00401520" w:rsidRDefault="00FC136C" w:rsidP="00BF5E40">
            <w:pPr>
              <w:numPr>
                <w:ilvl w:val="0"/>
                <w:numId w:val="18"/>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401520">
              <w:rPr>
                <w:i/>
                <w:color w:val="000000" w:themeColor="text1"/>
                <w:sz w:val="21"/>
                <w:szCs w:val="21"/>
                <w:lang w:val="en"/>
              </w:rPr>
              <w:t xml:space="preserve"> (Do not read)</w:t>
            </w:r>
          </w:p>
        </w:tc>
      </w:tr>
      <w:tr w:rsidR="00CF1A62" w:rsidRPr="00F02D76" w14:paraId="2A396D0D"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62D78A" w14:textId="1E3BA576"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If so, have you been to the ETC?</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01DD983" w14:textId="77777777" w:rsidR="00CF1A62" w:rsidRPr="00B01B58" w:rsidRDefault="00CF1A62" w:rsidP="004831A8">
            <w:pPr>
              <w:numPr>
                <w:ilvl w:val="0"/>
                <w:numId w:val="1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442E761E" w14:textId="6A78A281" w:rsidR="00CF1A62" w:rsidRDefault="00CF1A62" w:rsidP="004831A8">
            <w:pPr>
              <w:numPr>
                <w:ilvl w:val="0"/>
                <w:numId w:val="1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401520">
              <w:rPr>
                <w:i/>
                <w:color w:val="000000" w:themeColor="text1"/>
                <w:lang w:val="en"/>
              </w:rPr>
              <w:t xml:space="preserve"> go to Q.15</w:t>
            </w:r>
          </w:p>
          <w:p w14:paraId="79965C2A" w14:textId="30FF2E2B" w:rsidR="00BF5E40" w:rsidRPr="006259F1" w:rsidRDefault="00CF1A62" w:rsidP="00BF5E40">
            <w:pPr>
              <w:numPr>
                <w:ilvl w:val="0"/>
                <w:numId w:val="19"/>
              </w:numPr>
              <w:spacing w:after="0" w:line="240" w:lineRule="auto"/>
              <w:contextualSpacing/>
              <w:rPr>
                <w:rFonts w:ascii="Calibri" w:eastAsia="Times New Roman" w:hAnsi="Calibri" w:cs="Calibri"/>
                <w:color w:val="000000" w:themeColor="text1"/>
                <w:sz w:val="21"/>
                <w:szCs w:val="21"/>
                <w:lang w:bidi="fr-FR"/>
              </w:rPr>
            </w:pPr>
            <w:r w:rsidRPr="00E020D5">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401520">
              <w:rPr>
                <w:i/>
                <w:color w:val="000000" w:themeColor="text1"/>
                <w:lang w:val="en"/>
              </w:rPr>
              <w:t xml:space="preserve"> go to Q.15</w:t>
            </w:r>
          </w:p>
          <w:p w14:paraId="0FB191F7" w14:textId="7C6C3B07" w:rsidR="00CF1A62" w:rsidRPr="00401520" w:rsidRDefault="00FC136C" w:rsidP="00BF5E40">
            <w:pPr>
              <w:numPr>
                <w:ilvl w:val="0"/>
                <w:numId w:val="19"/>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401520">
              <w:rPr>
                <w:i/>
                <w:color w:val="000000" w:themeColor="text1"/>
                <w:sz w:val="21"/>
                <w:szCs w:val="21"/>
                <w:lang w:val="en"/>
              </w:rPr>
              <w:t xml:space="preserve"> (Do not read)</w:t>
            </w:r>
          </w:p>
        </w:tc>
      </w:tr>
      <w:tr w:rsidR="00CF1A62" w:rsidRPr="00F57CA6" w14:paraId="0BAA2F7A"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D5730B" w14:textId="70A3326D" w:rsidR="00CF1A62" w:rsidRPr="006259F1" w:rsidRDefault="00CF1A62" w:rsidP="004831A8">
            <w:pPr>
              <w:numPr>
                <w:ilvl w:val="0"/>
                <w:numId w:val="9"/>
              </w:numPr>
              <w:spacing w:after="0" w:line="240" w:lineRule="auto"/>
              <w:ind w:left="330" w:hanging="330"/>
              <w:contextualSpacing/>
              <w:rPr>
                <w:lang w:bidi="fr-FR"/>
              </w:rPr>
            </w:pPr>
            <w:r w:rsidRPr="00B01B58">
              <w:rPr>
                <w:color w:val="000000" w:themeColor="text1"/>
                <w:sz w:val="21"/>
                <w:szCs w:val="21"/>
                <w:lang w:val="en"/>
              </w:rPr>
              <w:lastRenderedPageBreak/>
              <w:t xml:space="preserve">Why did you go to the ETC? </w:t>
            </w:r>
          </w:p>
          <w:p w14:paraId="51AC6732" w14:textId="77777777" w:rsidR="00CF1A62" w:rsidRPr="006259F1" w:rsidRDefault="00CF1A62" w:rsidP="00954576">
            <w:pPr>
              <w:spacing w:after="0" w:line="240" w:lineRule="auto"/>
              <w:contextualSpacing/>
              <w:rPr>
                <w:rFonts w:eastAsiaTheme="minorEastAsia"/>
                <w:color w:val="000000" w:themeColor="text1"/>
                <w:sz w:val="21"/>
                <w:szCs w:val="21"/>
                <w:lang w:bidi="fr-FR"/>
              </w:rPr>
            </w:pPr>
          </w:p>
          <w:p w14:paraId="21B1D473" w14:textId="4C3CCAEC" w:rsidR="00CF1A62" w:rsidRPr="006259F1" w:rsidRDefault="00CF1A62" w:rsidP="00954576">
            <w:pPr>
              <w:spacing w:after="0" w:line="240" w:lineRule="auto"/>
              <w:contextualSpacing/>
              <w:rPr>
                <w:lang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B58F5D8" w14:textId="77777777" w:rsidR="00CF1A62" w:rsidRPr="00E74536" w:rsidRDefault="00CF1A62" w:rsidP="00954576">
            <w:pPr>
              <w:tabs>
                <w:tab w:val="left" w:pos="690"/>
              </w:tabs>
              <w:spacing w:after="0" w:line="240" w:lineRule="auto"/>
              <w:rPr>
                <w:rFonts w:eastAsiaTheme="minorEastAsia"/>
                <w:b/>
                <w:bCs/>
                <w:i/>
                <w:iCs/>
                <w:color w:val="000000" w:themeColor="text1"/>
                <w:sz w:val="21"/>
                <w:szCs w:val="21"/>
                <w:lang w:val="fr-CD" w:bidi="fr-FR"/>
              </w:rPr>
            </w:pPr>
            <w:r w:rsidRPr="00E74536">
              <w:rPr>
                <w:b/>
                <w:i/>
                <w:color w:val="000000" w:themeColor="text1"/>
                <w:sz w:val="21"/>
                <w:szCs w:val="21"/>
                <w:lang w:val="en"/>
              </w:rPr>
              <w:t>(Check all relevant answers)</w:t>
            </w:r>
          </w:p>
          <w:p w14:paraId="4EDC5D1F" w14:textId="77777777" w:rsidR="00CF1A62" w:rsidRPr="006259F1" w:rsidRDefault="00CF1A62" w:rsidP="004831A8">
            <w:pPr>
              <w:numPr>
                <w:ilvl w:val="0"/>
                <w:numId w:val="78"/>
              </w:numPr>
              <w:spacing w:after="0" w:line="240" w:lineRule="auto"/>
              <w:contextualSpacing/>
              <w:rPr>
                <w:rFonts w:eastAsia="Times New Roman" w:cs="Calibri"/>
                <w:color w:val="000000" w:themeColor="text1"/>
                <w:spacing w:val="-2"/>
                <w:sz w:val="21"/>
                <w:szCs w:val="21"/>
                <w:lang w:bidi="fr-FR"/>
              </w:rPr>
            </w:pPr>
            <w:r w:rsidRPr="00E74536">
              <w:rPr>
                <w:color w:val="000000" w:themeColor="text1"/>
                <w:spacing w:val="-2"/>
                <w:sz w:val="21"/>
                <w:szCs w:val="21"/>
                <w:lang w:val="en"/>
              </w:rPr>
              <w:t>I attended a community visit or open house at the ETC</w:t>
            </w:r>
          </w:p>
          <w:p w14:paraId="76ED5FA0" w14:textId="4FAB81C9" w:rsidR="00CF1A62" w:rsidRPr="006259F1" w:rsidRDefault="00CF1A62" w:rsidP="004831A8">
            <w:pPr>
              <w:numPr>
                <w:ilvl w:val="0"/>
                <w:numId w:val="78"/>
              </w:numPr>
              <w:spacing w:after="0" w:line="240" w:lineRule="auto"/>
              <w:contextualSpacing/>
              <w:rPr>
                <w:rFonts w:eastAsia="Times New Roman" w:cs="Calibri"/>
                <w:color w:val="000000" w:themeColor="text1"/>
                <w:sz w:val="21"/>
                <w:szCs w:val="21"/>
                <w:lang w:bidi="fr-FR"/>
              </w:rPr>
            </w:pPr>
            <w:r w:rsidRPr="00E74536">
              <w:rPr>
                <w:color w:val="000000" w:themeColor="text1"/>
                <w:sz w:val="21"/>
                <w:szCs w:val="21"/>
                <w:lang w:val="en"/>
              </w:rPr>
              <w:t>I visited a family member or friend</w:t>
            </w:r>
            <w:r w:rsidR="00A66B5E">
              <w:rPr>
                <w:color w:val="000000" w:themeColor="text1"/>
                <w:sz w:val="21"/>
                <w:szCs w:val="21"/>
                <w:lang w:val="en"/>
              </w:rPr>
              <w:t xml:space="preserve"> at the ETC</w:t>
            </w:r>
          </w:p>
          <w:p w14:paraId="0B7A7683" w14:textId="0316B3F6" w:rsidR="00CF1A62" w:rsidRPr="006259F1" w:rsidRDefault="00CF1A62" w:rsidP="004831A8">
            <w:pPr>
              <w:numPr>
                <w:ilvl w:val="0"/>
                <w:numId w:val="78"/>
              </w:numPr>
              <w:spacing w:after="0" w:line="240" w:lineRule="auto"/>
              <w:contextualSpacing/>
              <w:rPr>
                <w:rFonts w:eastAsia="Times New Roman" w:cs="Calibri"/>
                <w:color w:val="000000" w:themeColor="text1"/>
                <w:sz w:val="21"/>
                <w:szCs w:val="21"/>
                <w:lang w:bidi="fr-FR"/>
              </w:rPr>
            </w:pPr>
            <w:r w:rsidRPr="00E74536">
              <w:rPr>
                <w:color w:val="000000" w:themeColor="text1"/>
                <w:sz w:val="21"/>
                <w:szCs w:val="21"/>
                <w:lang w:val="en"/>
              </w:rPr>
              <w:t>I was present as a speaker or volunteer</w:t>
            </w:r>
            <w:r w:rsidR="00A66B5E">
              <w:rPr>
                <w:color w:val="000000" w:themeColor="text1"/>
                <w:sz w:val="21"/>
                <w:szCs w:val="21"/>
                <w:lang w:val="en"/>
              </w:rPr>
              <w:t xml:space="preserve"> at the ETC</w:t>
            </w:r>
          </w:p>
          <w:p w14:paraId="74213CF4" w14:textId="77777777" w:rsidR="00CF1A62" w:rsidRPr="006259F1" w:rsidRDefault="00CF1A62" w:rsidP="004831A8">
            <w:pPr>
              <w:numPr>
                <w:ilvl w:val="0"/>
                <w:numId w:val="78"/>
              </w:numPr>
              <w:spacing w:after="0" w:line="240" w:lineRule="auto"/>
              <w:contextualSpacing/>
              <w:rPr>
                <w:rFonts w:eastAsia="Times New Roman" w:cs="Calibri"/>
                <w:color w:val="000000" w:themeColor="text1"/>
                <w:sz w:val="21"/>
                <w:szCs w:val="21"/>
                <w:lang w:bidi="fr-FR"/>
              </w:rPr>
            </w:pPr>
            <w:r w:rsidRPr="00E74536">
              <w:rPr>
                <w:color w:val="000000" w:themeColor="text1"/>
                <w:sz w:val="21"/>
                <w:szCs w:val="21"/>
                <w:lang w:val="en"/>
              </w:rPr>
              <w:t>I was a patient with Ebola</w:t>
            </w:r>
          </w:p>
          <w:p w14:paraId="1FE49171" w14:textId="77777777" w:rsidR="00BF5E40" w:rsidRPr="00E74536" w:rsidRDefault="00CF1A62" w:rsidP="00BF5E40">
            <w:pPr>
              <w:numPr>
                <w:ilvl w:val="0"/>
                <w:numId w:val="78"/>
              </w:numPr>
              <w:spacing w:after="0" w:line="240" w:lineRule="auto"/>
              <w:contextualSpacing/>
              <w:rPr>
                <w:rFonts w:eastAsia="Times New Roman" w:cs="Calibri"/>
                <w:color w:val="000000" w:themeColor="text1"/>
                <w:sz w:val="21"/>
                <w:szCs w:val="21"/>
                <w:lang w:val="fr-CD" w:bidi="fr-FR"/>
              </w:rPr>
            </w:pPr>
            <w:r w:rsidRPr="00E74536">
              <w:rPr>
                <w:color w:val="000000" w:themeColor="text1"/>
                <w:sz w:val="21"/>
                <w:szCs w:val="21"/>
                <w:lang w:val="en"/>
              </w:rPr>
              <w:t>Other (</w:t>
            </w:r>
            <w:r w:rsidRPr="00EC3AFA">
              <w:rPr>
                <w:i/>
                <w:color w:val="000000" w:themeColor="text1"/>
                <w:sz w:val="21"/>
                <w:szCs w:val="21"/>
                <w:lang w:val="en"/>
              </w:rPr>
              <w:t>specify):</w:t>
            </w:r>
            <w:r w:rsidRPr="00E74536">
              <w:rPr>
                <w:color w:val="000000" w:themeColor="text1"/>
                <w:sz w:val="21"/>
                <w:szCs w:val="21"/>
                <w:lang w:val="en"/>
              </w:rPr>
              <w:t xml:space="preserve"> ____________</w:t>
            </w:r>
          </w:p>
          <w:p w14:paraId="509F55C4" w14:textId="1FA9C1C3" w:rsidR="00CF1A62" w:rsidRPr="007A2554" w:rsidRDefault="00FC136C" w:rsidP="00BF5E40">
            <w:pPr>
              <w:numPr>
                <w:ilvl w:val="0"/>
                <w:numId w:val="78"/>
              </w:numPr>
              <w:spacing w:after="0" w:line="240" w:lineRule="auto"/>
              <w:contextualSpacing/>
              <w:rPr>
                <w:rFonts w:eastAsia="Times New Roman" w:cs="Calibri"/>
                <w:i/>
                <w:iCs/>
                <w:color w:val="000000" w:themeColor="text1"/>
                <w:spacing w:val="-8"/>
                <w:sz w:val="21"/>
                <w:szCs w:val="21"/>
                <w:lang w:val="fr-CD" w:bidi="fr-FR"/>
              </w:rPr>
            </w:pPr>
            <w:r>
              <w:rPr>
                <w:i/>
                <w:color w:val="000000" w:themeColor="text1"/>
                <w:sz w:val="21"/>
                <w:szCs w:val="21"/>
                <w:lang w:val="en"/>
              </w:rPr>
              <w:t>Refuse</w:t>
            </w:r>
            <w:r w:rsidR="00CF1A62" w:rsidRPr="00E74536">
              <w:rPr>
                <w:i/>
                <w:color w:val="000000" w:themeColor="text1"/>
                <w:sz w:val="21"/>
                <w:szCs w:val="21"/>
                <w:lang w:val="en"/>
              </w:rPr>
              <w:t xml:space="preserve"> (Do not read)</w:t>
            </w:r>
          </w:p>
        </w:tc>
      </w:tr>
      <w:tr w:rsidR="00CF1A62" w:rsidRPr="00F57CA6" w14:paraId="5397CB0A" w14:textId="77777777" w:rsidTr="0837C5F5">
        <w:trPr>
          <w:cantSplit/>
          <w:trHeight w:val="75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F456BC" w14:textId="7B16356F"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As you have already been to the</w:t>
            </w:r>
            <w:r w:rsidR="00C4611C">
              <w:rPr>
                <w:color w:val="000000" w:themeColor="text1"/>
                <w:sz w:val="21"/>
                <w:szCs w:val="21"/>
                <w:lang w:val="en"/>
              </w:rPr>
              <w:t xml:space="preserve"> ETC</w:t>
            </w:r>
            <w:r w:rsidRPr="00B01B58">
              <w:rPr>
                <w:color w:val="000000" w:themeColor="text1"/>
                <w:sz w:val="21"/>
                <w:szCs w:val="21"/>
                <w:lang w:val="en"/>
              </w:rPr>
              <w:t>, how would you describe this experienc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A8EEB7" w14:textId="77777777" w:rsidR="00CF1A62" w:rsidRDefault="00CF1A62" w:rsidP="004831A8">
            <w:pPr>
              <w:numPr>
                <w:ilvl w:val="0"/>
                <w:numId w:val="7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115BF62D" w14:textId="57AE7024" w:rsidR="00BF5E40" w:rsidRDefault="00CF1A62" w:rsidP="00BF5E40">
            <w:pPr>
              <w:numPr>
                <w:ilvl w:val="0"/>
                <w:numId w:val="79"/>
              </w:numPr>
              <w:spacing w:after="0" w:line="240" w:lineRule="auto"/>
              <w:contextualSpacing/>
              <w:rPr>
                <w:rFonts w:ascii="Calibri" w:eastAsia="Times New Roman" w:hAnsi="Calibri" w:cs="Calibri"/>
                <w:color w:val="000000" w:themeColor="text1"/>
                <w:sz w:val="21"/>
                <w:szCs w:val="21"/>
                <w:lang w:val="fr-CD" w:bidi="fr-FR"/>
              </w:rPr>
            </w:pPr>
            <w:r w:rsidRPr="00954576">
              <w:rPr>
                <w:color w:val="000000" w:themeColor="text1"/>
                <w:sz w:val="21"/>
                <w:szCs w:val="21"/>
                <w:lang w:val="en"/>
              </w:rPr>
              <w:t>A bad experience</w:t>
            </w:r>
          </w:p>
          <w:p w14:paraId="30AF63E3" w14:textId="5EC61AF4" w:rsidR="00CF1A62" w:rsidRPr="006259F1" w:rsidRDefault="00C4611C" w:rsidP="00BF5E40">
            <w:pPr>
              <w:numPr>
                <w:ilvl w:val="0"/>
                <w:numId w:val="79"/>
              </w:numPr>
              <w:spacing w:after="0" w:line="240" w:lineRule="auto"/>
              <w:contextualSpacing/>
              <w:rPr>
                <w:rFonts w:ascii="Calibri" w:eastAsia="Times New Roman" w:hAnsi="Calibri" w:cs="Calibri"/>
                <w:i/>
                <w:iCs/>
                <w:color w:val="000000" w:themeColor="text1"/>
                <w:sz w:val="21"/>
                <w:szCs w:val="21"/>
                <w:lang w:bidi="fr-FR"/>
              </w:rPr>
            </w:pPr>
            <w:r>
              <w:rPr>
                <w:i/>
                <w:color w:val="000000" w:themeColor="text1"/>
                <w:sz w:val="21"/>
                <w:szCs w:val="21"/>
                <w:lang w:val="en"/>
              </w:rPr>
              <w:t xml:space="preserve">Neither good nor bad/ </w:t>
            </w:r>
            <w:r w:rsidR="00FC136C">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F57CA6" w14:paraId="24B638C0"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58AC74" w14:textId="0104C879" w:rsidR="00CF1A62" w:rsidRPr="00B01B58" w:rsidRDefault="00CF1A62" w:rsidP="004831A8">
            <w:pPr>
              <w:numPr>
                <w:ilvl w:val="0"/>
                <w:numId w:val="9"/>
              </w:numPr>
              <w:spacing w:after="0" w:line="240" w:lineRule="auto"/>
              <w:ind w:left="330" w:hanging="330"/>
              <w:contextualSpacing/>
              <w:rPr>
                <w:rFonts w:eastAsiaTheme="minorEastAsia"/>
                <w:color w:val="000000" w:themeColor="text1"/>
                <w:sz w:val="21"/>
                <w:szCs w:val="21"/>
                <w:lang w:val="fr-CD" w:bidi="fr-FR"/>
              </w:rPr>
            </w:pPr>
            <w:r w:rsidRPr="00B01B58">
              <w:rPr>
                <w:color w:val="000000" w:themeColor="text1"/>
                <w:sz w:val="21"/>
                <w:szCs w:val="21"/>
                <w:lang w:val="en"/>
              </w:rPr>
              <w:t>You qualify this experience as [good/ba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191CA5" w14:textId="77777777" w:rsidR="00A66B5E" w:rsidRPr="006259F1" w:rsidRDefault="00A66B5E" w:rsidP="00A66B5E">
            <w:pPr>
              <w:rPr>
                <w:i/>
                <w:iCs/>
                <w:lang w:bidi="fr-FR"/>
              </w:rPr>
            </w:pPr>
            <w:r w:rsidRPr="00A66B5E">
              <w:rPr>
                <w:iCs/>
                <w:lang w:val="en"/>
              </w:rPr>
              <w:t>Free text</w:t>
            </w:r>
            <w:r>
              <w:rPr>
                <w:i/>
                <w:lang w:val="en"/>
              </w:rPr>
              <w:t xml:space="preserve"> (write what was said)</w:t>
            </w:r>
            <w:r w:rsidRPr="00E36789">
              <w:rPr>
                <w:i/>
                <w:lang w:val="en"/>
              </w:rPr>
              <w:t>:</w:t>
            </w:r>
          </w:p>
          <w:p w14:paraId="0C2C90A8" w14:textId="5F716ABF" w:rsidR="00CF1A62" w:rsidRPr="006259F1" w:rsidRDefault="00CF1A62" w:rsidP="00BF5E40">
            <w:pPr>
              <w:tabs>
                <w:tab w:val="left" w:pos="690"/>
              </w:tabs>
              <w:spacing w:after="0" w:line="240" w:lineRule="auto"/>
              <w:rPr>
                <w:rFonts w:eastAsia="Carlito" w:cstheme="minorHAnsi"/>
                <w:i/>
                <w:iCs/>
                <w:color w:val="000000" w:themeColor="text1"/>
                <w:spacing w:val="-8"/>
                <w:sz w:val="21"/>
                <w:szCs w:val="20"/>
              </w:rPr>
            </w:pPr>
          </w:p>
        </w:tc>
      </w:tr>
      <w:tr w:rsidR="00CF1A62" w:rsidRPr="00F57CA6" w14:paraId="6385F75B" w14:textId="77777777" w:rsidTr="0837C5F5">
        <w:trPr>
          <w:cantSplit/>
          <w:trHeight w:val="312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B86536F" w14:textId="5C66D917"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 xml:space="preserve">What is the opinion of other members of your community about the Ebola Treatment Centr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3739A82" w14:textId="77777777" w:rsidR="00CF1A62" w:rsidRPr="006259F1" w:rsidRDefault="00CF1A62" w:rsidP="00954576">
            <w:pPr>
              <w:spacing w:after="0" w:line="240" w:lineRule="auto"/>
              <w:rPr>
                <w:rFonts w:ascii="Calibri" w:eastAsia="Times New Roman" w:hAnsi="Calibri" w:cs="Calibri"/>
                <w:b/>
                <w:bCs/>
                <w:i/>
                <w:iCs/>
                <w:color w:val="000000" w:themeColor="text1"/>
                <w:sz w:val="21"/>
                <w:szCs w:val="21"/>
                <w:lang w:bidi="fr-FR"/>
              </w:rPr>
            </w:pPr>
            <w:r w:rsidRPr="00CD2B33">
              <w:rPr>
                <w:b/>
                <w:i/>
                <w:color w:val="000000" w:themeColor="text1"/>
                <w:sz w:val="21"/>
                <w:szCs w:val="21"/>
                <w:lang w:val="en"/>
              </w:rPr>
              <w:t>(Don't read answer choices, check everything that applies)</w:t>
            </w:r>
          </w:p>
          <w:p w14:paraId="54FB1A42"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it's a good thing</w:t>
            </w:r>
          </w:p>
          <w:p w14:paraId="402B362F"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no one comes out alive</w:t>
            </w:r>
          </w:p>
          <w:p w14:paraId="54CA8B9B" w14:textId="77777777" w:rsidR="00CF1A62" w:rsidRPr="00B01B58"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staff hurt people</w:t>
            </w:r>
          </w:p>
          <w:p w14:paraId="795A8DAD" w14:textId="77777777" w:rsidR="00CF1A62" w:rsidRPr="00B01B58"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staff provide food</w:t>
            </w:r>
          </w:p>
          <w:p w14:paraId="21FA13EB"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that if you cooperate, you are corrupt</w:t>
            </w:r>
          </w:p>
          <w:p w14:paraId="11DAF1C5"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staff are making money</w:t>
            </w:r>
          </w:p>
          <w:p w14:paraId="1779CC6A"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pacing w:val="-6"/>
                <w:sz w:val="21"/>
                <w:szCs w:val="21"/>
                <w:lang w:bidi="fr-FR"/>
              </w:rPr>
            </w:pPr>
            <w:r w:rsidRPr="00B01B58">
              <w:rPr>
                <w:color w:val="000000" w:themeColor="text1"/>
                <w:spacing w:val="-6"/>
                <w:sz w:val="21"/>
                <w:szCs w:val="21"/>
                <w:lang w:val="en"/>
              </w:rPr>
              <w:t>They say staff are infecting people with Ebola</w:t>
            </w:r>
          </w:p>
          <w:p w14:paraId="36A3BAAD" w14:textId="77777777" w:rsidR="00CF1A62" w:rsidRPr="00B01B58"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don't say anything</w:t>
            </w:r>
          </w:p>
          <w:p w14:paraId="2F05CFB4" w14:textId="19B3E5FB" w:rsidR="00CF1A62" w:rsidRDefault="00CF1A62" w:rsidP="00CF1A62">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Other </w:t>
            </w:r>
            <w:r w:rsidR="00CD2B33" w:rsidRPr="00DB5F70">
              <w:rPr>
                <w:color w:val="000000" w:themeColor="text1"/>
                <w:sz w:val="21"/>
                <w:szCs w:val="21"/>
                <w:lang w:val="en"/>
              </w:rPr>
              <w:t>(</w:t>
            </w:r>
            <w:r w:rsidR="00CD2B33" w:rsidRPr="000B0AA9">
              <w:rPr>
                <w:i/>
                <w:color w:val="000000" w:themeColor="text1"/>
                <w:sz w:val="21"/>
                <w:szCs w:val="21"/>
                <w:lang w:val="en"/>
              </w:rPr>
              <w:t>specify</w:t>
            </w:r>
            <w:r w:rsidR="00CD2B33" w:rsidRPr="00DB5F70">
              <w:rPr>
                <w:color w:val="000000" w:themeColor="text1"/>
                <w:sz w:val="21"/>
                <w:szCs w:val="21"/>
                <w:lang w:val="en"/>
              </w:rPr>
              <w:t>): ____________</w:t>
            </w:r>
          </w:p>
          <w:p w14:paraId="6F6BA557" w14:textId="1D41AC2B" w:rsidR="00CF1A62" w:rsidRDefault="00543D46" w:rsidP="00CF1A62">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Pr>
                <w:color w:val="000000" w:themeColor="text1"/>
                <w:sz w:val="21"/>
                <w:szCs w:val="21"/>
                <w:lang w:val="en"/>
              </w:rPr>
              <w:t xml:space="preserve"> </w:t>
            </w:r>
            <w:r w:rsidR="00CF1A62" w:rsidRPr="00CF1A62">
              <w:rPr>
                <w:color w:val="000000" w:themeColor="text1"/>
                <w:sz w:val="21"/>
                <w:szCs w:val="21"/>
                <w:lang w:val="en"/>
              </w:rPr>
              <w:t>I don't</w:t>
            </w:r>
            <w:r w:rsidR="00EC3AFA">
              <w:rPr>
                <w:lang w:val="en"/>
              </w:rPr>
              <w:t xml:space="preserve"> know</w:t>
            </w:r>
          </w:p>
          <w:p w14:paraId="6EFFB9C0" w14:textId="1FD2AC87" w:rsidR="00CF1A62" w:rsidRPr="007A2554" w:rsidRDefault="00CF1A62" w:rsidP="00CF1A62">
            <w:pPr>
              <w:numPr>
                <w:ilvl w:val="0"/>
                <w:numId w:val="20"/>
              </w:numPr>
              <w:spacing w:after="0" w:line="240" w:lineRule="auto"/>
              <w:ind w:left="241" w:hanging="270"/>
              <w:contextualSpacing/>
              <w:rPr>
                <w:rFonts w:ascii="Calibri" w:eastAsia="Times New Roman" w:hAnsi="Calibri" w:cs="Calibri"/>
                <w:i/>
                <w:iCs/>
                <w:color w:val="000000" w:themeColor="text1"/>
                <w:sz w:val="21"/>
                <w:szCs w:val="21"/>
                <w:lang w:val="fr-CD" w:bidi="fr-FR"/>
              </w:rPr>
            </w:pPr>
            <w:r w:rsidRPr="007A2554">
              <w:rPr>
                <w:i/>
                <w:color w:val="000000" w:themeColor="text1"/>
                <w:sz w:val="21"/>
                <w:szCs w:val="21"/>
                <w:lang w:val="en"/>
              </w:rPr>
              <w:t xml:space="preserve"> </w:t>
            </w:r>
            <w:r w:rsidR="00FC136C">
              <w:rPr>
                <w:i/>
                <w:color w:val="000000" w:themeColor="text1"/>
                <w:sz w:val="21"/>
                <w:szCs w:val="21"/>
                <w:lang w:val="en"/>
              </w:rPr>
              <w:t>Refuse</w:t>
            </w:r>
            <w:r w:rsidRPr="007A2554">
              <w:rPr>
                <w:i/>
                <w:color w:val="000000" w:themeColor="text1"/>
                <w:sz w:val="21"/>
                <w:szCs w:val="21"/>
                <w:lang w:val="en"/>
              </w:rPr>
              <w:t xml:space="preserve"> (Do not read)</w:t>
            </w:r>
          </w:p>
        </w:tc>
      </w:tr>
      <w:tr w:rsidR="00CF1A62" w:rsidRPr="00F57CA6" w14:paraId="631910AB" w14:textId="77777777" w:rsidTr="0837C5F5">
        <w:trPr>
          <w:cantSplit/>
          <w:trHeight w:val="287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7F5813" w14:textId="36FC687A"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If you or a family member showed signs of EVD, where would you most likely go for treatmen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24134E" w14:textId="640570E8"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 xml:space="preserve">I </w:t>
            </w:r>
            <w:r w:rsidR="00CF1A62" w:rsidRPr="004D4AD3">
              <w:rPr>
                <w:color w:val="000000" w:themeColor="text1"/>
                <w:sz w:val="21"/>
                <w:szCs w:val="21"/>
                <w:lang w:val="en"/>
              </w:rPr>
              <w:t>would treat the symptoms at home</w:t>
            </w:r>
          </w:p>
          <w:p w14:paraId="7B058793" w14:textId="2C3F04F9"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n Ebola treatment center to</w:t>
            </w:r>
            <w:r w:rsidR="00CF1A62" w:rsidRPr="004D4AD3">
              <w:rPr>
                <w:i/>
                <w:color w:val="000000" w:themeColor="text1"/>
                <w:sz w:val="21"/>
                <w:szCs w:val="21"/>
                <w:lang w:val="en"/>
              </w:rPr>
              <w:t xml:space="preserve"> go to Q. 18</w:t>
            </w:r>
          </w:p>
          <w:p w14:paraId="1E2F165A" w14:textId="2CCDC8DD"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 public health facility (e.g., health facility, health cent</w:t>
            </w:r>
            <w:r>
              <w:rPr>
                <w:color w:val="000000" w:themeColor="text1"/>
                <w:sz w:val="21"/>
                <w:szCs w:val="21"/>
                <w:lang w:val="en"/>
              </w:rPr>
              <w:t>er</w:t>
            </w:r>
            <w:r w:rsidR="00CF1A62" w:rsidRPr="004D4AD3">
              <w:rPr>
                <w:color w:val="000000" w:themeColor="text1"/>
                <w:sz w:val="21"/>
                <w:szCs w:val="21"/>
                <w:lang w:val="en"/>
              </w:rPr>
              <w:t>, general referral hospital, provincial hospital)</w:t>
            </w:r>
          </w:p>
          <w:p w14:paraId="0F794F98" w14:textId="1B98CDCC"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 private health facility (e.g., dispensary, medical center, polyclinic/clinic)</w:t>
            </w:r>
          </w:p>
          <w:p w14:paraId="3BEF25FA" w14:textId="71E66E0B"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 would p</w:t>
            </w:r>
            <w:r w:rsidR="00CF1A62" w:rsidRPr="004D4AD3">
              <w:rPr>
                <w:color w:val="000000" w:themeColor="text1"/>
                <w:sz w:val="21"/>
                <w:szCs w:val="21"/>
                <w:lang w:val="en"/>
              </w:rPr>
              <w:t>ray or go to a place of prayer</w:t>
            </w:r>
          </w:p>
          <w:p w14:paraId="68DFFA5A" w14:textId="3BAB9C96" w:rsidR="00002ED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 </w:t>
            </w:r>
            <w:r w:rsidRPr="004174A4">
              <w:rPr>
                <w:color w:val="000000" w:themeColor="text1"/>
                <w:lang w:val="en"/>
              </w:rPr>
              <w:t xml:space="preserve">traditional healer / lay health practitioner </w:t>
            </w:r>
          </w:p>
          <w:p w14:paraId="2CD53CE5" w14:textId="1E40533F" w:rsidR="00CF1A62" w:rsidRPr="004D4AD3" w:rsidRDefault="00CF1A62" w:rsidP="004831A8">
            <w:pPr>
              <w:numPr>
                <w:ilvl w:val="0"/>
                <w:numId w:val="80"/>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w:t>
            </w:r>
            <w:r w:rsidR="00002ED2">
              <w:rPr>
                <w:color w:val="000000" w:themeColor="text1"/>
                <w:sz w:val="21"/>
                <w:szCs w:val="21"/>
                <w:lang w:val="en"/>
              </w:rPr>
              <w:t>_____________________________________</w:t>
            </w:r>
            <w:r w:rsidRPr="004D4AD3">
              <w:rPr>
                <w:color w:val="000000" w:themeColor="text1"/>
                <w:sz w:val="21"/>
                <w:szCs w:val="21"/>
                <w:lang w:val="en"/>
              </w:rPr>
              <w:t>______</w:t>
            </w:r>
          </w:p>
          <w:p w14:paraId="644594B5" w14:textId="77777777" w:rsidR="007A2554" w:rsidRPr="004D4AD3" w:rsidRDefault="00CF1A62" w:rsidP="007A2554">
            <w:pPr>
              <w:numPr>
                <w:ilvl w:val="0"/>
                <w:numId w:val="80"/>
              </w:numPr>
              <w:spacing w:after="0" w:line="240" w:lineRule="auto"/>
              <w:contextualSpacing/>
              <w:rPr>
                <w:rFonts w:eastAsiaTheme="minorEastAsia"/>
                <w:color w:val="000000" w:themeColor="text1"/>
                <w:sz w:val="21"/>
                <w:szCs w:val="21"/>
                <w:lang w:val="fr-CD" w:bidi="fr-FR"/>
              </w:rPr>
            </w:pPr>
            <w:r w:rsidRPr="004D4AD3">
              <w:rPr>
                <w:color w:val="000000" w:themeColor="text1"/>
                <w:sz w:val="21"/>
                <w:szCs w:val="21"/>
                <w:lang w:val="en"/>
              </w:rPr>
              <w:t>I don't know</w:t>
            </w:r>
          </w:p>
          <w:p w14:paraId="481830E8" w14:textId="32886539" w:rsidR="00CF1A62" w:rsidRPr="00E74536" w:rsidRDefault="00FC136C" w:rsidP="00E74536">
            <w:pPr>
              <w:numPr>
                <w:ilvl w:val="0"/>
                <w:numId w:val="80"/>
              </w:numPr>
              <w:spacing w:after="0" w:line="240" w:lineRule="auto"/>
              <w:contextualSpacing/>
              <w:rPr>
                <w:rFonts w:eastAsiaTheme="minorEastAsia"/>
                <w:i/>
                <w:iCs/>
                <w:color w:val="000000" w:themeColor="text1"/>
                <w:sz w:val="21"/>
                <w:szCs w:val="21"/>
                <w:lang w:val="fr-CD" w:bidi="fr-FR"/>
              </w:rPr>
            </w:pPr>
            <w:r w:rsidRPr="00002ED2">
              <w:rPr>
                <w:iCs/>
                <w:color w:val="000000" w:themeColor="text1"/>
                <w:sz w:val="21"/>
                <w:szCs w:val="21"/>
                <w:lang w:val="en"/>
              </w:rPr>
              <w:t>Refuse</w:t>
            </w:r>
            <w:r w:rsidR="00CF1A62" w:rsidRPr="00002ED2">
              <w:rPr>
                <w:iCs/>
                <w:color w:val="000000" w:themeColor="text1"/>
                <w:sz w:val="21"/>
                <w:szCs w:val="21"/>
                <w:lang w:val="en"/>
              </w:rPr>
              <w:t xml:space="preserve"> </w:t>
            </w:r>
            <w:r w:rsidR="00CF1A62" w:rsidRPr="004D4AD3">
              <w:rPr>
                <w:i/>
                <w:color w:val="000000" w:themeColor="text1"/>
                <w:sz w:val="21"/>
                <w:szCs w:val="21"/>
                <w:lang w:val="en"/>
              </w:rPr>
              <w:t>(Do not read)</w:t>
            </w:r>
          </w:p>
        </w:tc>
      </w:tr>
      <w:tr w:rsidR="00CF1A62" w:rsidRPr="00F57CA6" w14:paraId="0CA98CD4"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BADA3E" w14:textId="77777777" w:rsidR="00CF1A62" w:rsidRPr="006259F1" w:rsidRDefault="00CF1A62" w:rsidP="004831A8">
            <w:pPr>
              <w:numPr>
                <w:ilvl w:val="0"/>
                <w:numId w:val="9"/>
              </w:numPr>
              <w:spacing w:after="0" w:line="240" w:lineRule="auto"/>
              <w:ind w:left="330" w:hanging="330"/>
              <w:contextualSpacing/>
            </w:pPr>
            <w:r w:rsidRPr="00F92137">
              <w:rPr>
                <w:color w:val="000000" w:themeColor="text1"/>
                <w:sz w:val="21"/>
                <w:szCs w:val="21"/>
                <w:lang w:val="en"/>
              </w:rPr>
              <w:lastRenderedPageBreak/>
              <w:t>Why would you prefer this place for treatment rather than using an ETC?</w:t>
            </w:r>
          </w:p>
          <w:p w14:paraId="3AF290A6" w14:textId="0AA88089" w:rsidR="00CF1A62" w:rsidRPr="006259F1" w:rsidRDefault="00CF1A62" w:rsidP="00F92137">
            <w:pPr>
              <w:spacing w:after="0" w:line="240" w:lineRule="auto"/>
              <w:ind w:left="330"/>
              <w:contextualSpacing/>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3C27D4" w14:textId="77777777" w:rsidR="00CF1A62" w:rsidRPr="006259F1" w:rsidRDefault="00CF1A62" w:rsidP="00F92137">
            <w:pPr>
              <w:spacing w:after="0" w:line="240" w:lineRule="auto"/>
              <w:rPr>
                <w:rFonts w:ascii="Calibri" w:eastAsia="Times New Roman" w:hAnsi="Calibri" w:cs="Calibri"/>
                <w:b/>
                <w:bCs/>
                <w:i/>
                <w:iCs/>
                <w:color w:val="000000" w:themeColor="text1"/>
                <w:spacing w:val="-4"/>
                <w:sz w:val="21"/>
                <w:szCs w:val="21"/>
                <w:lang w:bidi="fr-FR"/>
              </w:rPr>
            </w:pPr>
            <w:r w:rsidRPr="00CD2B33">
              <w:rPr>
                <w:b/>
                <w:i/>
                <w:color w:val="000000" w:themeColor="text1"/>
                <w:spacing w:val="-4"/>
                <w:sz w:val="21"/>
                <w:szCs w:val="21"/>
                <w:lang w:val="en"/>
              </w:rPr>
              <w:t>(Don't read answer choices, check everything that applies)</w:t>
            </w:r>
          </w:p>
          <w:p w14:paraId="7CD0DBAF"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The ETC is too far away</w:t>
            </w:r>
          </w:p>
          <w:p w14:paraId="7388C986"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I don't know where to find an ETC</w:t>
            </w:r>
          </w:p>
          <w:p w14:paraId="61A80ABF"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ETC staff are not qualified</w:t>
            </w:r>
          </w:p>
          <w:p w14:paraId="06B11EFA"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ETC staff are foreigners</w:t>
            </w:r>
          </w:p>
          <w:p w14:paraId="53FE0B46" w14:textId="7A4A928C"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 xml:space="preserve">People are mistreated by </w:t>
            </w:r>
            <w:r w:rsidR="00942024">
              <w:rPr>
                <w:color w:val="000000" w:themeColor="text1"/>
                <w:sz w:val="21"/>
                <w:szCs w:val="21"/>
                <w:lang w:val="en"/>
              </w:rPr>
              <w:t xml:space="preserve">ETC </w:t>
            </w:r>
            <w:r w:rsidRPr="003123F3">
              <w:rPr>
                <w:color w:val="000000" w:themeColor="text1"/>
                <w:sz w:val="21"/>
                <w:szCs w:val="21"/>
                <w:lang w:val="en"/>
              </w:rPr>
              <w:t>staff</w:t>
            </w:r>
          </w:p>
          <w:p w14:paraId="54036DF2"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Everyone who goes to an ETC dies</w:t>
            </w:r>
          </w:p>
          <w:p w14:paraId="229DBDE0"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pacing w:val="-8"/>
                <w:sz w:val="21"/>
                <w:szCs w:val="21"/>
                <w:lang w:bidi="fr-FR"/>
              </w:rPr>
            </w:pPr>
            <w:r w:rsidRPr="003123F3">
              <w:rPr>
                <w:color w:val="000000" w:themeColor="text1"/>
                <w:spacing w:val="-8"/>
                <w:sz w:val="21"/>
                <w:szCs w:val="21"/>
                <w:lang w:val="en"/>
              </w:rPr>
              <w:t>People are infected with Ebola due to unsanitary conditions in ETCs</w:t>
            </w:r>
          </w:p>
          <w:p w14:paraId="1889EF80"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People who visit an ETC are voluntarily infected with Ebola by ETC staff</w:t>
            </w:r>
          </w:p>
          <w:p w14:paraId="7EB5D305"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Patients cannot receive visitors to the ETC</w:t>
            </w:r>
          </w:p>
          <w:p w14:paraId="206D58A2"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We don't know what's going on in ETCs</w:t>
            </w:r>
          </w:p>
          <w:p w14:paraId="1DEE1565"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 xml:space="preserve">My community would disagree </w:t>
            </w:r>
          </w:p>
          <w:p w14:paraId="51B795AA"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My family would disagree</w:t>
            </w:r>
          </w:p>
          <w:p w14:paraId="0AF569A9"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Other (</w:t>
            </w:r>
            <w:r w:rsidRPr="00B031C0">
              <w:rPr>
                <w:i/>
                <w:color w:val="000000" w:themeColor="text1"/>
                <w:sz w:val="21"/>
                <w:szCs w:val="21"/>
                <w:lang w:val="en"/>
              </w:rPr>
              <w:t>specify</w:t>
            </w:r>
            <w:r w:rsidRPr="003123F3">
              <w:rPr>
                <w:color w:val="000000" w:themeColor="text1"/>
                <w:sz w:val="21"/>
                <w:szCs w:val="21"/>
                <w:lang w:val="en"/>
              </w:rPr>
              <w:t>)__________</w:t>
            </w:r>
          </w:p>
          <w:p w14:paraId="4862493B" w14:textId="77777777" w:rsidR="008C442C" w:rsidRPr="003123F3" w:rsidRDefault="00CF1A62" w:rsidP="008C442C">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I don't know</w:t>
            </w:r>
          </w:p>
          <w:p w14:paraId="5C1AD6A6" w14:textId="578A4300" w:rsidR="00CF1A62" w:rsidRPr="007A2554" w:rsidRDefault="00FC136C" w:rsidP="008C442C">
            <w:pPr>
              <w:numPr>
                <w:ilvl w:val="0"/>
                <w:numId w:val="21"/>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3123F3">
              <w:rPr>
                <w:i/>
                <w:color w:val="000000" w:themeColor="text1"/>
                <w:sz w:val="21"/>
                <w:szCs w:val="21"/>
                <w:lang w:val="en"/>
              </w:rPr>
              <w:t xml:space="preserve"> (Do not read)</w:t>
            </w:r>
          </w:p>
        </w:tc>
      </w:tr>
      <w:tr w:rsidR="00954576" w:rsidRPr="00045504" w14:paraId="3B4987E7" w14:textId="77777777" w:rsidTr="0837C5F5">
        <w:trPr>
          <w:cantSplit/>
          <w:trHeight w:val="348"/>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3C8E546C" w14:textId="65C48589" w:rsidR="00954576" w:rsidRPr="00045504" w:rsidRDefault="00954576"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Contact trac</w:t>
            </w:r>
            <w:r w:rsidR="00F44343">
              <w:rPr>
                <w:b/>
                <w:caps/>
                <w:lang w:val="en"/>
              </w:rPr>
              <w:t>ing</w:t>
            </w:r>
          </w:p>
        </w:tc>
      </w:tr>
      <w:tr w:rsidR="00CF1A62" w:rsidRPr="00F02D76" w14:paraId="2B92646D" w14:textId="77777777" w:rsidTr="0837C5F5">
        <w:trPr>
          <w:cantSplit/>
          <w:trHeight w:val="98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82D7359" w14:textId="77777777"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 xml:space="preserve">Have you heard of contact tracing? </w:t>
            </w:r>
            <w:r w:rsidRPr="00340A8C">
              <w:rPr>
                <w:i/>
                <w:color w:val="000000" w:themeColor="text1"/>
                <w:sz w:val="21"/>
                <w:szCs w:val="21"/>
                <w:lang w:val="en"/>
              </w:rPr>
              <w:t>[Use a different local term if it is more comm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DF89C3" w14:textId="77777777" w:rsidR="00CF1A62" w:rsidRPr="00B01B58" w:rsidRDefault="00CF1A62" w:rsidP="004831A8">
            <w:pPr>
              <w:numPr>
                <w:ilvl w:val="0"/>
                <w:numId w:val="2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33B4F5BA" w14:textId="1E0CCFF9" w:rsidR="00CF1A62" w:rsidRPr="006259F1" w:rsidRDefault="00CF1A62" w:rsidP="00740BE9">
            <w:pPr>
              <w:numPr>
                <w:ilvl w:val="0"/>
                <w:numId w:val="97"/>
              </w:numPr>
              <w:spacing w:after="0" w:line="240" w:lineRule="auto"/>
              <w:contextualSpacing/>
              <w:rPr>
                <w:rFonts w:eastAsiaTheme="minorEastAsia"/>
                <w:color w:val="000000" w:themeColor="text1"/>
                <w:spacing w:val="-4"/>
                <w:sz w:val="21"/>
                <w:szCs w:val="21"/>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7A2554">
              <w:rPr>
                <w:i/>
                <w:color w:val="000000" w:themeColor="text1"/>
                <w:lang w:val="en"/>
              </w:rPr>
              <w:t xml:space="preserve"> </w:t>
            </w:r>
            <w:r w:rsidR="00740BE9">
              <w:rPr>
                <w:color w:val="000000" w:themeColor="text1"/>
                <w:spacing w:val="-4"/>
                <w:sz w:val="21"/>
                <w:szCs w:val="21"/>
                <w:lang w:val="en"/>
              </w:rPr>
              <w:t>(</w:t>
            </w:r>
            <w:r w:rsidR="00740BE9" w:rsidRPr="003003BB">
              <w:rPr>
                <w:b/>
                <w:bCs/>
                <w:i/>
                <w:iCs/>
                <w:color w:val="000000" w:themeColor="text1"/>
                <w:spacing w:val="-4"/>
                <w:sz w:val="21"/>
                <w:szCs w:val="21"/>
                <w:lang w:val="en"/>
              </w:rPr>
              <w:t>Read the script below</w:t>
            </w:r>
            <w:r w:rsidR="00740BE9">
              <w:rPr>
                <w:b/>
                <w:bCs/>
                <w:i/>
                <w:iCs/>
                <w:color w:val="000000" w:themeColor="text1"/>
                <w:spacing w:val="-4"/>
                <w:sz w:val="21"/>
                <w:szCs w:val="21"/>
                <w:lang w:val="en"/>
              </w:rPr>
              <w:t>.)</w:t>
            </w:r>
            <w:r w:rsidR="00740BE9" w:rsidRPr="004274AC">
              <w:rPr>
                <w:b/>
                <w:sz w:val="21"/>
                <w:szCs w:val="21"/>
                <w:lang w:val="en"/>
              </w:rPr>
              <w:t xml:space="preserve"> </w:t>
            </w:r>
          </w:p>
          <w:p w14:paraId="0AC0ECEA" w14:textId="68E2A725" w:rsidR="008C442C" w:rsidRDefault="00740BE9" w:rsidP="00740BE9">
            <w:pPr>
              <w:spacing w:after="0" w:line="240" w:lineRule="auto"/>
              <w:contextualSpacing/>
              <w:rPr>
                <w:rFonts w:ascii="Calibri" w:eastAsia="Times New Roman" w:hAnsi="Calibri" w:cs="Calibri"/>
                <w:color w:val="000000" w:themeColor="text1"/>
                <w:sz w:val="21"/>
                <w:szCs w:val="21"/>
                <w:lang w:val="fr-CD" w:bidi="fr-FR"/>
              </w:rPr>
            </w:pPr>
            <w:r>
              <w:rPr>
                <w:color w:val="000000" w:themeColor="text1"/>
                <w:sz w:val="21"/>
                <w:szCs w:val="21"/>
                <w:lang w:val="en"/>
              </w:rPr>
              <w:t xml:space="preserve">3.  </w:t>
            </w:r>
            <w:r w:rsidR="00CF1A62" w:rsidRPr="00F92137">
              <w:rPr>
                <w:color w:val="000000" w:themeColor="text1"/>
                <w:sz w:val="21"/>
                <w:szCs w:val="21"/>
                <w:lang w:val="en"/>
              </w:rPr>
              <w:t>I don't know</w:t>
            </w:r>
            <w:r w:rsidR="00CF1A62" w:rsidRPr="00BB1FD9">
              <w:rPr>
                <w:rFonts w:ascii="Wingdings" w:eastAsia="Wingdings" w:hAnsi="Wingdings" w:cs="Wingdings"/>
                <w:color w:val="000000" w:themeColor="text1"/>
                <w:sz w:val="21"/>
                <w:szCs w:val="21"/>
                <w:lang w:val="en"/>
              </w:rPr>
              <w:t>à</w:t>
            </w:r>
            <w:r w:rsidR="00CF1A62" w:rsidRPr="007A2554">
              <w:rPr>
                <w:i/>
                <w:color w:val="000000" w:themeColor="text1"/>
                <w:lang w:val="en"/>
              </w:rPr>
              <w:t xml:space="preserve"> </w:t>
            </w:r>
            <w:r w:rsidRPr="007A2554">
              <w:rPr>
                <w:i/>
                <w:color w:val="000000" w:themeColor="text1"/>
                <w:lang w:val="en"/>
              </w:rPr>
              <w:t xml:space="preserve"> </w:t>
            </w:r>
            <w:r>
              <w:rPr>
                <w:color w:val="000000" w:themeColor="text1"/>
                <w:spacing w:val="-4"/>
                <w:sz w:val="21"/>
                <w:szCs w:val="21"/>
                <w:lang w:val="en"/>
              </w:rPr>
              <w:t>(</w:t>
            </w:r>
            <w:r w:rsidRPr="003003BB">
              <w:rPr>
                <w:b/>
                <w:bCs/>
                <w:i/>
                <w:iCs/>
                <w:color w:val="000000" w:themeColor="text1"/>
                <w:spacing w:val="-4"/>
                <w:sz w:val="21"/>
                <w:szCs w:val="21"/>
                <w:lang w:val="en"/>
              </w:rPr>
              <w:t>Read the script below</w:t>
            </w:r>
            <w:r>
              <w:rPr>
                <w:b/>
                <w:bCs/>
                <w:i/>
                <w:iCs/>
                <w:color w:val="000000" w:themeColor="text1"/>
                <w:spacing w:val="-4"/>
                <w:sz w:val="21"/>
                <w:szCs w:val="21"/>
                <w:lang w:val="en"/>
              </w:rPr>
              <w:t>.)</w:t>
            </w:r>
            <w:r w:rsidR="007D72F3">
              <w:rPr>
                <w:i/>
                <w:color w:val="000000" w:themeColor="text1"/>
                <w:sz w:val="21"/>
                <w:szCs w:val="21"/>
                <w:lang w:val="en"/>
              </w:rPr>
              <w:t>.</w:t>
            </w:r>
            <w:r w:rsidR="007D72F3" w:rsidRPr="0085079B">
              <w:rPr>
                <w:i/>
                <w:color w:val="000000" w:themeColor="text1"/>
                <w:sz w:val="21"/>
                <w:szCs w:val="21"/>
                <w:lang w:val="en"/>
              </w:rPr>
              <w:t xml:space="preserve"> </w:t>
            </w:r>
            <w:r w:rsidR="00A65AC9">
              <w:rPr>
                <w:i/>
                <w:color w:val="000000" w:themeColor="text1"/>
                <w:lang w:val="en"/>
              </w:rPr>
              <w:br/>
            </w:r>
            <w:r w:rsidR="00A65AC9">
              <w:rPr>
                <w:b/>
                <w:spacing w:val="-4"/>
                <w:sz w:val="21"/>
                <w:szCs w:val="21"/>
                <w:lang w:val="en"/>
              </w:rPr>
              <w:t xml:space="preserve">(SCRIPT): </w:t>
            </w:r>
            <w:r w:rsidR="00A65AC9" w:rsidRPr="00B01B58">
              <w:rPr>
                <w:color w:val="000000"/>
                <w:sz w:val="21"/>
                <w:szCs w:val="21"/>
                <w:lang w:val="en"/>
              </w:rPr>
              <w:t xml:space="preserve">Contact tracing </w:t>
            </w:r>
            <w:r w:rsidR="00A65AC9">
              <w:rPr>
                <w:color w:val="000000"/>
                <w:sz w:val="21"/>
                <w:szCs w:val="21"/>
                <w:lang w:val="en"/>
              </w:rPr>
              <w:t>describes</w:t>
            </w:r>
            <w:r w:rsidR="00A65AC9" w:rsidRPr="00B01B58">
              <w:rPr>
                <w:color w:val="000000"/>
                <w:sz w:val="21"/>
                <w:szCs w:val="21"/>
                <w:lang w:val="en"/>
              </w:rPr>
              <w:t xml:space="preserve"> when Ebola response personnel collect the names of all people who have been very close to a person with Ebola</w:t>
            </w:r>
            <w:r w:rsidR="00A65AC9">
              <w:rPr>
                <w:color w:val="000000"/>
                <w:sz w:val="21"/>
                <w:szCs w:val="21"/>
                <w:lang w:val="en"/>
              </w:rPr>
              <w:t xml:space="preserve"> virus disease</w:t>
            </w:r>
            <w:r w:rsidR="00A65AC9" w:rsidRPr="00B01B58">
              <w:rPr>
                <w:color w:val="000000"/>
                <w:sz w:val="21"/>
                <w:szCs w:val="21"/>
                <w:lang w:val="en"/>
              </w:rPr>
              <w:t xml:space="preserve">. Then they visit or talk with all these people every day for 21 days </w:t>
            </w:r>
            <w:r w:rsidR="00A65AC9" w:rsidRPr="00002D1B">
              <w:rPr>
                <w:color w:val="000000"/>
                <w:sz w:val="21"/>
                <w:szCs w:val="21"/>
                <w:lang w:val="en"/>
              </w:rPr>
              <w:t>so that if they get sick</w:t>
            </w:r>
            <w:r w:rsidR="00A65AC9">
              <w:rPr>
                <w:color w:val="000000"/>
                <w:sz w:val="21"/>
                <w:szCs w:val="21"/>
                <w:lang w:val="en"/>
              </w:rPr>
              <w:t xml:space="preserve"> with Ebola virus disease</w:t>
            </w:r>
            <w:r w:rsidR="00A65AC9" w:rsidRPr="00002D1B">
              <w:rPr>
                <w:color w:val="000000"/>
                <w:sz w:val="21"/>
                <w:szCs w:val="21"/>
                <w:lang w:val="en"/>
              </w:rPr>
              <w:t>, they can get them into treatment right away, which increases their chance of survival.</w:t>
            </w:r>
            <w:r w:rsidR="00A65AC9">
              <w:rPr>
                <w:color w:val="000000"/>
                <w:sz w:val="21"/>
                <w:szCs w:val="21"/>
                <w:lang w:val="en"/>
              </w:rPr>
              <w:t xml:space="preserve"> </w:t>
            </w:r>
            <w:r w:rsidR="00A65AC9" w:rsidRPr="003F0046">
              <w:rPr>
                <w:b/>
                <w:bCs/>
                <w:i/>
                <w:color w:val="000000" w:themeColor="text1"/>
                <w:lang w:val="en"/>
              </w:rPr>
              <w:t>Go to Q.25</w:t>
            </w:r>
          </w:p>
          <w:p w14:paraId="1ACFA8FB" w14:textId="220B05AD" w:rsidR="00CF1A62" w:rsidRPr="007A2554" w:rsidRDefault="00FC136C" w:rsidP="008C442C">
            <w:pPr>
              <w:numPr>
                <w:ilvl w:val="0"/>
                <w:numId w:val="22"/>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B01B58" w:rsidRPr="00022E8F" w14:paraId="060B8522" w14:textId="77777777" w:rsidTr="0837C5F5">
        <w:trPr>
          <w:cantSplit/>
          <w:trHeight w:val="566"/>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53485B" w14:textId="5BEA63D8" w:rsidR="00B01B58" w:rsidRPr="00B01B58" w:rsidRDefault="00B01B58" w:rsidP="00B01B58">
            <w:pPr>
              <w:widowControl w:val="0"/>
              <w:autoSpaceDE w:val="0"/>
              <w:autoSpaceDN w:val="0"/>
              <w:spacing w:after="0" w:line="240" w:lineRule="auto"/>
              <w:rPr>
                <w:rFonts w:eastAsiaTheme="minorEastAsia"/>
                <w:color w:val="000000" w:themeColor="text1"/>
                <w:spacing w:val="-10"/>
                <w:sz w:val="21"/>
                <w:szCs w:val="21"/>
                <w:lang w:val="fr-FR"/>
              </w:rPr>
            </w:pPr>
          </w:p>
        </w:tc>
      </w:tr>
      <w:tr w:rsidR="00CF1A62" w:rsidRPr="00B01B58" w14:paraId="7C06D536" w14:textId="77777777" w:rsidTr="0837C5F5">
        <w:trPr>
          <w:cantSplit/>
          <w:trHeight w:val="864"/>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C263606" w14:textId="52CC704C" w:rsidR="00CF1A62" w:rsidRPr="006259F1" w:rsidRDefault="00CF1A62" w:rsidP="00340A8C">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Is contact tracing done in your community</w:t>
            </w:r>
            <w:r w:rsidR="00942024">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44156A6" w14:textId="77777777" w:rsidR="00CF1A62" w:rsidRPr="00B01B58" w:rsidRDefault="00CF1A62" w:rsidP="004831A8">
            <w:pPr>
              <w:numPr>
                <w:ilvl w:val="0"/>
                <w:numId w:val="2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79A5E868" w14:textId="4A052D96" w:rsidR="00CF1A62" w:rsidRDefault="00CF1A62" w:rsidP="004831A8">
            <w:pPr>
              <w:numPr>
                <w:ilvl w:val="0"/>
                <w:numId w:val="2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p>
          <w:p w14:paraId="53CFE890" w14:textId="77777777" w:rsidR="008C442C" w:rsidRDefault="00CF1A62" w:rsidP="008C442C">
            <w:pPr>
              <w:numPr>
                <w:ilvl w:val="0"/>
                <w:numId w:val="23"/>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1E9CAF89" w14:textId="514114E3" w:rsidR="00CF1A62" w:rsidRPr="007A2554" w:rsidRDefault="00FC136C" w:rsidP="008C442C">
            <w:pPr>
              <w:numPr>
                <w:ilvl w:val="0"/>
                <w:numId w:val="23"/>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F57CA6" w14:paraId="7ED07E27" w14:textId="77777777" w:rsidTr="0837C5F5">
        <w:trPr>
          <w:cantSplit/>
          <w:trHeight w:val="1259"/>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17FBCCC" w14:textId="3EE37F65" w:rsidR="00CF1A62" w:rsidRPr="006259F1" w:rsidRDefault="00CF1A62" w:rsidP="00002D1B">
            <w:pPr>
              <w:spacing w:after="0" w:line="240" w:lineRule="auto"/>
              <w:ind w:left="331" w:hanging="331"/>
              <w:rPr>
                <w:rFonts w:eastAsiaTheme="minorEastAsia"/>
                <w:color w:val="000000" w:themeColor="text1"/>
                <w:sz w:val="21"/>
                <w:szCs w:val="21"/>
                <w:lang w:bidi="fr-FR"/>
              </w:rPr>
            </w:pPr>
            <w:r w:rsidRPr="00B01B58">
              <w:rPr>
                <w:color w:val="000000" w:themeColor="text1"/>
                <w:sz w:val="21"/>
                <w:szCs w:val="21"/>
                <w:lang w:val="en"/>
              </w:rPr>
              <w:t xml:space="preserve">19b. Have you ever been identified by the Ebola Response Team as a "contact" after being </w:t>
            </w:r>
            <w:r w:rsidR="00002D1B">
              <w:rPr>
                <w:color w:val="000000" w:themeColor="text1"/>
                <w:sz w:val="21"/>
                <w:szCs w:val="21"/>
                <w:lang w:val="en"/>
              </w:rPr>
              <w:t>near</w:t>
            </w:r>
            <w:r w:rsidRPr="00B01B58">
              <w:rPr>
                <w:color w:val="000000" w:themeColor="text1"/>
                <w:sz w:val="21"/>
                <w:szCs w:val="21"/>
                <w:lang w:val="en"/>
              </w:rPr>
              <w:t xml:space="preserve"> someone with Ebola?</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C20FFEB" w14:textId="77777777" w:rsidR="00CF1A62" w:rsidRPr="00B01B58" w:rsidRDefault="00CF1A62" w:rsidP="004831A8">
            <w:pPr>
              <w:numPr>
                <w:ilvl w:val="0"/>
                <w:numId w:val="2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5906A7D9" w14:textId="787652E4" w:rsidR="00CF1A62" w:rsidRDefault="00CF1A62" w:rsidP="004831A8">
            <w:pPr>
              <w:numPr>
                <w:ilvl w:val="0"/>
                <w:numId w:val="2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7A2554">
              <w:rPr>
                <w:i/>
                <w:color w:val="000000" w:themeColor="text1"/>
                <w:lang w:val="en"/>
              </w:rPr>
              <w:t xml:space="preserve"> go to Q.24</w:t>
            </w:r>
          </w:p>
          <w:p w14:paraId="368530C9" w14:textId="6E56DD80" w:rsidR="008C442C" w:rsidRPr="006259F1" w:rsidRDefault="00CF1A62" w:rsidP="008C442C">
            <w:pPr>
              <w:numPr>
                <w:ilvl w:val="0"/>
                <w:numId w:val="24"/>
              </w:numPr>
              <w:spacing w:after="0" w:line="240" w:lineRule="auto"/>
              <w:contextualSpacing/>
              <w:rPr>
                <w:rFonts w:ascii="Calibri" w:eastAsia="Times New Roman" w:hAnsi="Calibri" w:cs="Calibri"/>
                <w:color w:val="000000" w:themeColor="text1"/>
                <w:sz w:val="21"/>
                <w:szCs w:val="21"/>
                <w:lang w:bidi="fr-FR"/>
              </w:rPr>
            </w:pPr>
            <w:r w:rsidRPr="00F92137">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7A2554">
              <w:rPr>
                <w:i/>
                <w:color w:val="000000" w:themeColor="text1"/>
                <w:lang w:val="en"/>
              </w:rPr>
              <w:t xml:space="preserve"> go to Q.24</w:t>
            </w:r>
          </w:p>
          <w:p w14:paraId="67388844" w14:textId="3326A510" w:rsidR="00CF1A62" w:rsidRPr="007A2554" w:rsidRDefault="00FC136C" w:rsidP="008C442C">
            <w:pPr>
              <w:numPr>
                <w:ilvl w:val="0"/>
                <w:numId w:val="24"/>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F02D76" w14:paraId="5C5EFE2C" w14:textId="77777777" w:rsidTr="0837C5F5">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6CF12B" w14:textId="77777777" w:rsidR="00CF1A62" w:rsidRPr="00B01B58" w:rsidRDefault="00CF1A62" w:rsidP="004831A8">
            <w:pPr>
              <w:numPr>
                <w:ilvl w:val="0"/>
                <w:numId w:val="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When you were identified as a contact, did you consent to someone coming to your home every day for 21 days to check your temperature and ask if you had any Ebola symptoms?</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B8DA88" w14:textId="77777777" w:rsidR="00CF1A62" w:rsidRPr="00B01B58" w:rsidRDefault="00CF1A62" w:rsidP="004831A8">
            <w:pPr>
              <w:numPr>
                <w:ilvl w:val="0"/>
                <w:numId w:val="2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3EA45532" w14:textId="4190F8D9" w:rsidR="00CF1A62" w:rsidRDefault="00CF1A62" w:rsidP="004831A8">
            <w:pPr>
              <w:numPr>
                <w:ilvl w:val="0"/>
                <w:numId w:val="2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287D43">
              <w:rPr>
                <w:i/>
                <w:color w:val="000000" w:themeColor="text1"/>
                <w:lang w:val="en"/>
              </w:rPr>
              <w:t xml:space="preserve"> go to Q.23</w:t>
            </w:r>
          </w:p>
          <w:p w14:paraId="7F47BFB5" w14:textId="71A785A7" w:rsidR="008C442C" w:rsidRDefault="00CF1A62" w:rsidP="008C442C">
            <w:pPr>
              <w:numPr>
                <w:ilvl w:val="0"/>
                <w:numId w:val="25"/>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287D43">
              <w:rPr>
                <w:i/>
                <w:color w:val="000000" w:themeColor="text1"/>
                <w:lang w:val="en"/>
              </w:rPr>
              <w:t xml:space="preserve"> go to Q.24</w:t>
            </w:r>
          </w:p>
          <w:p w14:paraId="75D6FB2E" w14:textId="7C5DE8ED" w:rsidR="00CF1A62" w:rsidRPr="00892FD1" w:rsidRDefault="00FC136C" w:rsidP="008C442C">
            <w:pPr>
              <w:numPr>
                <w:ilvl w:val="0"/>
                <w:numId w:val="25"/>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p w14:paraId="6A3A5F18" w14:textId="624181A0" w:rsidR="00892FD1" w:rsidRPr="00892FD1" w:rsidRDefault="00892FD1" w:rsidP="00B3283F">
            <w:pPr>
              <w:rPr>
                <w:rFonts w:ascii="Calibri" w:eastAsia="Times New Roman" w:hAnsi="Calibri" w:cs="Calibri"/>
                <w:sz w:val="21"/>
                <w:szCs w:val="21"/>
                <w:lang w:val="fr-CD" w:bidi="fr-FR"/>
              </w:rPr>
            </w:pPr>
          </w:p>
        </w:tc>
      </w:tr>
      <w:tr w:rsidR="00CF1A62" w:rsidRPr="00B01B58" w14:paraId="18B22D7A" w14:textId="77777777" w:rsidTr="0837C5F5">
        <w:trPr>
          <w:cantSplit/>
          <w:trHeight w:val="81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C157DB" w14:textId="24A6F624" w:rsidR="00CF1A62" w:rsidRPr="00B01B58" w:rsidRDefault="00CF1A62" w:rsidP="004831A8">
            <w:pPr>
              <w:numPr>
                <w:ilvl w:val="0"/>
                <w:numId w:val="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How did this experience go?</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881239E" w14:textId="77777777" w:rsidR="00CF1A62" w:rsidRDefault="00CF1A62" w:rsidP="004831A8">
            <w:pPr>
              <w:numPr>
                <w:ilvl w:val="0"/>
                <w:numId w:val="26"/>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04E0022A" w14:textId="5D4C7808" w:rsidR="008C442C" w:rsidRDefault="00CF1A62" w:rsidP="008C442C">
            <w:pPr>
              <w:numPr>
                <w:ilvl w:val="0"/>
                <w:numId w:val="26"/>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A bad experience</w:t>
            </w:r>
            <w:r w:rsidR="00002D1B">
              <w:rPr>
                <w:color w:val="000000" w:themeColor="text1"/>
                <w:sz w:val="21"/>
                <w:szCs w:val="21"/>
                <w:lang w:val="en"/>
              </w:rPr>
              <w:t xml:space="preserve"> </w:t>
            </w:r>
            <w:r w:rsidR="00002D1B" w:rsidRPr="00BB1FD9">
              <w:rPr>
                <w:rFonts w:ascii="Wingdings" w:eastAsia="Wingdings" w:hAnsi="Wingdings" w:cs="Wingdings"/>
                <w:color w:val="000000" w:themeColor="text1"/>
                <w:sz w:val="21"/>
                <w:szCs w:val="21"/>
                <w:lang w:val="en"/>
              </w:rPr>
              <w:t>à</w:t>
            </w:r>
            <w:r w:rsidR="00002D1B">
              <w:rPr>
                <w:color w:val="000000" w:themeColor="text1"/>
                <w:sz w:val="21"/>
                <w:szCs w:val="21"/>
                <w:lang w:val="en"/>
              </w:rPr>
              <w:t xml:space="preserve"> </w:t>
            </w:r>
            <w:r w:rsidR="00002D1B" w:rsidRPr="00287D43">
              <w:rPr>
                <w:i/>
                <w:color w:val="000000" w:themeColor="text1"/>
                <w:lang w:val="en"/>
              </w:rPr>
              <w:t xml:space="preserve">go to </w:t>
            </w:r>
            <w:r w:rsidRPr="007A2554">
              <w:rPr>
                <w:i/>
                <w:color w:val="000000" w:themeColor="text1"/>
                <w:sz w:val="21"/>
                <w:szCs w:val="21"/>
                <w:lang w:val="en"/>
              </w:rPr>
              <w:t>Q.22b</w:t>
            </w:r>
          </w:p>
          <w:p w14:paraId="58643E2D" w14:textId="7FFECBAD" w:rsidR="00892FD1" w:rsidRPr="00AD5522" w:rsidRDefault="00C4611C" w:rsidP="00B3283F">
            <w:pPr>
              <w:numPr>
                <w:ilvl w:val="0"/>
                <w:numId w:val="26"/>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 xml:space="preserve">Neither good nor bad/ </w:t>
            </w:r>
            <w:r w:rsidR="00FC136C">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B3283F" w14:paraId="49825BD4" w14:textId="77777777" w:rsidTr="0837C5F5">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ED27642" w14:textId="6E2E2693" w:rsidR="00CF1A62" w:rsidRPr="00B01B58" w:rsidRDefault="00CF1A62" w:rsidP="0073685E">
            <w:pPr>
              <w:numPr>
                <w:ilvl w:val="0"/>
                <w:numId w:val="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lastRenderedPageBreak/>
              <w:t>You describe this experience as goo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C1FFE39" w14:textId="32B9560F" w:rsidR="00CF1A62" w:rsidRPr="00E36789" w:rsidRDefault="00CF1A62" w:rsidP="00507032">
            <w:pPr>
              <w:rPr>
                <w:i/>
                <w:iCs/>
                <w:lang w:val="fr-CD" w:bidi="fr-FR"/>
              </w:rPr>
            </w:pPr>
            <w:r w:rsidRPr="00E36789">
              <w:rPr>
                <w:i/>
                <w:lang w:val="en"/>
              </w:rPr>
              <w:t>Free text</w:t>
            </w:r>
            <w:r w:rsidR="00002D1B">
              <w:rPr>
                <w:i/>
                <w:lang w:val="en"/>
              </w:rPr>
              <w:t xml:space="preserve"> (Write down what is said)</w:t>
            </w:r>
            <w:r w:rsidRPr="00E36789">
              <w:rPr>
                <w:i/>
                <w:lang w:val="en"/>
              </w:rPr>
              <w:t xml:space="preserve">: </w:t>
            </w:r>
          </w:p>
          <w:p w14:paraId="0268A801" w14:textId="77777777" w:rsidR="00CF1A62" w:rsidRPr="00B01B58" w:rsidRDefault="00CF1A62" w:rsidP="00B01B58">
            <w:pPr>
              <w:spacing w:after="0" w:line="240" w:lineRule="auto"/>
              <w:contextualSpacing/>
              <w:rPr>
                <w:rFonts w:ascii="Calibri" w:eastAsia="Times New Roman" w:hAnsi="Calibri" w:cs="Calibri"/>
                <w:color w:val="000000" w:themeColor="text1"/>
                <w:sz w:val="21"/>
                <w:szCs w:val="21"/>
                <w:lang w:val="fr-CD" w:bidi="fr-FR"/>
              </w:rPr>
            </w:pPr>
          </w:p>
          <w:p w14:paraId="3442BFA1" w14:textId="77777777" w:rsidR="00507032" w:rsidRDefault="00507032" w:rsidP="00B01B58">
            <w:pPr>
              <w:widowControl w:val="0"/>
              <w:autoSpaceDE w:val="0"/>
              <w:autoSpaceDN w:val="0"/>
              <w:spacing w:after="0" w:line="240" w:lineRule="auto"/>
              <w:rPr>
                <w:rFonts w:eastAsiaTheme="minorEastAsia"/>
                <w:b/>
                <w:bCs/>
                <w:i/>
                <w:iCs/>
                <w:color w:val="000000" w:themeColor="text1"/>
                <w:spacing w:val="-10"/>
                <w:sz w:val="21"/>
                <w:szCs w:val="21"/>
                <w:lang w:val="fr-CD"/>
              </w:rPr>
            </w:pPr>
          </w:p>
          <w:p w14:paraId="450F3130" w14:textId="77777777" w:rsidR="00507032" w:rsidRDefault="00507032" w:rsidP="00B01B58">
            <w:pPr>
              <w:widowControl w:val="0"/>
              <w:autoSpaceDE w:val="0"/>
              <w:autoSpaceDN w:val="0"/>
              <w:spacing w:after="0" w:line="240" w:lineRule="auto"/>
              <w:rPr>
                <w:rFonts w:eastAsiaTheme="minorEastAsia"/>
                <w:b/>
                <w:bCs/>
                <w:i/>
                <w:iCs/>
                <w:color w:val="000000" w:themeColor="text1"/>
                <w:spacing w:val="-10"/>
                <w:sz w:val="21"/>
                <w:szCs w:val="21"/>
                <w:lang w:val="fr-CD"/>
              </w:rPr>
            </w:pPr>
          </w:p>
          <w:p w14:paraId="6A834887" w14:textId="099ED794" w:rsidR="00892FD1" w:rsidRPr="00B3283F" w:rsidRDefault="00CF1A62" w:rsidP="00B3283F">
            <w:pPr>
              <w:widowControl w:val="0"/>
              <w:autoSpaceDE w:val="0"/>
              <w:autoSpaceDN w:val="0"/>
              <w:spacing w:after="0" w:line="240" w:lineRule="auto"/>
              <w:rPr>
                <w:rFonts w:eastAsia="Carlito" w:cstheme="minorHAnsi"/>
                <w:color w:val="000000" w:themeColor="text1"/>
                <w:spacing w:val="-8"/>
                <w:sz w:val="21"/>
                <w:szCs w:val="20"/>
                <w:lang w:val="fr-CD"/>
              </w:rPr>
            </w:pPr>
            <w:r w:rsidRPr="007A2554">
              <w:rPr>
                <w:b/>
                <w:i/>
                <w:color w:val="000000" w:themeColor="text1"/>
                <w:spacing w:val="-10"/>
                <w:sz w:val="21"/>
                <w:szCs w:val="21"/>
                <w:lang w:val="en"/>
              </w:rPr>
              <w:t>GO TO Q.24</w:t>
            </w:r>
          </w:p>
        </w:tc>
      </w:tr>
      <w:tr w:rsidR="00CF1A62" w:rsidRPr="00B01B58" w14:paraId="2886BEA4" w14:textId="77777777" w:rsidTr="0837C5F5">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165BB9" w14:textId="4F6D9E3A" w:rsidR="00CF1A62" w:rsidRPr="00B01B58" w:rsidRDefault="00CF1A62" w:rsidP="00002D1B">
            <w:pPr>
              <w:spacing w:after="0" w:line="240" w:lineRule="auto"/>
              <w:ind w:left="331" w:hanging="331"/>
              <w:rPr>
                <w:rFonts w:eastAsiaTheme="minorEastAsia"/>
                <w:color w:val="000000" w:themeColor="text1"/>
                <w:sz w:val="21"/>
                <w:szCs w:val="21"/>
                <w:lang w:val="fr-CD" w:bidi="fr-FR"/>
              </w:rPr>
            </w:pPr>
            <w:r w:rsidRPr="00B01B58">
              <w:rPr>
                <w:color w:val="000000" w:themeColor="text1"/>
                <w:sz w:val="21"/>
                <w:szCs w:val="21"/>
                <w:lang w:val="en"/>
              </w:rPr>
              <w:t>22b. You call this experience bad. Could you tell me more about that? What was the</w:t>
            </w:r>
            <w:r w:rsidR="00002D1B">
              <w:rPr>
                <w:color w:val="000000" w:themeColor="text1"/>
                <w:sz w:val="21"/>
                <w:szCs w:val="21"/>
                <w:lang w:val="en"/>
              </w:rPr>
              <w:t xml:space="preserve"> </w:t>
            </w:r>
            <w:r w:rsidRPr="00B01B58">
              <w:rPr>
                <w:color w:val="000000" w:themeColor="text1"/>
                <w:sz w:val="21"/>
                <w:szCs w:val="21"/>
                <w:lang w:val="en"/>
              </w:rPr>
              <w:t>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FD95E6" w14:textId="3077A77C" w:rsidR="008C442C" w:rsidRPr="00E36789" w:rsidRDefault="00CF1A62" w:rsidP="00507032">
            <w:pPr>
              <w:rPr>
                <w:rFonts w:eastAsia="Carlito" w:cstheme="minorHAnsi"/>
                <w:i/>
                <w:iCs/>
                <w:spacing w:val="-8"/>
                <w:szCs w:val="20"/>
                <w:lang w:val="fr-CD"/>
              </w:rPr>
            </w:pPr>
            <w:r w:rsidRPr="00E36789">
              <w:rPr>
                <w:i/>
                <w:lang w:val="en"/>
              </w:rPr>
              <w:t>Free text</w:t>
            </w:r>
            <w:r w:rsidR="00002D1B">
              <w:rPr>
                <w:i/>
                <w:lang w:val="en"/>
              </w:rPr>
              <w:t xml:space="preserve"> (Write down what is said)</w:t>
            </w:r>
            <w:r w:rsidR="00002D1B" w:rsidRPr="00E36789">
              <w:rPr>
                <w:i/>
                <w:lang w:val="en"/>
              </w:rPr>
              <w:t>:</w:t>
            </w:r>
            <w:r w:rsidRPr="00E36789">
              <w:rPr>
                <w:i/>
                <w:lang w:val="en"/>
              </w:rPr>
              <w:t>:</w:t>
            </w:r>
          </w:p>
          <w:p w14:paraId="6650101B" w14:textId="6E025F0D" w:rsidR="00892FD1" w:rsidRPr="00892FD1" w:rsidRDefault="00892FD1" w:rsidP="00B3283F">
            <w:pPr>
              <w:rPr>
                <w:rFonts w:eastAsia="Carlito" w:cstheme="minorHAnsi"/>
                <w:sz w:val="21"/>
                <w:szCs w:val="20"/>
                <w:lang w:val="fr-CD"/>
              </w:rPr>
            </w:pPr>
          </w:p>
        </w:tc>
      </w:tr>
      <w:tr w:rsidR="00CF1A62" w:rsidRPr="00F92137" w14:paraId="3967D2DD" w14:textId="77777777" w:rsidTr="0837C5F5">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42D4AF" w14:textId="77777777" w:rsidR="00CF1A62" w:rsidRDefault="00CF1A62" w:rsidP="004831A8">
            <w:pPr>
              <w:numPr>
                <w:ilvl w:val="0"/>
                <w:numId w:val="81"/>
              </w:numPr>
              <w:spacing w:after="0" w:line="240" w:lineRule="auto"/>
              <w:contextualSpacing/>
              <w:rPr>
                <w:rFonts w:eastAsiaTheme="minorEastAsia"/>
                <w:color w:val="000000" w:themeColor="text1"/>
                <w:sz w:val="21"/>
                <w:szCs w:val="21"/>
                <w:lang w:val="fr-CD" w:bidi="fr-FR"/>
              </w:rPr>
            </w:pPr>
            <w:r>
              <w:rPr>
                <w:color w:val="000000" w:themeColor="text1"/>
                <w:sz w:val="21"/>
                <w:szCs w:val="21"/>
                <w:lang w:val="en"/>
              </w:rPr>
              <w:t xml:space="preserve">If you didn't consent, what was the reason? </w:t>
            </w:r>
          </w:p>
          <w:p w14:paraId="793A9A1C" w14:textId="5BAEF172" w:rsidR="00CF1A62" w:rsidRPr="00F92137" w:rsidRDefault="00CF1A62" w:rsidP="00F92137">
            <w:pPr>
              <w:spacing w:after="0" w:line="240" w:lineRule="auto"/>
              <w:ind w:left="360"/>
              <w:contextualSpacing/>
              <w:rPr>
                <w:rFonts w:eastAsiaTheme="minorEastAsia"/>
                <w:color w:val="000000" w:themeColor="text1"/>
                <w:sz w:val="21"/>
                <w:szCs w:val="21"/>
                <w:lang w:val="fr-CD"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CCF435" w14:textId="77777777" w:rsidR="00CF1A62" w:rsidRPr="002A0070" w:rsidRDefault="00CF1A62" w:rsidP="00F92137">
            <w:pPr>
              <w:spacing w:after="0" w:line="240" w:lineRule="auto"/>
              <w:rPr>
                <w:rFonts w:eastAsiaTheme="minorEastAsia"/>
                <w:b/>
                <w:bCs/>
                <w:i/>
                <w:color w:val="000000" w:themeColor="text1"/>
                <w:sz w:val="21"/>
                <w:szCs w:val="21"/>
                <w:lang w:val="fr-CD" w:bidi="fr-FR"/>
              </w:rPr>
            </w:pPr>
            <w:r w:rsidRPr="002A0070">
              <w:rPr>
                <w:b/>
                <w:i/>
                <w:color w:val="000000" w:themeColor="text1"/>
                <w:sz w:val="21"/>
                <w:szCs w:val="21"/>
                <w:lang w:val="en"/>
              </w:rPr>
              <w:t>(Don't read answer choices, check everything that applies)</w:t>
            </w:r>
          </w:p>
          <w:p w14:paraId="7EC15E88" w14:textId="7777777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understand the purpose of contact tracing</w:t>
            </w:r>
          </w:p>
          <w:p w14:paraId="5B5479F8" w14:textId="7777777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21 days is too long</w:t>
            </w:r>
          </w:p>
          <w:p w14:paraId="52D814F5" w14:textId="2FBF5F7E"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want my community members to know that I'm</w:t>
            </w:r>
            <w:r w:rsidR="00002D1B">
              <w:rPr>
                <w:color w:val="000000" w:themeColor="text1"/>
                <w:sz w:val="21"/>
                <w:szCs w:val="21"/>
                <w:lang w:val="en"/>
              </w:rPr>
              <w:t xml:space="preserve"> a</w:t>
            </w:r>
            <w:r w:rsidRPr="00B01B58">
              <w:rPr>
                <w:color w:val="000000" w:themeColor="text1"/>
                <w:sz w:val="21"/>
                <w:szCs w:val="21"/>
                <w:lang w:val="en"/>
              </w:rPr>
              <w:t xml:space="preserve"> contact</w:t>
            </w:r>
          </w:p>
          <w:p w14:paraId="46A8CA21" w14:textId="7777777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 who does contact tracking</w:t>
            </w:r>
          </w:p>
          <w:p w14:paraId="545F26A2" w14:textId="3B7B2261"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I don't trust people who </w:t>
            </w:r>
            <w:r w:rsidR="00002D1B">
              <w:rPr>
                <w:color w:val="000000" w:themeColor="text1"/>
                <w:sz w:val="21"/>
                <w:szCs w:val="21"/>
                <w:lang w:val="en"/>
              </w:rPr>
              <w:t>do the contact tracing</w:t>
            </w:r>
          </w:p>
          <w:p w14:paraId="6159FC1A" w14:textId="69DC976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t>
            </w:r>
            <w:r w:rsidR="00002D1B" w:rsidRPr="00B01B58">
              <w:rPr>
                <w:color w:val="000000" w:themeColor="text1"/>
                <w:sz w:val="21"/>
                <w:szCs w:val="21"/>
                <w:lang w:val="en"/>
              </w:rPr>
              <w:t xml:space="preserve">who </w:t>
            </w:r>
            <w:r w:rsidR="00002D1B">
              <w:rPr>
                <w:color w:val="000000" w:themeColor="text1"/>
                <w:sz w:val="21"/>
                <w:szCs w:val="21"/>
                <w:lang w:val="en"/>
              </w:rPr>
              <w:t>do the contact tracing</w:t>
            </w:r>
            <w:r w:rsidR="00002D1B" w:rsidRPr="00B01B58">
              <w:rPr>
                <w:color w:val="000000" w:themeColor="text1"/>
                <w:sz w:val="21"/>
                <w:szCs w:val="21"/>
                <w:lang w:val="en"/>
              </w:rPr>
              <w:t xml:space="preserve"> </w:t>
            </w:r>
            <w:r w:rsidRPr="00B01B58">
              <w:rPr>
                <w:color w:val="000000" w:themeColor="text1"/>
                <w:sz w:val="21"/>
                <w:szCs w:val="21"/>
                <w:lang w:val="en"/>
              </w:rPr>
              <w:t>spread the disease</w:t>
            </w:r>
          </w:p>
          <w:p w14:paraId="542956D3" w14:textId="02AEF35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follow up on contacts try to make money </w:t>
            </w:r>
            <w:r w:rsidR="00A9334E">
              <w:rPr>
                <w:color w:val="000000" w:themeColor="text1"/>
                <w:sz w:val="21"/>
                <w:szCs w:val="21"/>
                <w:lang w:val="en"/>
              </w:rPr>
              <w:t>from people</w:t>
            </w:r>
          </w:p>
          <w:p w14:paraId="50F4AD46" w14:textId="6DF3F8D2"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Those </w:t>
            </w:r>
            <w:r w:rsidR="00D947CB" w:rsidRPr="00B01B58">
              <w:rPr>
                <w:color w:val="000000" w:themeColor="text1"/>
                <w:sz w:val="21"/>
                <w:szCs w:val="21"/>
                <w:lang w:val="en"/>
              </w:rPr>
              <w:t xml:space="preserve">who </w:t>
            </w:r>
            <w:r w:rsidR="00D947CB">
              <w:rPr>
                <w:color w:val="000000" w:themeColor="text1"/>
                <w:sz w:val="21"/>
                <w:szCs w:val="21"/>
                <w:lang w:val="en"/>
              </w:rPr>
              <w:t>do the contact tracing</w:t>
            </w:r>
            <w:r w:rsidR="00D947CB" w:rsidRPr="00B01B58">
              <w:rPr>
                <w:color w:val="000000" w:themeColor="text1"/>
                <w:sz w:val="21"/>
                <w:szCs w:val="21"/>
                <w:lang w:val="en"/>
              </w:rPr>
              <w:t xml:space="preserve"> </w:t>
            </w:r>
            <w:r w:rsidRPr="00B01B58">
              <w:rPr>
                <w:color w:val="000000" w:themeColor="text1"/>
                <w:sz w:val="21"/>
                <w:szCs w:val="21"/>
                <w:lang w:val="en"/>
              </w:rPr>
              <w:t>don't treat people well</w:t>
            </w:r>
          </w:p>
          <w:p w14:paraId="5E67826C" w14:textId="77777777" w:rsidR="00B031C0" w:rsidRPr="004D4AD3" w:rsidRDefault="00B031C0"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2D5477AF" w14:textId="77777777" w:rsidR="008C442C"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54256385" w14:textId="15C5D17C" w:rsidR="00CF1A62" w:rsidRPr="007A2554" w:rsidRDefault="00FC136C" w:rsidP="00B031C0">
            <w:pPr>
              <w:numPr>
                <w:ilvl w:val="0"/>
                <w:numId w:val="27"/>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B01B58" w14:paraId="28E6799A" w14:textId="77777777" w:rsidTr="0837C5F5">
        <w:trPr>
          <w:cantSplit/>
          <w:trHeight w:val="288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E29B05" w14:textId="0BED8492" w:rsidR="00CF1A62" w:rsidRPr="00B01B58" w:rsidRDefault="00CF1A62" w:rsidP="004831A8">
            <w:pPr>
              <w:numPr>
                <w:ilvl w:val="0"/>
                <w:numId w:val="81"/>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What do other members of your community say about contact tracing?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4AE008" w14:textId="77777777" w:rsidR="00CF1A62" w:rsidRPr="00556A31" w:rsidRDefault="00CF1A62" w:rsidP="00B01B58">
            <w:pPr>
              <w:tabs>
                <w:tab w:val="left" w:pos="690"/>
              </w:tabs>
              <w:spacing w:after="0" w:line="240" w:lineRule="auto"/>
              <w:rPr>
                <w:rFonts w:eastAsiaTheme="minorEastAsia"/>
                <w:b/>
                <w:bCs/>
                <w:i/>
                <w:iCs/>
                <w:color w:val="000000" w:themeColor="text1"/>
                <w:sz w:val="21"/>
                <w:szCs w:val="21"/>
                <w:lang w:val="fr-CD" w:bidi="fr-FR"/>
              </w:rPr>
            </w:pPr>
            <w:r w:rsidRPr="00556A31">
              <w:rPr>
                <w:b/>
                <w:i/>
                <w:color w:val="000000" w:themeColor="text1"/>
                <w:sz w:val="21"/>
                <w:szCs w:val="21"/>
                <w:lang w:val="en"/>
              </w:rPr>
              <w:t>(Don't read answer choices, check everything that applies)</w:t>
            </w:r>
          </w:p>
          <w:p w14:paraId="0A815BBD"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it's a good thing</w:t>
            </w:r>
          </w:p>
          <w:p w14:paraId="1FA92A6B" w14:textId="4C3C9E61"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that the people in charge of contact tracing are corrupt</w:t>
            </w:r>
          </w:p>
          <w:p w14:paraId="37CD0CA9" w14:textId="4C94D930" w:rsidR="00CF1A62" w:rsidRPr="002A0070" w:rsidRDefault="00CF1A62" w:rsidP="00B031C0">
            <w:pPr>
              <w:numPr>
                <w:ilvl w:val="0"/>
                <w:numId w:val="28"/>
              </w:numPr>
              <w:spacing w:after="0" w:line="240" w:lineRule="auto"/>
              <w:contextualSpacing/>
              <w:rPr>
                <w:rFonts w:ascii="Calibri" w:eastAsia="Times New Roman" w:hAnsi="Calibri" w:cs="Calibri"/>
                <w:color w:val="000000" w:themeColor="text1"/>
                <w:spacing w:val="-8"/>
                <w:sz w:val="21"/>
                <w:szCs w:val="21"/>
                <w:lang w:val="fr-CD" w:bidi="fr-FR"/>
              </w:rPr>
            </w:pPr>
            <w:r w:rsidRPr="002A0070">
              <w:rPr>
                <w:color w:val="000000" w:themeColor="text1"/>
                <w:spacing w:val="-8"/>
                <w:sz w:val="21"/>
                <w:szCs w:val="21"/>
                <w:lang w:val="en"/>
              </w:rPr>
              <w:t>They say they don't understand what the people in charge of contact tracing are doing</w:t>
            </w:r>
          </w:p>
          <w:p w14:paraId="506B754D"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that people in charge of contact tracing do not show up or come late</w:t>
            </w:r>
          </w:p>
          <w:p w14:paraId="457FF6DF"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They say people in charge of contact tracing are spreading the disease </w:t>
            </w:r>
          </w:p>
          <w:p w14:paraId="592E9211" w14:textId="4C20470E" w:rsidR="00CF1A62" w:rsidRPr="002A0070" w:rsidRDefault="00CF1A62" w:rsidP="00B031C0">
            <w:pPr>
              <w:numPr>
                <w:ilvl w:val="0"/>
                <w:numId w:val="28"/>
              </w:numPr>
              <w:spacing w:after="0" w:line="240" w:lineRule="auto"/>
              <w:contextualSpacing/>
              <w:rPr>
                <w:rFonts w:ascii="Calibri" w:eastAsia="Times New Roman" w:hAnsi="Calibri" w:cs="Calibri"/>
                <w:color w:val="000000" w:themeColor="text1"/>
                <w:spacing w:val="-8"/>
                <w:sz w:val="21"/>
                <w:szCs w:val="21"/>
                <w:lang w:val="fr-CD" w:bidi="fr-FR"/>
              </w:rPr>
            </w:pPr>
            <w:r w:rsidRPr="002A0070">
              <w:rPr>
                <w:color w:val="000000" w:themeColor="text1"/>
                <w:spacing w:val="-8"/>
                <w:sz w:val="21"/>
                <w:szCs w:val="21"/>
                <w:lang w:val="en"/>
              </w:rPr>
              <w:t>They say that people in charge of contact tracing don't take care of people well</w:t>
            </w:r>
          </w:p>
          <w:p w14:paraId="6AA673D5"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don't say anything</w:t>
            </w:r>
          </w:p>
          <w:p w14:paraId="6091F44D" w14:textId="4BC12887" w:rsidR="00B031C0" w:rsidRPr="004D4AD3" w:rsidRDefault="00B031C0"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w:t>
            </w:r>
            <w:r w:rsidR="00A9334E">
              <w:rPr>
                <w:color w:val="000000" w:themeColor="text1"/>
                <w:sz w:val="21"/>
                <w:szCs w:val="21"/>
                <w:lang w:val="en"/>
              </w:rPr>
              <w:t>_________________________________________</w:t>
            </w:r>
            <w:r w:rsidRPr="004D4AD3">
              <w:rPr>
                <w:color w:val="000000" w:themeColor="text1"/>
                <w:sz w:val="21"/>
                <w:szCs w:val="21"/>
                <w:lang w:val="en"/>
              </w:rPr>
              <w:t>_</w:t>
            </w:r>
          </w:p>
          <w:p w14:paraId="12388C71" w14:textId="77777777" w:rsidR="00CF1A62"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3DE22D09" w14:textId="30D9EFAB" w:rsidR="00CF1A62" w:rsidRPr="002A0070" w:rsidRDefault="00FC136C" w:rsidP="00B031C0">
            <w:pPr>
              <w:numPr>
                <w:ilvl w:val="0"/>
                <w:numId w:val="28"/>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B862B2" w:rsidRPr="00F02D76" w14:paraId="373BA3D7" w14:textId="77777777" w:rsidTr="0837C5F5">
        <w:trPr>
          <w:cantSplit/>
          <w:trHeight w:val="1709"/>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843074" w14:textId="77777777" w:rsidR="00B862B2" w:rsidRPr="00B01B58" w:rsidRDefault="00B862B2" w:rsidP="004831A8">
            <w:pPr>
              <w:numPr>
                <w:ilvl w:val="0"/>
                <w:numId w:val="81"/>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f you happen to be identified as a potential contact in the future, would you accept someone coming to your home every day for 21 days to make sure you don't get sick?</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F3D23C" w14:textId="0AAB1653" w:rsidR="00B862B2" w:rsidRPr="00B01B58" w:rsidRDefault="00B862B2" w:rsidP="004831A8">
            <w:pPr>
              <w:numPr>
                <w:ilvl w:val="0"/>
                <w:numId w:val="2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r w:rsidRPr="00845FA8">
              <w:rPr>
                <w:rFonts w:ascii="Wingdings" w:eastAsia="Wingdings" w:hAnsi="Wingdings" w:cs="Wingdings"/>
                <w:color w:val="000000" w:themeColor="text1"/>
                <w:sz w:val="21"/>
                <w:szCs w:val="21"/>
                <w:lang w:val="en"/>
              </w:rPr>
              <w:t>à</w:t>
            </w:r>
            <w:r w:rsidRPr="00556A31">
              <w:rPr>
                <w:i/>
                <w:color w:val="000000" w:themeColor="text1"/>
                <w:sz w:val="21"/>
                <w:szCs w:val="21"/>
                <w:lang w:val="en"/>
              </w:rPr>
              <w:t xml:space="preserve">  go to Q.27</w:t>
            </w:r>
          </w:p>
          <w:p w14:paraId="77D53DA8" w14:textId="77777777" w:rsidR="00B862B2" w:rsidRPr="00B01B58" w:rsidRDefault="00B862B2" w:rsidP="004831A8">
            <w:pPr>
              <w:numPr>
                <w:ilvl w:val="0"/>
                <w:numId w:val="2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t</w:t>
            </w:r>
          </w:p>
          <w:p w14:paraId="4AAB4B98" w14:textId="77777777" w:rsidR="00B862B2" w:rsidRDefault="00B862B2" w:rsidP="004831A8">
            <w:pPr>
              <w:numPr>
                <w:ilvl w:val="0"/>
                <w:numId w:val="29"/>
              </w:numPr>
              <w:spacing w:after="0" w:line="240" w:lineRule="auto"/>
              <w:contextualSpacing/>
              <w:rPr>
                <w:rFonts w:eastAsiaTheme="minorEastAsia"/>
                <w:i/>
                <w:color w:val="000000" w:themeColor="text1"/>
                <w:spacing w:val="-8"/>
                <w:sz w:val="21"/>
                <w:szCs w:val="21"/>
                <w:lang w:val="fr-CD" w:bidi="fr-FR"/>
              </w:rPr>
            </w:pPr>
            <w:r w:rsidRPr="00B01B58">
              <w:rPr>
                <w:color w:val="000000" w:themeColor="text1"/>
                <w:sz w:val="21"/>
                <w:szCs w:val="21"/>
                <w:lang w:val="en"/>
              </w:rPr>
              <w:t>Not sure</w:t>
            </w:r>
            <w:r w:rsidRPr="00792A3B">
              <w:rPr>
                <w:rFonts w:ascii="Wingdings" w:eastAsia="Wingdings" w:hAnsi="Wingdings" w:cs="Wingdings"/>
                <w:color w:val="000000" w:themeColor="text1"/>
                <w:sz w:val="21"/>
                <w:szCs w:val="21"/>
                <w:lang w:val="en"/>
              </w:rPr>
              <w:t>à</w:t>
            </w:r>
            <w:r w:rsidRPr="00556A31">
              <w:rPr>
                <w:i/>
                <w:color w:val="000000" w:themeColor="text1"/>
                <w:sz w:val="21"/>
                <w:szCs w:val="21"/>
                <w:lang w:val="en"/>
              </w:rPr>
              <w:t xml:space="preserve">  go to Q.27</w:t>
            </w:r>
          </w:p>
          <w:p w14:paraId="617CB37C" w14:textId="3F890CDA" w:rsidR="00B862B2" w:rsidRPr="007A2554" w:rsidRDefault="00FC136C" w:rsidP="004831A8">
            <w:pPr>
              <w:numPr>
                <w:ilvl w:val="0"/>
                <w:numId w:val="29"/>
              </w:numPr>
              <w:spacing w:after="0" w:line="240" w:lineRule="auto"/>
              <w:contextualSpacing/>
              <w:rPr>
                <w:rFonts w:eastAsiaTheme="minorEastAsia"/>
                <w:i/>
                <w:iCs/>
                <w:color w:val="000000" w:themeColor="text1"/>
                <w:spacing w:val="-8"/>
                <w:sz w:val="21"/>
                <w:szCs w:val="21"/>
                <w:lang w:val="fr-CD" w:bidi="fr-FR"/>
              </w:rPr>
            </w:pPr>
            <w:r>
              <w:rPr>
                <w:i/>
                <w:color w:val="000000" w:themeColor="text1"/>
                <w:sz w:val="21"/>
                <w:szCs w:val="21"/>
                <w:lang w:val="en"/>
              </w:rPr>
              <w:t>Refuse</w:t>
            </w:r>
            <w:r w:rsidR="00B862B2" w:rsidRPr="007A2554">
              <w:rPr>
                <w:i/>
                <w:color w:val="000000" w:themeColor="text1"/>
                <w:sz w:val="21"/>
                <w:szCs w:val="21"/>
                <w:lang w:val="en"/>
              </w:rPr>
              <w:t xml:space="preserve"> (Do not read)</w:t>
            </w:r>
          </w:p>
          <w:p w14:paraId="577B4378" w14:textId="244AB7DF" w:rsidR="00B862B2" w:rsidRPr="00B01B58" w:rsidRDefault="00B862B2" w:rsidP="00B862B2">
            <w:pPr>
              <w:spacing w:after="0" w:line="240" w:lineRule="auto"/>
              <w:ind w:left="360"/>
              <w:contextualSpacing/>
              <w:rPr>
                <w:rFonts w:ascii="Calibri" w:eastAsia="Times New Roman" w:hAnsi="Calibri" w:cs="Calibri"/>
                <w:color w:val="000000" w:themeColor="text1"/>
                <w:sz w:val="21"/>
                <w:szCs w:val="21"/>
                <w:lang w:val="fr-CD" w:bidi="fr-FR"/>
              </w:rPr>
            </w:pPr>
          </w:p>
          <w:p w14:paraId="2ED8337A" w14:textId="77777777" w:rsidR="00B862B2" w:rsidRPr="00B01B58" w:rsidRDefault="00B862B2" w:rsidP="00B01B58">
            <w:pPr>
              <w:widowControl w:val="0"/>
              <w:autoSpaceDE w:val="0"/>
              <w:autoSpaceDN w:val="0"/>
              <w:spacing w:after="0" w:line="240" w:lineRule="auto"/>
              <w:rPr>
                <w:rFonts w:eastAsia="Carlito" w:cstheme="minorHAnsi"/>
                <w:color w:val="000000" w:themeColor="text1"/>
                <w:spacing w:val="-8"/>
                <w:sz w:val="21"/>
                <w:szCs w:val="20"/>
                <w:lang w:val="fr-CD"/>
              </w:rPr>
            </w:pPr>
          </w:p>
        </w:tc>
      </w:tr>
      <w:tr w:rsidR="00B862B2" w:rsidRPr="00F57CA6" w14:paraId="4EBA4F1B" w14:textId="77777777" w:rsidTr="0837C5F5">
        <w:trPr>
          <w:cantSplit/>
          <w:trHeight w:val="207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0642C2E" w14:textId="77777777" w:rsidR="00B862B2" w:rsidRDefault="00B862B2" w:rsidP="004831A8">
            <w:pPr>
              <w:numPr>
                <w:ilvl w:val="0"/>
                <w:numId w:val="81"/>
              </w:numPr>
              <w:spacing w:after="0" w:line="240" w:lineRule="auto"/>
              <w:contextualSpacing/>
              <w:rPr>
                <w:lang w:val="fr-FR"/>
              </w:rPr>
            </w:pPr>
            <w:r>
              <w:rPr>
                <w:lang w:val="en"/>
              </w:rPr>
              <w:t xml:space="preserve">If not, why not? </w:t>
            </w:r>
          </w:p>
          <w:p w14:paraId="6A701941" w14:textId="77777777" w:rsidR="00B862B2" w:rsidRDefault="00B862B2" w:rsidP="00325F92">
            <w:pPr>
              <w:spacing w:after="0" w:line="240" w:lineRule="auto"/>
              <w:contextualSpacing/>
              <w:rPr>
                <w:lang w:val="fr-FR" w:bidi="fr-FR"/>
              </w:rPr>
            </w:pPr>
          </w:p>
          <w:p w14:paraId="04D36F8D" w14:textId="77777777" w:rsidR="00B862B2" w:rsidRPr="00F92137" w:rsidRDefault="00B862B2" w:rsidP="007C5637">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D56FA1" w14:textId="77777777" w:rsidR="00B862B2" w:rsidRPr="002A0070" w:rsidRDefault="00B862B2" w:rsidP="00F92137">
            <w:pPr>
              <w:spacing w:after="0" w:line="240" w:lineRule="auto"/>
              <w:rPr>
                <w:rFonts w:eastAsiaTheme="minorEastAsia"/>
                <w:b/>
                <w:bCs/>
                <w:i/>
                <w:color w:val="000000" w:themeColor="text1"/>
                <w:sz w:val="21"/>
                <w:szCs w:val="21"/>
                <w:lang w:val="fr-CD" w:bidi="fr-FR"/>
              </w:rPr>
            </w:pPr>
            <w:r w:rsidRPr="002A0070">
              <w:rPr>
                <w:b/>
                <w:i/>
                <w:color w:val="000000" w:themeColor="text1"/>
                <w:sz w:val="21"/>
                <w:szCs w:val="21"/>
                <w:lang w:val="en"/>
              </w:rPr>
              <w:t>(Don't read answer choices, check everything that applies)</w:t>
            </w:r>
          </w:p>
          <w:p w14:paraId="59284A2E" w14:textId="77777777"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understand the purpose of contact tracing</w:t>
            </w:r>
          </w:p>
          <w:p w14:paraId="79B2A69E" w14:textId="77777777"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21 days is too long</w:t>
            </w:r>
          </w:p>
          <w:p w14:paraId="55AEE86B" w14:textId="77777777"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want my community members to know that I'm a contact</w:t>
            </w:r>
          </w:p>
          <w:p w14:paraId="321735CD" w14:textId="3AD33811"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I don't know the people who </w:t>
            </w:r>
            <w:r w:rsidR="00A9334E">
              <w:rPr>
                <w:color w:val="000000" w:themeColor="text1"/>
                <w:sz w:val="21"/>
                <w:szCs w:val="21"/>
                <w:lang w:val="en"/>
              </w:rPr>
              <w:t>do contact tracing</w:t>
            </w:r>
            <w:r w:rsidRPr="00B01B58">
              <w:rPr>
                <w:color w:val="000000" w:themeColor="text1"/>
                <w:sz w:val="21"/>
                <w:szCs w:val="21"/>
                <w:lang w:val="en"/>
              </w:rPr>
              <w:t xml:space="preserve"> in my community</w:t>
            </w:r>
          </w:p>
          <w:p w14:paraId="3F77C6A6" w14:textId="79516996"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w:t>
            </w:r>
            <w:r w:rsidR="00A9334E">
              <w:rPr>
                <w:color w:val="000000" w:themeColor="text1"/>
                <w:sz w:val="21"/>
                <w:szCs w:val="21"/>
                <w:lang w:val="en"/>
              </w:rPr>
              <w:t>do contact tracing</w:t>
            </w:r>
            <w:r w:rsidRPr="00B01B58">
              <w:rPr>
                <w:color w:val="000000" w:themeColor="text1"/>
                <w:sz w:val="21"/>
                <w:szCs w:val="21"/>
                <w:lang w:val="en"/>
              </w:rPr>
              <w:t xml:space="preserve"> spread the disease</w:t>
            </w:r>
          </w:p>
          <w:p w14:paraId="710CAB96" w14:textId="42B8712B"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w:t>
            </w:r>
            <w:r w:rsidR="00A9334E">
              <w:rPr>
                <w:color w:val="000000" w:themeColor="text1"/>
                <w:sz w:val="21"/>
                <w:szCs w:val="21"/>
                <w:lang w:val="en"/>
              </w:rPr>
              <w:t>contact tracing</w:t>
            </w:r>
            <w:r w:rsidRPr="00B01B58">
              <w:rPr>
                <w:color w:val="000000" w:themeColor="text1"/>
                <w:sz w:val="21"/>
                <w:szCs w:val="21"/>
                <w:lang w:val="en"/>
              </w:rPr>
              <w:t xml:space="preserve"> try to make money </w:t>
            </w:r>
            <w:r w:rsidR="00A9334E">
              <w:rPr>
                <w:color w:val="000000" w:themeColor="text1"/>
                <w:sz w:val="21"/>
                <w:szCs w:val="21"/>
                <w:lang w:val="en"/>
              </w:rPr>
              <w:t>from people</w:t>
            </w:r>
          </w:p>
          <w:p w14:paraId="374903D3" w14:textId="77777777" w:rsidR="00B031C0" w:rsidRPr="004D4AD3" w:rsidRDefault="00B031C0"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131AFDD9" w14:textId="77777777" w:rsidR="00B862B2"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30B945DF" w14:textId="3DE08991" w:rsidR="00B862B2" w:rsidRPr="007A2554" w:rsidRDefault="00FC136C" w:rsidP="00B031C0">
            <w:pPr>
              <w:numPr>
                <w:ilvl w:val="0"/>
                <w:numId w:val="30"/>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B862B2" w:rsidRPr="007A2554">
              <w:rPr>
                <w:i/>
                <w:color w:val="000000" w:themeColor="text1"/>
                <w:sz w:val="21"/>
                <w:szCs w:val="21"/>
                <w:lang w:val="en"/>
              </w:rPr>
              <w:t xml:space="preserve"> (Do not read)</w:t>
            </w:r>
          </w:p>
        </w:tc>
      </w:tr>
      <w:tr w:rsidR="006E5310" w:rsidRPr="00F02D76" w14:paraId="544F865C" w14:textId="77777777" w:rsidTr="0837C5F5">
        <w:trPr>
          <w:cantSplit/>
          <w:trHeight w:val="127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2D3F38" w14:textId="77777777" w:rsidR="006E5310" w:rsidRPr="007C5637" w:rsidRDefault="006E5310" w:rsidP="007C5637">
            <w:pPr>
              <w:pStyle w:val="ListParagraph"/>
              <w:numPr>
                <w:ilvl w:val="0"/>
                <w:numId w:val="94"/>
              </w:numPr>
              <w:spacing w:after="0" w:line="240" w:lineRule="auto"/>
              <w:rPr>
                <w:color w:val="000000" w:themeColor="text1"/>
                <w:lang w:val="fr-CD" w:bidi="fr-FR"/>
              </w:rPr>
            </w:pPr>
            <w:r w:rsidRPr="007C5637">
              <w:rPr>
                <w:color w:val="000000" w:themeColor="text1"/>
                <w:lang w:val="en"/>
              </w:rPr>
              <w:t>If you happen to have symptoms of EVD, would you agree to give the names of the people you have been in contact with?</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78FB02" w14:textId="2AFF664A" w:rsidR="006E5310" w:rsidRPr="00B01B58" w:rsidRDefault="006E5310" w:rsidP="004831A8">
            <w:pPr>
              <w:numPr>
                <w:ilvl w:val="0"/>
                <w:numId w:val="31"/>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r w:rsidRPr="00BB1FD9">
              <w:rPr>
                <w:rFonts w:ascii="Wingdings" w:eastAsia="Wingdings" w:hAnsi="Wingdings" w:cs="Wingdings"/>
                <w:color w:val="000000" w:themeColor="text1"/>
                <w:sz w:val="21"/>
                <w:szCs w:val="21"/>
                <w:lang w:val="en"/>
              </w:rPr>
              <w:t>à</w:t>
            </w:r>
            <w:r w:rsidRPr="007148E7">
              <w:rPr>
                <w:i/>
                <w:color w:val="000000" w:themeColor="text1"/>
                <w:lang w:val="en"/>
              </w:rPr>
              <w:t xml:space="preserve"> go to Q.29</w:t>
            </w:r>
          </w:p>
          <w:p w14:paraId="1F425545" w14:textId="77777777" w:rsidR="006E5310" w:rsidRDefault="006E5310" w:rsidP="004831A8">
            <w:pPr>
              <w:numPr>
                <w:ilvl w:val="0"/>
                <w:numId w:val="31"/>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t</w:t>
            </w:r>
          </w:p>
          <w:p w14:paraId="4ECDEDDD" w14:textId="77777777" w:rsidR="006E5310" w:rsidRDefault="006E5310" w:rsidP="004831A8">
            <w:pPr>
              <w:numPr>
                <w:ilvl w:val="0"/>
                <w:numId w:val="31"/>
              </w:numPr>
              <w:spacing w:after="0" w:line="240" w:lineRule="auto"/>
              <w:contextualSpacing/>
              <w:rPr>
                <w:rFonts w:ascii="Calibri" w:eastAsia="Times New Roman" w:hAnsi="Calibri" w:cs="Calibri"/>
                <w:color w:val="000000" w:themeColor="text1"/>
                <w:sz w:val="21"/>
                <w:szCs w:val="21"/>
                <w:lang w:val="fr-CD" w:bidi="fr-FR"/>
              </w:rPr>
            </w:pPr>
            <w:r w:rsidRPr="002354C2">
              <w:rPr>
                <w:color w:val="000000" w:themeColor="text1"/>
                <w:sz w:val="21"/>
                <w:szCs w:val="21"/>
                <w:lang w:val="en"/>
              </w:rPr>
              <w:t>I don't know</w:t>
            </w:r>
          </w:p>
          <w:p w14:paraId="5C909C9E" w14:textId="29A0340F" w:rsidR="006E5310" w:rsidRPr="007A2554" w:rsidRDefault="00FC136C" w:rsidP="004831A8">
            <w:pPr>
              <w:numPr>
                <w:ilvl w:val="0"/>
                <w:numId w:val="31"/>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6E5310" w:rsidRPr="007A2554">
              <w:rPr>
                <w:i/>
                <w:color w:val="000000" w:themeColor="text1"/>
                <w:sz w:val="21"/>
                <w:szCs w:val="21"/>
                <w:lang w:val="en"/>
              </w:rPr>
              <w:t xml:space="preserve"> (Do not read)</w:t>
            </w:r>
          </w:p>
          <w:p w14:paraId="42AF25F2" w14:textId="4E49AD39" w:rsidR="006E5310" w:rsidRPr="00B01B58" w:rsidRDefault="006E5310" w:rsidP="00B01B58">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B01B58" w14:paraId="75B9DB96" w14:textId="77777777" w:rsidTr="0837C5F5">
        <w:trPr>
          <w:cantSplit/>
          <w:trHeight w:val="43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7721B93" w14:textId="77777777" w:rsidR="006E5310" w:rsidRPr="00B01B58" w:rsidRDefault="006E5310" w:rsidP="007C5637">
            <w:pPr>
              <w:pStyle w:val="ListParagraph"/>
              <w:numPr>
                <w:ilvl w:val="0"/>
                <w:numId w:val="94"/>
              </w:numPr>
              <w:spacing w:after="0" w:line="240" w:lineRule="auto"/>
              <w:rPr>
                <w:color w:val="000000" w:themeColor="text1"/>
                <w:lang w:val="fr-CD"/>
              </w:rPr>
            </w:pPr>
            <w:r w:rsidRPr="00B01B58">
              <w:rPr>
                <w:color w:val="000000" w:themeColor="text1"/>
                <w:lang w:val="en"/>
              </w:rPr>
              <w:t>If not, why not?</w:t>
            </w:r>
          </w:p>
          <w:p w14:paraId="7FB0EC10" w14:textId="77777777" w:rsidR="006E5310" w:rsidRPr="00B01B58" w:rsidRDefault="006E5310" w:rsidP="007C5637">
            <w:pPr>
              <w:framePr w:hSpace="187" w:wrap="around" w:vAnchor="text" w:hAnchor="margin" w:y="181"/>
              <w:spacing w:after="0" w:line="240" w:lineRule="auto"/>
              <w:suppressOverlap/>
              <w:rPr>
                <w:rFonts w:eastAsiaTheme="minorEastAsia"/>
                <w:color w:val="000000" w:themeColor="text1"/>
                <w:sz w:val="21"/>
                <w:szCs w:val="21"/>
                <w:lang w:val="fr-CD"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B23FF2" w14:textId="77777777" w:rsidR="006E5310" w:rsidRPr="00B031C0" w:rsidRDefault="006E5310" w:rsidP="00B01B58">
            <w:pPr>
              <w:spacing w:after="0" w:line="240" w:lineRule="auto"/>
              <w:rPr>
                <w:rFonts w:eastAsiaTheme="minorEastAsia"/>
                <w:b/>
                <w:bCs/>
                <w:i/>
                <w:color w:val="000000" w:themeColor="text1"/>
                <w:sz w:val="21"/>
                <w:szCs w:val="21"/>
                <w:lang w:val="fr-CD" w:bidi="fr-FR"/>
              </w:rPr>
            </w:pPr>
            <w:r w:rsidRPr="00B031C0">
              <w:rPr>
                <w:b/>
                <w:i/>
                <w:color w:val="000000" w:themeColor="text1"/>
                <w:sz w:val="21"/>
                <w:szCs w:val="21"/>
                <w:lang w:val="en"/>
              </w:rPr>
              <w:t>(Don't read answer choices, check everything that applies)</w:t>
            </w:r>
          </w:p>
          <w:p w14:paraId="344C0C11"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understand the purpose of contact tracing</w:t>
            </w:r>
          </w:p>
          <w:p w14:paraId="6477CA41"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wouldn't want my community members to know that I have contracted Ebola virus disease.</w:t>
            </w:r>
          </w:p>
          <w:p w14:paraId="629716E6" w14:textId="5C988874"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 the people who track contacts in my community</w:t>
            </w:r>
          </w:p>
          <w:p w14:paraId="595655FC"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People who follow up on contacts in my contacts spread the disease</w:t>
            </w:r>
          </w:p>
          <w:p w14:paraId="602D9BFB" w14:textId="552FE62E"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follow up on contacts in my community try to make money from </w:t>
            </w:r>
            <w:r w:rsidR="00A9334E">
              <w:rPr>
                <w:color w:val="000000" w:themeColor="text1"/>
                <w:sz w:val="21"/>
                <w:szCs w:val="21"/>
                <w:lang w:val="en"/>
              </w:rPr>
              <w:t>people</w:t>
            </w:r>
          </w:p>
          <w:p w14:paraId="50C5DA8D"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 what the people in charge of contact tracing in my contacts would do with this information</w:t>
            </w:r>
          </w:p>
          <w:p w14:paraId="0BAA6791" w14:textId="77777777" w:rsidR="00B031C0" w:rsidRPr="004D4AD3" w:rsidRDefault="00B031C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791B8FBE" w14:textId="77777777" w:rsidR="00FC32D2"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2354C2">
              <w:rPr>
                <w:color w:val="000000" w:themeColor="text1"/>
                <w:sz w:val="21"/>
                <w:szCs w:val="21"/>
                <w:lang w:val="en"/>
              </w:rPr>
              <w:t>I don't know</w:t>
            </w:r>
          </w:p>
          <w:p w14:paraId="11FB6E0E" w14:textId="6B96F2A9" w:rsidR="006E5310" w:rsidRPr="007A2554" w:rsidRDefault="00FC136C" w:rsidP="00B031C0">
            <w:pPr>
              <w:numPr>
                <w:ilvl w:val="0"/>
                <w:numId w:val="32"/>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6E5310" w:rsidRPr="007A2554">
              <w:rPr>
                <w:i/>
                <w:color w:val="000000" w:themeColor="text1"/>
                <w:sz w:val="21"/>
                <w:szCs w:val="21"/>
                <w:lang w:val="en"/>
              </w:rPr>
              <w:t xml:space="preserve"> (Do not read)</w:t>
            </w:r>
          </w:p>
        </w:tc>
      </w:tr>
      <w:tr w:rsidR="002354C2" w:rsidRPr="00022E8F" w14:paraId="202239A6" w14:textId="77777777" w:rsidTr="0837C5F5">
        <w:trPr>
          <w:cantSplit/>
          <w:trHeight w:val="407"/>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7C0D2A71" w14:textId="20C8BD77" w:rsidR="002354C2" w:rsidRPr="00045504" w:rsidRDefault="002354C2" w:rsidP="00B01B58">
            <w:pPr>
              <w:widowControl w:val="0"/>
              <w:autoSpaceDE w:val="0"/>
              <w:autoSpaceDN w:val="0"/>
              <w:spacing w:after="0" w:line="240" w:lineRule="auto"/>
              <w:rPr>
                <w:rFonts w:ascii="Calibri" w:eastAsia="Times New Roman" w:hAnsi="Calibri" w:cs="Calibri"/>
                <w:caps/>
                <w:color w:val="000000" w:themeColor="text1"/>
                <w:lang w:val="fr-CD" w:bidi="fr-FR"/>
              </w:rPr>
            </w:pPr>
            <w:r w:rsidRPr="00045504">
              <w:rPr>
                <w:b/>
                <w:caps/>
                <w:lang w:val="en"/>
              </w:rPr>
              <w:t>Vaccination against the Ebola virus</w:t>
            </w:r>
          </w:p>
        </w:tc>
      </w:tr>
      <w:tr w:rsidR="00B862B2" w:rsidRPr="00B3283F" w14:paraId="7D3B5445" w14:textId="77777777" w:rsidTr="0837C5F5">
        <w:trPr>
          <w:cantSplit/>
          <w:trHeight w:val="72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C4597D5" w14:textId="77777777"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Have you heard of the Ebola vaccin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970F31" w14:textId="77777777" w:rsidR="00B862B2" w:rsidRPr="00B01B58" w:rsidRDefault="00B862B2" w:rsidP="004831A8">
            <w:pPr>
              <w:numPr>
                <w:ilvl w:val="0"/>
                <w:numId w:val="3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105505E9" w14:textId="160DE6A8" w:rsidR="00B862B2" w:rsidRDefault="00B862B2" w:rsidP="004831A8">
            <w:pPr>
              <w:numPr>
                <w:ilvl w:val="0"/>
                <w:numId w:val="3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B42563">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007D72F3" w:rsidRPr="0085079B">
              <w:rPr>
                <w:i/>
                <w:color w:val="000000" w:themeColor="text1"/>
                <w:sz w:val="21"/>
                <w:szCs w:val="21"/>
                <w:lang w:val="en"/>
              </w:rPr>
              <w:t xml:space="preserve">, </w:t>
            </w:r>
            <w:r w:rsidRPr="002354C2">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B42563">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009E6179" w:rsidRPr="004274AC">
              <w:rPr>
                <w:b/>
                <w:sz w:val="21"/>
                <w:szCs w:val="21"/>
                <w:lang w:val="en"/>
              </w:rPr>
              <w:t xml:space="preserve"> </w:t>
            </w:r>
            <w:r w:rsidR="00A65AC9">
              <w:rPr>
                <w:b/>
                <w:i/>
                <w:caps/>
                <w:spacing w:val="-4"/>
                <w:lang w:val="en"/>
              </w:rPr>
              <w:br/>
            </w:r>
            <w:r w:rsidR="00A65AC9" w:rsidRPr="003F0046">
              <w:rPr>
                <w:b/>
                <w:iCs/>
                <w:caps/>
                <w:spacing w:val="-4"/>
                <w:lang w:val="en"/>
              </w:rPr>
              <w:t>(script</w:t>
            </w:r>
            <w:r w:rsidR="0027570F">
              <w:rPr>
                <w:iCs/>
                <w:lang w:val="en"/>
              </w:rPr>
              <w:t xml:space="preserve">): </w:t>
            </w:r>
            <w:r w:rsidR="00A65AC9" w:rsidRPr="00B01B58">
              <w:rPr>
                <w:lang w:val="en"/>
              </w:rPr>
              <w:t xml:space="preserve">A vaccine to protect against Ebola is offered to people who have been in close contact with people with Ebola (family, friends and health professionals).  </w:t>
            </w:r>
            <w:r w:rsidR="007D72F3">
              <w:rPr>
                <w:b/>
                <w:bCs/>
                <w:i/>
                <w:color w:val="000000" w:themeColor="text1"/>
                <w:lang w:val="en"/>
              </w:rPr>
              <w:t>G</w:t>
            </w:r>
            <w:r w:rsidR="0027570F" w:rsidRPr="003F0046">
              <w:rPr>
                <w:b/>
                <w:bCs/>
                <w:i/>
                <w:color w:val="000000" w:themeColor="text1"/>
                <w:lang w:val="en"/>
              </w:rPr>
              <w:t>o to Q.</w:t>
            </w:r>
            <w:r w:rsidR="0027570F" w:rsidRPr="003F0046">
              <w:rPr>
                <w:b/>
                <w:bCs/>
                <w:lang w:val="en"/>
              </w:rPr>
              <w:t xml:space="preserve"> </w:t>
            </w:r>
            <w:r w:rsidR="0027570F" w:rsidRPr="004A089C">
              <w:rPr>
                <w:b/>
                <w:bCs/>
                <w:i/>
                <w:color w:val="000000" w:themeColor="text1"/>
                <w:lang w:val="en"/>
              </w:rPr>
              <w:t>4</w:t>
            </w:r>
            <w:r w:rsidR="007D72F3" w:rsidRPr="004A089C">
              <w:rPr>
                <w:b/>
                <w:bCs/>
                <w:i/>
                <w:color w:val="000000" w:themeColor="text1"/>
                <w:lang w:val="en"/>
              </w:rPr>
              <w:t>0</w:t>
            </w:r>
          </w:p>
          <w:p w14:paraId="0A65C4CB" w14:textId="1D9EE125" w:rsidR="00B862B2" w:rsidRPr="00B42563" w:rsidRDefault="00FC136C" w:rsidP="00D72D22">
            <w:pPr>
              <w:numPr>
                <w:ilvl w:val="0"/>
                <w:numId w:val="33"/>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B862B2" w:rsidRPr="007A2554">
              <w:rPr>
                <w:i/>
                <w:color w:val="000000" w:themeColor="text1"/>
                <w:sz w:val="21"/>
                <w:szCs w:val="21"/>
                <w:lang w:val="en"/>
              </w:rPr>
              <w:t xml:space="preserve"> (Do not read)</w:t>
            </w:r>
          </w:p>
        </w:tc>
      </w:tr>
      <w:tr w:rsidR="00B01B58" w:rsidRPr="00022E8F" w14:paraId="0E4B5DE1" w14:textId="77777777" w:rsidTr="0837C5F5">
        <w:trPr>
          <w:cantSplit/>
          <w:trHeight w:val="584"/>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9AA8D1" w14:textId="48CE8879" w:rsidR="00B01B58" w:rsidRPr="00B01B58" w:rsidRDefault="00B01B58" w:rsidP="00B01B58">
            <w:pPr>
              <w:widowControl w:val="0"/>
              <w:autoSpaceDE w:val="0"/>
              <w:autoSpaceDN w:val="0"/>
              <w:spacing w:after="0" w:line="240" w:lineRule="auto"/>
              <w:rPr>
                <w:rFonts w:ascii="Calibri" w:eastAsia="Times New Roman" w:hAnsi="Calibri" w:cs="Calibri"/>
                <w:color w:val="000000" w:themeColor="text1"/>
                <w:lang w:val="fr-CD" w:bidi="fr-FR"/>
              </w:rPr>
            </w:pPr>
          </w:p>
        </w:tc>
      </w:tr>
      <w:tr w:rsidR="00B862B2" w:rsidRPr="00F02D76" w14:paraId="471DEEB4" w14:textId="77777777" w:rsidTr="0837C5F5">
        <w:trPr>
          <w:cantSplit/>
          <w:trHeight w:val="72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033864" w14:textId="77777777"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 xml:space="preserve">Have you ever been offered an Ebola vaccin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42750C" w14:textId="77777777" w:rsidR="00B862B2" w:rsidRPr="00B01B58" w:rsidRDefault="00B862B2" w:rsidP="004831A8">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56913A87" w14:textId="58D0CD5C" w:rsidR="00B862B2" w:rsidRPr="00B01B58" w:rsidRDefault="00B862B2" w:rsidP="004831A8">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B42563">
              <w:rPr>
                <w:i/>
                <w:color w:val="000000" w:themeColor="text1"/>
                <w:lang w:val="en"/>
              </w:rPr>
              <w:t xml:space="preserve"> go to Q.40</w:t>
            </w:r>
          </w:p>
          <w:p w14:paraId="02F3738A" w14:textId="5D6332BD" w:rsidR="00FC32D2" w:rsidRDefault="00B862B2" w:rsidP="00FC32D2">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B42563">
              <w:rPr>
                <w:i/>
                <w:color w:val="000000" w:themeColor="text1"/>
                <w:lang w:val="en"/>
              </w:rPr>
              <w:t xml:space="preserve"> go to Q.40</w:t>
            </w:r>
          </w:p>
          <w:p w14:paraId="58F4EC66" w14:textId="1247DEE6" w:rsidR="00B862B2" w:rsidRPr="00FC32D2" w:rsidRDefault="00FC136C" w:rsidP="00FC32D2">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1F0B82" w:rsidRPr="00797446">
              <w:rPr>
                <w:i/>
                <w:color w:val="000000" w:themeColor="text1"/>
                <w:spacing w:val="-8"/>
                <w:sz w:val="21"/>
                <w:szCs w:val="21"/>
                <w:lang w:val="en"/>
              </w:rPr>
              <w:t xml:space="preserve"> (Do not read)</w:t>
            </w:r>
          </w:p>
        </w:tc>
      </w:tr>
      <w:tr w:rsidR="00B862B2" w:rsidRPr="00F02D76" w14:paraId="5060A693" w14:textId="77777777" w:rsidTr="0837C5F5">
        <w:trPr>
          <w:cantSplit/>
          <w:trHeight w:val="72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FF0E439" w14:textId="77777777"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 xml:space="preserve">If so, have you consented to be vaccinated?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7E3C375" w14:textId="77777777" w:rsidR="00B862B2" w:rsidRPr="00B01B58" w:rsidRDefault="00B862B2" w:rsidP="004831A8">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47CE19DF" w14:textId="419E6137" w:rsidR="00B862B2" w:rsidRPr="00B01B58" w:rsidRDefault="00B862B2" w:rsidP="004831A8">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B42563">
              <w:rPr>
                <w:i/>
                <w:color w:val="000000" w:themeColor="text1"/>
                <w:lang w:val="en"/>
              </w:rPr>
              <w:t xml:space="preserve"> go to Q.38</w:t>
            </w:r>
          </w:p>
          <w:p w14:paraId="652A680C" w14:textId="56630570" w:rsidR="00FC32D2" w:rsidRDefault="00B862B2" w:rsidP="00FC32D2">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B42563">
              <w:rPr>
                <w:i/>
                <w:color w:val="000000" w:themeColor="text1"/>
                <w:lang w:val="en"/>
              </w:rPr>
              <w:t xml:space="preserve"> go to Q.38</w:t>
            </w:r>
          </w:p>
          <w:p w14:paraId="7CC5EEA2" w14:textId="0AD40451" w:rsidR="00B862B2" w:rsidRPr="00FC32D2" w:rsidRDefault="00FC136C" w:rsidP="00FC32D2">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1F0B82" w:rsidRPr="00797446">
              <w:rPr>
                <w:i/>
                <w:color w:val="000000" w:themeColor="text1"/>
                <w:spacing w:val="-8"/>
                <w:sz w:val="21"/>
                <w:szCs w:val="21"/>
                <w:lang w:val="en"/>
              </w:rPr>
              <w:t xml:space="preserve"> (Do not read)</w:t>
            </w:r>
          </w:p>
        </w:tc>
      </w:tr>
      <w:tr w:rsidR="00B862B2" w:rsidRPr="00B01B58" w14:paraId="6CCD852B" w14:textId="77777777" w:rsidTr="0837C5F5">
        <w:trPr>
          <w:cantSplit/>
          <w:trHeight w:val="43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345298" w14:textId="516D2C09"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In which city did you receive the vaccin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B5AB85" w14:textId="2D906F05" w:rsidR="00B862B2" w:rsidRPr="00B01B58" w:rsidRDefault="006A6D3C"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Pr>
                <w:color w:val="000000" w:themeColor="text1"/>
                <w:sz w:val="21"/>
                <w:szCs w:val="21"/>
                <w:lang w:val="en"/>
              </w:rPr>
              <w:t>Beni</w:t>
            </w:r>
          </w:p>
          <w:p w14:paraId="1D81EE47" w14:textId="77777777" w:rsidR="00B862B2" w:rsidRPr="00B01B58" w:rsidRDefault="00B862B2"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Butembo</w:t>
            </w:r>
          </w:p>
          <w:p w14:paraId="1C9ECEEB" w14:textId="77777777" w:rsidR="00B862B2" w:rsidRPr="00B01B58" w:rsidRDefault="00B862B2"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Goma</w:t>
            </w:r>
          </w:p>
          <w:p w14:paraId="20976947" w14:textId="009C22F2" w:rsidR="005720C4" w:rsidRPr="004D4AD3" w:rsidRDefault="005720C4"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w:t>
            </w:r>
            <w:r w:rsidR="006A6D3C">
              <w:rPr>
                <w:color w:val="000000" w:themeColor="text1"/>
                <w:sz w:val="21"/>
                <w:szCs w:val="21"/>
                <w:lang w:val="en"/>
              </w:rPr>
              <w:t>_______________________________________</w:t>
            </w:r>
            <w:r w:rsidRPr="004D4AD3">
              <w:rPr>
                <w:color w:val="000000" w:themeColor="text1"/>
                <w:sz w:val="21"/>
                <w:szCs w:val="21"/>
                <w:lang w:val="en"/>
              </w:rPr>
              <w:t>__</w:t>
            </w:r>
          </w:p>
          <w:p w14:paraId="444A2DD8" w14:textId="28A337BA" w:rsidR="00B862B2" w:rsidRPr="008E0080" w:rsidRDefault="00FC136C" w:rsidP="008E0080">
            <w:pPr>
              <w:numPr>
                <w:ilvl w:val="0"/>
                <w:numId w:val="36"/>
              </w:numPr>
              <w:spacing w:after="0" w:line="240" w:lineRule="auto"/>
              <w:contextualSpacing/>
              <w:rPr>
                <w:rFonts w:eastAsiaTheme="minorEastAsia"/>
                <w:i/>
                <w:color w:val="000000" w:themeColor="text1"/>
                <w:spacing w:val="-8"/>
                <w:sz w:val="21"/>
                <w:szCs w:val="21"/>
                <w:lang w:val="fr-CD" w:bidi="fr-FR"/>
              </w:rPr>
            </w:pPr>
            <w:r>
              <w:rPr>
                <w:i/>
                <w:color w:val="000000" w:themeColor="text1"/>
                <w:spacing w:val="-8"/>
                <w:sz w:val="21"/>
                <w:szCs w:val="21"/>
                <w:lang w:val="en"/>
              </w:rPr>
              <w:t>Refuse</w:t>
            </w:r>
            <w:r w:rsidR="001F0B82" w:rsidRPr="00797446">
              <w:rPr>
                <w:i/>
                <w:color w:val="000000" w:themeColor="text1"/>
                <w:spacing w:val="-8"/>
                <w:sz w:val="21"/>
                <w:szCs w:val="21"/>
                <w:lang w:val="en"/>
              </w:rPr>
              <w:t xml:space="preserve"> (Do not read)</w:t>
            </w:r>
          </w:p>
        </w:tc>
      </w:tr>
      <w:tr w:rsidR="00B862B2" w:rsidRPr="0049082C" w14:paraId="0883E24E"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4A22DA" w14:textId="0C05432F" w:rsidR="00B862B2" w:rsidRPr="00B01B58" w:rsidRDefault="00B862B2" w:rsidP="00B01B58">
            <w:pPr>
              <w:spacing w:after="0" w:line="240" w:lineRule="auto"/>
              <w:rPr>
                <w:rFonts w:eastAsiaTheme="minorEastAsia"/>
                <w:color w:val="000000" w:themeColor="text1"/>
                <w:sz w:val="21"/>
                <w:szCs w:val="21"/>
                <w:lang w:val="fr-CD" w:bidi="fr-FR"/>
              </w:rPr>
            </w:pPr>
            <w:r w:rsidRPr="00B01B58">
              <w:rPr>
                <w:color w:val="000000" w:themeColor="text1"/>
                <w:sz w:val="21"/>
                <w:szCs w:val="21"/>
                <w:lang w:val="en"/>
              </w:rPr>
              <w:t>32b. If you consented to be vaccinated, how many injections did you receiv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5B8FF84" w14:textId="77777777" w:rsidR="009200CD" w:rsidRDefault="006A6D6A"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B01B58">
              <w:rPr>
                <w:color w:val="000000" w:themeColor="text1"/>
                <w:spacing w:val="-8"/>
                <w:sz w:val="21"/>
                <w:szCs w:val="21"/>
                <w:lang w:val="en"/>
              </w:rPr>
              <w:t>I received an injection</w:t>
            </w:r>
            <w:r w:rsidRPr="00BB1FD9">
              <w:rPr>
                <w:rFonts w:ascii="Wingdings" w:eastAsia="Wingdings" w:hAnsi="Wingdings" w:cs="Wingdings"/>
                <w:color w:val="000000" w:themeColor="text1"/>
                <w:sz w:val="21"/>
                <w:szCs w:val="21"/>
                <w:lang w:val="en"/>
              </w:rPr>
              <w:t>à</w:t>
            </w:r>
            <w:r w:rsidRPr="008E0080">
              <w:rPr>
                <w:i/>
                <w:color w:val="000000" w:themeColor="text1"/>
                <w:lang w:val="en"/>
              </w:rPr>
              <w:t xml:space="preserve"> go to Q.34</w:t>
            </w:r>
          </w:p>
          <w:p w14:paraId="31DACA4E" w14:textId="3656582F" w:rsidR="00B862B2" w:rsidRPr="009200CD" w:rsidRDefault="00B862B2"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9200CD">
              <w:rPr>
                <w:color w:val="000000" w:themeColor="text1"/>
                <w:spacing w:val="-8"/>
                <w:sz w:val="21"/>
                <w:szCs w:val="21"/>
                <w:lang w:val="en"/>
              </w:rPr>
              <w:t>I received two injections</w:t>
            </w:r>
            <w:r w:rsidRPr="00BB1FD9">
              <w:rPr>
                <w:rFonts w:ascii="Wingdings" w:eastAsia="Wingdings" w:hAnsi="Wingdings" w:cs="Wingdings"/>
                <w:color w:val="000000" w:themeColor="text1"/>
                <w:sz w:val="21"/>
                <w:szCs w:val="21"/>
                <w:lang w:val="en"/>
              </w:rPr>
              <w:t>à</w:t>
            </w:r>
            <w:r w:rsidRPr="009200CD">
              <w:rPr>
                <w:i/>
                <w:color w:val="000000" w:themeColor="text1"/>
                <w:lang w:val="en"/>
              </w:rPr>
              <w:t xml:space="preserve"> </w:t>
            </w:r>
            <w:r w:rsidR="00C4611C" w:rsidRPr="009200CD">
              <w:rPr>
                <w:i/>
                <w:color w:val="000000" w:themeColor="text1"/>
                <w:lang w:val="en"/>
              </w:rPr>
              <w:t>go to</w:t>
            </w:r>
            <w:r w:rsidRPr="009200CD">
              <w:rPr>
                <w:i/>
                <w:color w:val="000000" w:themeColor="text1"/>
                <w:lang w:val="en"/>
              </w:rPr>
              <w:t xml:space="preserve"> to Q.34</w:t>
            </w:r>
          </w:p>
          <w:p w14:paraId="38F137CA" w14:textId="3DBFFA42" w:rsidR="00FC32D2" w:rsidRPr="009200CD" w:rsidRDefault="00B862B2"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9200CD">
              <w:rPr>
                <w:color w:val="000000" w:themeColor="text1"/>
                <w:spacing w:val="-8"/>
                <w:sz w:val="21"/>
                <w:szCs w:val="21"/>
                <w:lang w:val="en"/>
              </w:rPr>
              <w:t>I received 3 injections</w:t>
            </w:r>
            <w:r w:rsidRPr="00BB1FD9">
              <w:rPr>
                <w:rFonts w:ascii="Wingdings" w:eastAsia="Wingdings" w:hAnsi="Wingdings" w:cs="Wingdings"/>
                <w:color w:val="000000" w:themeColor="text1"/>
                <w:sz w:val="21"/>
                <w:szCs w:val="21"/>
                <w:lang w:val="en"/>
              </w:rPr>
              <w:t>à</w:t>
            </w:r>
            <w:r w:rsidRPr="009200CD">
              <w:rPr>
                <w:i/>
                <w:color w:val="000000" w:themeColor="text1"/>
                <w:lang w:val="en"/>
              </w:rPr>
              <w:t xml:space="preserve"> go to Q.34</w:t>
            </w:r>
          </w:p>
          <w:p w14:paraId="421A0F71" w14:textId="2981CED4" w:rsidR="009200CD" w:rsidRDefault="00B862B2"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FC32D2">
              <w:rPr>
                <w:color w:val="000000" w:themeColor="text1"/>
                <w:spacing w:val="-8"/>
                <w:sz w:val="21"/>
                <w:szCs w:val="21"/>
                <w:lang w:val="en"/>
              </w:rPr>
              <w:t>None, I didn't get a vaccine</w:t>
            </w:r>
          </w:p>
          <w:p w14:paraId="13964FE6" w14:textId="7244E9AA" w:rsidR="001F0B82" w:rsidRPr="009200CD" w:rsidRDefault="00FC136C"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Pr>
                <w:i/>
                <w:color w:val="000000" w:themeColor="text1"/>
                <w:spacing w:val="-8"/>
                <w:sz w:val="21"/>
                <w:szCs w:val="21"/>
                <w:lang w:val="en"/>
              </w:rPr>
              <w:t>Refuse</w:t>
            </w:r>
            <w:r w:rsidR="001F0B82" w:rsidRPr="009200CD">
              <w:rPr>
                <w:i/>
                <w:color w:val="000000" w:themeColor="text1"/>
                <w:spacing w:val="-8"/>
                <w:sz w:val="21"/>
                <w:szCs w:val="21"/>
                <w:lang w:val="en"/>
              </w:rPr>
              <w:t xml:space="preserve"> (Do not read)</w:t>
            </w:r>
          </w:p>
        </w:tc>
      </w:tr>
      <w:tr w:rsidR="006E5310" w:rsidRPr="00022E8F" w14:paraId="7BE3B62E" w14:textId="77777777" w:rsidTr="0837C5F5">
        <w:trPr>
          <w:cantSplit/>
          <w:trHeight w:val="298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11B9B7" w14:textId="77777777" w:rsidR="006E5310" w:rsidRPr="007C5637" w:rsidRDefault="006E5310" w:rsidP="007C5637">
            <w:pPr>
              <w:pStyle w:val="ListParagraph"/>
              <w:numPr>
                <w:ilvl w:val="0"/>
                <w:numId w:val="94"/>
              </w:numPr>
              <w:spacing w:after="0" w:line="240" w:lineRule="auto"/>
              <w:rPr>
                <w:lang w:val="fr-FR"/>
              </w:rPr>
            </w:pPr>
            <w:r w:rsidRPr="007C5637">
              <w:rPr>
                <w:lang w:val="en"/>
              </w:rPr>
              <w:t xml:space="preserve">If you consented but were never vaccinated, why were you not vaccinated? </w:t>
            </w:r>
          </w:p>
          <w:p w14:paraId="06FA35D9" w14:textId="088834C2" w:rsidR="006E5310" w:rsidRPr="002354C2" w:rsidRDefault="006E5310" w:rsidP="002354C2">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27E0D8" w14:textId="77777777" w:rsidR="006E5310" w:rsidRPr="00786F88" w:rsidRDefault="006E5310" w:rsidP="002354C2">
            <w:pPr>
              <w:tabs>
                <w:tab w:val="left" w:pos="690"/>
              </w:tabs>
              <w:spacing w:after="0" w:line="240" w:lineRule="auto"/>
              <w:rPr>
                <w:rFonts w:eastAsiaTheme="minorEastAsia"/>
                <w:b/>
                <w:bCs/>
                <w:i/>
                <w:iCs/>
                <w:color w:val="000000" w:themeColor="text1"/>
                <w:sz w:val="21"/>
                <w:szCs w:val="21"/>
                <w:lang w:val="fr-CD" w:bidi="fr-FR"/>
              </w:rPr>
            </w:pPr>
            <w:r w:rsidRPr="00786F88">
              <w:rPr>
                <w:b/>
                <w:i/>
                <w:color w:val="000000" w:themeColor="text1"/>
                <w:sz w:val="21"/>
                <w:szCs w:val="21"/>
                <w:lang w:val="en"/>
              </w:rPr>
              <w:t>(Don't read answer choices, check everything that applies)</w:t>
            </w:r>
          </w:p>
          <w:p w14:paraId="2FDC8CE0"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B01B58">
              <w:rPr>
                <w:color w:val="000000" w:themeColor="text1"/>
                <w:spacing w:val="-8"/>
                <w:sz w:val="21"/>
                <w:szCs w:val="21"/>
                <w:lang w:val="en"/>
              </w:rPr>
              <w:t>I changed my mind</w:t>
            </w:r>
          </w:p>
          <w:p w14:paraId="100D120F"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 xml:space="preserve">The place of vaccination was too far away </w:t>
            </w:r>
          </w:p>
          <w:p w14:paraId="7A3A47A0"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The time of vaccination did not suit me</w:t>
            </w:r>
          </w:p>
          <w:p w14:paraId="106B1892"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Vaccinators didn't vaccinate me</w:t>
            </w:r>
          </w:p>
          <w:p w14:paraId="01DE15DE"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Vaccinators asked me for money</w:t>
            </w:r>
          </w:p>
          <w:p w14:paraId="1E57831E"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I had to wait too long at the vaccination site</w:t>
            </w:r>
          </w:p>
          <w:p w14:paraId="329516CB" w14:textId="77777777" w:rsidR="00B031C0" w:rsidRPr="004D4AD3" w:rsidRDefault="00B031C0" w:rsidP="00B031C0">
            <w:pPr>
              <w:numPr>
                <w:ilvl w:val="0"/>
                <w:numId w:val="38"/>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1947178B"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Je don't know</w:t>
            </w:r>
          </w:p>
          <w:p w14:paraId="40FEE67C" w14:textId="1D7832BC" w:rsidR="00E33C9C" w:rsidRPr="001E5450" w:rsidRDefault="00FC136C" w:rsidP="00B031C0">
            <w:pPr>
              <w:numPr>
                <w:ilvl w:val="0"/>
                <w:numId w:val="38"/>
              </w:numPr>
              <w:spacing w:after="0" w:line="240" w:lineRule="auto"/>
              <w:contextualSpacing/>
              <w:rPr>
                <w:rFonts w:ascii="Calibri" w:eastAsia="Times New Roman" w:hAnsi="Calibri" w:cs="Calibri"/>
                <w:i/>
                <w:iCs/>
                <w:color w:val="000000" w:themeColor="text1"/>
                <w:spacing w:val="-8"/>
                <w:sz w:val="21"/>
                <w:szCs w:val="21"/>
                <w:lang w:val="fr-CD" w:bidi="fr-FR"/>
              </w:rPr>
            </w:pPr>
            <w:r>
              <w:rPr>
                <w:i/>
                <w:color w:val="000000" w:themeColor="text1"/>
                <w:spacing w:val="-8"/>
                <w:sz w:val="21"/>
                <w:szCs w:val="21"/>
                <w:lang w:val="en"/>
              </w:rPr>
              <w:t>Refuse</w:t>
            </w:r>
            <w:r w:rsidR="001E5450" w:rsidRPr="001E5450">
              <w:rPr>
                <w:i/>
                <w:color w:val="000000" w:themeColor="text1"/>
                <w:spacing w:val="-8"/>
                <w:sz w:val="21"/>
                <w:szCs w:val="21"/>
                <w:lang w:val="en"/>
              </w:rPr>
              <w:t xml:space="preserve"> (Do not read)</w:t>
            </w:r>
          </w:p>
          <w:p w14:paraId="15F44B12" w14:textId="77777777" w:rsidR="006E5310" w:rsidRDefault="006E5310" w:rsidP="00B862B2">
            <w:pPr>
              <w:spacing w:after="0" w:line="240" w:lineRule="auto"/>
              <w:contextualSpacing/>
              <w:rPr>
                <w:rFonts w:eastAsiaTheme="minorEastAsia"/>
                <w:i/>
                <w:color w:val="000000" w:themeColor="text1"/>
                <w:spacing w:val="-8"/>
                <w:sz w:val="21"/>
                <w:szCs w:val="21"/>
                <w:lang w:val="fr-CD" w:bidi="fr-FR"/>
              </w:rPr>
            </w:pPr>
          </w:p>
          <w:p w14:paraId="6F146140" w14:textId="46275A62" w:rsidR="006E5310" w:rsidRPr="004D274E" w:rsidRDefault="006E5310" w:rsidP="00B01B58">
            <w:pPr>
              <w:spacing w:after="0" w:line="240" w:lineRule="auto"/>
              <w:contextualSpacing/>
              <w:rPr>
                <w:rFonts w:eastAsiaTheme="minorEastAsia"/>
                <w:b/>
                <w:bCs/>
                <w:i/>
                <w:color w:val="000000" w:themeColor="text1"/>
                <w:spacing w:val="-8"/>
                <w:sz w:val="21"/>
                <w:szCs w:val="21"/>
                <w:lang w:val="fr-CD" w:bidi="fr-FR"/>
              </w:rPr>
            </w:pPr>
            <w:r w:rsidRPr="004D274E">
              <w:rPr>
                <w:b/>
                <w:i/>
                <w:color w:val="000000" w:themeColor="text1"/>
                <w:spacing w:val="-8"/>
                <w:lang w:val="en"/>
              </w:rPr>
              <w:t>ALL ANSWER CHOICES, GO TO QUESTION 41</w:t>
            </w:r>
          </w:p>
        </w:tc>
      </w:tr>
      <w:tr w:rsidR="006E5310" w:rsidRPr="0049082C" w14:paraId="09F22BB6" w14:textId="77777777" w:rsidTr="0837C5F5">
        <w:trPr>
          <w:cantSplit/>
          <w:trHeight w:val="129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EB4206" w14:textId="5A292F67" w:rsidR="006E5310" w:rsidRPr="00B01B58" w:rsidRDefault="006E5310"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As you have been vaccinated, how would you describe the experience of the first administration of the vaccin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96FEBF" w14:textId="77777777" w:rsidR="00E33C9C" w:rsidRDefault="006E5310" w:rsidP="00E33C9C">
            <w:pPr>
              <w:numPr>
                <w:ilvl w:val="0"/>
                <w:numId w:val="3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0D7E6CFA" w14:textId="73E866FD" w:rsidR="00E33C9C" w:rsidRPr="00E33C9C" w:rsidRDefault="006E5310" w:rsidP="00E33C9C">
            <w:pPr>
              <w:numPr>
                <w:ilvl w:val="0"/>
                <w:numId w:val="39"/>
              </w:numPr>
              <w:spacing w:after="0" w:line="240" w:lineRule="auto"/>
              <w:contextualSpacing/>
              <w:rPr>
                <w:rFonts w:ascii="Calibri" w:eastAsia="Times New Roman" w:hAnsi="Calibri" w:cs="Calibri"/>
                <w:color w:val="000000" w:themeColor="text1"/>
                <w:sz w:val="21"/>
                <w:szCs w:val="21"/>
                <w:lang w:val="fr-CD" w:bidi="fr-FR"/>
              </w:rPr>
            </w:pPr>
            <w:r w:rsidRPr="00E33C9C">
              <w:rPr>
                <w:color w:val="000000" w:themeColor="text1"/>
                <w:sz w:val="21"/>
                <w:szCs w:val="21"/>
                <w:lang w:val="en"/>
              </w:rPr>
              <w:t>A bad experience</w:t>
            </w:r>
            <w:r w:rsidRPr="00BB1FD9">
              <w:rPr>
                <w:rFonts w:ascii="Wingdings" w:eastAsia="Wingdings" w:hAnsi="Wingdings" w:cs="Wingdings"/>
                <w:color w:val="000000" w:themeColor="text1"/>
                <w:sz w:val="21"/>
                <w:szCs w:val="21"/>
                <w:lang w:val="en"/>
              </w:rPr>
              <w:t>à</w:t>
            </w:r>
            <w:r w:rsidRPr="00C52B60">
              <w:rPr>
                <w:i/>
                <w:color w:val="000000" w:themeColor="text1"/>
                <w:lang w:val="en"/>
              </w:rPr>
              <w:t xml:space="preserve"> </w:t>
            </w:r>
            <w:r w:rsidR="00C4611C">
              <w:rPr>
                <w:i/>
                <w:color w:val="000000" w:themeColor="text1"/>
                <w:lang w:val="en"/>
              </w:rPr>
              <w:t>go</w:t>
            </w:r>
            <w:r w:rsidR="00C4611C" w:rsidRPr="00C52B60">
              <w:rPr>
                <w:i/>
                <w:color w:val="000000" w:themeColor="text1"/>
                <w:lang w:val="en"/>
              </w:rPr>
              <w:t xml:space="preserve"> </w:t>
            </w:r>
            <w:r w:rsidRPr="00C52B60">
              <w:rPr>
                <w:i/>
                <w:color w:val="000000" w:themeColor="text1"/>
                <w:lang w:val="en"/>
              </w:rPr>
              <w:t>to Q.35b</w:t>
            </w:r>
          </w:p>
          <w:p w14:paraId="089CFF13" w14:textId="3A2FCE0A" w:rsidR="00E33C9C" w:rsidRPr="00E33C9C" w:rsidRDefault="00FC136C" w:rsidP="00E33C9C">
            <w:pPr>
              <w:numPr>
                <w:ilvl w:val="0"/>
                <w:numId w:val="39"/>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E33C9C" w:rsidRPr="00E33C9C">
              <w:rPr>
                <w:i/>
                <w:color w:val="000000" w:themeColor="text1"/>
                <w:spacing w:val="-8"/>
                <w:sz w:val="21"/>
                <w:szCs w:val="21"/>
                <w:lang w:val="en"/>
              </w:rPr>
              <w:t xml:space="preserve"> (Do not read)</w:t>
            </w:r>
          </w:p>
        </w:tc>
      </w:tr>
      <w:tr w:rsidR="006E5310" w:rsidRPr="00AE6C0C" w14:paraId="6D09D08F" w14:textId="77777777" w:rsidTr="0837C5F5">
        <w:trPr>
          <w:cantSplit/>
          <w:trHeight w:val="91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4BE7419" w14:textId="2CAD5543" w:rsidR="006E5310" w:rsidRPr="00B01B58" w:rsidRDefault="006E5310"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You describe this experience as goo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F5D060" w14:textId="1AB7F41F" w:rsidR="006E5310" w:rsidRPr="00E36789" w:rsidRDefault="006E5310" w:rsidP="00C52B60">
            <w:pPr>
              <w:rPr>
                <w:i/>
                <w:iCs/>
                <w:lang w:val="fr-CD" w:bidi="fr-FR"/>
              </w:rPr>
            </w:pPr>
            <w:r w:rsidRPr="00E36789">
              <w:rPr>
                <w:i/>
                <w:lang w:val="en"/>
              </w:rPr>
              <w:t>Free text</w:t>
            </w:r>
            <w:r w:rsidR="00D955B4">
              <w:rPr>
                <w:i/>
                <w:lang w:val="en"/>
              </w:rPr>
              <w:t xml:space="preserve"> </w:t>
            </w:r>
            <w:r w:rsidR="00CE5A1B">
              <w:rPr>
                <w:i/>
                <w:lang w:val="en"/>
              </w:rPr>
              <w:t>[write down what was said]</w:t>
            </w:r>
            <w:r w:rsidRPr="00E36789">
              <w:rPr>
                <w:i/>
                <w:lang w:val="en"/>
              </w:rPr>
              <w:t xml:space="preserve">: </w:t>
            </w:r>
          </w:p>
          <w:p w14:paraId="1EE8F3B0" w14:textId="77777777" w:rsidR="00806B6C" w:rsidRDefault="00806B6C" w:rsidP="00B01B58">
            <w:pPr>
              <w:widowControl w:val="0"/>
              <w:autoSpaceDE w:val="0"/>
              <w:autoSpaceDN w:val="0"/>
              <w:spacing w:after="0" w:line="240" w:lineRule="auto"/>
              <w:rPr>
                <w:rFonts w:ascii="Carlito" w:eastAsia="Carlito" w:hAnsi="Carlito" w:cs="Carlito"/>
                <w:i/>
                <w:color w:val="000000" w:themeColor="text1"/>
                <w:spacing w:val="-8"/>
                <w:lang w:val="fr-CD" w:bidi="fr-FR"/>
              </w:rPr>
            </w:pPr>
          </w:p>
          <w:p w14:paraId="0D0AA933" w14:textId="35C3FF28" w:rsidR="006E5310" w:rsidRPr="00D71AAC" w:rsidRDefault="007D72F3" w:rsidP="005818A9">
            <w:pPr>
              <w:widowControl w:val="0"/>
              <w:autoSpaceDE w:val="0"/>
              <w:autoSpaceDN w:val="0"/>
              <w:spacing w:after="0" w:line="240" w:lineRule="auto"/>
              <w:rPr>
                <w:rFonts w:eastAsia="Carlito" w:cstheme="minorHAnsi"/>
                <w:b/>
                <w:bCs/>
                <w:i/>
                <w:iCs/>
                <w:color w:val="000000" w:themeColor="text1"/>
                <w:spacing w:val="-8"/>
                <w:sz w:val="21"/>
                <w:szCs w:val="20"/>
                <w:lang w:val="fr-CD"/>
              </w:rPr>
            </w:pPr>
            <w:r>
              <w:rPr>
                <w:b/>
                <w:i/>
                <w:color w:val="000000" w:themeColor="text1"/>
                <w:spacing w:val="-8"/>
                <w:sz w:val="21"/>
                <w:szCs w:val="20"/>
                <w:lang w:val="en"/>
              </w:rPr>
              <w:t xml:space="preserve">Go </w:t>
            </w:r>
            <w:r w:rsidR="00D71AAC">
              <w:rPr>
                <w:b/>
                <w:i/>
                <w:color w:val="000000" w:themeColor="text1"/>
                <w:spacing w:val="-8"/>
                <w:sz w:val="21"/>
                <w:szCs w:val="20"/>
                <w:lang w:val="en"/>
              </w:rPr>
              <w:t>TO QUESTION 36</w:t>
            </w:r>
          </w:p>
        </w:tc>
      </w:tr>
      <w:tr w:rsidR="006E5310" w:rsidRPr="006C5DAC" w14:paraId="4E9656B2" w14:textId="77777777" w:rsidTr="0837C5F5">
        <w:trPr>
          <w:cantSplit/>
          <w:trHeight w:val="73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6A506E" w14:textId="54CBE216" w:rsidR="006E5310" w:rsidRPr="00B01B58" w:rsidRDefault="006E5310" w:rsidP="007D72F3">
            <w:pPr>
              <w:spacing w:after="0" w:line="240" w:lineRule="auto"/>
              <w:ind w:left="360" w:hanging="360"/>
              <w:rPr>
                <w:rFonts w:eastAsiaTheme="minorEastAsia"/>
                <w:color w:val="000000" w:themeColor="text1"/>
                <w:sz w:val="21"/>
                <w:szCs w:val="21"/>
                <w:lang w:val="fr-CD" w:bidi="fr-FR"/>
              </w:rPr>
            </w:pPr>
            <w:r w:rsidRPr="00B01B58">
              <w:rPr>
                <w:color w:val="000000" w:themeColor="text1"/>
                <w:sz w:val="21"/>
                <w:szCs w:val="21"/>
                <w:lang w:val="en"/>
              </w:rPr>
              <w:t>35b. You call this experience ba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3E372D8" w14:textId="1C070808" w:rsidR="00FC32D2" w:rsidRPr="00E36789" w:rsidRDefault="006E5310" w:rsidP="00A31BA7">
            <w:pPr>
              <w:rPr>
                <w:rFonts w:eastAsia="Carlito" w:cstheme="minorHAnsi"/>
                <w:i/>
                <w:iCs/>
                <w:spacing w:val="-8"/>
                <w:szCs w:val="20"/>
                <w:lang w:val="fr-CD"/>
              </w:rPr>
            </w:pPr>
            <w:r w:rsidRPr="00E36789">
              <w:rPr>
                <w:i/>
                <w:lang w:val="en"/>
              </w:rPr>
              <w:t>Free text</w:t>
            </w:r>
            <w:r w:rsidR="00CE5A1B">
              <w:rPr>
                <w:i/>
                <w:lang w:val="en"/>
              </w:rPr>
              <w:t xml:space="preserve"> [write down what was said]</w:t>
            </w:r>
            <w:r w:rsidRPr="00E36789">
              <w:rPr>
                <w:i/>
                <w:lang w:val="en"/>
              </w:rPr>
              <w:t xml:space="preserve">: </w:t>
            </w:r>
          </w:p>
          <w:p w14:paraId="0D1AE5E9" w14:textId="77777777" w:rsidR="006C5DAC" w:rsidRDefault="006C5DAC" w:rsidP="006C5DAC">
            <w:pPr>
              <w:widowControl w:val="0"/>
              <w:autoSpaceDE w:val="0"/>
              <w:autoSpaceDN w:val="0"/>
              <w:spacing w:after="0" w:line="240" w:lineRule="auto"/>
              <w:rPr>
                <w:rFonts w:ascii="Carlito" w:eastAsia="Carlito" w:hAnsi="Carlito" w:cs="Carlito"/>
                <w:b/>
                <w:bCs/>
                <w:i/>
                <w:caps/>
                <w:color w:val="000000" w:themeColor="text1"/>
                <w:spacing w:val="-8"/>
                <w:lang w:val="fr-CD" w:bidi="fr-FR"/>
              </w:rPr>
            </w:pPr>
          </w:p>
          <w:p w14:paraId="10846175" w14:textId="77777777" w:rsidR="006C5DAC" w:rsidRDefault="006C5DAC" w:rsidP="006C5DAC">
            <w:pPr>
              <w:widowControl w:val="0"/>
              <w:autoSpaceDE w:val="0"/>
              <w:autoSpaceDN w:val="0"/>
              <w:spacing w:after="0" w:line="240" w:lineRule="auto"/>
              <w:rPr>
                <w:rFonts w:ascii="Carlito" w:eastAsia="Carlito" w:hAnsi="Carlito" w:cs="Carlito"/>
                <w:b/>
                <w:bCs/>
                <w:i/>
                <w:caps/>
                <w:color w:val="000000" w:themeColor="text1"/>
                <w:spacing w:val="-8"/>
                <w:lang w:val="fr-CD" w:bidi="fr-FR"/>
              </w:rPr>
            </w:pPr>
          </w:p>
          <w:p w14:paraId="2B82A8E6" w14:textId="36DDA17F" w:rsidR="006E5310" w:rsidRPr="00B01B58" w:rsidRDefault="006E5310" w:rsidP="006C5DAC">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49082C" w14:paraId="3A250F3F" w14:textId="77777777" w:rsidTr="0837C5F5">
        <w:trPr>
          <w:cantSplit/>
          <w:trHeight w:val="107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195911" w14:textId="1BE363C6" w:rsidR="006E5310" w:rsidRPr="007C5637" w:rsidRDefault="006E5310" w:rsidP="007C5637">
            <w:pPr>
              <w:pStyle w:val="ListParagraph"/>
              <w:numPr>
                <w:ilvl w:val="0"/>
                <w:numId w:val="94"/>
              </w:numPr>
              <w:spacing w:after="0" w:line="240" w:lineRule="auto"/>
              <w:rPr>
                <w:color w:val="000000" w:themeColor="text1"/>
                <w:lang w:val="fr-CD" w:bidi="fr-FR"/>
              </w:rPr>
            </w:pPr>
            <w:r w:rsidRPr="007C5637">
              <w:rPr>
                <w:color w:val="000000" w:themeColor="text1"/>
                <w:lang w:val="en"/>
              </w:rPr>
              <w:t>Since you have been vaccinated a second time, how would you describe this experienc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B08D6D" w14:textId="77777777" w:rsidR="006E5310" w:rsidRPr="00B01B58" w:rsidRDefault="006E5310" w:rsidP="004831A8">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3665F0B6" w14:textId="419B86FE" w:rsidR="006B2595" w:rsidRPr="006B2595" w:rsidRDefault="006E5310" w:rsidP="006B2595">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A bad experience </w:t>
            </w:r>
            <w:r w:rsidRPr="00BB1FD9">
              <w:rPr>
                <w:rFonts w:ascii="Wingdings" w:eastAsia="Wingdings" w:hAnsi="Wingdings" w:cs="Wingdings"/>
                <w:color w:val="000000" w:themeColor="text1"/>
                <w:sz w:val="21"/>
                <w:szCs w:val="21"/>
                <w:lang w:val="en"/>
              </w:rPr>
              <w:t>à</w:t>
            </w:r>
            <w:r w:rsidRPr="006C5DAC">
              <w:rPr>
                <w:i/>
                <w:color w:val="000000" w:themeColor="text1"/>
                <w:lang w:val="en"/>
              </w:rPr>
              <w:t xml:space="preserve"> switch to Q.37b</w:t>
            </w:r>
          </w:p>
          <w:p w14:paraId="73B536AF" w14:textId="06968EAD" w:rsidR="006B2595" w:rsidRPr="006B2595" w:rsidRDefault="006E5310" w:rsidP="006B2595">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6B2595">
              <w:rPr>
                <w:color w:val="000000" w:themeColor="text1"/>
                <w:sz w:val="21"/>
                <w:szCs w:val="21"/>
                <w:lang w:val="en"/>
              </w:rPr>
              <w:t>Did not receive the second dose of vaccine</w:t>
            </w:r>
            <w:r w:rsidRPr="00BB1FD9">
              <w:rPr>
                <w:rFonts w:ascii="Wingdings" w:eastAsia="Wingdings" w:hAnsi="Wingdings" w:cs="Wingdings"/>
                <w:color w:val="000000" w:themeColor="text1"/>
                <w:sz w:val="21"/>
                <w:szCs w:val="21"/>
                <w:lang w:val="en"/>
              </w:rPr>
              <w:t>à</w:t>
            </w:r>
            <w:r w:rsidRPr="006C5DAC">
              <w:rPr>
                <w:i/>
                <w:color w:val="000000" w:themeColor="text1"/>
                <w:lang w:val="en"/>
              </w:rPr>
              <w:t xml:space="preserve"> upgrade to Q.41</w:t>
            </w:r>
          </w:p>
          <w:p w14:paraId="42D9D74A" w14:textId="4609CAE9" w:rsidR="006B2595" w:rsidRPr="006B2595" w:rsidRDefault="00C4611C" w:rsidP="006B2595">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C4611C">
              <w:rPr>
                <w:i/>
                <w:color w:val="000000" w:themeColor="text1"/>
                <w:lang w:val="en"/>
              </w:rPr>
              <w:t xml:space="preserve">Neither good nor bad/ </w:t>
            </w:r>
            <w:r w:rsidR="00FC136C">
              <w:rPr>
                <w:i/>
                <w:color w:val="000000" w:themeColor="text1"/>
                <w:spacing w:val="-8"/>
                <w:sz w:val="21"/>
                <w:szCs w:val="21"/>
                <w:lang w:val="en"/>
              </w:rPr>
              <w:t>Refuse</w:t>
            </w:r>
            <w:r w:rsidR="006B2595" w:rsidRPr="006B2595">
              <w:rPr>
                <w:i/>
                <w:color w:val="000000" w:themeColor="text1"/>
                <w:spacing w:val="-8"/>
                <w:sz w:val="21"/>
                <w:szCs w:val="21"/>
                <w:lang w:val="en"/>
              </w:rPr>
              <w:t xml:space="preserve"> (Do not read)</w:t>
            </w:r>
          </w:p>
        </w:tc>
      </w:tr>
      <w:tr w:rsidR="006E5310" w:rsidRPr="008B02FF" w14:paraId="49900A42" w14:textId="77777777" w:rsidTr="0837C5F5">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BA4C98" w14:textId="7AC3F6FF" w:rsidR="006E5310" w:rsidRPr="007C5637" w:rsidRDefault="006E5310" w:rsidP="007C5637">
            <w:pPr>
              <w:pStyle w:val="ListParagraph"/>
              <w:numPr>
                <w:ilvl w:val="0"/>
                <w:numId w:val="94"/>
              </w:numPr>
              <w:spacing w:after="0" w:line="240" w:lineRule="auto"/>
              <w:rPr>
                <w:color w:val="000000" w:themeColor="text1"/>
                <w:lang w:val="fr-CD" w:bidi="fr-FR"/>
              </w:rPr>
            </w:pPr>
            <w:r w:rsidRPr="007C5637">
              <w:rPr>
                <w:color w:val="000000" w:themeColor="text1"/>
                <w:lang w:val="en"/>
              </w:rPr>
              <w:t>You describe this experience as goo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50824E" w14:textId="43317FEC" w:rsidR="006E5310" w:rsidRPr="00E36789" w:rsidRDefault="006E5310" w:rsidP="006C5DAC">
            <w:pPr>
              <w:rPr>
                <w:i/>
                <w:iCs/>
                <w:lang w:val="fr-CD" w:bidi="fr-FR"/>
              </w:rPr>
            </w:pPr>
            <w:r w:rsidRPr="00E36789">
              <w:rPr>
                <w:i/>
                <w:lang w:val="en"/>
              </w:rPr>
              <w:t xml:space="preserve">Free text: </w:t>
            </w:r>
          </w:p>
          <w:p w14:paraId="20A3EB37" w14:textId="77777777" w:rsidR="006E5310" w:rsidRPr="00B01B58" w:rsidRDefault="006E5310" w:rsidP="00B01B58">
            <w:pPr>
              <w:tabs>
                <w:tab w:val="left" w:pos="690"/>
              </w:tabs>
              <w:spacing w:after="0" w:line="240" w:lineRule="auto"/>
              <w:rPr>
                <w:rFonts w:eastAsiaTheme="minorEastAsia"/>
                <w:i/>
                <w:color w:val="000000" w:themeColor="text1"/>
                <w:spacing w:val="-8"/>
                <w:sz w:val="21"/>
                <w:szCs w:val="21"/>
                <w:lang w:val="fr-CD" w:bidi="fr-FR"/>
              </w:rPr>
            </w:pPr>
          </w:p>
          <w:p w14:paraId="785A466B" w14:textId="77777777" w:rsidR="006C5DAC" w:rsidRDefault="006C5DAC" w:rsidP="00B01B58">
            <w:pPr>
              <w:tabs>
                <w:tab w:val="left" w:pos="690"/>
              </w:tabs>
              <w:spacing w:after="0" w:line="240" w:lineRule="auto"/>
              <w:rPr>
                <w:rFonts w:ascii="Carlito" w:eastAsia="Carlito" w:hAnsi="Carlito" w:cs="Carlito"/>
                <w:i/>
                <w:color w:val="000000" w:themeColor="text1"/>
                <w:spacing w:val="-8"/>
                <w:lang w:val="fr-CD" w:bidi="fr-FR"/>
              </w:rPr>
            </w:pPr>
          </w:p>
          <w:p w14:paraId="6A42FA69" w14:textId="77777777" w:rsidR="006C5DAC" w:rsidRDefault="006C5DAC" w:rsidP="006C5DAC">
            <w:pPr>
              <w:tabs>
                <w:tab w:val="left" w:pos="690"/>
              </w:tabs>
              <w:spacing w:after="0" w:line="240" w:lineRule="auto"/>
              <w:rPr>
                <w:rFonts w:ascii="Carlito" w:eastAsia="Carlito" w:hAnsi="Carlito" w:cs="Carlito"/>
                <w:i/>
                <w:color w:val="000000" w:themeColor="text1"/>
                <w:spacing w:val="-8"/>
                <w:lang w:val="fr-CD" w:bidi="fr-FR"/>
              </w:rPr>
            </w:pPr>
          </w:p>
          <w:p w14:paraId="427CD1F9" w14:textId="3B207620" w:rsidR="006E5310" w:rsidRPr="006C5DAC" w:rsidRDefault="007D72F3" w:rsidP="006C5DAC">
            <w:pPr>
              <w:tabs>
                <w:tab w:val="left" w:pos="690"/>
              </w:tabs>
              <w:spacing w:after="0" w:line="240" w:lineRule="auto"/>
              <w:rPr>
                <w:rFonts w:eastAsiaTheme="minorEastAsia"/>
                <w:b/>
                <w:bCs/>
                <w:i/>
                <w:color w:val="000000" w:themeColor="text1"/>
                <w:spacing w:val="-8"/>
                <w:sz w:val="21"/>
                <w:szCs w:val="21"/>
                <w:lang w:val="fr-CD" w:bidi="fr-FR"/>
              </w:rPr>
            </w:pPr>
            <w:r>
              <w:rPr>
                <w:b/>
                <w:caps/>
                <w:lang w:val="en"/>
              </w:rPr>
              <w:t xml:space="preserve">Go </w:t>
            </w:r>
            <w:r w:rsidR="009200CD" w:rsidRPr="009200CD">
              <w:rPr>
                <w:b/>
                <w:caps/>
                <w:lang w:val="en"/>
              </w:rPr>
              <w:t>to question 41</w:t>
            </w:r>
          </w:p>
        </w:tc>
      </w:tr>
      <w:tr w:rsidR="006E5310" w:rsidRPr="00B01B58" w14:paraId="3B230F4F" w14:textId="77777777" w:rsidTr="0837C5F5">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ADD2ED" w14:textId="0109800B" w:rsidR="006E5310" w:rsidRPr="00B01B58" w:rsidRDefault="006E5310" w:rsidP="007D72F3">
            <w:pPr>
              <w:spacing w:after="0" w:line="240" w:lineRule="auto"/>
              <w:ind w:left="360" w:hanging="360"/>
              <w:rPr>
                <w:rFonts w:eastAsiaTheme="minorEastAsia"/>
                <w:color w:val="000000" w:themeColor="text1"/>
                <w:sz w:val="21"/>
                <w:szCs w:val="21"/>
                <w:lang w:val="fr-CD" w:bidi="fr-FR"/>
              </w:rPr>
            </w:pPr>
            <w:r w:rsidRPr="00B01B58">
              <w:rPr>
                <w:color w:val="000000" w:themeColor="text1"/>
                <w:sz w:val="21"/>
                <w:szCs w:val="21"/>
                <w:lang w:val="en"/>
              </w:rPr>
              <w:t>37b. You call this experience ba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0C4190E" w14:textId="1E0CF799" w:rsidR="006E5310" w:rsidRPr="00E36789" w:rsidRDefault="006E5310" w:rsidP="006C5DAC">
            <w:pPr>
              <w:rPr>
                <w:i/>
                <w:iCs/>
                <w:lang w:val="fr-CD" w:bidi="fr-FR"/>
              </w:rPr>
            </w:pPr>
            <w:r w:rsidRPr="00E36789">
              <w:rPr>
                <w:i/>
                <w:lang w:val="en"/>
              </w:rPr>
              <w:t>Free text</w:t>
            </w:r>
            <w:r w:rsidR="00CE5A1B">
              <w:rPr>
                <w:i/>
                <w:lang w:val="en"/>
              </w:rPr>
              <w:t xml:space="preserve"> [write down what was said]</w:t>
            </w:r>
            <w:r w:rsidRPr="00E36789">
              <w:rPr>
                <w:i/>
                <w:lang w:val="en"/>
              </w:rPr>
              <w:t xml:space="preserve">: </w:t>
            </w:r>
          </w:p>
          <w:p w14:paraId="1ADD6973" w14:textId="77777777" w:rsidR="006E5310" w:rsidRPr="00B01B58" w:rsidRDefault="006E5310" w:rsidP="00B01B58">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2354C2" w14:paraId="03F8E13F" w14:textId="77777777" w:rsidTr="0837C5F5">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8F210B8" w14:textId="77777777" w:rsidR="006E5310" w:rsidRPr="002354C2" w:rsidRDefault="006E5310" w:rsidP="004831A8">
            <w:pPr>
              <w:numPr>
                <w:ilvl w:val="0"/>
                <w:numId w:val="82"/>
              </w:numPr>
              <w:spacing w:after="0" w:line="240" w:lineRule="auto"/>
              <w:contextualSpacing/>
              <w:rPr>
                <w:lang w:val="fr-FR"/>
              </w:rPr>
            </w:pPr>
            <w:r w:rsidRPr="002354C2">
              <w:rPr>
                <w:lang w:val="en"/>
              </w:rPr>
              <w:t xml:space="preserve">If you didn't agree to get vaccinated, what was the reason? </w:t>
            </w:r>
          </w:p>
          <w:p w14:paraId="499C0763" w14:textId="1F9C28E3" w:rsidR="006E5310" w:rsidRPr="002354C2" w:rsidRDefault="006E5310" w:rsidP="002354C2">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BFFF6E" w14:textId="77777777" w:rsidR="006E5310" w:rsidRPr="00E33C73" w:rsidRDefault="006E5310" w:rsidP="002473AE">
            <w:pPr>
              <w:tabs>
                <w:tab w:val="left" w:pos="690"/>
              </w:tabs>
              <w:spacing w:after="0" w:line="240" w:lineRule="auto"/>
              <w:rPr>
                <w:rFonts w:eastAsiaTheme="minorEastAsia"/>
                <w:b/>
                <w:bCs/>
                <w:i/>
                <w:color w:val="000000" w:themeColor="text1"/>
                <w:sz w:val="21"/>
                <w:szCs w:val="21"/>
                <w:lang w:val="fr-CD" w:bidi="fr-FR"/>
              </w:rPr>
            </w:pPr>
            <w:r w:rsidRPr="00E33C73">
              <w:rPr>
                <w:b/>
                <w:i/>
                <w:color w:val="000000" w:themeColor="text1"/>
                <w:sz w:val="21"/>
                <w:szCs w:val="21"/>
                <w:lang w:val="en"/>
              </w:rPr>
              <w:t>(Don't read answer choices, check everything that applies)</w:t>
            </w:r>
          </w:p>
          <w:p w14:paraId="29B714AD" w14:textId="29E804E2" w:rsidR="006E5310" w:rsidRPr="00B01B58" w:rsidRDefault="008027EB" w:rsidP="002473AE">
            <w:pPr>
              <w:spacing w:after="0" w:line="240" w:lineRule="auto"/>
              <w:rPr>
                <w:rFonts w:eastAsiaTheme="minorEastAsia"/>
                <w:b/>
                <w:color w:val="000000" w:themeColor="text1"/>
                <w:sz w:val="21"/>
                <w:szCs w:val="21"/>
                <w:lang w:val="fr-CD" w:bidi="fr-FR"/>
              </w:rPr>
            </w:pPr>
            <w:r>
              <w:rPr>
                <w:b/>
                <w:color w:val="000000" w:themeColor="text1"/>
                <w:sz w:val="21"/>
                <w:szCs w:val="21"/>
                <w:lang w:val="en"/>
              </w:rPr>
              <w:t>NOT USEFUL</w:t>
            </w:r>
          </w:p>
          <w:p w14:paraId="6AB67C06" w14:textId="77777777" w:rsidR="00DE737E"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Ebola is not real</w:t>
            </w:r>
          </w:p>
          <w:p w14:paraId="0C721E29" w14:textId="790430DA" w:rsidR="006E5310" w:rsidRPr="00DE737E"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DE737E">
              <w:rPr>
                <w:color w:val="000000" w:themeColor="text1"/>
                <w:sz w:val="21"/>
                <w:szCs w:val="21"/>
                <w:lang w:val="en"/>
              </w:rPr>
              <w:t>I don't think I'm at risk of contracting Ebola</w:t>
            </w:r>
          </w:p>
          <w:p w14:paraId="10FBCB1C" w14:textId="77777777"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INEFFECTIVE</w:t>
            </w:r>
          </w:p>
          <w:p w14:paraId="26ABBE33" w14:textId="30D32344"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don't think the vaccine is effective</w:t>
            </w:r>
          </w:p>
          <w:p w14:paraId="25AC79E1" w14:textId="77777777"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DANGEROUS</w:t>
            </w:r>
          </w:p>
          <w:p w14:paraId="64CC6DED" w14:textId="77777777" w:rsidR="006E5310"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believe the vaccine transmits the Ebola virus</w:t>
            </w:r>
          </w:p>
          <w:p w14:paraId="11A1F7FD" w14:textId="77777777" w:rsidR="006E5310"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4831A8">
              <w:rPr>
                <w:color w:val="000000" w:themeColor="text1"/>
                <w:sz w:val="21"/>
                <w:szCs w:val="21"/>
                <w:lang w:val="en"/>
              </w:rPr>
              <w:t>Vaccine leads to death</w:t>
            </w:r>
          </w:p>
          <w:p w14:paraId="0DB3650D" w14:textId="77777777" w:rsidR="006E5310" w:rsidRPr="004831A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4831A8">
              <w:rPr>
                <w:color w:val="000000" w:themeColor="text1"/>
                <w:sz w:val="21"/>
                <w:szCs w:val="21"/>
                <w:lang w:val="en"/>
              </w:rPr>
              <w:t>The vaccine has harmful side effects</w:t>
            </w:r>
          </w:p>
          <w:p w14:paraId="363869C8" w14:textId="17D726BA"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 xml:space="preserve">TOO DIFFICULT TO </w:t>
            </w:r>
            <w:r w:rsidR="00265323">
              <w:rPr>
                <w:b/>
                <w:color w:val="000000" w:themeColor="text1"/>
                <w:sz w:val="21"/>
                <w:szCs w:val="21"/>
                <w:lang w:val="en"/>
              </w:rPr>
              <w:t>R</w:t>
            </w:r>
            <w:r w:rsidR="000A559E">
              <w:rPr>
                <w:b/>
                <w:color w:val="000000" w:themeColor="text1"/>
                <w:sz w:val="21"/>
                <w:szCs w:val="21"/>
                <w:lang w:val="en"/>
              </w:rPr>
              <w:t>ECEIVE</w:t>
            </w:r>
            <w:r w:rsidR="00A34A85">
              <w:rPr>
                <w:b/>
                <w:color w:val="000000" w:themeColor="text1"/>
                <w:sz w:val="21"/>
                <w:szCs w:val="21"/>
                <w:lang w:val="en"/>
              </w:rPr>
              <w:t xml:space="preserve"> </w:t>
            </w:r>
          </w:p>
          <w:p w14:paraId="2D3EF121" w14:textId="6DE7657A"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 xml:space="preserve">I was offered it, but I was told I was not eligible </w:t>
            </w:r>
          </w:p>
          <w:p w14:paraId="62B53FCD" w14:textId="1209427C"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 xml:space="preserve">The vaccination </w:t>
            </w:r>
            <w:r w:rsidR="002A5A38" w:rsidRPr="00B01B58">
              <w:rPr>
                <w:color w:val="000000" w:themeColor="text1"/>
                <w:sz w:val="21"/>
                <w:szCs w:val="21"/>
                <w:lang w:val="en"/>
              </w:rPr>
              <w:t>center</w:t>
            </w:r>
            <w:r w:rsidRPr="00B01B58">
              <w:rPr>
                <w:color w:val="000000" w:themeColor="text1"/>
                <w:sz w:val="21"/>
                <w:szCs w:val="21"/>
                <w:lang w:val="en"/>
              </w:rPr>
              <w:t xml:space="preserve"> is too far away</w:t>
            </w:r>
          </w:p>
          <w:p w14:paraId="5E5D79E1" w14:textId="77777777"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Vaccination takes too long</w:t>
            </w:r>
          </w:p>
          <w:p w14:paraId="4319A7D8" w14:textId="30CACC7B"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don't know how to get vaccinated</w:t>
            </w:r>
          </w:p>
          <w:p w14:paraId="4A48F404" w14:textId="77777777"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OTHER</w:t>
            </w:r>
          </w:p>
          <w:p w14:paraId="13463672" w14:textId="77777777" w:rsidR="00B031C0" w:rsidRPr="004D4AD3" w:rsidRDefault="00B031C0" w:rsidP="00B031C0">
            <w:pPr>
              <w:numPr>
                <w:ilvl w:val="0"/>
                <w:numId w:val="41"/>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27167750" w14:textId="77777777" w:rsidR="00FC32D2"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don't know</w:t>
            </w:r>
          </w:p>
          <w:p w14:paraId="459BC59D" w14:textId="5FFCF76F" w:rsidR="006E5310" w:rsidRPr="00FC32D2" w:rsidRDefault="00FC136C" w:rsidP="00B031C0">
            <w:pPr>
              <w:numPr>
                <w:ilvl w:val="0"/>
                <w:numId w:val="41"/>
              </w:numPr>
              <w:spacing w:after="0" w:line="240" w:lineRule="auto"/>
              <w:contextualSpacing/>
              <w:rPr>
                <w:rFonts w:eastAsiaTheme="minorEastAsia"/>
                <w:color w:val="000000" w:themeColor="text1"/>
                <w:sz w:val="21"/>
                <w:szCs w:val="21"/>
                <w:lang w:val="fr-CD"/>
              </w:rPr>
            </w:pPr>
            <w:r>
              <w:rPr>
                <w:i/>
                <w:color w:val="000000" w:themeColor="text1"/>
                <w:spacing w:val="-8"/>
                <w:sz w:val="21"/>
                <w:szCs w:val="21"/>
                <w:lang w:val="en"/>
              </w:rPr>
              <w:t>Refuse</w:t>
            </w:r>
            <w:r w:rsidR="00DE737E" w:rsidRPr="00797446">
              <w:rPr>
                <w:i/>
                <w:color w:val="000000" w:themeColor="text1"/>
                <w:spacing w:val="-8"/>
                <w:sz w:val="21"/>
                <w:szCs w:val="21"/>
                <w:lang w:val="en"/>
              </w:rPr>
              <w:t xml:space="preserve"> (Do not read)</w:t>
            </w:r>
          </w:p>
        </w:tc>
      </w:tr>
      <w:tr w:rsidR="006E5310" w:rsidRPr="00022E8F" w14:paraId="36255093" w14:textId="77777777" w:rsidTr="0837C5F5">
        <w:trPr>
          <w:cantSplit/>
          <w:trHeight w:val="129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82B155" w14:textId="77777777" w:rsidR="006E5310" w:rsidRPr="00B01B58" w:rsidRDefault="006E5310" w:rsidP="004831A8">
            <w:pPr>
              <w:numPr>
                <w:ilvl w:val="0"/>
                <w:numId w:val="8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If you hadn't agreed to get vaccinated, would you change your mind if you were offered it now?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DB0623" w14:textId="77777777" w:rsidR="00DE737E" w:rsidRDefault="006E5310" w:rsidP="00DE737E">
            <w:pPr>
              <w:numPr>
                <w:ilvl w:val="0"/>
                <w:numId w:val="4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30575E6C" w14:textId="77777777" w:rsidR="00DE737E" w:rsidRDefault="006E5310" w:rsidP="00DE737E">
            <w:pPr>
              <w:numPr>
                <w:ilvl w:val="0"/>
                <w:numId w:val="42"/>
              </w:numPr>
              <w:spacing w:after="0" w:line="240" w:lineRule="auto"/>
              <w:contextualSpacing/>
              <w:rPr>
                <w:rFonts w:eastAsiaTheme="minorEastAsia"/>
                <w:color w:val="000000" w:themeColor="text1"/>
                <w:sz w:val="21"/>
                <w:szCs w:val="21"/>
                <w:lang w:val="fr-CD" w:bidi="fr-FR"/>
              </w:rPr>
            </w:pPr>
            <w:r w:rsidRPr="00DE737E">
              <w:rPr>
                <w:color w:val="000000" w:themeColor="text1"/>
                <w:sz w:val="21"/>
                <w:szCs w:val="21"/>
                <w:lang w:val="en"/>
              </w:rPr>
              <w:t>Not</w:t>
            </w:r>
          </w:p>
          <w:p w14:paraId="7E6B6357" w14:textId="77777777" w:rsidR="006B2595" w:rsidRDefault="006E5310" w:rsidP="006B2595">
            <w:pPr>
              <w:numPr>
                <w:ilvl w:val="0"/>
                <w:numId w:val="42"/>
              </w:numPr>
              <w:spacing w:after="0" w:line="240" w:lineRule="auto"/>
              <w:contextualSpacing/>
              <w:rPr>
                <w:rFonts w:eastAsiaTheme="minorEastAsia"/>
                <w:color w:val="000000" w:themeColor="text1"/>
                <w:sz w:val="21"/>
                <w:szCs w:val="21"/>
                <w:lang w:val="fr-CD" w:bidi="fr-FR"/>
              </w:rPr>
            </w:pPr>
            <w:r w:rsidRPr="00DE737E">
              <w:rPr>
                <w:color w:val="000000" w:themeColor="text1"/>
                <w:sz w:val="21"/>
                <w:szCs w:val="21"/>
                <w:lang w:val="en"/>
              </w:rPr>
              <w:t>I don't know</w:t>
            </w:r>
          </w:p>
          <w:p w14:paraId="43C909DF" w14:textId="3DDC7B6C" w:rsidR="006E5310" w:rsidRPr="006B2595" w:rsidRDefault="00FC136C" w:rsidP="006B2595">
            <w:pPr>
              <w:numPr>
                <w:ilvl w:val="0"/>
                <w:numId w:val="42"/>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E737E" w:rsidRPr="006B2595">
              <w:rPr>
                <w:i/>
                <w:color w:val="000000" w:themeColor="text1"/>
                <w:spacing w:val="-8"/>
                <w:sz w:val="21"/>
                <w:szCs w:val="21"/>
                <w:lang w:val="en"/>
              </w:rPr>
              <w:t xml:space="preserve"> (Do not read)</w:t>
            </w:r>
          </w:p>
          <w:p w14:paraId="35FD725D" w14:textId="77777777" w:rsidR="006B2595" w:rsidRPr="00834888" w:rsidRDefault="006B2595" w:rsidP="00834888">
            <w:pPr>
              <w:spacing w:after="0" w:line="240" w:lineRule="auto"/>
              <w:contextualSpacing/>
              <w:rPr>
                <w:rFonts w:eastAsiaTheme="minorEastAsia"/>
                <w:color w:val="000000" w:themeColor="text1"/>
                <w:sz w:val="12"/>
                <w:szCs w:val="12"/>
                <w:lang w:val="fr-CD" w:bidi="fr-FR"/>
              </w:rPr>
            </w:pPr>
          </w:p>
          <w:p w14:paraId="79CC855E" w14:textId="6760863C" w:rsidR="006E5310" w:rsidRPr="0085079B" w:rsidRDefault="006E5310" w:rsidP="00B01B58">
            <w:pPr>
              <w:widowControl w:val="0"/>
              <w:autoSpaceDE w:val="0"/>
              <w:autoSpaceDN w:val="0"/>
              <w:spacing w:after="0" w:line="240" w:lineRule="auto"/>
              <w:rPr>
                <w:rFonts w:eastAsia="Carlito" w:cstheme="minorHAnsi"/>
                <w:b/>
                <w:bCs/>
                <w:i/>
                <w:iCs/>
                <w:color w:val="000000" w:themeColor="text1"/>
                <w:spacing w:val="-8"/>
                <w:sz w:val="21"/>
                <w:szCs w:val="20"/>
                <w:lang w:val="fr-CD"/>
              </w:rPr>
            </w:pPr>
            <w:r w:rsidRPr="0085079B">
              <w:rPr>
                <w:b/>
                <w:i/>
                <w:caps/>
                <w:lang w:val="en"/>
              </w:rPr>
              <w:t xml:space="preserve">All answer choices, </w:t>
            </w:r>
            <w:r w:rsidR="004F6562">
              <w:rPr>
                <w:b/>
                <w:i/>
                <w:caps/>
                <w:lang w:val="en"/>
              </w:rPr>
              <w:t>Go</w:t>
            </w:r>
            <w:r w:rsidR="004F6562" w:rsidRPr="0085079B">
              <w:rPr>
                <w:b/>
                <w:i/>
                <w:caps/>
                <w:lang w:val="en"/>
              </w:rPr>
              <w:t xml:space="preserve"> </w:t>
            </w:r>
            <w:r w:rsidRPr="0085079B">
              <w:rPr>
                <w:b/>
                <w:i/>
                <w:caps/>
                <w:lang w:val="en"/>
              </w:rPr>
              <w:t>to question 41</w:t>
            </w:r>
          </w:p>
        </w:tc>
      </w:tr>
      <w:tr w:rsidR="006E5310" w:rsidRPr="00B01B58" w14:paraId="6B50202C" w14:textId="77777777" w:rsidTr="0837C5F5">
        <w:trPr>
          <w:cantSplit/>
          <w:trHeight w:val="1313"/>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927F39" w14:textId="77777777" w:rsidR="006E5310" w:rsidRPr="00B01B58" w:rsidRDefault="006E5310" w:rsidP="004831A8">
            <w:pPr>
              <w:numPr>
                <w:ilvl w:val="0"/>
                <w:numId w:val="8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If you have never been offered an Ebola vaccine before, would you agree to do so if you were offered it now?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D1109A" w14:textId="77777777" w:rsidR="006E5310" w:rsidRPr="00B01B58" w:rsidRDefault="006E5310" w:rsidP="004831A8">
            <w:pPr>
              <w:numPr>
                <w:ilvl w:val="0"/>
                <w:numId w:val="4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6B769C70" w14:textId="77777777" w:rsidR="006E5310" w:rsidRPr="00B01B58" w:rsidRDefault="006E5310" w:rsidP="004831A8">
            <w:pPr>
              <w:numPr>
                <w:ilvl w:val="0"/>
                <w:numId w:val="4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t</w:t>
            </w:r>
          </w:p>
          <w:p w14:paraId="71B7CC15" w14:textId="77777777" w:rsidR="00FC32D2" w:rsidRDefault="006E5310" w:rsidP="00FC32D2">
            <w:pPr>
              <w:numPr>
                <w:ilvl w:val="0"/>
                <w:numId w:val="4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p>
          <w:p w14:paraId="05857117" w14:textId="6139A9F2" w:rsidR="006E5310" w:rsidRPr="00FC32D2" w:rsidRDefault="00FC136C" w:rsidP="00FC32D2">
            <w:pPr>
              <w:numPr>
                <w:ilvl w:val="0"/>
                <w:numId w:val="43"/>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tc>
      </w:tr>
      <w:tr w:rsidR="002473AE" w:rsidRPr="00045504" w14:paraId="7C387018" w14:textId="77777777" w:rsidTr="0837C5F5">
        <w:trPr>
          <w:cantSplit/>
          <w:trHeight w:val="310"/>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04599868" w14:textId="1AA0EE44" w:rsidR="002473AE" w:rsidRPr="00045504" w:rsidRDefault="004F6562"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 xml:space="preserve">safe </w:t>
            </w:r>
            <w:r w:rsidR="002473AE" w:rsidRPr="00045504">
              <w:rPr>
                <w:b/>
                <w:caps/>
                <w:lang w:val="en"/>
              </w:rPr>
              <w:t xml:space="preserve">and </w:t>
            </w:r>
            <w:r w:rsidRPr="00045504">
              <w:rPr>
                <w:b/>
                <w:caps/>
                <w:lang w:val="en"/>
              </w:rPr>
              <w:t xml:space="preserve">Dignified </w:t>
            </w:r>
            <w:r w:rsidR="002473AE" w:rsidRPr="00045504">
              <w:rPr>
                <w:b/>
                <w:caps/>
                <w:lang w:val="en"/>
              </w:rPr>
              <w:t>burials</w:t>
            </w:r>
          </w:p>
        </w:tc>
      </w:tr>
      <w:tr w:rsidR="006E5310" w:rsidRPr="00F02D76" w14:paraId="3B2CDCE2"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A9B6BC" w14:textId="2AE15C94" w:rsidR="006E5310" w:rsidRPr="00B01B58" w:rsidRDefault="006E5310" w:rsidP="004831A8">
            <w:pPr>
              <w:numPr>
                <w:ilvl w:val="0"/>
                <w:numId w:val="8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Have you heard of dignified and safe burials (</w:t>
            </w:r>
            <w:r w:rsidR="00C4611C">
              <w:rPr>
                <w:color w:val="000000" w:themeColor="text1"/>
                <w:sz w:val="21"/>
                <w:szCs w:val="21"/>
                <w:lang w:val="en"/>
              </w:rPr>
              <w:t>SDB</w:t>
            </w:r>
            <w:r w:rsidRPr="00B01B58">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07EC36" w14:textId="77777777" w:rsidR="006E5310" w:rsidRPr="00B01B58" w:rsidRDefault="006E5310" w:rsidP="004831A8">
            <w:pPr>
              <w:numPr>
                <w:ilvl w:val="0"/>
                <w:numId w:val="44"/>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77FD8704" w14:textId="57778D7E" w:rsidR="006E5310" w:rsidRPr="00B01B58" w:rsidRDefault="006E5310" w:rsidP="004831A8">
            <w:pPr>
              <w:numPr>
                <w:ilvl w:val="0"/>
                <w:numId w:val="44"/>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85079B">
              <w:rPr>
                <w:i/>
                <w:color w:val="000000" w:themeColor="text1"/>
                <w:sz w:val="21"/>
                <w:szCs w:val="21"/>
                <w:lang w:val="en"/>
              </w:rPr>
              <w:t xml:space="preserve"> </w:t>
            </w:r>
            <w:r w:rsidR="009E6179" w:rsidRPr="007A2554">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Pr="0085079B">
              <w:rPr>
                <w:i/>
                <w:color w:val="000000" w:themeColor="text1"/>
                <w:sz w:val="21"/>
                <w:szCs w:val="21"/>
                <w:lang w:val="en"/>
              </w:rPr>
              <w:t xml:space="preserve">, </w:t>
            </w:r>
          </w:p>
          <w:p w14:paraId="6B688692" w14:textId="4E725C0F" w:rsidR="00FC32D2" w:rsidRDefault="006E5310" w:rsidP="00FC32D2">
            <w:pPr>
              <w:numPr>
                <w:ilvl w:val="0"/>
                <w:numId w:val="44"/>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85079B">
              <w:rPr>
                <w:i/>
                <w:color w:val="000000" w:themeColor="text1"/>
                <w:sz w:val="21"/>
                <w:szCs w:val="21"/>
                <w:lang w:val="en"/>
              </w:rPr>
              <w:t xml:space="preserve"> </w:t>
            </w:r>
            <w:r w:rsidR="009E6179" w:rsidRPr="007A2554">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009E6179" w:rsidRPr="004274AC">
              <w:rPr>
                <w:b/>
                <w:sz w:val="21"/>
                <w:szCs w:val="21"/>
                <w:lang w:val="en"/>
              </w:rPr>
              <w:t xml:space="preserve"> </w:t>
            </w:r>
            <w:r w:rsidR="007D72F3">
              <w:rPr>
                <w:i/>
                <w:color w:val="000000" w:themeColor="text1"/>
                <w:sz w:val="21"/>
                <w:szCs w:val="21"/>
                <w:lang w:val="en"/>
              </w:rPr>
              <w:t xml:space="preserve"> </w:t>
            </w:r>
            <w:r w:rsidR="007D72F3">
              <w:rPr>
                <w:i/>
                <w:color w:val="000000" w:themeColor="text1"/>
                <w:sz w:val="21"/>
                <w:szCs w:val="21"/>
                <w:lang w:val="en"/>
              </w:rPr>
              <w:br/>
            </w:r>
            <w:r w:rsidR="007D72F3" w:rsidRPr="0085079B">
              <w:rPr>
                <w:b/>
                <w:i/>
                <w:caps/>
                <w:spacing w:val="-4"/>
                <w:sz w:val="21"/>
                <w:szCs w:val="21"/>
                <w:lang w:val="en"/>
              </w:rPr>
              <w:t>(script)</w:t>
            </w:r>
            <w:r w:rsidR="007D72F3" w:rsidRPr="00B01B58">
              <w:rPr>
                <w:b/>
                <w:spacing w:val="-4"/>
                <w:sz w:val="21"/>
                <w:szCs w:val="21"/>
                <w:lang w:val="en"/>
              </w:rPr>
              <w:t xml:space="preserve"> : </w:t>
            </w:r>
            <w:r w:rsidR="007D72F3" w:rsidRPr="000A559E">
              <w:rPr>
                <w:bCs/>
                <w:spacing w:val="-4"/>
                <w:sz w:val="21"/>
                <w:szCs w:val="21"/>
                <w:lang w:val="en"/>
              </w:rPr>
              <w:t>S</w:t>
            </w:r>
            <w:r w:rsidR="007D72F3" w:rsidRPr="00B01B58">
              <w:rPr>
                <w:sz w:val="21"/>
                <w:szCs w:val="21"/>
                <w:lang w:val="en"/>
              </w:rPr>
              <w:t>afe dignified and burial is the practice of burying a loved one in accordance with customs and practices using special protective equipment and procedures to protect all people from EVD transmitted through the deceased's bod</w:t>
            </w:r>
            <w:r w:rsidR="007D72F3">
              <w:rPr>
                <w:sz w:val="21"/>
                <w:szCs w:val="21"/>
                <w:lang w:val="en"/>
              </w:rPr>
              <w:t>y</w:t>
            </w:r>
            <w:r w:rsidR="007D72F3" w:rsidRPr="00B01B58">
              <w:rPr>
                <w:sz w:val="21"/>
                <w:szCs w:val="21"/>
                <w:lang w:val="en"/>
              </w:rPr>
              <w:t xml:space="preserve"> fluids. The burial team works with the family to carry out, where possible, a burial in accordance with local traditions.</w:t>
            </w:r>
            <w:r w:rsidR="007D72F3">
              <w:rPr>
                <w:sz w:val="21"/>
                <w:szCs w:val="21"/>
                <w:lang w:val="en"/>
              </w:rPr>
              <w:t xml:space="preserve"> </w:t>
            </w:r>
            <w:r w:rsidR="007D72F3" w:rsidRPr="007D72F3">
              <w:rPr>
                <w:b/>
                <w:bCs/>
                <w:sz w:val="21"/>
                <w:szCs w:val="21"/>
                <w:lang w:val="en"/>
              </w:rPr>
              <w:t>Go to Q.45.</w:t>
            </w:r>
          </w:p>
          <w:p w14:paraId="27567756" w14:textId="45FDD06A" w:rsidR="006E5310" w:rsidRPr="00FC32D2" w:rsidRDefault="00FC136C" w:rsidP="00FC32D2">
            <w:pPr>
              <w:numPr>
                <w:ilvl w:val="0"/>
                <w:numId w:val="44"/>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tc>
      </w:tr>
      <w:tr w:rsidR="00B01B58" w:rsidRPr="00022E8F" w14:paraId="11C7C1F7" w14:textId="77777777" w:rsidTr="0837C5F5">
        <w:trPr>
          <w:cantSplit/>
          <w:trHeight w:val="1008"/>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5BE75D" w14:textId="466537DD" w:rsidR="00B01B58" w:rsidRPr="00B01B58" w:rsidRDefault="00B01B58" w:rsidP="00834888">
            <w:pPr>
              <w:widowControl w:val="0"/>
              <w:autoSpaceDE w:val="0"/>
              <w:autoSpaceDN w:val="0"/>
              <w:spacing w:before="91" w:after="0" w:line="240" w:lineRule="auto"/>
              <w:rPr>
                <w:rFonts w:eastAsiaTheme="minorEastAsia"/>
                <w:color w:val="000000" w:themeColor="text1"/>
                <w:sz w:val="21"/>
                <w:szCs w:val="21"/>
                <w:lang w:val="fr-CD" w:bidi="fr-FR"/>
              </w:rPr>
            </w:pPr>
          </w:p>
        </w:tc>
      </w:tr>
      <w:tr w:rsidR="006E5310" w:rsidRPr="00F02D76" w14:paraId="5019973B" w14:textId="77777777" w:rsidTr="0837C5F5">
        <w:trPr>
          <w:cantSplit/>
          <w:trHeight w:val="109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4064C2" w14:textId="7C7C5BCB"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Have you ever attended the </w:t>
            </w:r>
            <w:r w:rsidR="00907D10" w:rsidRPr="00B01B58">
              <w:rPr>
                <w:color w:val="000000" w:themeColor="text1"/>
                <w:sz w:val="21"/>
                <w:szCs w:val="21"/>
                <w:lang w:val="en"/>
              </w:rPr>
              <w:t xml:space="preserve">safe </w:t>
            </w:r>
            <w:r w:rsidRPr="00B01B58">
              <w:rPr>
                <w:color w:val="000000" w:themeColor="text1"/>
                <w:sz w:val="21"/>
                <w:szCs w:val="21"/>
                <w:lang w:val="en"/>
              </w:rPr>
              <w:t xml:space="preserve">and </w:t>
            </w:r>
            <w:r w:rsidR="00907D10" w:rsidRPr="00B01B58">
              <w:rPr>
                <w:color w:val="000000" w:themeColor="text1"/>
                <w:sz w:val="21"/>
                <w:szCs w:val="21"/>
                <w:lang w:val="en"/>
              </w:rPr>
              <w:t xml:space="preserve">dignified </w:t>
            </w:r>
            <w:r w:rsidR="00907D10">
              <w:rPr>
                <w:color w:val="000000" w:themeColor="text1"/>
                <w:sz w:val="21"/>
                <w:szCs w:val="21"/>
                <w:lang w:val="en"/>
              </w:rPr>
              <w:t>burial</w:t>
            </w:r>
            <w:r w:rsidRPr="00B01B58">
              <w:rPr>
                <w:color w:val="000000" w:themeColor="text1"/>
                <w:sz w:val="21"/>
                <w:szCs w:val="21"/>
                <w:lang w:val="en"/>
              </w:rPr>
              <w:t xml:space="preserve"> of a community member?</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62DD0E" w14:textId="77214534" w:rsidR="006E5310" w:rsidRPr="00B01B58" w:rsidRDefault="006E5310" w:rsidP="004831A8">
            <w:pPr>
              <w:numPr>
                <w:ilvl w:val="0"/>
                <w:numId w:val="45"/>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0CC7266D" w14:textId="3A196A7D" w:rsidR="006E5310" w:rsidRPr="00B01B58" w:rsidRDefault="006E5310" w:rsidP="004831A8">
            <w:pPr>
              <w:numPr>
                <w:ilvl w:val="0"/>
                <w:numId w:val="45"/>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w:t>
            </w:r>
            <w:r w:rsidRPr="00BB1FD9">
              <w:rPr>
                <w:rFonts w:ascii="Wingdings" w:eastAsia="Wingdings" w:hAnsi="Wingdings" w:cs="Wingdings"/>
                <w:color w:val="000000" w:themeColor="text1"/>
                <w:sz w:val="21"/>
                <w:szCs w:val="21"/>
                <w:lang w:val="en"/>
              </w:rPr>
              <w:t>à</w:t>
            </w:r>
            <w:r w:rsidRPr="007F5779">
              <w:rPr>
                <w:i/>
                <w:color w:val="000000" w:themeColor="text1"/>
                <w:lang w:val="en"/>
              </w:rPr>
              <w:t xml:space="preserve"> go to Q.45</w:t>
            </w:r>
          </w:p>
          <w:p w14:paraId="1F721531" w14:textId="7C171C0B" w:rsidR="00FC32D2" w:rsidRDefault="006E5310" w:rsidP="00FC32D2">
            <w:pPr>
              <w:numPr>
                <w:ilvl w:val="0"/>
                <w:numId w:val="45"/>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7F5779">
              <w:rPr>
                <w:i/>
                <w:color w:val="000000" w:themeColor="text1"/>
                <w:lang w:val="en"/>
              </w:rPr>
              <w:t xml:space="preserve"> go to Q.45</w:t>
            </w:r>
          </w:p>
          <w:p w14:paraId="51554A8B" w14:textId="3E874CCC" w:rsidR="006E5310" w:rsidRPr="00FC32D2" w:rsidRDefault="00FC136C" w:rsidP="00FC32D2">
            <w:pPr>
              <w:numPr>
                <w:ilvl w:val="0"/>
                <w:numId w:val="45"/>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tc>
      </w:tr>
      <w:tr w:rsidR="006E5310" w:rsidRPr="0049082C" w14:paraId="3CDB1C02" w14:textId="77777777" w:rsidTr="0837C5F5">
        <w:trPr>
          <w:cantSplit/>
          <w:trHeight w:val="9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E92F24D" w14:textId="4139A9A6"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Since you attended a </w:t>
            </w:r>
            <w:r w:rsidR="00907D10" w:rsidRPr="00B01B58">
              <w:rPr>
                <w:color w:val="000000" w:themeColor="text1"/>
                <w:sz w:val="21"/>
                <w:szCs w:val="21"/>
                <w:lang w:val="en"/>
              </w:rPr>
              <w:t xml:space="preserve">safe and dignified </w:t>
            </w:r>
            <w:r w:rsidR="00907D10">
              <w:rPr>
                <w:color w:val="000000" w:themeColor="text1"/>
                <w:sz w:val="21"/>
                <w:szCs w:val="21"/>
                <w:lang w:val="en"/>
              </w:rPr>
              <w:t>burial</w:t>
            </w:r>
            <w:r w:rsidRPr="00B01B58">
              <w:rPr>
                <w:color w:val="000000" w:themeColor="text1"/>
                <w:sz w:val="21"/>
                <w:szCs w:val="21"/>
                <w:lang w:val="en"/>
              </w:rPr>
              <w:t>, how would you describe this practic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C49C74" w14:textId="5AF2F400" w:rsidR="006E5310" w:rsidRPr="00B01B58" w:rsidRDefault="006E5310" w:rsidP="004831A8">
            <w:pPr>
              <w:numPr>
                <w:ilvl w:val="0"/>
                <w:numId w:val="46"/>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Good practice</w:t>
            </w:r>
          </w:p>
          <w:p w14:paraId="0B5E6F80" w14:textId="77B703A0" w:rsidR="00DA1A67" w:rsidRPr="00DA1A67" w:rsidRDefault="006E5310" w:rsidP="004831A8">
            <w:pPr>
              <w:numPr>
                <w:ilvl w:val="0"/>
                <w:numId w:val="46"/>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A bad practice </w:t>
            </w:r>
            <w:r w:rsidRPr="00BB1FD9">
              <w:rPr>
                <w:rFonts w:ascii="Wingdings" w:eastAsia="Wingdings" w:hAnsi="Wingdings" w:cs="Wingdings"/>
                <w:color w:val="000000" w:themeColor="text1"/>
                <w:sz w:val="21"/>
                <w:szCs w:val="21"/>
                <w:lang w:val="en"/>
              </w:rPr>
              <w:t>à</w:t>
            </w:r>
            <w:r w:rsidRPr="00004CAE">
              <w:rPr>
                <w:i/>
                <w:color w:val="000000" w:themeColor="text1"/>
                <w:lang w:val="en"/>
              </w:rPr>
              <w:t xml:space="preserve"> go to Q.44b</w:t>
            </w:r>
          </w:p>
          <w:p w14:paraId="7BB2FA69" w14:textId="2771A5FE" w:rsidR="006E5310" w:rsidRPr="00B01B58" w:rsidRDefault="00C4611C" w:rsidP="004831A8">
            <w:pPr>
              <w:numPr>
                <w:ilvl w:val="0"/>
                <w:numId w:val="46"/>
              </w:numPr>
              <w:spacing w:after="0" w:line="240" w:lineRule="auto"/>
              <w:contextualSpacing/>
              <w:rPr>
                <w:rFonts w:eastAsiaTheme="minorEastAsia"/>
                <w:color w:val="000000" w:themeColor="text1"/>
                <w:sz w:val="21"/>
                <w:szCs w:val="21"/>
                <w:lang w:val="fr-CD" w:bidi="fr-FR"/>
              </w:rPr>
            </w:pPr>
            <w:r>
              <w:rPr>
                <w:i/>
                <w:color w:val="000000" w:themeColor="text1"/>
                <w:sz w:val="21"/>
                <w:szCs w:val="21"/>
                <w:lang w:val="en"/>
              </w:rPr>
              <w:t xml:space="preserve">Neither good nor bad/ </w:t>
            </w:r>
            <w:r w:rsidR="00FC136C">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p w14:paraId="7E037381" w14:textId="77777777" w:rsidR="006E5310" w:rsidRPr="00B01B58" w:rsidRDefault="006E5310" w:rsidP="00B01B58">
            <w:pPr>
              <w:widowControl w:val="0"/>
              <w:autoSpaceDE w:val="0"/>
              <w:autoSpaceDN w:val="0"/>
              <w:spacing w:after="0" w:line="240" w:lineRule="auto"/>
              <w:rPr>
                <w:rFonts w:ascii="Carlito" w:eastAsia="Carlito" w:hAnsi="Carlito" w:cs="Carlito"/>
                <w:color w:val="000000" w:themeColor="text1"/>
                <w:spacing w:val="-8"/>
                <w:lang w:val="fr-FR"/>
              </w:rPr>
            </w:pPr>
          </w:p>
          <w:p w14:paraId="0AE63710" w14:textId="77777777" w:rsidR="006E5310" w:rsidRPr="00B01B58" w:rsidRDefault="006E5310" w:rsidP="006E5310">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8B02FF" w14:paraId="6FCE5C24" w14:textId="77777777" w:rsidTr="0837C5F5">
        <w:trPr>
          <w:cantSplit/>
          <w:trHeight w:val="125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7DB68E" w14:textId="0DAFD964" w:rsidR="006E5310" w:rsidRPr="00B01B58" w:rsidRDefault="006E5310" w:rsidP="006D4238">
            <w:pPr>
              <w:numPr>
                <w:ilvl w:val="0"/>
                <w:numId w:val="83"/>
              </w:numPr>
              <w:spacing w:after="0" w:line="240" w:lineRule="auto"/>
              <w:contextualSpacing/>
              <w:rPr>
                <w:rFonts w:eastAsiaTheme="minorEastAsia"/>
                <w:color w:val="000000" w:themeColor="text1"/>
                <w:spacing w:val="-6"/>
                <w:sz w:val="21"/>
                <w:szCs w:val="21"/>
                <w:lang w:val="fr-CD" w:bidi="fr-FR"/>
              </w:rPr>
            </w:pPr>
            <w:r w:rsidRPr="00B01B58">
              <w:rPr>
                <w:color w:val="000000" w:themeColor="text1"/>
                <w:spacing w:val="-6"/>
                <w:sz w:val="21"/>
                <w:szCs w:val="21"/>
                <w:lang w:val="en"/>
              </w:rPr>
              <w:t>You describe this practice as goo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119A50" w14:textId="5D288F54" w:rsidR="006E5310" w:rsidRPr="00E36789" w:rsidRDefault="006E5310" w:rsidP="00004CAE">
            <w:pPr>
              <w:spacing w:after="0" w:line="240" w:lineRule="auto"/>
              <w:contextualSpacing/>
              <w:rPr>
                <w:rFonts w:ascii="Calibri" w:eastAsia="Times New Roman" w:hAnsi="Calibri" w:cs="Calibri"/>
                <w:i/>
                <w:iCs/>
                <w:color w:val="000000" w:themeColor="text1"/>
                <w:sz w:val="21"/>
                <w:szCs w:val="21"/>
                <w:lang w:val="fr-CD" w:bidi="fr-FR"/>
              </w:rPr>
            </w:pPr>
            <w:r w:rsidRPr="00E36789">
              <w:rPr>
                <w:i/>
                <w:color w:val="000000" w:themeColor="text1"/>
                <w:sz w:val="21"/>
                <w:szCs w:val="21"/>
                <w:lang w:val="en"/>
              </w:rPr>
              <w:t>Free text</w:t>
            </w:r>
            <w:r w:rsidR="00907D10">
              <w:rPr>
                <w:i/>
                <w:color w:val="000000" w:themeColor="text1"/>
                <w:sz w:val="21"/>
                <w:szCs w:val="21"/>
                <w:lang w:val="en"/>
              </w:rPr>
              <w:t xml:space="preserve"> </w:t>
            </w:r>
            <w:r w:rsidR="00907D10">
              <w:rPr>
                <w:i/>
                <w:lang w:val="en"/>
              </w:rPr>
              <w:t>[write down what was said]</w:t>
            </w:r>
            <w:r w:rsidRPr="00E36789">
              <w:rPr>
                <w:i/>
                <w:color w:val="000000" w:themeColor="text1"/>
                <w:sz w:val="21"/>
                <w:szCs w:val="21"/>
                <w:lang w:val="en"/>
              </w:rPr>
              <w:t xml:space="preserve">: </w:t>
            </w:r>
          </w:p>
          <w:p w14:paraId="3B24CBFF" w14:textId="77777777" w:rsidR="00004CAE" w:rsidRDefault="00004CAE" w:rsidP="00B01B58">
            <w:pPr>
              <w:widowControl w:val="0"/>
              <w:autoSpaceDE w:val="0"/>
              <w:autoSpaceDN w:val="0"/>
              <w:spacing w:after="0" w:line="240" w:lineRule="auto"/>
              <w:rPr>
                <w:rFonts w:ascii="Calibri" w:eastAsia="Times New Roman" w:hAnsi="Calibri" w:cs="Calibri"/>
                <w:color w:val="000000" w:themeColor="text1"/>
                <w:sz w:val="21"/>
                <w:szCs w:val="21"/>
                <w:lang w:val="fr-CD" w:bidi="fr-FR"/>
              </w:rPr>
            </w:pPr>
          </w:p>
          <w:p w14:paraId="1E1960A7" w14:textId="77777777" w:rsidR="00004CAE" w:rsidRDefault="00004CAE" w:rsidP="00B01B58">
            <w:pPr>
              <w:widowControl w:val="0"/>
              <w:autoSpaceDE w:val="0"/>
              <w:autoSpaceDN w:val="0"/>
              <w:spacing w:after="0" w:line="240" w:lineRule="auto"/>
              <w:rPr>
                <w:rFonts w:ascii="Calibri" w:eastAsia="Times New Roman" w:hAnsi="Calibri" w:cs="Calibri"/>
                <w:color w:val="000000" w:themeColor="text1"/>
                <w:sz w:val="21"/>
                <w:szCs w:val="21"/>
                <w:lang w:val="fr-CD" w:bidi="fr-FR"/>
              </w:rPr>
            </w:pPr>
          </w:p>
          <w:p w14:paraId="1100FA2A" w14:textId="77777777" w:rsidR="00004CAE" w:rsidRDefault="00004CAE" w:rsidP="00B01B58">
            <w:pPr>
              <w:widowControl w:val="0"/>
              <w:autoSpaceDE w:val="0"/>
              <w:autoSpaceDN w:val="0"/>
              <w:spacing w:after="0" w:line="240" w:lineRule="auto"/>
              <w:rPr>
                <w:rFonts w:ascii="Calibri" w:eastAsia="Times New Roman" w:hAnsi="Calibri" w:cs="Calibri"/>
                <w:color w:val="000000" w:themeColor="text1"/>
                <w:sz w:val="21"/>
                <w:szCs w:val="21"/>
                <w:lang w:val="fr-CD" w:bidi="fr-FR"/>
              </w:rPr>
            </w:pPr>
          </w:p>
          <w:p w14:paraId="6D68FD67" w14:textId="341CE198" w:rsidR="006E5310" w:rsidRPr="00B01B58" w:rsidRDefault="00E176BD" w:rsidP="00B01B58">
            <w:pPr>
              <w:widowControl w:val="0"/>
              <w:autoSpaceDE w:val="0"/>
              <w:autoSpaceDN w:val="0"/>
              <w:spacing w:after="0" w:line="240" w:lineRule="auto"/>
              <w:rPr>
                <w:rFonts w:eastAsia="Carlito" w:cstheme="minorHAnsi"/>
                <w:color w:val="000000" w:themeColor="text1"/>
                <w:spacing w:val="-8"/>
                <w:sz w:val="21"/>
                <w:szCs w:val="20"/>
                <w:lang w:val="fr-CD"/>
              </w:rPr>
            </w:pPr>
            <w:r>
              <w:rPr>
                <w:i/>
                <w:color w:val="000000" w:themeColor="text1"/>
                <w:spacing w:val="-8"/>
                <w:lang w:val="en"/>
              </w:rPr>
              <w:t>GO</w:t>
            </w:r>
            <w:r w:rsidRPr="00B01B58">
              <w:rPr>
                <w:i/>
                <w:color w:val="000000" w:themeColor="text1"/>
                <w:spacing w:val="-8"/>
                <w:lang w:val="en"/>
              </w:rPr>
              <w:t xml:space="preserve"> </w:t>
            </w:r>
            <w:r w:rsidR="006E5310" w:rsidRPr="00B01B58">
              <w:rPr>
                <w:i/>
                <w:color w:val="000000" w:themeColor="text1"/>
                <w:spacing w:val="-8"/>
                <w:lang w:val="en"/>
              </w:rPr>
              <w:t>TO QUESTION 45</w:t>
            </w:r>
          </w:p>
        </w:tc>
      </w:tr>
      <w:tr w:rsidR="006E5310" w:rsidRPr="00B3283F" w14:paraId="6A80E06A" w14:textId="77777777" w:rsidTr="0837C5F5">
        <w:trPr>
          <w:cantSplit/>
          <w:trHeight w:val="108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29884D2" w14:textId="473ABA86" w:rsidR="006E5310" w:rsidRPr="00B01B58" w:rsidRDefault="006E5310" w:rsidP="00907D10">
            <w:pPr>
              <w:spacing w:after="0" w:line="240" w:lineRule="auto"/>
              <w:ind w:left="331" w:hanging="331"/>
              <w:rPr>
                <w:rFonts w:eastAsiaTheme="minorEastAsia"/>
                <w:color w:val="000000" w:themeColor="text1"/>
                <w:sz w:val="21"/>
                <w:szCs w:val="21"/>
                <w:lang w:val="fr-CD" w:bidi="fr-FR"/>
              </w:rPr>
            </w:pPr>
            <w:r w:rsidRPr="00B01B58">
              <w:rPr>
                <w:color w:val="000000" w:themeColor="text1"/>
                <w:sz w:val="21"/>
                <w:szCs w:val="21"/>
                <w:lang w:val="en"/>
              </w:rPr>
              <w:t>44b. You describe this practice as ba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C94C4C" w14:textId="45FFCD75" w:rsidR="006E5310" w:rsidRPr="00E36789" w:rsidRDefault="006E5310" w:rsidP="00FC32D2">
            <w:pPr>
              <w:tabs>
                <w:tab w:val="left" w:pos="690"/>
              </w:tabs>
              <w:spacing w:after="0" w:line="240" w:lineRule="auto"/>
              <w:rPr>
                <w:rFonts w:eastAsia="Carlito" w:cstheme="minorHAnsi"/>
                <w:i/>
                <w:iCs/>
                <w:color w:val="000000" w:themeColor="text1"/>
                <w:spacing w:val="-8"/>
                <w:sz w:val="21"/>
                <w:szCs w:val="20"/>
                <w:lang w:val="fr-CD"/>
              </w:rPr>
            </w:pPr>
            <w:r w:rsidRPr="00E36789">
              <w:rPr>
                <w:i/>
                <w:color w:val="000000" w:themeColor="text1"/>
                <w:sz w:val="21"/>
                <w:szCs w:val="21"/>
                <w:lang w:val="en"/>
              </w:rPr>
              <w:t>Free text</w:t>
            </w:r>
            <w:r w:rsidR="00907D10">
              <w:rPr>
                <w:i/>
                <w:color w:val="000000" w:themeColor="text1"/>
                <w:sz w:val="21"/>
                <w:szCs w:val="21"/>
                <w:lang w:val="en"/>
              </w:rPr>
              <w:t xml:space="preserve"> </w:t>
            </w:r>
            <w:r w:rsidR="00907D10">
              <w:rPr>
                <w:i/>
                <w:lang w:val="en"/>
              </w:rPr>
              <w:t>[write down what was said]</w:t>
            </w:r>
            <w:r w:rsidRPr="00E36789">
              <w:rPr>
                <w:i/>
                <w:color w:val="000000" w:themeColor="text1"/>
                <w:sz w:val="21"/>
                <w:szCs w:val="21"/>
                <w:lang w:val="en"/>
              </w:rPr>
              <w:t xml:space="preserve">: </w:t>
            </w:r>
          </w:p>
        </w:tc>
      </w:tr>
      <w:tr w:rsidR="006E5310" w:rsidRPr="00F02D76" w14:paraId="4E46DCA8" w14:textId="77777777" w:rsidTr="0837C5F5">
        <w:trPr>
          <w:cantSplit/>
          <w:trHeight w:val="156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17BA44" w14:textId="5307428F"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If a family member were to die from a disease that may be caused by Ebola, would you agree to have them buried following </w:t>
            </w:r>
            <w:r w:rsidR="00E176BD">
              <w:rPr>
                <w:color w:val="000000" w:themeColor="text1"/>
                <w:sz w:val="21"/>
                <w:szCs w:val="21"/>
                <w:lang w:val="en"/>
              </w:rPr>
              <w:t>SDB</w:t>
            </w:r>
            <w:r w:rsidR="00E176BD" w:rsidRPr="00B01B58">
              <w:rPr>
                <w:color w:val="000000" w:themeColor="text1"/>
                <w:sz w:val="21"/>
                <w:szCs w:val="21"/>
                <w:lang w:val="en"/>
              </w:rPr>
              <w:t xml:space="preserve"> </w:t>
            </w:r>
            <w:r w:rsidRPr="00B01B58">
              <w:rPr>
                <w:color w:val="000000" w:themeColor="text1"/>
                <w:sz w:val="21"/>
                <w:szCs w:val="21"/>
                <w:lang w:val="en"/>
              </w:rPr>
              <w:t>practices?</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3BEB3D" w14:textId="11F6AB5F" w:rsidR="006E5310" w:rsidRPr="00B01B58" w:rsidRDefault="006E5310" w:rsidP="004831A8">
            <w:pPr>
              <w:numPr>
                <w:ilvl w:val="0"/>
                <w:numId w:val="4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r w:rsidRPr="00BB1FD9">
              <w:rPr>
                <w:rFonts w:ascii="Wingdings" w:eastAsia="Wingdings" w:hAnsi="Wingdings" w:cs="Wingdings"/>
                <w:color w:val="000000" w:themeColor="text1"/>
                <w:sz w:val="21"/>
                <w:szCs w:val="21"/>
                <w:lang w:val="en"/>
              </w:rPr>
              <w:t>à</w:t>
            </w:r>
            <w:r w:rsidRPr="00EE7C3F">
              <w:rPr>
                <w:i/>
                <w:color w:val="000000" w:themeColor="text1"/>
                <w:lang w:val="en"/>
              </w:rPr>
              <w:t xml:space="preserve"> go to Q.47</w:t>
            </w:r>
          </w:p>
          <w:p w14:paraId="49BC6517" w14:textId="77777777" w:rsidR="006E5310" w:rsidRPr="00B01B58" w:rsidRDefault="006E5310" w:rsidP="004831A8">
            <w:pPr>
              <w:numPr>
                <w:ilvl w:val="0"/>
                <w:numId w:val="4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t</w:t>
            </w:r>
          </w:p>
          <w:p w14:paraId="5B7F0CB4" w14:textId="3F191FC6" w:rsidR="006E5310" w:rsidRPr="00D92F50" w:rsidRDefault="006E5310" w:rsidP="004831A8">
            <w:pPr>
              <w:numPr>
                <w:ilvl w:val="0"/>
                <w:numId w:val="4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r w:rsidRPr="00BB1FD9">
              <w:rPr>
                <w:rFonts w:ascii="Wingdings" w:eastAsia="Wingdings" w:hAnsi="Wingdings" w:cs="Wingdings"/>
                <w:color w:val="000000" w:themeColor="text1"/>
                <w:sz w:val="21"/>
                <w:szCs w:val="21"/>
                <w:lang w:val="en"/>
              </w:rPr>
              <w:t>à</w:t>
            </w:r>
            <w:r w:rsidRPr="00EE7C3F">
              <w:rPr>
                <w:i/>
                <w:color w:val="000000" w:themeColor="text1"/>
                <w:lang w:val="en"/>
              </w:rPr>
              <w:t xml:space="preserve"> go to Q.47</w:t>
            </w:r>
          </w:p>
          <w:p w14:paraId="27360D56" w14:textId="126539C4" w:rsidR="00D92F50" w:rsidRPr="00B01B58" w:rsidRDefault="00FC136C" w:rsidP="004831A8">
            <w:pPr>
              <w:numPr>
                <w:ilvl w:val="0"/>
                <w:numId w:val="47"/>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p w14:paraId="4CC4B02B" w14:textId="77777777" w:rsidR="00FC32D2" w:rsidRDefault="00FC32D2" w:rsidP="00FC32D2">
            <w:pPr>
              <w:widowControl w:val="0"/>
              <w:autoSpaceDE w:val="0"/>
              <w:autoSpaceDN w:val="0"/>
              <w:spacing w:before="91" w:after="0" w:line="240" w:lineRule="auto"/>
              <w:contextualSpacing/>
              <w:rPr>
                <w:rFonts w:eastAsiaTheme="minorEastAsia"/>
                <w:color w:val="000000" w:themeColor="text1"/>
                <w:sz w:val="21"/>
                <w:szCs w:val="21"/>
                <w:lang w:val="fr-CD" w:bidi="fr-FR"/>
              </w:rPr>
            </w:pPr>
          </w:p>
          <w:p w14:paraId="65782C42" w14:textId="4C0A54C6" w:rsidR="006E5310" w:rsidRPr="00B01B58" w:rsidRDefault="006E5310" w:rsidP="00FC32D2">
            <w:pPr>
              <w:widowControl w:val="0"/>
              <w:autoSpaceDE w:val="0"/>
              <w:autoSpaceDN w:val="0"/>
              <w:spacing w:before="91" w:after="0" w:line="240" w:lineRule="auto"/>
              <w:contextualSpacing/>
              <w:rPr>
                <w:rFonts w:eastAsiaTheme="minorEastAsia"/>
                <w:color w:val="000000" w:themeColor="text1"/>
                <w:sz w:val="21"/>
                <w:szCs w:val="21"/>
                <w:lang w:val="fr-FR"/>
              </w:rPr>
            </w:pPr>
          </w:p>
        </w:tc>
      </w:tr>
      <w:tr w:rsidR="00CE4E66" w:rsidRPr="00F02D76" w14:paraId="10F23F18" w14:textId="77777777" w:rsidTr="0837C5F5">
        <w:trPr>
          <w:cantSplit/>
          <w:trHeight w:val="207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5F4EA3" w14:textId="4C80B97E" w:rsidR="00CE4E66" w:rsidRDefault="004E15FD"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f not, why</w:t>
            </w:r>
            <w:r w:rsidR="00EE7C3F">
              <w:rPr>
                <w:color w:val="000000" w:themeColor="text1"/>
                <w:sz w:val="21"/>
                <w:szCs w:val="21"/>
                <w:lang w:val="en"/>
              </w:rPr>
              <w:t>?</w:t>
            </w:r>
          </w:p>
          <w:p w14:paraId="344CA279" w14:textId="74588B4B" w:rsidR="00CE4E66" w:rsidRPr="00CE4E66" w:rsidRDefault="00CE4E66" w:rsidP="00CE4E66">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61F0F3" w14:textId="77777777" w:rsidR="00CE4E66" w:rsidRPr="00095D3E" w:rsidRDefault="00CE4E66" w:rsidP="00CE4E66">
            <w:pPr>
              <w:spacing w:after="0" w:line="240" w:lineRule="auto"/>
              <w:rPr>
                <w:rFonts w:eastAsiaTheme="minorEastAsia"/>
                <w:b/>
                <w:bCs/>
                <w:i/>
                <w:color w:val="000000" w:themeColor="text1"/>
                <w:sz w:val="21"/>
                <w:szCs w:val="21"/>
                <w:lang w:val="fr-CD" w:bidi="fr-FR"/>
              </w:rPr>
            </w:pPr>
            <w:r w:rsidRPr="00095D3E">
              <w:rPr>
                <w:b/>
                <w:i/>
                <w:color w:val="000000" w:themeColor="text1"/>
                <w:sz w:val="21"/>
                <w:szCs w:val="21"/>
                <w:lang w:val="en"/>
              </w:rPr>
              <w:t>(Don't read answer choices, check everything that applies)</w:t>
            </w:r>
          </w:p>
          <w:p w14:paraId="76654E93" w14:textId="58914695"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understand the purpose of </w:t>
            </w:r>
            <w:r w:rsidR="00E176BD">
              <w:rPr>
                <w:color w:val="000000" w:themeColor="text1"/>
                <w:spacing w:val="-8"/>
                <w:sz w:val="21"/>
                <w:szCs w:val="21"/>
                <w:lang w:val="en"/>
              </w:rPr>
              <w:t>SDB</w:t>
            </w:r>
          </w:p>
          <w:p w14:paraId="2784555D" w14:textId="6ACC70AF" w:rsidR="00CE4E66" w:rsidRPr="00B01B58" w:rsidRDefault="002337CC" w:rsidP="00606ADE">
            <w:pPr>
              <w:numPr>
                <w:ilvl w:val="0"/>
                <w:numId w:val="48"/>
              </w:numPr>
              <w:spacing w:after="0" w:line="240" w:lineRule="auto"/>
              <w:contextualSpacing/>
              <w:rPr>
                <w:rFonts w:eastAsiaTheme="minorEastAsia"/>
                <w:color w:val="000000" w:themeColor="text1"/>
                <w:spacing w:val="-8"/>
                <w:sz w:val="21"/>
                <w:szCs w:val="21"/>
                <w:lang w:val="fr-CD" w:bidi="fr-FR"/>
              </w:rPr>
            </w:pPr>
            <w:r>
              <w:rPr>
                <w:color w:val="000000" w:themeColor="text1"/>
                <w:spacing w:val="-8"/>
                <w:sz w:val="21"/>
                <w:szCs w:val="21"/>
                <w:lang w:val="en"/>
              </w:rPr>
              <w:t>SDB</w:t>
            </w:r>
            <w:r w:rsidR="00CE4E66" w:rsidRPr="00B01B58">
              <w:rPr>
                <w:color w:val="000000" w:themeColor="text1"/>
                <w:spacing w:val="-8"/>
                <w:sz w:val="21"/>
                <w:szCs w:val="21"/>
                <w:lang w:val="en"/>
              </w:rPr>
              <w:t>s do not respect the standards and burial practices of our culture</w:t>
            </w:r>
          </w:p>
          <w:p w14:paraId="1ACBA349" w14:textId="584DABC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want to be able to attend the burial and the </w:t>
            </w:r>
            <w:r w:rsidR="00E176BD">
              <w:rPr>
                <w:color w:val="000000" w:themeColor="text1"/>
                <w:spacing w:val="-8"/>
                <w:sz w:val="21"/>
                <w:szCs w:val="21"/>
                <w:lang w:val="en"/>
              </w:rPr>
              <w:t>SDB</w:t>
            </w:r>
            <w:r w:rsidR="00E176BD" w:rsidRPr="00B01B58">
              <w:rPr>
                <w:color w:val="000000" w:themeColor="text1"/>
                <w:spacing w:val="-8"/>
                <w:sz w:val="21"/>
                <w:szCs w:val="21"/>
                <w:lang w:val="en"/>
              </w:rPr>
              <w:t xml:space="preserve"> </w:t>
            </w:r>
            <w:r w:rsidRPr="00B01B58">
              <w:rPr>
                <w:color w:val="000000" w:themeColor="text1"/>
                <w:spacing w:val="-8"/>
                <w:sz w:val="21"/>
                <w:szCs w:val="21"/>
                <w:lang w:val="en"/>
              </w:rPr>
              <w:t>does not allow it</w:t>
            </w:r>
          </w:p>
          <w:p w14:paraId="1143DA79" w14:textId="36C3CF7B"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know the people who deal with </w:t>
            </w:r>
            <w:r w:rsidR="00E176BD">
              <w:rPr>
                <w:color w:val="000000" w:themeColor="text1"/>
                <w:spacing w:val="-8"/>
                <w:sz w:val="21"/>
                <w:szCs w:val="21"/>
                <w:lang w:val="en"/>
              </w:rPr>
              <w:t>SDB</w:t>
            </w:r>
          </w:p>
          <w:p w14:paraId="73211B36" w14:textId="10FB618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trust the people in charge of </w:t>
            </w:r>
            <w:r w:rsidR="00E176BD">
              <w:rPr>
                <w:color w:val="000000" w:themeColor="text1"/>
                <w:spacing w:val="-8"/>
                <w:sz w:val="21"/>
                <w:szCs w:val="21"/>
                <w:lang w:val="en"/>
              </w:rPr>
              <w:t>SDB</w:t>
            </w:r>
          </w:p>
          <w:p w14:paraId="581DDCDA" w14:textId="16D9223B"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The people who carry out the </w:t>
            </w:r>
            <w:r w:rsidR="00E176BD">
              <w:rPr>
                <w:color w:val="000000" w:themeColor="text1"/>
                <w:spacing w:val="-8"/>
                <w:sz w:val="21"/>
                <w:szCs w:val="21"/>
                <w:lang w:val="en"/>
              </w:rPr>
              <w:t>SDB</w:t>
            </w:r>
            <w:r w:rsidR="00E176BD" w:rsidRPr="00B01B58">
              <w:rPr>
                <w:color w:val="000000" w:themeColor="text1"/>
                <w:spacing w:val="-8"/>
                <w:sz w:val="21"/>
                <w:szCs w:val="21"/>
                <w:lang w:val="en"/>
              </w:rPr>
              <w:t xml:space="preserve"> </w:t>
            </w:r>
            <w:r w:rsidRPr="00B01B58">
              <w:rPr>
                <w:color w:val="000000" w:themeColor="text1"/>
                <w:spacing w:val="-8"/>
                <w:sz w:val="21"/>
                <w:szCs w:val="21"/>
                <w:lang w:val="en"/>
              </w:rPr>
              <w:t>do not belong to our community</w:t>
            </w:r>
          </w:p>
          <w:p w14:paraId="0CAE8951" w14:textId="2302EF0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trust people who make </w:t>
            </w:r>
            <w:r w:rsidR="00E176BD">
              <w:rPr>
                <w:color w:val="000000" w:themeColor="text1"/>
                <w:spacing w:val="-8"/>
                <w:sz w:val="21"/>
                <w:szCs w:val="21"/>
                <w:lang w:val="en"/>
              </w:rPr>
              <w:t>SDB</w:t>
            </w:r>
          </w:p>
          <w:p w14:paraId="1ED68E0B" w14:textId="7777777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A member of my family died from a cause other than EVD, so the application of this practice is useless</w:t>
            </w:r>
          </w:p>
          <w:p w14:paraId="0369167F" w14:textId="77777777" w:rsidR="00606ADE" w:rsidRPr="004D4AD3" w:rsidRDefault="00606ADE" w:rsidP="00606ADE">
            <w:pPr>
              <w:numPr>
                <w:ilvl w:val="0"/>
                <w:numId w:val="48"/>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7B01D917" w14:textId="6AE0F8EF" w:rsidR="00CE4E66" w:rsidRPr="00CE4E66" w:rsidRDefault="00FC136C" w:rsidP="00606ADE">
            <w:pPr>
              <w:numPr>
                <w:ilvl w:val="0"/>
                <w:numId w:val="48"/>
              </w:numPr>
              <w:spacing w:after="0" w:line="240" w:lineRule="auto"/>
              <w:contextualSpacing/>
              <w:rPr>
                <w:rFonts w:eastAsiaTheme="minorEastAsia"/>
                <w:color w:val="000000" w:themeColor="text1"/>
                <w:spacing w:val="-8"/>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tc>
      </w:tr>
      <w:tr w:rsidR="006E5310" w:rsidRPr="00F02D76" w14:paraId="7C5AEAA6" w14:textId="77777777" w:rsidTr="0837C5F5">
        <w:trPr>
          <w:cantSplit/>
          <w:trHeight w:val="1313"/>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519723" w14:textId="42989EDC"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f someone died of any cause during the Ebola outbreak in your community, would you agree to have them buried through</w:t>
            </w:r>
            <w:r w:rsidR="00E176BD">
              <w:rPr>
                <w:color w:val="000000" w:themeColor="text1"/>
                <w:sz w:val="21"/>
                <w:szCs w:val="21"/>
                <w:lang w:val="en"/>
              </w:rPr>
              <w:t xml:space="preserve"> SDB</w:t>
            </w:r>
            <w:r w:rsidRPr="00B01B58">
              <w:rPr>
                <w:color w:val="000000" w:themeColor="text1"/>
                <w:sz w:val="21"/>
                <w:szCs w:val="21"/>
                <w:lang w:val="en"/>
              </w:rPr>
              <w:t xml:space="preserve"> practices?</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4B679D2" w14:textId="24D7AAC9" w:rsidR="00606ADE" w:rsidRDefault="006E5310" w:rsidP="00606ADE">
            <w:pPr>
              <w:numPr>
                <w:ilvl w:val="0"/>
                <w:numId w:val="49"/>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Yes</w:t>
            </w:r>
            <w:r w:rsidRPr="00BB1FD9">
              <w:rPr>
                <w:rFonts w:ascii="Wingdings" w:eastAsia="Wingdings" w:hAnsi="Wingdings" w:cs="Wingdings"/>
                <w:color w:val="000000" w:themeColor="text1"/>
                <w:sz w:val="21"/>
                <w:szCs w:val="21"/>
                <w:lang w:val="en"/>
              </w:rPr>
              <w:t>à</w:t>
            </w:r>
            <w:r w:rsidRPr="00043154">
              <w:rPr>
                <w:i/>
                <w:color w:val="000000" w:themeColor="text1"/>
                <w:spacing w:val="-8"/>
                <w:lang w:val="en"/>
              </w:rPr>
              <w:t xml:space="preserve"> read the </w:t>
            </w:r>
            <w:r w:rsidR="009D5034" w:rsidRPr="0085079B">
              <w:rPr>
                <w:i/>
                <w:color w:val="000000" w:themeColor="text1"/>
                <w:sz w:val="21"/>
                <w:szCs w:val="21"/>
                <w:lang w:val="en"/>
              </w:rPr>
              <w:t>script below</w:t>
            </w:r>
            <w:r w:rsidRPr="00043154">
              <w:rPr>
                <w:i/>
                <w:color w:val="000000" w:themeColor="text1"/>
                <w:spacing w:val="-8"/>
                <w:lang w:val="en"/>
              </w:rPr>
              <w:t xml:space="preserve"> about the answer in general, then go to Q. 49</w:t>
            </w:r>
          </w:p>
          <w:p w14:paraId="0352F2E8" w14:textId="77777777" w:rsidR="00606ADE" w:rsidRDefault="006E5310" w:rsidP="00606ADE">
            <w:pPr>
              <w:numPr>
                <w:ilvl w:val="0"/>
                <w:numId w:val="49"/>
              </w:numPr>
              <w:spacing w:after="0" w:line="240" w:lineRule="auto"/>
              <w:contextualSpacing/>
              <w:rPr>
                <w:rFonts w:eastAsiaTheme="minorEastAsia"/>
                <w:color w:val="000000" w:themeColor="text1"/>
                <w:spacing w:val="-8"/>
                <w:sz w:val="21"/>
                <w:szCs w:val="21"/>
                <w:lang w:val="fr-CD" w:bidi="fr-FR"/>
              </w:rPr>
            </w:pPr>
            <w:r w:rsidRPr="00606ADE">
              <w:rPr>
                <w:color w:val="000000" w:themeColor="text1"/>
                <w:spacing w:val="-8"/>
                <w:sz w:val="21"/>
                <w:szCs w:val="21"/>
                <w:lang w:val="en"/>
              </w:rPr>
              <w:t>Not</w:t>
            </w:r>
          </w:p>
          <w:p w14:paraId="5DC63B5C" w14:textId="6B1E453C" w:rsidR="00606ADE" w:rsidRDefault="006E5310" w:rsidP="00606ADE">
            <w:pPr>
              <w:numPr>
                <w:ilvl w:val="0"/>
                <w:numId w:val="49"/>
              </w:numPr>
              <w:spacing w:after="0" w:line="240" w:lineRule="auto"/>
              <w:contextualSpacing/>
              <w:rPr>
                <w:rFonts w:eastAsiaTheme="minorEastAsia"/>
                <w:color w:val="000000" w:themeColor="text1"/>
                <w:spacing w:val="-8"/>
                <w:sz w:val="21"/>
                <w:szCs w:val="21"/>
                <w:lang w:val="fr-CD" w:bidi="fr-FR"/>
              </w:rPr>
            </w:pPr>
            <w:r w:rsidRPr="00606ADE">
              <w:rPr>
                <w:color w:val="000000" w:themeColor="text1"/>
                <w:spacing w:val="-8"/>
                <w:sz w:val="21"/>
                <w:szCs w:val="21"/>
                <w:lang w:val="en"/>
              </w:rPr>
              <w:t>I don't know</w:t>
            </w:r>
          </w:p>
          <w:p w14:paraId="6BF936E0" w14:textId="41B623E1" w:rsidR="00606ADE" w:rsidRPr="00606ADE" w:rsidRDefault="00FC136C" w:rsidP="00606ADE">
            <w:pPr>
              <w:numPr>
                <w:ilvl w:val="0"/>
                <w:numId w:val="49"/>
              </w:numPr>
              <w:spacing w:after="0" w:line="240" w:lineRule="auto"/>
              <w:contextualSpacing/>
              <w:rPr>
                <w:rFonts w:eastAsiaTheme="minorEastAsia"/>
                <w:color w:val="000000" w:themeColor="text1"/>
                <w:spacing w:val="-8"/>
                <w:sz w:val="21"/>
                <w:szCs w:val="21"/>
                <w:lang w:val="fr-CD" w:bidi="fr-FR"/>
              </w:rPr>
            </w:pPr>
            <w:r>
              <w:rPr>
                <w:i/>
                <w:color w:val="000000" w:themeColor="text1"/>
                <w:spacing w:val="-8"/>
                <w:sz w:val="21"/>
                <w:szCs w:val="21"/>
                <w:lang w:val="en"/>
              </w:rPr>
              <w:t>Refuse</w:t>
            </w:r>
            <w:r w:rsidR="00606ADE">
              <w:rPr>
                <w:i/>
                <w:color w:val="000000" w:themeColor="text1"/>
                <w:spacing w:val="-8"/>
                <w:sz w:val="21"/>
                <w:szCs w:val="21"/>
                <w:lang w:val="en"/>
              </w:rPr>
              <w:t xml:space="preserve"> (Do not read)</w:t>
            </w:r>
          </w:p>
          <w:p w14:paraId="46566B30" w14:textId="69A32D12" w:rsidR="006E5310" w:rsidRPr="00B01B58" w:rsidRDefault="006E5310" w:rsidP="00606ADE">
            <w:pPr>
              <w:spacing w:after="0" w:line="240" w:lineRule="auto"/>
              <w:contextualSpacing/>
              <w:rPr>
                <w:rFonts w:eastAsia="Carlito" w:cstheme="minorHAnsi"/>
                <w:color w:val="000000" w:themeColor="text1"/>
                <w:spacing w:val="-8"/>
                <w:sz w:val="21"/>
                <w:szCs w:val="20"/>
                <w:lang w:val="fr-CD"/>
              </w:rPr>
            </w:pPr>
          </w:p>
        </w:tc>
      </w:tr>
      <w:tr w:rsidR="006E5310" w:rsidRPr="00B01B58" w14:paraId="46D2159C" w14:textId="77777777" w:rsidTr="0837C5F5">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5F1A2B" w14:textId="00BF9446"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Otherwise why no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D28207" w14:textId="77777777" w:rsidR="006E5310" w:rsidRPr="00095D3E" w:rsidRDefault="006E5310" w:rsidP="00B01B58">
            <w:pPr>
              <w:tabs>
                <w:tab w:val="left" w:pos="690"/>
              </w:tabs>
              <w:spacing w:after="0" w:line="240" w:lineRule="auto"/>
              <w:rPr>
                <w:rFonts w:eastAsiaTheme="minorEastAsia"/>
                <w:b/>
                <w:bCs/>
                <w:i/>
                <w:color w:val="000000" w:themeColor="text1"/>
                <w:sz w:val="21"/>
                <w:szCs w:val="21"/>
                <w:lang w:val="fr-CD" w:bidi="fr-FR"/>
              </w:rPr>
            </w:pPr>
            <w:r w:rsidRPr="00095D3E">
              <w:rPr>
                <w:b/>
                <w:i/>
                <w:color w:val="000000" w:themeColor="text1"/>
                <w:sz w:val="21"/>
                <w:szCs w:val="21"/>
                <w:lang w:val="en"/>
              </w:rPr>
              <w:t>(Don't read answer choices, check everything that applies)</w:t>
            </w:r>
          </w:p>
          <w:p w14:paraId="18D2FCA5" w14:textId="7413240D"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Deaths not suspected or not confirmed to have been caused by EVD should not comply with </w:t>
            </w:r>
            <w:r w:rsidR="00E176BD">
              <w:rPr>
                <w:color w:val="000000" w:themeColor="text1"/>
                <w:spacing w:val="-8"/>
                <w:sz w:val="21"/>
                <w:szCs w:val="21"/>
                <w:lang w:val="en"/>
              </w:rPr>
              <w:t>SDB</w:t>
            </w:r>
          </w:p>
          <w:p w14:paraId="7132FEF6" w14:textId="1D5B0787"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understand the purpose of </w:t>
            </w:r>
            <w:r w:rsidR="00E176BD">
              <w:rPr>
                <w:color w:val="000000" w:themeColor="text1"/>
                <w:spacing w:val="-8"/>
                <w:sz w:val="21"/>
                <w:szCs w:val="21"/>
                <w:lang w:val="en"/>
              </w:rPr>
              <w:t>SDB</w:t>
            </w:r>
          </w:p>
          <w:p w14:paraId="4C6C05F9" w14:textId="3EF8F56E" w:rsidR="006E5310" w:rsidRPr="00B01B58" w:rsidRDefault="002337CC" w:rsidP="00606ADE">
            <w:pPr>
              <w:numPr>
                <w:ilvl w:val="0"/>
                <w:numId w:val="50"/>
              </w:numPr>
              <w:spacing w:after="0" w:line="240" w:lineRule="auto"/>
              <w:contextualSpacing/>
              <w:rPr>
                <w:rFonts w:eastAsiaTheme="minorEastAsia"/>
                <w:color w:val="000000" w:themeColor="text1"/>
                <w:spacing w:val="-8"/>
                <w:sz w:val="21"/>
                <w:szCs w:val="21"/>
                <w:lang w:val="fr-CD" w:bidi="fr-FR"/>
              </w:rPr>
            </w:pPr>
            <w:r>
              <w:rPr>
                <w:color w:val="000000" w:themeColor="text1"/>
                <w:spacing w:val="-8"/>
                <w:sz w:val="21"/>
                <w:szCs w:val="21"/>
                <w:lang w:val="en"/>
              </w:rPr>
              <w:t>SDB</w:t>
            </w:r>
            <w:r w:rsidR="006E5310" w:rsidRPr="00B01B58">
              <w:rPr>
                <w:color w:val="000000" w:themeColor="text1"/>
                <w:spacing w:val="-8"/>
                <w:sz w:val="21"/>
                <w:szCs w:val="21"/>
                <w:lang w:val="en"/>
              </w:rPr>
              <w:t>s do not respect the standards and burial practices of our culture</w:t>
            </w:r>
          </w:p>
          <w:p w14:paraId="672DFCCB" w14:textId="483C82CF"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want to be able to attend the burial and the </w:t>
            </w:r>
            <w:r w:rsidR="00E176BD">
              <w:rPr>
                <w:color w:val="000000" w:themeColor="text1"/>
                <w:spacing w:val="-8"/>
                <w:sz w:val="21"/>
                <w:szCs w:val="21"/>
                <w:lang w:val="en"/>
              </w:rPr>
              <w:t>SDB</w:t>
            </w:r>
            <w:r w:rsidRPr="00B01B58">
              <w:rPr>
                <w:color w:val="000000" w:themeColor="text1"/>
                <w:spacing w:val="-8"/>
                <w:sz w:val="21"/>
                <w:szCs w:val="21"/>
                <w:lang w:val="en"/>
              </w:rPr>
              <w:t xml:space="preserve"> does not allow it</w:t>
            </w:r>
          </w:p>
          <w:p w14:paraId="6A47E1B1" w14:textId="547324F3"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know the people who do the </w:t>
            </w:r>
            <w:r w:rsidR="00E176BD">
              <w:rPr>
                <w:color w:val="000000" w:themeColor="text1"/>
                <w:spacing w:val="-8"/>
                <w:sz w:val="21"/>
                <w:szCs w:val="21"/>
                <w:lang w:val="en"/>
              </w:rPr>
              <w:t>SDB</w:t>
            </w:r>
          </w:p>
          <w:p w14:paraId="62AA3D5B" w14:textId="419B2387"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The people who carry out the </w:t>
            </w:r>
            <w:r w:rsidR="00E176BD">
              <w:rPr>
                <w:color w:val="000000" w:themeColor="text1"/>
                <w:spacing w:val="-8"/>
                <w:sz w:val="21"/>
                <w:szCs w:val="21"/>
                <w:lang w:val="en"/>
              </w:rPr>
              <w:t>SDB</w:t>
            </w:r>
            <w:r w:rsidR="002337CC">
              <w:rPr>
                <w:color w:val="000000" w:themeColor="text1"/>
                <w:spacing w:val="-8"/>
                <w:sz w:val="21"/>
                <w:szCs w:val="21"/>
                <w:lang w:val="en"/>
              </w:rPr>
              <w:t xml:space="preserve">s </w:t>
            </w:r>
            <w:r w:rsidRPr="00B01B58">
              <w:rPr>
                <w:color w:val="000000" w:themeColor="text1"/>
                <w:spacing w:val="-8"/>
                <w:sz w:val="21"/>
                <w:szCs w:val="21"/>
                <w:lang w:val="en"/>
              </w:rPr>
              <w:t>do not belong to our community</w:t>
            </w:r>
          </w:p>
          <w:p w14:paraId="3800C824" w14:textId="2DD1A251"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trust people who </w:t>
            </w:r>
            <w:r w:rsidR="002337CC">
              <w:rPr>
                <w:color w:val="000000" w:themeColor="text1"/>
                <w:spacing w:val="-8"/>
                <w:sz w:val="21"/>
                <w:szCs w:val="21"/>
                <w:lang w:val="en"/>
              </w:rPr>
              <w:t xml:space="preserve">perform </w:t>
            </w:r>
            <w:r w:rsidR="00E176BD">
              <w:rPr>
                <w:color w:val="000000" w:themeColor="text1"/>
                <w:spacing w:val="-8"/>
                <w:sz w:val="21"/>
                <w:szCs w:val="21"/>
                <w:lang w:val="en"/>
              </w:rPr>
              <w:t>SDB</w:t>
            </w:r>
          </w:p>
          <w:p w14:paraId="5272E152" w14:textId="77777777" w:rsidR="00606ADE" w:rsidRPr="004D4AD3" w:rsidRDefault="00606ADE" w:rsidP="00606ADE">
            <w:pPr>
              <w:numPr>
                <w:ilvl w:val="0"/>
                <w:numId w:val="50"/>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55EB8174" w14:textId="12CDB789" w:rsidR="006E5310" w:rsidRPr="00FC32D2" w:rsidRDefault="00FC136C" w:rsidP="00606ADE">
            <w:pPr>
              <w:numPr>
                <w:ilvl w:val="0"/>
                <w:numId w:val="50"/>
              </w:numPr>
              <w:spacing w:after="0" w:line="240" w:lineRule="auto"/>
              <w:contextualSpacing/>
              <w:rPr>
                <w:rFonts w:eastAsiaTheme="minorEastAsia"/>
                <w:i/>
                <w:color w:val="000000" w:themeColor="text1"/>
                <w:spacing w:val="-8"/>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tc>
      </w:tr>
      <w:tr w:rsidR="00B01B58" w:rsidRPr="00022E8F" w14:paraId="27ABB610" w14:textId="77777777" w:rsidTr="0837C5F5">
        <w:trPr>
          <w:cantSplit/>
          <w:trHeight w:val="576"/>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19C63C1" w14:textId="4A8B5A49" w:rsidR="00B01B58" w:rsidRPr="00B01B58" w:rsidRDefault="00B01B58" w:rsidP="00B01B58">
            <w:pPr>
              <w:widowControl w:val="0"/>
              <w:autoSpaceDE w:val="0"/>
              <w:autoSpaceDN w:val="0"/>
              <w:spacing w:after="0" w:line="240" w:lineRule="auto"/>
              <w:rPr>
                <w:rFonts w:eastAsia="Carlito" w:cstheme="minorHAnsi"/>
                <w:color w:val="000000" w:themeColor="text1"/>
                <w:spacing w:val="-8"/>
                <w:sz w:val="21"/>
                <w:szCs w:val="20"/>
                <w:lang w:val="fr-CD"/>
              </w:rPr>
            </w:pPr>
            <w:r w:rsidRPr="00400043">
              <w:rPr>
                <w:b/>
                <w:i/>
                <w:caps/>
                <w:spacing w:val="-4"/>
                <w:lang w:val="en"/>
              </w:rPr>
              <w:t>(Read the script)</w:t>
            </w:r>
            <w:r w:rsidRPr="00B01B58">
              <w:rPr>
                <w:b/>
                <w:spacing w:val="-4"/>
                <w:lang w:val="en"/>
              </w:rPr>
              <w:t xml:space="preserve"> : </w:t>
            </w:r>
            <w:r w:rsidRPr="00B01B58">
              <w:rPr>
                <w:lang w:val="en"/>
              </w:rPr>
              <w:t>As noted, Ebola response interventions revolve around a number of actions within the community: early detection of Ebola cases and treatment of infected people, follow-up of contacts to manage them if they become ill, vaccination of contacts and health professionals to prevent them from getting sick, and safe and dignified burials</w:t>
            </w:r>
            <w:r w:rsidR="007D2090">
              <w:rPr>
                <w:lang w:val="en"/>
              </w:rPr>
              <w:t xml:space="preserve"> to </w:t>
            </w:r>
            <w:r w:rsidRPr="00B01B58">
              <w:rPr>
                <w:lang w:val="en"/>
              </w:rPr>
              <w:t>prevent the spread of the Ebola virus. I will now ask you a few questions about the interventions of the Ebola response as a whole.</w:t>
            </w:r>
          </w:p>
        </w:tc>
      </w:tr>
      <w:tr w:rsidR="00447394" w:rsidRPr="0049082C" w14:paraId="5390D32A" w14:textId="1578661D" w:rsidTr="0837C5F5">
        <w:trPr>
          <w:cantSplit/>
          <w:trHeight w:val="576"/>
        </w:trPr>
        <w:tc>
          <w:tcPr>
            <w:tcW w:w="3165"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7E11787" w14:textId="54B674EF" w:rsidR="00447394" w:rsidRPr="00A2711F" w:rsidRDefault="00447394" w:rsidP="00A6627F">
            <w:pPr>
              <w:numPr>
                <w:ilvl w:val="0"/>
                <w:numId w:val="83"/>
              </w:numPr>
              <w:spacing w:after="0" w:line="240" w:lineRule="auto"/>
              <w:contextualSpacing/>
              <w:rPr>
                <w:lang w:val="fr-FR"/>
              </w:rPr>
            </w:pPr>
            <w:r w:rsidRPr="00B01B58">
              <w:rPr>
                <w:color w:val="000000" w:themeColor="text1"/>
                <w:sz w:val="21"/>
                <w:szCs w:val="21"/>
                <w:lang w:val="en"/>
              </w:rPr>
              <w:t xml:space="preserve">Can you tell me what the benefits of the response you think might be? </w:t>
            </w:r>
          </w:p>
          <w:p w14:paraId="7A3EBACA" w14:textId="77777777" w:rsidR="00447394" w:rsidRPr="00447394" w:rsidRDefault="00447394" w:rsidP="00447394">
            <w:pPr>
              <w:widowControl w:val="0"/>
              <w:autoSpaceDE w:val="0"/>
              <w:autoSpaceDN w:val="0"/>
              <w:spacing w:after="0" w:line="240" w:lineRule="auto"/>
              <w:rPr>
                <w:b/>
                <w:lang w:val="fr-FR" w:bidi="fr-FR"/>
              </w:rPr>
            </w:pPr>
          </w:p>
        </w:tc>
        <w:tc>
          <w:tcPr>
            <w:tcW w:w="736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7997712E" w14:textId="77777777" w:rsidR="00A6627F" w:rsidRPr="00095D3E" w:rsidRDefault="00A6627F" w:rsidP="00A6627F">
            <w:pPr>
              <w:tabs>
                <w:tab w:val="left" w:pos="690"/>
              </w:tabs>
              <w:spacing w:after="0" w:line="240" w:lineRule="auto"/>
              <w:rPr>
                <w:rFonts w:eastAsiaTheme="minorEastAsia"/>
                <w:b/>
                <w:bCs/>
                <w:i/>
                <w:color w:val="000000" w:themeColor="text1"/>
                <w:sz w:val="21"/>
                <w:szCs w:val="21"/>
                <w:lang w:val="fr-CD" w:bidi="fr-FR"/>
              </w:rPr>
            </w:pPr>
            <w:r w:rsidRPr="00095D3E">
              <w:rPr>
                <w:b/>
                <w:i/>
                <w:color w:val="000000" w:themeColor="text1"/>
                <w:sz w:val="21"/>
                <w:szCs w:val="21"/>
                <w:lang w:val="en"/>
              </w:rPr>
              <w:t>(Don't read answer choices, check everything that applies)</w:t>
            </w:r>
          </w:p>
          <w:p w14:paraId="41DDE1A7"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Stop or end Ebola </w:t>
            </w:r>
          </w:p>
          <w:p w14:paraId="7826ABE4"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Help us avoid getting sick</w:t>
            </w:r>
          </w:p>
          <w:p w14:paraId="7E9D3D10"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Provide us with an Ebola treatment center</w:t>
            </w:r>
          </w:p>
          <w:p w14:paraId="713C9D19"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Provide us with equipment to prevent Ebola virus disease (PPE) Personal protective equipment</w:t>
            </w:r>
          </w:p>
          <w:p w14:paraId="3D63C5E3"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Building a laboratory</w:t>
            </w:r>
          </w:p>
          <w:p w14:paraId="37AB6E68"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Vaccinating us against the Ebola virus </w:t>
            </w:r>
          </w:p>
          <w:p w14:paraId="46B7568F"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Providing many people with paid employment </w:t>
            </w:r>
          </w:p>
          <w:p w14:paraId="0280906F"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Providing contacts with food aid</w:t>
            </w:r>
          </w:p>
          <w:p w14:paraId="01F3A2A1" w14:textId="77777777" w:rsidR="00606ADE" w:rsidRPr="004D4AD3" w:rsidRDefault="00606ADE" w:rsidP="00606ADE">
            <w:pPr>
              <w:numPr>
                <w:ilvl w:val="0"/>
                <w:numId w:val="51"/>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1E4876F4"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The intervention has no beneficial effects</w:t>
            </w:r>
          </w:p>
          <w:p w14:paraId="57F38EA1" w14:textId="77777777" w:rsidR="00A6627F" w:rsidRDefault="00A6627F" w:rsidP="00606ADE">
            <w:pPr>
              <w:numPr>
                <w:ilvl w:val="0"/>
                <w:numId w:val="51"/>
              </w:numPr>
              <w:spacing w:after="0" w:line="240" w:lineRule="auto"/>
              <w:contextualSpacing/>
              <w:rPr>
                <w:rFonts w:eastAsiaTheme="minorEastAsia"/>
                <w:i/>
                <w:color w:val="000000" w:themeColor="text1"/>
                <w:spacing w:val="-8"/>
                <w:sz w:val="21"/>
                <w:szCs w:val="21"/>
                <w:lang w:val="fr-CD" w:bidi="fr-FR"/>
              </w:rPr>
            </w:pPr>
            <w:r w:rsidRPr="00B01B58">
              <w:rPr>
                <w:color w:val="000000" w:themeColor="text1"/>
                <w:spacing w:val="-8"/>
                <w:sz w:val="21"/>
                <w:szCs w:val="21"/>
                <w:lang w:val="en"/>
              </w:rPr>
              <w:t>I don't know</w:t>
            </w:r>
          </w:p>
          <w:p w14:paraId="46F23669" w14:textId="103FCF6F" w:rsidR="00447394" w:rsidRPr="00A6627F" w:rsidRDefault="00FC136C" w:rsidP="00606ADE">
            <w:pPr>
              <w:numPr>
                <w:ilvl w:val="0"/>
                <w:numId w:val="51"/>
              </w:numPr>
              <w:spacing w:after="0" w:line="240" w:lineRule="auto"/>
              <w:contextualSpacing/>
              <w:rPr>
                <w:rFonts w:eastAsiaTheme="minorEastAsia"/>
                <w:i/>
                <w:color w:val="000000" w:themeColor="text1"/>
                <w:spacing w:val="-8"/>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tc>
      </w:tr>
      <w:tr w:rsidR="006E5310" w:rsidRPr="00B01B58" w14:paraId="43339C90" w14:textId="77777777" w:rsidTr="0837C5F5">
        <w:trPr>
          <w:cantSplit/>
          <w:trHeight w:val="864"/>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101F51" w14:textId="7BFA3321"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Can you tell me what the main drawbacks of the response ar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617582" w14:textId="77777777" w:rsidR="006E5310" w:rsidRPr="00834888" w:rsidRDefault="006E5310" w:rsidP="00B01B58">
            <w:pPr>
              <w:tabs>
                <w:tab w:val="left" w:pos="690"/>
              </w:tabs>
              <w:spacing w:after="0" w:line="240" w:lineRule="auto"/>
              <w:rPr>
                <w:rFonts w:eastAsiaTheme="minorEastAsia"/>
                <w:b/>
                <w:bCs/>
                <w:i/>
                <w:color w:val="000000" w:themeColor="text1"/>
                <w:sz w:val="21"/>
                <w:szCs w:val="21"/>
                <w:lang w:val="fr-CD" w:bidi="fr-FR"/>
              </w:rPr>
            </w:pPr>
            <w:r w:rsidRPr="00834888">
              <w:rPr>
                <w:b/>
                <w:i/>
                <w:color w:val="000000" w:themeColor="text1"/>
                <w:sz w:val="21"/>
                <w:szCs w:val="21"/>
                <w:lang w:val="en"/>
              </w:rPr>
              <w:t>(Don't read answer choices, check everything that applies)</w:t>
            </w:r>
          </w:p>
          <w:p w14:paraId="7EE5DB9B" w14:textId="550BA1E6"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All </w:t>
            </w:r>
            <w:r w:rsidR="003604CA">
              <w:rPr>
                <w:color w:val="000000" w:themeColor="text1"/>
                <w:spacing w:val="-8"/>
                <w:sz w:val="21"/>
                <w:szCs w:val="21"/>
                <w:lang w:val="en"/>
              </w:rPr>
              <w:t>illnesses</w:t>
            </w:r>
            <w:r w:rsidRPr="00B01B58">
              <w:rPr>
                <w:color w:val="000000" w:themeColor="text1"/>
                <w:spacing w:val="-8"/>
                <w:sz w:val="21"/>
                <w:szCs w:val="21"/>
                <w:lang w:val="en"/>
              </w:rPr>
              <w:t xml:space="preserve"> are </w:t>
            </w:r>
            <w:r w:rsidR="005276C4">
              <w:rPr>
                <w:color w:val="000000" w:themeColor="text1"/>
                <w:spacing w:val="-8"/>
                <w:sz w:val="21"/>
                <w:szCs w:val="21"/>
                <w:lang w:val="en"/>
              </w:rPr>
              <w:t xml:space="preserve">thought to be </w:t>
            </w:r>
            <w:r w:rsidRPr="00B01B58">
              <w:rPr>
                <w:color w:val="000000" w:themeColor="text1"/>
                <w:spacing w:val="-8"/>
                <w:sz w:val="21"/>
                <w:szCs w:val="21"/>
                <w:lang w:val="en"/>
              </w:rPr>
              <w:t>due to Ebola</w:t>
            </w:r>
          </w:p>
          <w:p w14:paraId="5326D247"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Response staff are there to make money</w:t>
            </w:r>
          </w:p>
          <w:p w14:paraId="135DC922"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Ebola response hires foreigners</w:t>
            </w:r>
          </w:p>
          <w:p w14:paraId="0FF9E0F1" w14:textId="307F2FDC"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Free healthcare leads to </w:t>
            </w:r>
            <w:r w:rsidR="00930387">
              <w:rPr>
                <w:color w:val="000000" w:themeColor="text1"/>
                <w:spacing w:val="-8"/>
                <w:sz w:val="21"/>
                <w:szCs w:val="21"/>
                <w:lang w:val="en"/>
              </w:rPr>
              <w:t xml:space="preserve">overburdening </w:t>
            </w:r>
            <w:r w:rsidRPr="00B01B58">
              <w:rPr>
                <w:color w:val="000000" w:themeColor="text1"/>
                <w:spacing w:val="-8"/>
                <w:sz w:val="21"/>
                <w:szCs w:val="21"/>
                <w:lang w:val="en"/>
              </w:rPr>
              <w:t xml:space="preserve">of the health </w:t>
            </w:r>
            <w:r w:rsidR="003604CA" w:rsidRPr="00B01B58">
              <w:rPr>
                <w:color w:val="000000" w:themeColor="text1"/>
                <w:spacing w:val="-8"/>
                <w:sz w:val="21"/>
                <w:szCs w:val="21"/>
                <w:lang w:val="en"/>
              </w:rPr>
              <w:t>center</w:t>
            </w:r>
          </w:p>
          <w:p w14:paraId="00372AE3"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The quality of health care is worse</w:t>
            </w:r>
          </w:p>
          <w:p w14:paraId="5F74F5D1"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Chefs receive bribes</w:t>
            </w:r>
          </w:p>
          <w:p w14:paraId="25074B57"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Health care workers receive bribes</w:t>
            </w:r>
          </w:p>
          <w:p w14:paraId="23E20680"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There are no harmful effects</w:t>
            </w:r>
          </w:p>
          <w:p w14:paraId="5148C27B" w14:textId="2219CAAE" w:rsidR="00606ADE" w:rsidRPr="004D4AD3" w:rsidRDefault="00606ADE" w:rsidP="00606ADE">
            <w:pPr>
              <w:numPr>
                <w:ilvl w:val="0"/>
                <w:numId w:val="52"/>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r w:rsidR="00930387">
              <w:rPr>
                <w:color w:val="000000" w:themeColor="text1"/>
                <w:sz w:val="21"/>
                <w:szCs w:val="21"/>
                <w:lang w:val="en"/>
              </w:rPr>
              <w:t>__________________________________________</w:t>
            </w:r>
          </w:p>
          <w:p w14:paraId="67C21CD2" w14:textId="77777777" w:rsidR="00FC32D2" w:rsidRDefault="006E5310" w:rsidP="00606ADE">
            <w:pPr>
              <w:numPr>
                <w:ilvl w:val="0"/>
                <w:numId w:val="52"/>
              </w:numPr>
              <w:spacing w:after="0" w:line="240" w:lineRule="auto"/>
              <w:contextualSpacing/>
              <w:rPr>
                <w:rFonts w:eastAsiaTheme="minorEastAsia"/>
                <w:i/>
                <w:color w:val="000000" w:themeColor="text1"/>
                <w:spacing w:val="-8"/>
                <w:sz w:val="21"/>
                <w:szCs w:val="21"/>
                <w:lang w:val="fr-CD" w:bidi="fr-FR"/>
              </w:rPr>
            </w:pPr>
            <w:r w:rsidRPr="00B01B58">
              <w:rPr>
                <w:color w:val="000000" w:themeColor="text1"/>
                <w:spacing w:val="-8"/>
                <w:sz w:val="21"/>
                <w:szCs w:val="21"/>
                <w:lang w:val="en"/>
              </w:rPr>
              <w:t>I don't know</w:t>
            </w:r>
          </w:p>
          <w:p w14:paraId="6AA7D217" w14:textId="2057DB63" w:rsidR="006E5310" w:rsidRPr="00797446" w:rsidRDefault="00FC136C" w:rsidP="00606ADE">
            <w:pPr>
              <w:numPr>
                <w:ilvl w:val="0"/>
                <w:numId w:val="52"/>
              </w:numPr>
              <w:spacing w:after="0" w:line="240" w:lineRule="auto"/>
              <w:contextualSpacing/>
              <w:rPr>
                <w:rFonts w:eastAsiaTheme="minorEastAsia"/>
                <w:i/>
                <w:iCs/>
                <w:color w:val="000000" w:themeColor="text1"/>
                <w:spacing w:val="-8"/>
                <w:sz w:val="21"/>
                <w:szCs w:val="21"/>
                <w:lang w:val="fr-CD" w:bidi="fr-FR"/>
              </w:rPr>
            </w:pPr>
            <w:r>
              <w:rPr>
                <w:i/>
                <w:color w:val="000000" w:themeColor="text1"/>
                <w:spacing w:val="-8"/>
                <w:sz w:val="21"/>
                <w:szCs w:val="21"/>
                <w:lang w:val="en"/>
              </w:rPr>
              <w:t>Refuse</w:t>
            </w:r>
            <w:r w:rsidR="006E5310" w:rsidRPr="00797446">
              <w:rPr>
                <w:i/>
                <w:color w:val="000000" w:themeColor="text1"/>
                <w:spacing w:val="-8"/>
                <w:sz w:val="21"/>
                <w:szCs w:val="21"/>
                <w:lang w:val="en"/>
              </w:rPr>
              <w:t xml:space="preserve"> (Do not read)</w:t>
            </w:r>
          </w:p>
        </w:tc>
      </w:tr>
      <w:tr w:rsidR="006E5310" w:rsidRPr="00B01B58" w14:paraId="1DC173AA" w14:textId="77777777" w:rsidTr="0837C5F5">
        <w:trPr>
          <w:cantSplit/>
          <w:trHeight w:val="701"/>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D04D50" w14:textId="71283D7E" w:rsidR="006E5310" w:rsidRPr="00FC136C" w:rsidRDefault="006E5310" w:rsidP="00FC136C">
            <w:pPr>
              <w:numPr>
                <w:ilvl w:val="0"/>
                <w:numId w:val="83"/>
              </w:numPr>
              <w:spacing w:after="120" w:line="264" w:lineRule="auto"/>
              <w:contextualSpacing/>
              <w:rPr>
                <w:rFonts w:eastAsiaTheme="minorEastAsia"/>
                <w:color w:val="000000" w:themeColor="text1"/>
                <w:sz w:val="21"/>
                <w:szCs w:val="21"/>
                <w:lang w:val="fr-FR"/>
              </w:rPr>
            </w:pPr>
            <w:r w:rsidRPr="00B01B58">
              <w:rPr>
                <w:color w:val="000000" w:themeColor="text1"/>
                <w:sz w:val="21"/>
                <w:szCs w:val="21"/>
                <w:lang w:val="en"/>
              </w:rPr>
              <w:t>What can be improved in response in collaboration with the community?</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EDD997" w14:textId="75C00D9E" w:rsidR="006E5310" w:rsidRPr="00B01B58" w:rsidRDefault="00A76945" w:rsidP="00B01B58">
            <w:pPr>
              <w:widowControl w:val="0"/>
              <w:autoSpaceDE w:val="0"/>
              <w:autoSpaceDN w:val="0"/>
              <w:spacing w:after="0" w:line="240" w:lineRule="auto"/>
              <w:rPr>
                <w:rFonts w:eastAsia="Carlito" w:cstheme="minorHAnsi"/>
                <w:color w:val="000000" w:themeColor="text1"/>
                <w:spacing w:val="-8"/>
                <w:sz w:val="21"/>
                <w:szCs w:val="20"/>
                <w:lang w:val="fr-CD"/>
              </w:rPr>
            </w:pPr>
            <w:r w:rsidRPr="00E36789">
              <w:rPr>
                <w:i/>
                <w:color w:val="000000" w:themeColor="text1"/>
                <w:sz w:val="21"/>
                <w:szCs w:val="21"/>
                <w:lang w:val="en"/>
              </w:rPr>
              <w:t>Free text</w:t>
            </w:r>
            <w:r>
              <w:rPr>
                <w:i/>
                <w:color w:val="000000" w:themeColor="text1"/>
                <w:sz w:val="21"/>
                <w:szCs w:val="21"/>
                <w:lang w:val="en"/>
              </w:rPr>
              <w:t xml:space="preserve"> </w:t>
            </w:r>
            <w:r>
              <w:rPr>
                <w:i/>
                <w:lang w:val="en"/>
              </w:rPr>
              <w:t>[write down what was said]</w:t>
            </w:r>
            <w:r w:rsidRPr="00E36789">
              <w:rPr>
                <w:i/>
                <w:color w:val="000000" w:themeColor="text1"/>
                <w:sz w:val="21"/>
                <w:szCs w:val="21"/>
                <w:lang w:val="en"/>
              </w:rPr>
              <w:t>:</w:t>
            </w:r>
          </w:p>
        </w:tc>
      </w:tr>
      <w:tr w:rsidR="00B01B58" w:rsidRPr="00045504" w14:paraId="598DED87" w14:textId="77777777" w:rsidTr="0837C5F5">
        <w:trPr>
          <w:cantSplit/>
          <w:trHeight w:val="337"/>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5B0B3F72" w14:textId="575AD079" w:rsidR="00B01B58" w:rsidRPr="00045504" w:rsidRDefault="00B01B58"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Demograph</w:t>
            </w:r>
            <w:r w:rsidR="00A76945">
              <w:rPr>
                <w:b/>
                <w:caps/>
                <w:lang w:val="en"/>
              </w:rPr>
              <w:t xml:space="preserve">ICS </w:t>
            </w:r>
          </w:p>
        </w:tc>
      </w:tr>
      <w:tr w:rsidR="00B01B58" w:rsidRPr="00022E8F" w14:paraId="4A062F1C" w14:textId="77777777" w:rsidTr="0837C5F5">
        <w:trPr>
          <w:cantSplit/>
          <w:trHeight w:val="621"/>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4DE2A36" w14:textId="5798EC1D" w:rsidR="00B01B58" w:rsidRPr="00B01B58" w:rsidRDefault="00B01B58" w:rsidP="00B01B58">
            <w:pPr>
              <w:widowControl w:val="0"/>
              <w:autoSpaceDE w:val="0"/>
              <w:autoSpaceDN w:val="0"/>
              <w:spacing w:after="0" w:line="240" w:lineRule="auto"/>
              <w:rPr>
                <w:rFonts w:eastAsia="Carlito" w:cstheme="minorHAnsi"/>
                <w:color w:val="000000" w:themeColor="text1"/>
                <w:spacing w:val="-8"/>
                <w:sz w:val="21"/>
                <w:szCs w:val="20"/>
                <w:lang w:val="fr-CD"/>
              </w:rPr>
            </w:pPr>
            <w:r w:rsidRPr="00B134B2">
              <w:rPr>
                <w:b/>
                <w:i/>
                <w:caps/>
                <w:spacing w:val="-4"/>
                <w:lang w:val="en"/>
              </w:rPr>
              <w:t>(Read the script):</w:t>
            </w:r>
            <w:r w:rsidRPr="00B01B58">
              <w:rPr>
                <w:lang w:val="en"/>
              </w:rPr>
              <w:t xml:space="preserve"> Thank you for taking the time to participate in this survey. Before I conclude, I would like to ask you a few questions to allow us to know a little more about your </w:t>
            </w:r>
            <w:r w:rsidR="00CD0DB4">
              <w:rPr>
                <w:lang w:val="en"/>
              </w:rPr>
              <w:t>demographic background.</w:t>
            </w:r>
          </w:p>
        </w:tc>
      </w:tr>
      <w:tr w:rsidR="006E5310" w:rsidRPr="00B3283F" w14:paraId="574E3C96" w14:textId="77777777" w:rsidTr="0837C5F5">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55CD1F" w14:textId="0B05CBDF"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your date of birth?</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16447D" w14:textId="3605FD47" w:rsidR="006E5310" w:rsidRPr="00FC32D2" w:rsidRDefault="006E5310" w:rsidP="00FC32D2">
            <w:p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Date (</w:t>
            </w:r>
            <w:r w:rsidR="00CD0DB4">
              <w:rPr>
                <w:color w:val="000000" w:themeColor="text1"/>
                <w:spacing w:val="-4"/>
                <w:sz w:val="21"/>
                <w:szCs w:val="21"/>
                <w:lang w:val="en"/>
              </w:rPr>
              <w:t>mm</w:t>
            </w:r>
            <w:r w:rsidRPr="00B01B58">
              <w:rPr>
                <w:color w:val="000000" w:themeColor="text1"/>
                <w:spacing w:val="-4"/>
                <w:sz w:val="21"/>
                <w:szCs w:val="21"/>
                <w:lang w:val="en"/>
              </w:rPr>
              <w:t>/</w:t>
            </w:r>
            <w:r w:rsidR="00CD0DB4">
              <w:rPr>
                <w:color w:val="000000" w:themeColor="text1"/>
                <w:spacing w:val="-4"/>
                <w:sz w:val="21"/>
                <w:szCs w:val="21"/>
                <w:lang w:val="en"/>
              </w:rPr>
              <w:t>dd</w:t>
            </w:r>
            <w:r w:rsidRPr="00B01B58">
              <w:rPr>
                <w:color w:val="000000" w:themeColor="text1"/>
                <w:spacing w:val="-4"/>
                <w:sz w:val="21"/>
                <w:szCs w:val="21"/>
                <w:lang w:val="en"/>
              </w:rPr>
              <w:t>/</w:t>
            </w:r>
            <w:r w:rsidR="00CD0DB4">
              <w:rPr>
                <w:color w:val="000000" w:themeColor="text1"/>
                <w:spacing w:val="-4"/>
                <w:sz w:val="21"/>
                <w:szCs w:val="21"/>
                <w:lang w:val="en"/>
              </w:rPr>
              <w:t>yyyy</w:t>
            </w:r>
            <w:r w:rsidRPr="00B01B58">
              <w:rPr>
                <w:color w:val="000000" w:themeColor="text1"/>
                <w:spacing w:val="-4"/>
                <w:sz w:val="21"/>
                <w:szCs w:val="21"/>
                <w:lang w:val="en"/>
              </w:rPr>
              <w:t>):___ ___ /___ ___ /___ ___ ___ ___</w:t>
            </w:r>
          </w:p>
        </w:tc>
      </w:tr>
      <w:tr w:rsidR="006E5310" w:rsidRPr="00B01B58" w14:paraId="0E8643E5" w14:textId="77777777" w:rsidTr="0837C5F5">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D3F2BE1" w14:textId="34EF3881" w:rsidR="006E5310" w:rsidRPr="00B01B58" w:rsidRDefault="006E5310" w:rsidP="0837C5F5">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t>
            </w:r>
            <w:r w:rsidRPr="0837C5F5">
              <w:rPr>
                <w:i/>
                <w:iCs/>
                <w:color w:val="000000" w:themeColor="text1"/>
                <w:spacing w:val="-4"/>
                <w:sz w:val="21"/>
                <w:szCs w:val="21"/>
                <w:lang w:val="en"/>
              </w:rPr>
              <w:t xml:space="preserve">Note the </w:t>
            </w:r>
            <w:r w:rsidR="7E9526DB" w:rsidRPr="0837C5F5">
              <w:rPr>
                <w:i/>
                <w:iCs/>
                <w:color w:val="000000" w:themeColor="text1"/>
                <w:spacing w:val="-4"/>
                <w:sz w:val="21"/>
                <w:szCs w:val="21"/>
                <w:lang w:val="en"/>
              </w:rPr>
              <w:t>sex</w:t>
            </w:r>
            <w:r w:rsidRPr="0837C5F5">
              <w:rPr>
                <w:i/>
                <w:iCs/>
                <w:color w:val="000000" w:themeColor="text1"/>
                <w:spacing w:val="-4"/>
                <w:sz w:val="21"/>
                <w:szCs w:val="21"/>
                <w:lang w:val="en"/>
              </w:rPr>
              <w:t xml:space="preserve"> of the participant</w:t>
            </w:r>
            <w:r w:rsidRPr="00B01B58">
              <w:rPr>
                <w:color w:val="000000" w:themeColor="text1"/>
                <w:spacing w:val="-4"/>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37026E0" w14:textId="2B1E05F7" w:rsidR="00FC32D2" w:rsidRDefault="006E5310" w:rsidP="00FC32D2">
            <w:pPr>
              <w:numPr>
                <w:ilvl w:val="0"/>
                <w:numId w:val="10"/>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Ma</w:t>
            </w:r>
            <w:r w:rsidR="00CD0DB4">
              <w:rPr>
                <w:color w:val="000000" w:themeColor="text1"/>
                <w:spacing w:val="-4"/>
                <w:sz w:val="21"/>
                <w:szCs w:val="21"/>
                <w:lang w:val="en"/>
              </w:rPr>
              <w:t>le</w:t>
            </w:r>
          </w:p>
          <w:p w14:paraId="1FA16AAD" w14:textId="61C51CB3" w:rsidR="006E5310" w:rsidRPr="00FC32D2" w:rsidRDefault="00CD0DB4" w:rsidP="00FC32D2">
            <w:pPr>
              <w:numPr>
                <w:ilvl w:val="0"/>
                <w:numId w:val="10"/>
              </w:numPr>
              <w:spacing w:after="0" w:line="240" w:lineRule="auto"/>
              <w:contextualSpacing/>
              <w:rPr>
                <w:rFonts w:eastAsiaTheme="minorEastAsia"/>
                <w:color w:val="000000" w:themeColor="text1"/>
                <w:spacing w:val="-4"/>
                <w:sz w:val="21"/>
                <w:szCs w:val="21"/>
                <w:lang w:val="fr-CD"/>
              </w:rPr>
            </w:pPr>
            <w:r>
              <w:rPr>
                <w:color w:val="000000" w:themeColor="text1"/>
                <w:spacing w:val="-4"/>
                <w:sz w:val="21"/>
                <w:szCs w:val="21"/>
                <w:lang w:val="en"/>
              </w:rPr>
              <w:t xml:space="preserve">Female </w:t>
            </w:r>
          </w:p>
        </w:tc>
      </w:tr>
      <w:tr w:rsidR="006E5310" w:rsidRPr="00B01B58" w14:paraId="17E1CBE1" w14:textId="77777777" w:rsidTr="0837C5F5">
        <w:trPr>
          <w:cantSplit/>
          <w:trHeight w:val="1511"/>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8E8787A" w14:textId="1DDECD4E"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the highest level of education you have achieved?</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BCBAB6"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None </w:t>
            </w:r>
          </w:p>
          <w:p w14:paraId="0B53AEE3"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rimary school</w:t>
            </w:r>
          </w:p>
          <w:p w14:paraId="2468FAFB"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Secondary school </w:t>
            </w:r>
          </w:p>
          <w:p w14:paraId="6A7131B8"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Secondary school diploma</w:t>
            </w:r>
          </w:p>
          <w:p w14:paraId="5B42D801" w14:textId="539F1CBF" w:rsidR="00FC32D2" w:rsidRDefault="006E5310" w:rsidP="00FC32D2">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University degree </w:t>
            </w:r>
            <w:r w:rsidR="00E176BD">
              <w:rPr>
                <w:color w:val="000000" w:themeColor="text1"/>
                <w:spacing w:val="-4"/>
                <w:sz w:val="21"/>
                <w:szCs w:val="21"/>
                <w:lang w:val="en"/>
              </w:rPr>
              <w:t>(including graduate degree)</w:t>
            </w:r>
          </w:p>
          <w:p w14:paraId="7B318047" w14:textId="77777777" w:rsidR="00B134B2" w:rsidRDefault="006E5310" w:rsidP="00B134B2">
            <w:pPr>
              <w:numPr>
                <w:ilvl w:val="0"/>
                <w:numId w:val="11"/>
              </w:numPr>
              <w:spacing w:after="0" w:line="240" w:lineRule="auto"/>
              <w:contextualSpacing/>
              <w:rPr>
                <w:rFonts w:eastAsiaTheme="minorEastAsia"/>
                <w:color w:val="000000" w:themeColor="text1"/>
                <w:spacing w:val="-4"/>
                <w:sz w:val="21"/>
                <w:szCs w:val="21"/>
                <w:lang w:val="fr-CD"/>
              </w:rPr>
            </w:pPr>
            <w:r w:rsidRPr="00FC32D2">
              <w:rPr>
                <w:color w:val="000000" w:themeColor="text1"/>
                <w:spacing w:val="-4"/>
                <w:sz w:val="21"/>
                <w:szCs w:val="21"/>
                <w:lang w:val="en"/>
              </w:rPr>
              <w:t>Technical or vocational school</w:t>
            </w:r>
          </w:p>
          <w:p w14:paraId="4004EC16" w14:textId="319CF309" w:rsidR="00797446" w:rsidRPr="00B134B2" w:rsidRDefault="00FC136C" w:rsidP="00B134B2">
            <w:pPr>
              <w:numPr>
                <w:ilvl w:val="0"/>
                <w:numId w:val="11"/>
              </w:numPr>
              <w:spacing w:after="0" w:line="240" w:lineRule="auto"/>
              <w:contextualSpacing/>
              <w:rPr>
                <w:rFonts w:eastAsiaTheme="minorEastAsia"/>
                <w:color w:val="000000" w:themeColor="text1"/>
                <w:spacing w:val="-4"/>
                <w:sz w:val="21"/>
                <w:szCs w:val="21"/>
                <w:lang w:val="fr-CD"/>
              </w:rPr>
            </w:pPr>
            <w:r>
              <w:rPr>
                <w:i/>
                <w:color w:val="000000" w:themeColor="text1"/>
                <w:spacing w:val="-8"/>
                <w:sz w:val="21"/>
                <w:szCs w:val="21"/>
                <w:lang w:val="en"/>
              </w:rPr>
              <w:t>Refuse</w:t>
            </w:r>
            <w:r w:rsidR="00797446" w:rsidRPr="00B134B2">
              <w:rPr>
                <w:i/>
                <w:color w:val="000000" w:themeColor="text1"/>
                <w:spacing w:val="-8"/>
                <w:sz w:val="21"/>
                <w:szCs w:val="21"/>
                <w:lang w:val="en"/>
              </w:rPr>
              <w:t xml:space="preserve"> (Do not read)</w:t>
            </w:r>
          </w:p>
        </w:tc>
      </w:tr>
      <w:tr w:rsidR="006E5310" w:rsidRPr="00B01B58" w14:paraId="1A960600" w14:textId="77777777" w:rsidTr="0837C5F5">
        <w:trPr>
          <w:cantSplit/>
          <w:trHeight w:val="172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3C9B54" w14:textId="1F398AD2"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the activity in which you generate the majority of your incom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68C6029" w14:textId="77777777" w:rsidR="006F4E5C"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No activity</w:t>
            </w:r>
          </w:p>
          <w:p w14:paraId="6213E8C2" w14:textId="2E53F936" w:rsidR="006E5310" w:rsidRPr="006F4E5C"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6F4E5C">
              <w:rPr>
                <w:color w:val="000000" w:themeColor="text1"/>
                <w:spacing w:val="-4"/>
                <w:sz w:val="21"/>
                <w:szCs w:val="21"/>
                <w:lang w:val="en"/>
              </w:rPr>
              <w:t>Agriculture, livestock, forestry, and fisheries</w:t>
            </w:r>
          </w:p>
          <w:p w14:paraId="30D540FB"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Extractive activities</w:t>
            </w:r>
          </w:p>
          <w:p w14:paraId="002AA33F"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Manufacturing activities</w:t>
            </w:r>
          </w:p>
          <w:p w14:paraId="7EC554FD"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roduction and distribution of electricity, gas and water</w:t>
            </w:r>
          </w:p>
          <w:p w14:paraId="735A7B73"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Building construction and civil engineering</w:t>
            </w:r>
          </w:p>
          <w:p w14:paraId="713ED7A5"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Accommodation and catering activities</w:t>
            </w:r>
          </w:p>
          <w:p w14:paraId="12E3D24D"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Transportation and storage</w:t>
            </w:r>
          </w:p>
          <w:p w14:paraId="4907831A"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ostal and telecommunications activities</w:t>
            </w:r>
          </w:p>
          <w:p w14:paraId="403D5FF3"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Financial and insurance activities</w:t>
            </w:r>
          </w:p>
          <w:p w14:paraId="0D96CF83"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rofessional, scientific and technical activities</w:t>
            </w:r>
          </w:p>
          <w:p w14:paraId="6DA38D15"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Real estate activities and administrative and support services</w:t>
            </w:r>
          </w:p>
          <w:p w14:paraId="36685D2F" w14:textId="114AE471"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Public administration, </w:t>
            </w:r>
            <w:r w:rsidR="002F25CB" w:rsidRPr="00B01B58">
              <w:rPr>
                <w:color w:val="000000" w:themeColor="text1"/>
                <w:spacing w:val="-4"/>
                <w:sz w:val="21"/>
                <w:szCs w:val="21"/>
                <w:lang w:val="en"/>
              </w:rPr>
              <w:t>defense</w:t>
            </w:r>
            <w:r w:rsidRPr="00B01B58">
              <w:rPr>
                <w:color w:val="000000" w:themeColor="text1"/>
                <w:spacing w:val="-4"/>
                <w:sz w:val="21"/>
                <w:szCs w:val="21"/>
                <w:lang w:val="en"/>
              </w:rPr>
              <w:t xml:space="preserve"> and social security</w:t>
            </w:r>
          </w:p>
          <w:p w14:paraId="5CCBA5F8"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Education</w:t>
            </w:r>
          </w:p>
          <w:p w14:paraId="0BAB0964"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Health and social work</w:t>
            </w:r>
          </w:p>
          <w:p w14:paraId="3B940331"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Arts, entertainment and recreation</w:t>
            </w:r>
          </w:p>
          <w:p w14:paraId="393D43A0" w14:textId="0C72C32B" w:rsidR="006E5310" w:rsidRPr="00B01B58" w:rsidRDefault="00DF58EA" w:rsidP="00606ADE">
            <w:pPr>
              <w:numPr>
                <w:ilvl w:val="0"/>
                <w:numId w:val="12"/>
              </w:numPr>
              <w:spacing w:after="0" w:line="240" w:lineRule="auto"/>
              <w:contextualSpacing/>
              <w:rPr>
                <w:rFonts w:eastAsiaTheme="minorEastAsia"/>
                <w:color w:val="000000" w:themeColor="text1"/>
                <w:spacing w:val="-4"/>
                <w:sz w:val="21"/>
                <w:szCs w:val="21"/>
                <w:lang w:val="fr-CD"/>
              </w:rPr>
            </w:pPr>
            <w:r>
              <w:rPr>
                <w:color w:val="000000" w:themeColor="text1"/>
                <w:spacing w:val="-4"/>
                <w:sz w:val="21"/>
                <w:szCs w:val="21"/>
                <w:lang w:val="en"/>
              </w:rPr>
              <w:t xml:space="preserve">Handy man / laborer </w:t>
            </w:r>
          </w:p>
          <w:p w14:paraId="7E581A8D"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Business person </w:t>
            </w:r>
          </w:p>
          <w:p w14:paraId="21BE0E98" w14:textId="0776DDF0" w:rsidR="00B134B2" w:rsidRDefault="00FE3FF3" w:rsidP="00B134B2">
            <w:pPr>
              <w:numPr>
                <w:ilvl w:val="0"/>
                <w:numId w:val="1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pacing w:val="-4"/>
                <w:sz w:val="21"/>
                <w:szCs w:val="21"/>
                <w:lang w:val="en"/>
              </w:rPr>
              <w:t>Small business</w:t>
            </w:r>
          </w:p>
          <w:p w14:paraId="10FB1BD4" w14:textId="0B1523ED" w:rsidR="00606ADE" w:rsidRPr="00B134B2" w:rsidRDefault="00606ADE" w:rsidP="00B134B2">
            <w:pPr>
              <w:numPr>
                <w:ilvl w:val="0"/>
                <w:numId w:val="12"/>
              </w:numPr>
              <w:spacing w:after="0" w:line="240" w:lineRule="auto"/>
              <w:contextualSpacing/>
              <w:rPr>
                <w:rFonts w:ascii="Calibri" w:eastAsia="Times New Roman" w:hAnsi="Calibri" w:cs="Calibri"/>
                <w:color w:val="000000" w:themeColor="text1"/>
                <w:sz w:val="21"/>
                <w:szCs w:val="21"/>
                <w:lang w:val="fr-CD" w:bidi="fr-FR"/>
              </w:rPr>
            </w:pPr>
            <w:r w:rsidRPr="00B134B2">
              <w:rPr>
                <w:color w:val="000000" w:themeColor="text1"/>
                <w:sz w:val="21"/>
                <w:szCs w:val="21"/>
                <w:lang w:val="en"/>
              </w:rPr>
              <w:t>Other (</w:t>
            </w:r>
            <w:r w:rsidRPr="00B134B2">
              <w:rPr>
                <w:i/>
                <w:color w:val="000000" w:themeColor="text1"/>
                <w:sz w:val="21"/>
                <w:szCs w:val="21"/>
                <w:lang w:val="en"/>
              </w:rPr>
              <w:t>specify</w:t>
            </w:r>
            <w:r w:rsidRPr="00B134B2">
              <w:rPr>
                <w:color w:val="000000" w:themeColor="text1"/>
                <w:sz w:val="21"/>
                <w:szCs w:val="21"/>
                <w:lang w:val="en"/>
              </w:rPr>
              <w:t>)_____</w:t>
            </w:r>
            <w:r w:rsidR="00DF58EA">
              <w:rPr>
                <w:color w:val="000000" w:themeColor="text1"/>
                <w:sz w:val="21"/>
                <w:szCs w:val="21"/>
                <w:lang w:val="en"/>
              </w:rPr>
              <w:t>_______________________________</w:t>
            </w:r>
            <w:r w:rsidRPr="00B134B2">
              <w:rPr>
                <w:color w:val="000000" w:themeColor="text1"/>
                <w:sz w:val="21"/>
                <w:szCs w:val="21"/>
                <w:lang w:val="en"/>
              </w:rPr>
              <w:t>_____</w:t>
            </w:r>
          </w:p>
          <w:p w14:paraId="4CD821D0" w14:textId="272EC6BB" w:rsidR="00A167B3" w:rsidRPr="00FC32D2" w:rsidRDefault="00FC136C" w:rsidP="00606ADE">
            <w:pPr>
              <w:numPr>
                <w:ilvl w:val="0"/>
                <w:numId w:val="12"/>
              </w:numPr>
              <w:spacing w:after="0" w:line="240" w:lineRule="auto"/>
              <w:contextualSpacing/>
              <w:rPr>
                <w:rFonts w:eastAsiaTheme="minorEastAsia"/>
                <w:color w:val="000000" w:themeColor="text1"/>
                <w:spacing w:val="-4"/>
                <w:sz w:val="21"/>
                <w:szCs w:val="21"/>
                <w:lang w:val="fr-CD"/>
              </w:rPr>
            </w:pPr>
            <w:r>
              <w:rPr>
                <w:i/>
                <w:color w:val="000000" w:themeColor="text1"/>
                <w:spacing w:val="-8"/>
                <w:sz w:val="21"/>
                <w:szCs w:val="21"/>
                <w:lang w:val="en"/>
              </w:rPr>
              <w:t>Refuse</w:t>
            </w:r>
            <w:r w:rsidR="00A167B3" w:rsidRPr="00797446">
              <w:rPr>
                <w:i/>
                <w:color w:val="000000" w:themeColor="text1"/>
                <w:spacing w:val="-8"/>
                <w:sz w:val="21"/>
                <w:szCs w:val="21"/>
                <w:lang w:val="en"/>
              </w:rPr>
              <w:t xml:space="preserve"> (Do not read)</w:t>
            </w:r>
          </w:p>
        </w:tc>
      </w:tr>
      <w:tr w:rsidR="006E5310" w:rsidRPr="00B01B58" w14:paraId="7A1D824F" w14:textId="77777777" w:rsidTr="0837C5F5">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4565F9E" w14:textId="77777777"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your main spoken languag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7B3AB15" w14:textId="77777777" w:rsid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French</w:t>
            </w:r>
          </w:p>
          <w:p w14:paraId="71D9E52E" w14:textId="77777777" w:rsid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6F4E5C">
              <w:rPr>
                <w:color w:val="000000" w:themeColor="text1"/>
                <w:spacing w:val="-4"/>
                <w:sz w:val="21"/>
                <w:szCs w:val="21"/>
                <w:lang w:val="en"/>
              </w:rPr>
              <w:t>Lingala</w:t>
            </w:r>
          </w:p>
          <w:p w14:paraId="5FA82C70" w14:textId="262EF0D5" w:rsidR="006F4E5C" w:rsidRP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6F4E5C">
              <w:rPr>
                <w:color w:val="000000" w:themeColor="text1"/>
                <w:spacing w:val="-4"/>
                <w:sz w:val="21"/>
                <w:szCs w:val="21"/>
                <w:lang w:val="en"/>
              </w:rPr>
              <w:t>English</w:t>
            </w:r>
          </w:p>
          <w:p w14:paraId="673C4EE4" w14:textId="38639717" w:rsidR="00FC32D2" w:rsidRP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6F4E5C">
              <w:rPr>
                <w:color w:val="000000" w:themeColor="text1"/>
                <w:spacing w:val="-4"/>
                <w:sz w:val="21"/>
                <w:szCs w:val="21"/>
                <w:lang w:val="en"/>
              </w:rPr>
              <w:t>Kinande</w:t>
            </w:r>
          </w:p>
          <w:p w14:paraId="1B0A0F75" w14:textId="77777777" w:rsidR="00606ADE" w:rsidRPr="004D4AD3" w:rsidRDefault="00606ADE" w:rsidP="00606ADE">
            <w:pPr>
              <w:numPr>
                <w:ilvl w:val="0"/>
                <w:numId w:val="13"/>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57EB54B5" w14:textId="0DAF1181" w:rsidR="00A167B3" w:rsidRPr="00FC32D2" w:rsidRDefault="00FC136C"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Pr>
                <w:i/>
                <w:color w:val="000000" w:themeColor="text1"/>
                <w:spacing w:val="-8"/>
                <w:sz w:val="21"/>
                <w:szCs w:val="21"/>
                <w:lang w:val="en"/>
              </w:rPr>
              <w:t>Refuse</w:t>
            </w:r>
            <w:r w:rsidR="00A167B3" w:rsidRPr="00797446">
              <w:rPr>
                <w:i/>
                <w:color w:val="000000" w:themeColor="text1"/>
                <w:spacing w:val="-8"/>
                <w:sz w:val="21"/>
                <w:szCs w:val="21"/>
                <w:lang w:val="en"/>
              </w:rPr>
              <w:t xml:space="preserve"> (Do not read)</w:t>
            </w:r>
          </w:p>
        </w:tc>
      </w:tr>
      <w:tr w:rsidR="006E5310" w:rsidRPr="00B01B58" w14:paraId="0C8320B2"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D8F30C" w14:textId="77777777" w:rsidR="006E5310" w:rsidRPr="00B01B58" w:rsidRDefault="006E5310" w:rsidP="006D4238">
            <w:pPr>
              <w:numPr>
                <w:ilvl w:val="0"/>
                <w:numId w:val="83"/>
              </w:numPr>
              <w:spacing w:after="0" w:line="240" w:lineRule="auto"/>
              <w:contextualSpacing/>
              <w:rPr>
                <w:rFonts w:eastAsia="Times New Roman" w:cs="Calibri"/>
                <w:color w:val="000000" w:themeColor="text1"/>
                <w:spacing w:val="-4"/>
                <w:sz w:val="21"/>
                <w:szCs w:val="21"/>
                <w:lang w:val="fr-CD"/>
              </w:rPr>
            </w:pPr>
            <w:r w:rsidRPr="00B01B58">
              <w:rPr>
                <w:color w:val="000000" w:themeColor="text1"/>
                <w:spacing w:val="-4"/>
                <w:sz w:val="21"/>
                <w:szCs w:val="21"/>
                <w:lang w:val="en"/>
              </w:rPr>
              <w:t>What is your dialect (language of the tribe)?</w:t>
            </w:r>
          </w:p>
          <w:p w14:paraId="19F0EE53" w14:textId="77777777" w:rsidR="006E5310" w:rsidRPr="00B01B58" w:rsidRDefault="006E5310" w:rsidP="00B01B58">
            <w:pPr>
              <w:spacing w:after="0" w:line="240" w:lineRule="auto"/>
              <w:rPr>
                <w:rFonts w:eastAsiaTheme="minorEastAsia"/>
                <w:color w:val="000000" w:themeColor="text1"/>
                <w:sz w:val="21"/>
                <w:szCs w:val="21"/>
                <w:lang w:val="fr-CD"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0792AD5" w14:textId="77777777" w:rsidR="006E5310" w:rsidRPr="00B01B58" w:rsidRDefault="006E5310" w:rsidP="00606ADE">
            <w:pPr>
              <w:numPr>
                <w:ilvl w:val="0"/>
                <w:numId w:val="14"/>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1]</w:t>
            </w:r>
          </w:p>
          <w:p w14:paraId="636CF588" w14:textId="77777777" w:rsidR="006E5310" w:rsidRPr="00B01B58" w:rsidRDefault="006E5310" w:rsidP="00606ADE">
            <w:pPr>
              <w:numPr>
                <w:ilvl w:val="0"/>
                <w:numId w:val="14"/>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2]</w:t>
            </w:r>
          </w:p>
          <w:p w14:paraId="1451F25A" w14:textId="77777777" w:rsidR="00FC32D2" w:rsidRDefault="006E5310" w:rsidP="00606ADE">
            <w:pPr>
              <w:numPr>
                <w:ilvl w:val="0"/>
                <w:numId w:val="14"/>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3]</w:t>
            </w:r>
          </w:p>
          <w:p w14:paraId="7309918A" w14:textId="61EDC751" w:rsidR="00B134B2" w:rsidRDefault="00606ADE" w:rsidP="00B134B2">
            <w:pPr>
              <w:numPr>
                <w:ilvl w:val="0"/>
                <w:numId w:val="14"/>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w:t>
            </w:r>
            <w:r w:rsidR="00512DB6">
              <w:rPr>
                <w:color w:val="000000" w:themeColor="text1"/>
                <w:sz w:val="21"/>
                <w:szCs w:val="21"/>
                <w:lang w:val="en"/>
              </w:rPr>
              <w:t>____________________________</w:t>
            </w:r>
            <w:r w:rsidRPr="004D4AD3">
              <w:rPr>
                <w:color w:val="000000" w:themeColor="text1"/>
                <w:sz w:val="21"/>
                <w:szCs w:val="21"/>
                <w:lang w:val="en"/>
              </w:rPr>
              <w:t>_</w:t>
            </w:r>
          </w:p>
          <w:p w14:paraId="3940F851" w14:textId="65D6C64A" w:rsidR="00A167B3" w:rsidRPr="00B134B2" w:rsidRDefault="00FC136C" w:rsidP="00B134B2">
            <w:pPr>
              <w:numPr>
                <w:ilvl w:val="0"/>
                <w:numId w:val="14"/>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A167B3" w:rsidRPr="00B134B2">
              <w:rPr>
                <w:i/>
                <w:color w:val="000000" w:themeColor="text1"/>
                <w:spacing w:val="-8"/>
                <w:sz w:val="21"/>
                <w:szCs w:val="21"/>
                <w:lang w:val="en"/>
              </w:rPr>
              <w:t xml:space="preserve"> (Do not read)</w:t>
            </w:r>
          </w:p>
        </w:tc>
      </w:tr>
      <w:tr w:rsidR="006E5310" w:rsidRPr="00B01B58" w14:paraId="121E2A6E"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EDFCA7" w14:textId="387DB08C"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 xml:space="preserve">In which of the following languages would you prefer to receive </w:t>
            </w:r>
            <w:r w:rsidRPr="00B01B58">
              <w:rPr>
                <w:color w:val="000000" w:themeColor="text1"/>
                <w:sz w:val="21"/>
                <w:szCs w:val="21"/>
                <w:lang w:val="en"/>
              </w:rPr>
              <w:t>health</w:t>
            </w:r>
            <w:r>
              <w:rPr>
                <w:lang w:val="en"/>
              </w:rPr>
              <w:t xml:space="preserve"> information </w:t>
            </w:r>
            <w:r w:rsidRPr="00B01B58">
              <w:rPr>
                <w:color w:val="000000" w:themeColor="text1"/>
                <w:spacing w:val="-4"/>
                <w:sz w:val="21"/>
                <w:szCs w:val="21"/>
                <w:lang w:val="en"/>
              </w:rPr>
              <w:t xml:space="preserv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9154FB9" w14:textId="589BE92A" w:rsidR="006E5310" w:rsidRPr="00B01B58" w:rsidRDefault="006E5310" w:rsidP="00606ADE">
            <w:pPr>
              <w:numPr>
                <w:ilvl w:val="0"/>
                <w:numId w:val="15"/>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1]</w:t>
            </w:r>
          </w:p>
          <w:p w14:paraId="21A04ED1" w14:textId="704CDA34" w:rsidR="006E5310" w:rsidRPr="00B01B58" w:rsidRDefault="006E5310" w:rsidP="00606ADE">
            <w:pPr>
              <w:numPr>
                <w:ilvl w:val="0"/>
                <w:numId w:val="15"/>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2]</w:t>
            </w:r>
          </w:p>
          <w:p w14:paraId="63350775" w14:textId="4F5BF6F3" w:rsidR="00FC32D2" w:rsidRDefault="006E5310" w:rsidP="00606ADE">
            <w:pPr>
              <w:numPr>
                <w:ilvl w:val="0"/>
                <w:numId w:val="15"/>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3]</w:t>
            </w:r>
          </w:p>
          <w:p w14:paraId="0CAA369B" w14:textId="03DACCAE" w:rsidR="00B134B2" w:rsidRDefault="00606ADE" w:rsidP="00B134B2">
            <w:pPr>
              <w:numPr>
                <w:ilvl w:val="0"/>
                <w:numId w:val="15"/>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w:t>
            </w:r>
            <w:r w:rsidR="00512DB6">
              <w:rPr>
                <w:color w:val="000000" w:themeColor="text1"/>
                <w:sz w:val="21"/>
                <w:szCs w:val="21"/>
                <w:lang w:val="en"/>
              </w:rPr>
              <w:t>___________________________</w:t>
            </w:r>
            <w:r w:rsidRPr="004D4AD3">
              <w:rPr>
                <w:color w:val="000000" w:themeColor="text1"/>
                <w:sz w:val="21"/>
                <w:szCs w:val="21"/>
                <w:lang w:val="en"/>
              </w:rPr>
              <w:t>__</w:t>
            </w:r>
          </w:p>
          <w:p w14:paraId="3A2AAC3B" w14:textId="447780C5" w:rsidR="00A167B3" w:rsidRPr="00B134B2" w:rsidRDefault="00FC136C" w:rsidP="00B134B2">
            <w:pPr>
              <w:numPr>
                <w:ilvl w:val="0"/>
                <w:numId w:val="15"/>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A167B3" w:rsidRPr="00B134B2">
              <w:rPr>
                <w:i/>
                <w:color w:val="000000" w:themeColor="text1"/>
                <w:spacing w:val="-8"/>
                <w:sz w:val="21"/>
                <w:szCs w:val="21"/>
                <w:lang w:val="en"/>
              </w:rPr>
              <w:t xml:space="preserve"> (Do not read)</w:t>
            </w:r>
          </w:p>
        </w:tc>
      </w:tr>
      <w:tr w:rsidR="006E5310" w:rsidRPr="00B01B58" w14:paraId="0DD2FFB2" w14:textId="77777777" w:rsidTr="0837C5F5">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173D8C" w14:textId="77777777" w:rsidR="006E5310" w:rsidRPr="00B01B58" w:rsidRDefault="006E5310" w:rsidP="006D4238">
            <w:pPr>
              <w:numPr>
                <w:ilvl w:val="0"/>
                <w:numId w:val="83"/>
              </w:numPr>
              <w:spacing w:after="0" w:line="240" w:lineRule="auto"/>
              <w:contextualSpacing/>
              <w:rPr>
                <w:rFonts w:eastAsia="Times New Roman" w:cs="Calibri"/>
                <w:color w:val="000000" w:themeColor="text1"/>
                <w:spacing w:val="-4"/>
                <w:sz w:val="21"/>
                <w:szCs w:val="21"/>
                <w:lang w:val="fr-CD"/>
              </w:rPr>
            </w:pPr>
            <w:r w:rsidRPr="00B01B58">
              <w:rPr>
                <w:color w:val="000000" w:themeColor="text1"/>
                <w:spacing w:val="-4"/>
                <w:sz w:val="21"/>
                <w:szCs w:val="21"/>
                <w:lang w:val="en"/>
              </w:rPr>
              <w:t xml:space="preserve">What is your religion?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293D493" w14:textId="77777777" w:rsid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B01B58">
              <w:rPr>
                <w:color w:val="000000" w:themeColor="text1"/>
                <w:spacing w:val="-4"/>
                <w:sz w:val="21"/>
                <w:szCs w:val="21"/>
                <w:lang w:val="en"/>
              </w:rPr>
              <w:t xml:space="preserve">Protestant </w:t>
            </w:r>
          </w:p>
          <w:p w14:paraId="505A876F" w14:textId="77777777" w:rsid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6F4E5C">
              <w:rPr>
                <w:color w:val="000000" w:themeColor="text1"/>
                <w:spacing w:val="-4"/>
                <w:sz w:val="21"/>
                <w:szCs w:val="21"/>
                <w:lang w:val="en"/>
              </w:rPr>
              <w:t xml:space="preserve">Catholic </w:t>
            </w:r>
          </w:p>
          <w:p w14:paraId="477E9E1A" w14:textId="007866F1" w:rsidR="006F4E5C" w:rsidRDefault="008527BB" w:rsidP="00606ADE">
            <w:pPr>
              <w:numPr>
                <w:ilvl w:val="0"/>
                <w:numId w:val="53"/>
              </w:numPr>
              <w:spacing w:after="0" w:line="240" w:lineRule="auto"/>
              <w:contextualSpacing/>
              <w:rPr>
                <w:rFonts w:eastAsiaTheme="minorEastAsia"/>
                <w:color w:val="000000" w:themeColor="text1"/>
                <w:spacing w:val="-4"/>
                <w:sz w:val="21"/>
                <w:szCs w:val="21"/>
                <w:lang w:val="fr-FR"/>
              </w:rPr>
            </w:pPr>
            <w:r>
              <w:rPr>
                <w:color w:val="000000" w:themeColor="text1"/>
                <w:spacing w:val="-4"/>
                <w:sz w:val="21"/>
                <w:szCs w:val="21"/>
                <w:lang w:val="en"/>
              </w:rPr>
              <w:t>Evangelical</w:t>
            </w:r>
          </w:p>
          <w:p w14:paraId="2DF821F9" w14:textId="00F4B98A" w:rsidR="006F4E5C" w:rsidRP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6F4E5C">
              <w:rPr>
                <w:color w:val="000000" w:themeColor="text1"/>
                <w:spacing w:val="-4"/>
                <w:sz w:val="21"/>
                <w:szCs w:val="21"/>
                <w:lang w:val="en"/>
              </w:rPr>
              <w:t xml:space="preserve">Muslim </w:t>
            </w:r>
          </w:p>
          <w:p w14:paraId="44F2CB0E" w14:textId="0C5EDAAF" w:rsidR="00FC32D2" w:rsidRP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6F4E5C">
              <w:rPr>
                <w:color w:val="000000" w:themeColor="text1"/>
                <w:spacing w:val="-4"/>
                <w:sz w:val="21"/>
                <w:szCs w:val="21"/>
                <w:lang w:val="en"/>
              </w:rPr>
              <w:t>Kimbanguistes</w:t>
            </w:r>
          </w:p>
          <w:p w14:paraId="76E177F7" w14:textId="3DFC0D91" w:rsidR="006E5310" w:rsidRDefault="008527BB" w:rsidP="00606ADE">
            <w:pPr>
              <w:numPr>
                <w:ilvl w:val="0"/>
                <w:numId w:val="53"/>
              </w:numPr>
              <w:spacing w:after="0" w:line="240" w:lineRule="auto"/>
              <w:contextualSpacing/>
              <w:rPr>
                <w:rFonts w:eastAsiaTheme="minorEastAsia"/>
                <w:color w:val="000000" w:themeColor="text1"/>
                <w:spacing w:val="-4"/>
                <w:sz w:val="21"/>
                <w:szCs w:val="21"/>
                <w:lang w:val="fr-FR"/>
              </w:rPr>
            </w:pPr>
            <w:r>
              <w:rPr>
                <w:color w:val="000000" w:themeColor="text1"/>
                <w:spacing w:val="-4"/>
                <w:sz w:val="21"/>
                <w:szCs w:val="21"/>
                <w:lang w:val="en"/>
              </w:rPr>
              <w:t>Atheist</w:t>
            </w:r>
          </w:p>
          <w:p w14:paraId="06B428A4" w14:textId="755719F0" w:rsidR="00606ADE" w:rsidRPr="00606ADE" w:rsidRDefault="00606ADE" w:rsidP="00606ADE">
            <w:pPr>
              <w:numPr>
                <w:ilvl w:val="0"/>
                <w:numId w:val="53"/>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w:t>
            </w:r>
            <w:r w:rsidR="008527BB">
              <w:rPr>
                <w:color w:val="000000" w:themeColor="text1"/>
                <w:sz w:val="21"/>
                <w:szCs w:val="21"/>
                <w:lang w:val="en"/>
              </w:rPr>
              <w:t>________________________________________</w:t>
            </w:r>
            <w:r w:rsidRPr="004D4AD3">
              <w:rPr>
                <w:color w:val="000000" w:themeColor="text1"/>
                <w:sz w:val="21"/>
                <w:szCs w:val="21"/>
                <w:lang w:val="en"/>
              </w:rPr>
              <w:t>_</w:t>
            </w:r>
          </w:p>
          <w:p w14:paraId="5FF67AD4" w14:textId="3F1C6862" w:rsidR="00A167B3" w:rsidRPr="00FC32D2" w:rsidRDefault="00FC136C" w:rsidP="00606ADE">
            <w:pPr>
              <w:numPr>
                <w:ilvl w:val="0"/>
                <w:numId w:val="53"/>
              </w:numPr>
              <w:spacing w:after="0" w:line="240" w:lineRule="auto"/>
              <w:contextualSpacing/>
              <w:rPr>
                <w:rFonts w:eastAsiaTheme="minorEastAsia"/>
                <w:color w:val="000000" w:themeColor="text1"/>
                <w:spacing w:val="-4"/>
                <w:sz w:val="21"/>
                <w:szCs w:val="21"/>
                <w:lang w:val="fr-FR"/>
              </w:rPr>
            </w:pPr>
            <w:r>
              <w:rPr>
                <w:i/>
                <w:color w:val="000000" w:themeColor="text1"/>
                <w:spacing w:val="-8"/>
                <w:sz w:val="21"/>
                <w:szCs w:val="21"/>
                <w:lang w:val="en"/>
              </w:rPr>
              <w:t>Refuse</w:t>
            </w:r>
            <w:r w:rsidR="00A167B3" w:rsidRPr="00797446">
              <w:rPr>
                <w:i/>
                <w:color w:val="000000" w:themeColor="text1"/>
                <w:spacing w:val="-8"/>
                <w:sz w:val="21"/>
                <w:szCs w:val="21"/>
                <w:lang w:val="en"/>
              </w:rPr>
              <w:t xml:space="preserve"> (Do not read)</w:t>
            </w:r>
          </w:p>
        </w:tc>
      </w:tr>
      <w:tr w:rsidR="00B01B58" w:rsidRPr="00022E8F" w14:paraId="31203E2D" w14:textId="77777777" w:rsidTr="0837C5F5">
        <w:trPr>
          <w:cantSplit/>
          <w:trHeight w:val="549"/>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A7F99F" w14:textId="1584899C" w:rsidR="00B01B58" w:rsidRPr="00B01B58" w:rsidRDefault="00B01B58" w:rsidP="006E5310">
            <w:pPr>
              <w:widowControl w:val="0"/>
              <w:autoSpaceDE w:val="0"/>
              <w:autoSpaceDN w:val="0"/>
              <w:spacing w:before="1" w:after="0" w:line="276" w:lineRule="auto"/>
              <w:rPr>
                <w:rFonts w:eastAsia="Carlito" w:cstheme="minorHAnsi"/>
                <w:b/>
                <w:bCs/>
                <w:color w:val="000000" w:themeColor="text1"/>
                <w:spacing w:val="-8"/>
                <w:sz w:val="21"/>
                <w:szCs w:val="20"/>
                <w:lang w:val="fr-CD"/>
              </w:rPr>
            </w:pPr>
            <w:r w:rsidRPr="00606ADE">
              <w:rPr>
                <w:b/>
                <w:caps/>
                <w:spacing w:val="-4"/>
                <w:lang w:val="en"/>
              </w:rPr>
              <w:t>(</w:t>
            </w:r>
            <w:r w:rsidRPr="00606ADE">
              <w:rPr>
                <w:b/>
                <w:i/>
                <w:caps/>
                <w:spacing w:val="-4"/>
                <w:lang w:val="en"/>
              </w:rPr>
              <w:t>Read the script)</w:t>
            </w:r>
            <w:r w:rsidRPr="00B01B58">
              <w:rPr>
                <w:b/>
                <w:spacing w:val="-4"/>
                <w:lang w:val="en"/>
              </w:rPr>
              <w:t xml:space="preserve">: </w:t>
            </w:r>
            <w:r w:rsidRPr="00B01B58">
              <w:rPr>
                <w:lang w:val="en"/>
              </w:rPr>
              <w:t xml:space="preserve">Thank you, this step marks the end of our </w:t>
            </w:r>
            <w:r w:rsidR="000E7D81">
              <w:rPr>
                <w:lang w:val="en"/>
              </w:rPr>
              <w:t>interview</w:t>
            </w:r>
            <w:r w:rsidRPr="00B01B58">
              <w:rPr>
                <w:lang w:val="en"/>
              </w:rPr>
              <w:t>. Do you have any questions for us before we leave?</w:t>
            </w:r>
          </w:p>
        </w:tc>
      </w:tr>
      <w:bookmarkEnd w:id="0"/>
    </w:tbl>
    <w:p w14:paraId="3CFE101A" w14:textId="54B3D792" w:rsidR="00B01B58" w:rsidRDefault="00B01B58" w:rsidP="00B01B58">
      <w:pPr>
        <w:spacing w:after="120" w:line="264" w:lineRule="auto"/>
        <w:rPr>
          <w:rFonts w:eastAsiaTheme="minorEastAsia"/>
          <w:color w:val="000000" w:themeColor="text1"/>
          <w:sz w:val="21"/>
          <w:szCs w:val="21"/>
          <w:lang w:val="fr-FR"/>
        </w:rPr>
      </w:pPr>
    </w:p>
    <w:p w14:paraId="1261EC6F" w14:textId="77777777" w:rsidR="004A089C" w:rsidRPr="00B01B58" w:rsidRDefault="004A089C" w:rsidP="00B01B58">
      <w:pPr>
        <w:spacing w:after="120" w:line="264" w:lineRule="auto"/>
        <w:rPr>
          <w:rFonts w:eastAsiaTheme="minorEastAsia"/>
          <w:color w:val="000000" w:themeColor="text1"/>
          <w:sz w:val="21"/>
          <w:szCs w:val="21"/>
          <w:lang w:val="fr-FR"/>
        </w:rPr>
      </w:pPr>
    </w:p>
    <w:p w14:paraId="65553F24" w14:textId="77777777" w:rsidR="00D55613" w:rsidRPr="00D55613" w:rsidRDefault="00D55613" w:rsidP="00D55613">
      <w:pPr>
        <w:jc w:val="center"/>
        <w:rPr>
          <w:lang w:val="en"/>
        </w:rPr>
      </w:pPr>
      <w:r w:rsidRPr="00D55613">
        <w:rPr>
          <w:lang w:val="en"/>
        </w:rPr>
        <w:t>This material was produced through a cooperative agreement (No. 1 NU2HGH000047-01-00) between the US Centers for Disease Control and Prevention (US CDC) and RTI International, 2022. It is offered free of charge for use in community-based testing and research. Please credit the US CDC and RTI International. For more information, contact GEarle-Richardson@cdc.gov.</w:t>
      </w:r>
    </w:p>
    <w:p w14:paraId="2F74402F" w14:textId="7C109252" w:rsidR="00210256" w:rsidRDefault="00D55613" w:rsidP="0837C5F5">
      <w:pPr>
        <w:jc w:val="center"/>
      </w:pPr>
      <w:bookmarkStart w:id="1" w:name="_Hlk103589794"/>
      <w:r w:rsidRPr="0837C5F5">
        <w:t>The content and format of this questionnaire are the responsibility of the authors and do not necessarily represent the official position of CDC.</w:t>
      </w:r>
    </w:p>
    <w:bookmarkEnd w:id="1"/>
    <w:p w14:paraId="22CA50D9" w14:textId="63C1A6F1" w:rsidR="00D55613" w:rsidRPr="00D55613" w:rsidRDefault="00D55613" w:rsidP="00D55613">
      <w:pPr>
        <w:jc w:val="center"/>
        <w:rPr>
          <w:lang w:val="en"/>
        </w:rPr>
      </w:pPr>
      <w:r>
        <w:rPr>
          <w:noProof/>
          <w:lang w:val="en"/>
        </w:rPr>
        <w:drawing>
          <wp:inline distT="0" distB="0" distL="0" distR="0" wp14:anchorId="172E4C23" wp14:editId="6DC55178">
            <wp:extent cx="2593213" cy="1228725"/>
            <wp:effectExtent l="0" t="0" r="0" b="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0217" cy="1284164"/>
                    </a:xfrm>
                    <a:prstGeom prst="rect">
                      <a:avLst/>
                    </a:prstGeom>
                  </pic:spPr>
                </pic:pic>
              </a:graphicData>
            </a:graphic>
          </wp:inline>
        </w:drawing>
      </w:r>
    </w:p>
    <w:sectPr w:rsidR="00D55613" w:rsidRPr="00D55613" w:rsidSect="00A2711F">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576"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6CC49" w14:textId="77777777" w:rsidR="00485F75" w:rsidRDefault="00485F75">
      <w:pPr>
        <w:spacing w:after="0" w:line="240" w:lineRule="auto"/>
      </w:pPr>
      <w:r>
        <w:rPr>
          <w:lang w:val="en"/>
        </w:rPr>
        <w:separator/>
      </w:r>
    </w:p>
  </w:endnote>
  <w:endnote w:type="continuationSeparator" w:id="0">
    <w:p w14:paraId="080556BC" w14:textId="77777777" w:rsidR="00485F75" w:rsidRDefault="00485F75">
      <w:pPr>
        <w:spacing w:after="0" w:line="240" w:lineRule="auto"/>
      </w:pPr>
      <w:r>
        <w:rPr>
          <w:lang w:val="en"/>
        </w:rPr>
        <w:continuationSeparator/>
      </w:r>
    </w:p>
  </w:endnote>
  <w:endnote w:type="continuationNotice" w:id="1">
    <w:p w14:paraId="6F451830" w14:textId="77777777" w:rsidR="00485F75" w:rsidRDefault="00485F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8052" w14:textId="77777777" w:rsidR="00972019" w:rsidRDefault="009720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457673"/>
      <w:docPartObj>
        <w:docPartGallery w:val="Page Numbers (Bottom of Page)"/>
        <w:docPartUnique/>
      </w:docPartObj>
    </w:sdtPr>
    <w:sdtEndPr>
      <w:rPr>
        <w:noProof/>
      </w:rPr>
    </w:sdtEndPr>
    <w:sdtContent>
      <w:p w14:paraId="555F8C4B" w14:textId="755F8219" w:rsidR="00A2711F" w:rsidRPr="00507032" w:rsidRDefault="00507032" w:rsidP="00507032">
        <w:pPr>
          <w:pStyle w:val="Footer"/>
          <w:rPr>
            <w:lang w:val="fr-CD"/>
          </w:rPr>
        </w:pPr>
        <w:r>
          <w:rPr>
            <w:lang w:val="en"/>
          </w:rPr>
          <w:t xml:space="preserve">Release Date: </w:t>
        </w:r>
        <w:r w:rsidR="004A089C">
          <w:rPr>
            <w:lang w:val="en"/>
          </w:rPr>
          <w:t>May</w:t>
        </w:r>
        <w:r>
          <w:rPr>
            <w:lang w:val="en"/>
          </w:rPr>
          <w:t xml:space="preserve"> 202</w:t>
        </w:r>
        <w:r w:rsidR="008527BB">
          <w:rPr>
            <w:lang w:val="en"/>
          </w:rPr>
          <w:t>2</w:t>
        </w:r>
        <w:r>
          <w:rPr>
            <w:lang w:val="en"/>
          </w:rPr>
          <w:tab/>
        </w:r>
        <w:r>
          <w:rPr>
            <w:lang w:val="en"/>
          </w:rPr>
          <w:tab/>
        </w:r>
        <w:r w:rsidR="00A2711F">
          <w:rPr>
            <w:lang w:val="en"/>
          </w:rPr>
          <w:fldChar w:fldCharType="begin"/>
        </w:r>
        <w:r w:rsidR="00A2711F">
          <w:rPr>
            <w:lang w:val="en"/>
          </w:rPr>
          <w:instrText xml:space="preserve"> PAGE   \* MERGEFORMAT </w:instrText>
        </w:r>
        <w:r w:rsidR="00A2711F">
          <w:rPr>
            <w:lang w:val="en"/>
          </w:rPr>
          <w:fldChar w:fldCharType="separate"/>
        </w:r>
        <w:r w:rsidR="00A2711F">
          <w:rPr>
            <w:noProof/>
            <w:lang w:val="en"/>
          </w:rPr>
          <w:t>2</w:t>
        </w:r>
        <w:r w:rsidR="00A2711F">
          <w:rPr>
            <w:noProof/>
            <w:lang w:val="en"/>
          </w:rPr>
          <w:fldChar w:fldCharType="end"/>
        </w:r>
      </w:p>
    </w:sdtContent>
  </w:sdt>
  <w:p w14:paraId="4D95EE70" w14:textId="77777777" w:rsidR="00A2711F" w:rsidRDefault="00A271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679549"/>
      <w:docPartObj>
        <w:docPartGallery w:val="Page Numbers (Bottom of Page)"/>
        <w:docPartUnique/>
      </w:docPartObj>
    </w:sdtPr>
    <w:sdtEndPr>
      <w:rPr>
        <w:noProof/>
      </w:rPr>
    </w:sdtEndPr>
    <w:sdtContent>
      <w:p w14:paraId="12854864" w14:textId="77A2F342" w:rsidR="00F02D76" w:rsidRDefault="006622E3">
        <w:pPr>
          <w:pStyle w:val="Footer"/>
        </w:pPr>
        <w:r>
          <w:rPr>
            <w:lang w:val="en"/>
          </w:rPr>
          <w:t xml:space="preserve">Release Date: </w:t>
        </w:r>
        <w:r w:rsidR="00972019">
          <w:rPr>
            <w:lang w:val="en"/>
          </w:rPr>
          <w:t xml:space="preserve">May </w:t>
        </w:r>
        <w:r>
          <w:rPr>
            <w:lang w:val="en"/>
          </w:rPr>
          <w:t>202</w:t>
        </w:r>
        <w:r w:rsidR="00A969C1">
          <w:rPr>
            <w:lang w:val="en"/>
          </w:rPr>
          <w:t>2</w:t>
        </w:r>
        <w:r>
          <w:rPr>
            <w:lang w:val="en"/>
          </w:rPr>
          <w:tab/>
        </w:r>
        <w:r>
          <w:rPr>
            <w:lang w:val="en"/>
          </w:rPr>
          <w:tab/>
        </w:r>
        <w:r w:rsidR="00F02D76">
          <w:rPr>
            <w:lang w:val="en"/>
          </w:rPr>
          <w:fldChar w:fldCharType="begin"/>
        </w:r>
        <w:r w:rsidR="00F02D76">
          <w:rPr>
            <w:lang w:val="en"/>
          </w:rPr>
          <w:instrText xml:space="preserve"> PAGE   \* MERGEFORMAT </w:instrText>
        </w:r>
        <w:r w:rsidR="00F02D76">
          <w:rPr>
            <w:lang w:val="en"/>
          </w:rPr>
          <w:fldChar w:fldCharType="separate"/>
        </w:r>
        <w:r w:rsidR="00F02D76">
          <w:rPr>
            <w:noProof/>
            <w:lang w:val="en"/>
          </w:rPr>
          <w:t>2</w:t>
        </w:r>
        <w:r w:rsidR="00F02D76">
          <w:rPr>
            <w:noProof/>
            <w:lang w:val="en"/>
          </w:rPr>
          <w:fldChar w:fldCharType="end"/>
        </w:r>
      </w:p>
    </w:sdtContent>
  </w:sdt>
  <w:p w14:paraId="56AAE7A8" w14:textId="0B1EF340" w:rsidR="00A2711F" w:rsidRDefault="00A27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6B040" w14:textId="77777777" w:rsidR="00485F75" w:rsidRDefault="00485F75">
      <w:pPr>
        <w:spacing w:after="0" w:line="240" w:lineRule="auto"/>
      </w:pPr>
      <w:r>
        <w:rPr>
          <w:lang w:val="en"/>
        </w:rPr>
        <w:separator/>
      </w:r>
    </w:p>
  </w:footnote>
  <w:footnote w:type="continuationSeparator" w:id="0">
    <w:p w14:paraId="4D2A909A" w14:textId="77777777" w:rsidR="00485F75" w:rsidRDefault="00485F75">
      <w:pPr>
        <w:spacing w:after="0" w:line="240" w:lineRule="auto"/>
      </w:pPr>
      <w:r>
        <w:rPr>
          <w:lang w:val="en"/>
        </w:rPr>
        <w:continuationSeparator/>
      </w:r>
    </w:p>
  </w:footnote>
  <w:footnote w:type="continuationNotice" w:id="1">
    <w:p w14:paraId="411DE2CD" w14:textId="77777777" w:rsidR="00485F75" w:rsidRDefault="00485F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5FFD3" w14:textId="77777777" w:rsidR="00972019" w:rsidRDefault="00972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58931514"/>
  <w:bookmarkStart w:id="3" w:name="_Hlk58931515"/>
  <w:p w14:paraId="7537512A" w14:textId="5120A8DA" w:rsidR="00A2711F" w:rsidRPr="007C1AD4" w:rsidRDefault="001F692F" w:rsidP="00A2711F">
    <w:pPr>
      <w:pStyle w:val="Header"/>
      <w:rPr>
        <w:lang w:val="fr-FR"/>
      </w:rPr>
    </w:pPr>
    <w:r>
      <w:rPr>
        <w:noProof/>
        <w:lang w:val="en"/>
      </w:rPr>
      <mc:AlternateContent>
        <mc:Choice Requires="wps">
          <w:drawing>
            <wp:anchor distT="0" distB="0" distL="118745" distR="118745" simplePos="0" relativeHeight="251670528" behindDoc="1" locked="0" layoutInCell="1" allowOverlap="0" wp14:anchorId="38468984" wp14:editId="05166AFE">
              <wp:simplePos x="0" y="0"/>
              <wp:positionH relativeFrom="margin">
                <wp:posOffset>0</wp:posOffset>
              </wp:positionH>
              <wp:positionV relativeFrom="page">
                <wp:posOffset>524510</wp:posOffset>
              </wp:positionV>
              <wp:extent cx="6694805" cy="269875"/>
              <wp:effectExtent l="0" t="0" r="0" b="0"/>
              <wp:wrapSquare wrapText="bothSides"/>
              <wp:docPr id="1" name="Rectangle 1"/>
              <wp:cNvGraphicFramePr/>
              <a:graphic xmlns:a="http://schemas.openxmlformats.org/drawingml/2006/main">
                <a:graphicData uri="http://schemas.microsoft.com/office/word/2010/wordprocessingShape">
                  <wps:wsp>
                    <wps:cNvSpPr/>
                    <wps:spPr>
                      <a:xfrm>
                        <a:off x="0" y="0"/>
                        <a:ext cx="669480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sz w:val="22"/>
                              <w:szCs w:val="22"/>
                              <w:lang w:val="en"/>
                            </w:rPr>
                            <w:alias w:val="Title"/>
                            <w:tag w:val=""/>
                            <w:id w:val="1973862604"/>
                            <w:dataBinding w:prefixMappings="xmlns:ns0='http://purl.org/dc/elements/1.1/' xmlns:ns1='http://schemas.openxmlformats.org/package/2006/metadata/core-properties' " w:xpath="/ns1:coreProperties[1]/ns0:title[1]" w:storeItemID="{6C3C8BC8-F283-45AE-878A-BAB7291924A1}"/>
                            <w:text/>
                          </w:sdtPr>
                          <w:sdtEndPr/>
                          <w:sdtContent>
                            <w:p w14:paraId="554BE42B" w14:textId="117B974F" w:rsidR="001F692F" w:rsidRPr="00F02D76" w:rsidRDefault="001F692F" w:rsidP="001F692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xmlns:a="http://schemas.openxmlformats.org/drawingml/2006/main">
          <w:pict w14:anchorId="1D9C6940">
            <v:rect id="Rectangle 1" style="position:absolute;margin-left:0;margin-top:41.3pt;width:527.15pt;height:21.25pt;z-index:-251645952;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spid="_x0000_s1026" o:allowoverlap="f" fillcolor="#4472c4 [3204]" stroked="f" strokeweight="1pt" w14:anchorId="38468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">
              <v:textbox style="mso-fit-shape-to-text:t">
                <w:txbxContent>
                  <w:sdt>
                    <w:sdtPr>
                      <w:id w:val="1397458435"/>
                      <w:rPr>
                        <w:b/>
                        <w:caps/>
                        <w:color w:val="FFFFFF" w:themeColor="background1"/>
                        <w:sz w:val="22"/>
                        <w:szCs w:val="22"/>
                        <w:lang w:val="en"/>
                      </w:rPr>
                      <w:alias w:val="Title"/>
                      <w:tag w:val=""/>
                      <w:id w:val="1973862604"/>
                      <w:dataBinding w:prefixMappings="xmlns:ns0='http://purl.org/dc/elements/1.1/' xmlns:ns1='http://schemas.openxmlformats.org/package/2006/metadata/core-properties' " w:xpath="/ns1:coreProperties[1]/ns0:title[1]" w:storeItemID="{6C3C8BC8-F283-45AE-878A-BAB7291924A1}"/>
                      <w:text/>
                    </w:sdtPr>
                    <w:sdtEndPr/>
                    <w:sdtContent>
                      <w:p w:rsidRPr="00F02D76" w:rsidR="001F692F" w:rsidP="001F692F" w:rsidRDefault="001F692F" w14:paraId="255E46F2" w14:textId="117B974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v:textbox>
              <w10:wrap type="square" anchorx="margin" anchory="page"/>
            </v:rect>
          </w:pict>
        </mc:Fallback>
      </mc:AlternateConten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9FDB5" w14:textId="15660FFE" w:rsidR="00A2711F" w:rsidRDefault="00F02D76">
    <w:pPr>
      <w:pStyle w:val="Header"/>
    </w:pPr>
    <w:r>
      <w:rPr>
        <w:noProof/>
        <w:lang w:val="en"/>
      </w:rPr>
      <mc:AlternateContent>
        <mc:Choice Requires="wps">
          <w:drawing>
            <wp:anchor distT="0" distB="0" distL="118745" distR="118745" simplePos="0" relativeHeight="251659264" behindDoc="1" locked="0" layoutInCell="1" allowOverlap="0" wp14:anchorId="07803721" wp14:editId="55473D8E">
              <wp:simplePos x="0" y="0"/>
              <wp:positionH relativeFrom="margin">
                <wp:posOffset>-185420</wp:posOffset>
              </wp:positionH>
              <wp:positionV relativeFrom="page">
                <wp:posOffset>452755</wp:posOffset>
              </wp:positionV>
              <wp:extent cx="6694805" cy="26987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669480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sz w:val="22"/>
                              <w:szCs w:val="22"/>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AD01E9B" w14:textId="3B2EC7CD" w:rsidR="00F02D76" w:rsidRPr="00F02D76" w:rsidRDefault="001F692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xmlns:a="http://schemas.openxmlformats.org/drawingml/2006/main">
          <w:pict w14:anchorId="6CAAC877">
            <v:rect id="Rectangle 197" style="position:absolute;margin-left:-14.6pt;margin-top:35.65pt;width:527.15pt;height:21.25pt;z-index:-251657216;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spid="_x0000_s1027" o:allowoverlap="f" fillcolor="#4472c4 [3204]" stroked="f" strokeweight="1pt" w14:anchorId="0780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">
              <v:textbox style="mso-fit-shape-to-text:t">
                <w:txbxContent>
                  <w:sdt>
                    <w:sdtPr>
                      <w:id w:val="1781296320"/>
                      <w:rPr>
                        <w:b/>
                        <w:caps/>
                        <w:color w:val="FFFFFF" w:themeColor="background1"/>
                        <w:sz w:val="22"/>
                        <w:szCs w:val="22"/>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Pr="00F02D76" w:rsidR="00F02D76" w:rsidRDefault="001F692F" w14:paraId="6390FB3A" w14:textId="3B2EC7CD">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B7"/>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67377"/>
    <w:multiLevelType w:val="multilevel"/>
    <w:tmpl w:val="CB4C977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20B0ADA"/>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8028CE"/>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3BB43C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D954C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7EF00C1"/>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A464E78"/>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B53D70"/>
    <w:multiLevelType w:val="hybridMultilevel"/>
    <w:tmpl w:val="79D8FAA2"/>
    <w:lvl w:ilvl="0" w:tplc="EBA6DB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75115"/>
    <w:multiLevelType w:val="hybridMultilevel"/>
    <w:tmpl w:val="EC007CCC"/>
    <w:lvl w:ilvl="0" w:tplc="1B50120E">
      <w:start w:val="2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162529"/>
    <w:multiLevelType w:val="hybridMultilevel"/>
    <w:tmpl w:val="A7CCB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4552B1"/>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002A1"/>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74959"/>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0E9A5E9E"/>
    <w:multiLevelType w:val="hybridMultilevel"/>
    <w:tmpl w:val="2C3C5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06F1989"/>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D768DB"/>
    <w:multiLevelType w:val="hybridMultilevel"/>
    <w:tmpl w:val="E9D05C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EC6FF0"/>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B27A30"/>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6B434C1"/>
    <w:multiLevelType w:val="hybridMultilevel"/>
    <w:tmpl w:val="90742446"/>
    <w:lvl w:ilvl="0" w:tplc="224647E2">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300D69"/>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19A57B9C"/>
    <w:multiLevelType w:val="hybridMultilevel"/>
    <w:tmpl w:val="F94ED6C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1A2D7238"/>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3B690C"/>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1B885C4F"/>
    <w:multiLevelType w:val="hybridMultilevel"/>
    <w:tmpl w:val="B852A7BC"/>
    <w:lvl w:ilvl="0" w:tplc="854AFD62">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DD527C1"/>
    <w:multiLevelType w:val="multilevel"/>
    <w:tmpl w:val="07C46D94"/>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1E054FF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F617D8E"/>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0F33EB1"/>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22942F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29F7766"/>
    <w:multiLevelType w:val="hybridMultilevel"/>
    <w:tmpl w:val="970415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3187E32"/>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59343A0"/>
    <w:multiLevelType w:val="hybridMultilevel"/>
    <w:tmpl w:val="2FB0C98E"/>
    <w:lvl w:ilvl="0" w:tplc="6CAA52C2">
      <w:start w:val="3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086E63"/>
    <w:multiLevelType w:val="hybridMultilevel"/>
    <w:tmpl w:val="9626ACF4"/>
    <w:lvl w:ilvl="0" w:tplc="8BEC73E4">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885392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9AB4D0C"/>
    <w:multiLevelType w:val="hybridMultilevel"/>
    <w:tmpl w:val="A9221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B473B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C6134C9"/>
    <w:multiLevelType w:val="hybridMultilevel"/>
    <w:tmpl w:val="B852A7BC"/>
    <w:lvl w:ilvl="0" w:tplc="854AFD62">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CBB3BA2"/>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CFA25DA"/>
    <w:multiLevelType w:val="hybridMultilevel"/>
    <w:tmpl w:val="391C7542"/>
    <w:lvl w:ilvl="0" w:tplc="EA1CB14A">
      <w:start w:val="1"/>
      <w:numFmt w:val="decimal"/>
      <w:lvlText w:val="%1."/>
      <w:lvlJc w:val="left"/>
      <w:pPr>
        <w:ind w:left="360" w:hanging="360"/>
      </w:pPr>
      <w:rPr>
        <w:i w:val="0"/>
        <w:iCs w:val="0"/>
        <w:strike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1070377"/>
    <w:multiLevelType w:val="hybridMultilevel"/>
    <w:tmpl w:val="D50E2D0A"/>
    <w:lvl w:ilvl="0" w:tplc="5244843A">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21044D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2BE6BAD"/>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33839F2"/>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533408"/>
    <w:multiLevelType w:val="hybridMultilevel"/>
    <w:tmpl w:val="CA64EF92"/>
    <w:lvl w:ilvl="0" w:tplc="49444D5E">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2359BF"/>
    <w:multiLevelType w:val="hybridMultilevel"/>
    <w:tmpl w:val="6742B68E"/>
    <w:lvl w:ilvl="0" w:tplc="04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4EE51B5"/>
    <w:multiLevelType w:val="hybridMultilevel"/>
    <w:tmpl w:val="9788D2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5217905"/>
    <w:multiLevelType w:val="hybridMultilevel"/>
    <w:tmpl w:val="79D8FAA2"/>
    <w:lvl w:ilvl="0" w:tplc="EBA6DB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C60233"/>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CDD2112"/>
    <w:multiLevelType w:val="hybridMultilevel"/>
    <w:tmpl w:val="EF9007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D5A76E0"/>
    <w:multiLevelType w:val="hybridMultilevel"/>
    <w:tmpl w:val="79D8FAA2"/>
    <w:lvl w:ilvl="0" w:tplc="EBA6DB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2E3AEC"/>
    <w:multiLevelType w:val="hybridMultilevel"/>
    <w:tmpl w:val="71F6534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2CE0B63"/>
    <w:multiLevelType w:val="hybridMultilevel"/>
    <w:tmpl w:val="6E6EE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A671D9"/>
    <w:multiLevelType w:val="hybridMultilevel"/>
    <w:tmpl w:val="D262B9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40243FD"/>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549472D"/>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A651D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CD97608"/>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EB7125D"/>
    <w:multiLevelType w:val="hybridMultilevel"/>
    <w:tmpl w:val="372ACD6A"/>
    <w:lvl w:ilvl="0" w:tplc="EEA49B3E">
      <w:start w:val="49"/>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9E0060"/>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0A9185D"/>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31B7DE4"/>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B5E757A"/>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5D670C89"/>
    <w:multiLevelType w:val="hybridMultilevel"/>
    <w:tmpl w:val="15409D3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5E035BB4"/>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E702AAC"/>
    <w:multiLevelType w:val="hybridMultilevel"/>
    <w:tmpl w:val="841492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F3250EB"/>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1181C63"/>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61B07587"/>
    <w:multiLevelType w:val="hybridMultilevel"/>
    <w:tmpl w:val="1E389492"/>
    <w:lvl w:ilvl="0" w:tplc="BFA6BD32">
      <w:start w:val="4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2854617"/>
    <w:multiLevelType w:val="hybridMultilevel"/>
    <w:tmpl w:val="179AD0F4"/>
    <w:lvl w:ilvl="0" w:tplc="B74EAD80">
      <w:start w:val="1"/>
      <w:numFmt w:val="decimal"/>
      <w:lvlText w:val="%1."/>
      <w:lvlJc w:val="left"/>
      <w:pPr>
        <w:ind w:left="2160" w:hanging="360"/>
      </w:pPr>
      <w:rPr>
        <w:i w:val="0"/>
        <w:iCs w:val="0"/>
        <w:strike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15:restartNumberingAfterBreak="0">
    <w:nsid w:val="62935D5F"/>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62F92AA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69B0CB8"/>
    <w:multiLevelType w:val="multilevel"/>
    <w:tmpl w:val="FD1CE744"/>
    <w:lvl w:ilvl="0">
      <w:start w:val="1"/>
      <w:numFmt w:val="decimal"/>
      <w:lvlText w:val="%1."/>
      <w:lvlJc w:val="left"/>
      <w:pPr>
        <w:ind w:left="360" w:hanging="360"/>
      </w:pPr>
      <w:rPr>
        <w:rFonts w:hint="default"/>
        <w:i w:val="0"/>
        <w:i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4" w15:restartNumberingAfterBreak="0">
    <w:nsid w:val="66FC1115"/>
    <w:multiLevelType w:val="hybridMultilevel"/>
    <w:tmpl w:val="282476BE"/>
    <w:lvl w:ilvl="0" w:tplc="3F96E1FA">
      <w:start w:val="3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6FC1F8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7C37625"/>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8E85BEE"/>
    <w:multiLevelType w:val="hybridMultilevel"/>
    <w:tmpl w:val="ED4E6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C793E8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C8333F7"/>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DB677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6DB469E2"/>
    <w:multiLevelType w:val="hybridMultilevel"/>
    <w:tmpl w:val="7C5A2FBA"/>
    <w:lvl w:ilvl="0" w:tplc="87343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F6E0DF3"/>
    <w:multiLevelType w:val="hybridMultilevel"/>
    <w:tmpl w:val="3D5093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3" w15:restartNumberingAfterBreak="0">
    <w:nsid w:val="6FED1545"/>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0B77DF7"/>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41E01BE"/>
    <w:multiLevelType w:val="hybridMultilevel"/>
    <w:tmpl w:val="B8B229F2"/>
    <w:lvl w:ilvl="0" w:tplc="8154D5D8">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44A1763"/>
    <w:multiLevelType w:val="hybridMultilevel"/>
    <w:tmpl w:val="D69EE8AA"/>
    <w:lvl w:ilvl="0" w:tplc="541056A8">
      <w:start w:val="2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4523ED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5132748"/>
    <w:multiLevelType w:val="multilevel"/>
    <w:tmpl w:val="4C0A7A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5EB0E49"/>
    <w:multiLevelType w:val="hybridMultilevel"/>
    <w:tmpl w:val="4D5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7FC6305"/>
    <w:multiLevelType w:val="hybridMultilevel"/>
    <w:tmpl w:val="E3CEFE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9977B9D"/>
    <w:multiLevelType w:val="hybridMultilevel"/>
    <w:tmpl w:val="83141A90"/>
    <w:lvl w:ilvl="0" w:tplc="A2A8BA70">
      <w:start w:val="1"/>
      <w:numFmt w:val="decimal"/>
      <w:lvlText w:val="%1."/>
      <w:lvlJc w:val="left"/>
      <w:pPr>
        <w:ind w:left="706" w:hanging="360"/>
      </w:pPr>
      <w:rPr>
        <w:b w:val="0"/>
        <w:bCs w:val="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2" w15:restartNumberingAfterBreak="0">
    <w:nsid w:val="79B27017"/>
    <w:multiLevelType w:val="multilevel"/>
    <w:tmpl w:val="6B2AB63E"/>
    <w:lvl w:ilvl="0">
      <w:start w:val="2"/>
      <w:numFmt w:val="decimal"/>
      <w:lvlText w:val="%1."/>
      <w:lvlJc w:val="left"/>
      <w:pPr>
        <w:ind w:left="360" w:hanging="360"/>
      </w:pPr>
      <w:rPr>
        <w:rFonts w:hint="default"/>
        <w:i w:val="0"/>
        <w:i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3" w15:restartNumberingAfterBreak="0">
    <w:nsid w:val="7A705CB9"/>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B7642BA"/>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5" w15:restartNumberingAfterBreak="0">
    <w:nsid w:val="7BEA063A"/>
    <w:multiLevelType w:val="hybridMultilevel"/>
    <w:tmpl w:val="304053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CF52351"/>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63457E"/>
    <w:multiLevelType w:val="hybridMultilevel"/>
    <w:tmpl w:val="B852A7BC"/>
    <w:lvl w:ilvl="0" w:tplc="854AFD62">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09824033">
    <w:abstractNumId w:val="67"/>
    <w:lvlOverride w:ilvl="0">
      <w:startOverride w:val="1"/>
    </w:lvlOverride>
    <w:lvlOverride w:ilvl="1">
      <w:startOverride w:val="1"/>
    </w:lvlOverride>
    <w:lvlOverride w:ilvl="2"/>
    <w:lvlOverride w:ilvl="3"/>
    <w:lvlOverride w:ilvl="4"/>
    <w:lvlOverride w:ilvl="5"/>
    <w:lvlOverride w:ilvl="6"/>
    <w:lvlOverride w:ilvl="7"/>
    <w:lvlOverride w:ilvl="8"/>
  </w:num>
  <w:num w:numId="2" w16cid:durableId="1667513019">
    <w:abstractNumId w:val="89"/>
  </w:num>
  <w:num w:numId="3" w16cid:durableId="198132774">
    <w:abstractNumId w:val="77"/>
  </w:num>
  <w:num w:numId="4" w16cid:durableId="1179586108">
    <w:abstractNumId w:val="37"/>
  </w:num>
  <w:num w:numId="5" w16cid:durableId="268777612">
    <w:abstractNumId w:val="25"/>
  </w:num>
  <w:num w:numId="6" w16cid:durableId="1229655553">
    <w:abstractNumId w:val="70"/>
  </w:num>
  <w:num w:numId="7" w16cid:durableId="449013931">
    <w:abstractNumId w:val="86"/>
  </w:num>
  <w:num w:numId="8" w16cid:durableId="1526015025">
    <w:abstractNumId w:val="32"/>
  </w:num>
  <w:num w:numId="9" w16cid:durableId="734933633">
    <w:abstractNumId w:val="44"/>
  </w:num>
  <w:num w:numId="10" w16cid:durableId="1694648852">
    <w:abstractNumId w:val="50"/>
  </w:num>
  <w:num w:numId="11" w16cid:durableId="1073970660">
    <w:abstractNumId w:val="8"/>
  </w:num>
  <w:num w:numId="12" w16cid:durableId="1713578568">
    <w:abstractNumId w:val="47"/>
  </w:num>
  <w:num w:numId="13" w16cid:durableId="413821620">
    <w:abstractNumId w:val="60"/>
  </w:num>
  <w:num w:numId="14" w16cid:durableId="175003169">
    <w:abstractNumId w:val="12"/>
  </w:num>
  <w:num w:numId="15" w16cid:durableId="1833639252">
    <w:abstractNumId w:val="96"/>
  </w:num>
  <w:num w:numId="16" w16cid:durableId="2009600198">
    <w:abstractNumId w:val="85"/>
  </w:num>
  <w:num w:numId="17" w16cid:durableId="1477726823">
    <w:abstractNumId w:val="39"/>
  </w:num>
  <w:num w:numId="18" w16cid:durableId="820542795">
    <w:abstractNumId w:val="56"/>
  </w:num>
  <w:num w:numId="19" w16cid:durableId="1832401792">
    <w:abstractNumId w:val="78"/>
  </w:num>
  <w:num w:numId="20" w16cid:durableId="1390156280">
    <w:abstractNumId w:val="84"/>
  </w:num>
  <w:num w:numId="21" w16cid:durableId="585920270">
    <w:abstractNumId w:val="57"/>
  </w:num>
  <w:num w:numId="22" w16cid:durableId="1761637263">
    <w:abstractNumId w:val="18"/>
  </w:num>
  <w:num w:numId="23" w16cid:durableId="679551217">
    <w:abstractNumId w:val="76"/>
  </w:num>
  <w:num w:numId="24" w16cid:durableId="1601639669">
    <w:abstractNumId w:val="43"/>
  </w:num>
  <w:num w:numId="25" w16cid:durableId="1843617677">
    <w:abstractNumId w:val="29"/>
  </w:num>
  <w:num w:numId="26" w16cid:durableId="256867406">
    <w:abstractNumId w:val="34"/>
  </w:num>
  <w:num w:numId="27" w16cid:durableId="1361786811">
    <w:abstractNumId w:val="41"/>
  </w:num>
  <w:num w:numId="28" w16cid:durableId="483278022">
    <w:abstractNumId w:val="4"/>
  </w:num>
  <w:num w:numId="29" w16cid:durableId="1928999089">
    <w:abstractNumId w:val="7"/>
  </w:num>
  <w:num w:numId="30" w16cid:durableId="323707591">
    <w:abstractNumId w:val="93"/>
  </w:num>
  <w:num w:numId="31" w16cid:durableId="1663851458">
    <w:abstractNumId w:val="54"/>
  </w:num>
  <w:num w:numId="32" w16cid:durableId="56126774">
    <w:abstractNumId w:val="87"/>
  </w:num>
  <w:num w:numId="33" w16cid:durableId="1769159391">
    <w:abstractNumId w:val="75"/>
  </w:num>
  <w:num w:numId="34" w16cid:durableId="768740701">
    <w:abstractNumId w:val="59"/>
  </w:num>
  <w:num w:numId="35" w16cid:durableId="500003866">
    <w:abstractNumId w:val="80"/>
  </w:num>
  <w:num w:numId="36" w16cid:durableId="233666541">
    <w:abstractNumId w:val="27"/>
  </w:num>
  <w:num w:numId="37" w16cid:durableId="1933930308">
    <w:abstractNumId w:val="48"/>
  </w:num>
  <w:num w:numId="38" w16cid:durableId="1712338965">
    <w:abstractNumId w:val="5"/>
  </w:num>
  <w:num w:numId="39" w16cid:durableId="901868242">
    <w:abstractNumId w:val="2"/>
  </w:num>
  <w:num w:numId="40" w16cid:durableId="396049618">
    <w:abstractNumId w:val="26"/>
  </w:num>
  <w:num w:numId="41" w16cid:durableId="193883284">
    <w:abstractNumId w:val="55"/>
  </w:num>
  <w:num w:numId="42" w16cid:durableId="153304940">
    <w:abstractNumId w:val="15"/>
  </w:num>
  <w:num w:numId="43" w16cid:durableId="1677464774">
    <w:abstractNumId w:val="17"/>
  </w:num>
  <w:num w:numId="44" w16cid:durableId="1939169907">
    <w:abstractNumId w:val="64"/>
  </w:num>
  <w:num w:numId="45" w16cid:durableId="638998875">
    <w:abstractNumId w:val="79"/>
  </w:num>
  <w:num w:numId="46" w16cid:durableId="1257591663">
    <w:abstractNumId w:val="61"/>
  </w:num>
  <w:num w:numId="47" w16cid:durableId="2065833757">
    <w:abstractNumId w:val="11"/>
  </w:num>
  <w:num w:numId="48" w16cid:durableId="1689866768">
    <w:abstractNumId w:val="42"/>
  </w:num>
  <w:num w:numId="49" w16cid:durableId="870580710">
    <w:abstractNumId w:val="83"/>
  </w:num>
  <w:num w:numId="50" w16cid:durableId="1275671290">
    <w:abstractNumId w:val="38"/>
  </w:num>
  <w:num w:numId="51" w16cid:durableId="1082678029">
    <w:abstractNumId w:val="22"/>
  </w:num>
  <w:num w:numId="52" w16cid:durableId="1712681011">
    <w:abstractNumId w:val="0"/>
  </w:num>
  <w:num w:numId="53" w16cid:durableId="717121392">
    <w:abstractNumId w:val="1"/>
  </w:num>
  <w:num w:numId="54" w16cid:durableId="382296800">
    <w:abstractNumId w:val="21"/>
  </w:num>
  <w:num w:numId="55" w16cid:durableId="1988784280">
    <w:abstractNumId w:val="52"/>
  </w:num>
  <w:num w:numId="56" w16cid:durableId="1073891154">
    <w:abstractNumId w:val="82"/>
  </w:num>
  <w:num w:numId="57" w16cid:durableId="1489715131">
    <w:abstractNumId w:val="63"/>
  </w:num>
  <w:num w:numId="58" w16cid:durableId="684672790">
    <w:abstractNumId w:val="23"/>
  </w:num>
  <w:num w:numId="59" w16cid:durableId="1300188565">
    <w:abstractNumId w:val="35"/>
  </w:num>
  <w:num w:numId="60" w16cid:durableId="1434588261">
    <w:abstractNumId w:val="3"/>
  </w:num>
  <w:num w:numId="61" w16cid:durableId="2110613527">
    <w:abstractNumId w:val="51"/>
  </w:num>
  <w:num w:numId="62" w16cid:durableId="1678462597">
    <w:abstractNumId w:val="20"/>
  </w:num>
  <w:num w:numId="63" w16cid:durableId="1472476551">
    <w:abstractNumId w:val="66"/>
  </w:num>
  <w:num w:numId="64" w16cid:durableId="787240835">
    <w:abstractNumId w:val="94"/>
  </w:num>
  <w:num w:numId="65" w16cid:durableId="284313747">
    <w:abstractNumId w:val="71"/>
  </w:num>
  <w:num w:numId="66" w16cid:durableId="1330406149">
    <w:abstractNumId w:val="6"/>
  </w:num>
  <w:num w:numId="67" w16cid:durableId="707265803">
    <w:abstractNumId w:val="62"/>
  </w:num>
  <w:num w:numId="68" w16cid:durableId="1209416340">
    <w:abstractNumId w:val="13"/>
  </w:num>
  <w:num w:numId="69" w16cid:durableId="1815557642">
    <w:abstractNumId w:val="28"/>
  </w:num>
  <w:num w:numId="70" w16cid:durableId="1724984527">
    <w:abstractNumId w:val="45"/>
  </w:num>
  <w:num w:numId="71" w16cid:durableId="1173422797">
    <w:abstractNumId w:val="91"/>
  </w:num>
  <w:num w:numId="72" w16cid:durableId="389302664">
    <w:abstractNumId w:val="88"/>
  </w:num>
  <w:num w:numId="73" w16cid:durableId="514996294">
    <w:abstractNumId w:val="10"/>
  </w:num>
  <w:num w:numId="74" w16cid:durableId="1716806460">
    <w:abstractNumId w:val="40"/>
  </w:num>
  <w:num w:numId="75" w16cid:durableId="1388265727">
    <w:abstractNumId w:val="33"/>
  </w:num>
  <w:num w:numId="76" w16cid:durableId="1840074103">
    <w:abstractNumId w:val="24"/>
  </w:num>
  <w:num w:numId="77" w16cid:durableId="494348262">
    <w:abstractNumId w:val="97"/>
  </w:num>
  <w:num w:numId="78" w16cid:durableId="1990598357">
    <w:abstractNumId w:val="31"/>
  </w:num>
  <w:num w:numId="79" w16cid:durableId="1251697741">
    <w:abstractNumId w:val="72"/>
  </w:num>
  <w:num w:numId="80" w16cid:durableId="675225936">
    <w:abstractNumId w:val="36"/>
  </w:num>
  <w:num w:numId="81" w16cid:durableId="12462188">
    <w:abstractNumId w:val="19"/>
  </w:num>
  <w:num w:numId="82" w16cid:durableId="1386560081">
    <w:abstractNumId w:val="74"/>
  </w:num>
  <w:num w:numId="83" w16cid:durableId="1105155020">
    <w:abstractNumId w:val="69"/>
  </w:num>
  <w:num w:numId="84" w16cid:durableId="857545341">
    <w:abstractNumId w:val="90"/>
  </w:num>
  <w:num w:numId="85" w16cid:durableId="708604357">
    <w:abstractNumId w:val="65"/>
  </w:num>
  <w:num w:numId="86" w16cid:durableId="838889068">
    <w:abstractNumId w:val="30"/>
  </w:num>
  <w:num w:numId="87" w16cid:durableId="1906455900">
    <w:abstractNumId w:val="49"/>
  </w:num>
  <w:num w:numId="88" w16cid:durableId="1714648208">
    <w:abstractNumId w:val="95"/>
  </w:num>
  <w:num w:numId="89" w16cid:durableId="943270765">
    <w:abstractNumId w:val="46"/>
  </w:num>
  <w:num w:numId="90" w16cid:durableId="1970621761">
    <w:abstractNumId w:val="16"/>
  </w:num>
  <w:num w:numId="91" w16cid:durableId="1877620222">
    <w:abstractNumId w:val="53"/>
  </w:num>
  <w:num w:numId="92" w16cid:durableId="11614485">
    <w:abstractNumId w:val="81"/>
  </w:num>
  <w:num w:numId="93" w16cid:durableId="1107113477">
    <w:abstractNumId w:val="14"/>
  </w:num>
  <w:num w:numId="94" w16cid:durableId="1298953603">
    <w:abstractNumId w:val="9"/>
  </w:num>
  <w:num w:numId="95" w16cid:durableId="1868443790">
    <w:abstractNumId w:val="58"/>
  </w:num>
  <w:num w:numId="96" w16cid:durableId="1460563327">
    <w:abstractNumId w:val="68"/>
  </w:num>
  <w:num w:numId="97" w16cid:durableId="1870754067">
    <w:abstractNumId w:val="92"/>
  </w:num>
  <w:num w:numId="98" w16cid:durableId="324480209">
    <w:abstractNumId w:val="7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TYzNDYxNzKwMDBU0lEKTi0uzszPAykwrAUAul+2ViwAAAA="/>
  </w:docVars>
  <w:rsids>
    <w:rsidRoot w:val="00B01B58"/>
    <w:rsid w:val="000029AA"/>
    <w:rsid w:val="00002D1B"/>
    <w:rsid w:val="00002ED2"/>
    <w:rsid w:val="00004799"/>
    <w:rsid w:val="00004CAE"/>
    <w:rsid w:val="000050A0"/>
    <w:rsid w:val="00006F42"/>
    <w:rsid w:val="00007590"/>
    <w:rsid w:val="000120D2"/>
    <w:rsid w:val="00015989"/>
    <w:rsid w:val="00016A19"/>
    <w:rsid w:val="00017A66"/>
    <w:rsid w:val="00022E8F"/>
    <w:rsid w:val="00024079"/>
    <w:rsid w:val="00027F43"/>
    <w:rsid w:val="0003059E"/>
    <w:rsid w:val="00035A23"/>
    <w:rsid w:val="00041810"/>
    <w:rsid w:val="00043154"/>
    <w:rsid w:val="00045504"/>
    <w:rsid w:val="00047FB7"/>
    <w:rsid w:val="00051715"/>
    <w:rsid w:val="000644A6"/>
    <w:rsid w:val="000719B1"/>
    <w:rsid w:val="00076DFC"/>
    <w:rsid w:val="0008385A"/>
    <w:rsid w:val="00095D3E"/>
    <w:rsid w:val="000A193D"/>
    <w:rsid w:val="000A373F"/>
    <w:rsid w:val="000A444E"/>
    <w:rsid w:val="000A5437"/>
    <w:rsid w:val="000A559E"/>
    <w:rsid w:val="000B0AA9"/>
    <w:rsid w:val="000B1831"/>
    <w:rsid w:val="000B2A2A"/>
    <w:rsid w:val="000C7A72"/>
    <w:rsid w:val="000C7E8B"/>
    <w:rsid w:val="000D2514"/>
    <w:rsid w:val="000D2ED3"/>
    <w:rsid w:val="000D5120"/>
    <w:rsid w:val="000D61FF"/>
    <w:rsid w:val="000E4452"/>
    <w:rsid w:val="000E47FA"/>
    <w:rsid w:val="000E5636"/>
    <w:rsid w:val="000E70AF"/>
    <w:rsid w:val="000E7D81"/>
    <w:rsid w:val="000F6139"/>
    <w:rsid w:val="00100867"/>
    <w:rsid w:val="00102C2C"/>
    <w:rsid w:val="00112053"/>
    <w:rsid w:val="00112B8E"/>
    <w:rsid w:val="00114011"/>
    <w:rsid w:val="001145F3"/>
    <w:rsid w:val="00116AA9"/>
    <w:rsid w:val="00117350"/>
    <w:rsid w:val="001212DA"/>
    <w:rsid w:val="0012161D"/>
    <w:rsid w:val="00123F2F"/>
    <w:rsid w:val="001303D0"/>
    <w:rsid w:val="001328B2"/>
    <w:rsid w:val="00134466"/>
    <w:rsid w:val="0013637F"/>
    <w:rsid w:val="001452AF"/>
    <w:rsid w:val="001463E5"/>
    <w:rsid w:val="00147C8A"/>
    <w:rsid w:val="001509EC"/>
    <w:rsid w:val="00153C6D"/>
    <w:rsid w:val="00154290"/>
    <w:rsid w:val="00154B97"/>
    <w:rsid w:val="00161CB1"/>
    <w:rsid w:val="00162B4D"/>
    <w:rsid w:val="00166B6F"/>
    <w:rsid w:val="00182B0E"/>
    <w:rsid w:val="00184D61"/>
    <w:rsid w:val="00185FB7"/>
    <w:rsid w:val="001904A9"/>
    <w:rsid w:val="00195569"/>
    <w:rsid w:val="0019611B"/>
    <w:rsid w:val="001967BB"/>
    <w:rsid w:val="001A0CFC"/>
    <w:rsid w:val="001A1C70"/>
    <w:rsid w:val="001A53BC"/>
    <w:rsid w:val="001B4225"/>
    <w:rsid w:val="001B4229"/>
    <w:rsid w:val="001B4882"/>
    <w:rsid w:val="001B5AF7"/>
    <w:rsid w:val="001B6799"/>
    <w:rsid w:val="001C03A6"/>
    <w:rsid w:val="001C140E"/>
    <w:rsid w:val="001C32E9"/>
    <w:rsid w:val="001C4ECB"/>
    <w:rsid w:val="001D3FDD"/>
    <w:rsid w:val="001D46CA"/>
    <w:rsid w:val="001D70D3"/>
    <w:rsid w:val="001D76CD"/>
    <w:rsid w:val="001E28F3"/>
    <w:rsid w:val="001E3065"/>
    <w:rsid w:val="001E3D03"/>
    <w:rsid w:val="001E3E6C"/>
    <w:rsid w:val="001E5450"/>
    <w:rsid w:val="001F0B82"/>
    <w:rsid w:val="001F1282"/>
    <w:rsid w:val="001F692F"/>
    <w:rsid w:val="00210256"/>
    <w:rsid w:val="00212E11"/>
    <w:rsid w:val="002236D9"/>
    <w:rsid w:val="00224738"/>
    <w:rsid w:val="00225CD2"/>
    <w:rsid w:val="00231262"/>
    <w:rsid w:val="002337CC"/>
    <w:rsid w:val="00234C39"/>
    <w:rsid w:val="00234E52"/>
    <w:rsid w:val="002354C2"/>
    <w:rsid w:val="002366DD"/>
    <w:rsid w:val="0024237C"/>
    <w:rsid w:val="002425B1"/>
    <w:rsid w:val="00244A09"/>
    <w:rsid w:val="002473AE"/>
    <w:rsid w:val="00250293"/>
    <w:rsid w:val="00250311"/>
    <w:rsid w:val="00250938"/>
    <w:rsid w:val="002523B0"/>
    <w:rsid w:val="00257642"/>
    <w:rsid w:val="002623D4"/>
    <w:rsid w:val="002628C5"/>
    <w:rsid w:val="00262EC5"/>
    <w:rsid w:val="00265323"/>
    <w:rsid w:val="00272B2F"/>
    <w:rsid w:val="002738A8"/>
    <w:rsid w:val="00273EE0"/>
    <w:rsid w:val="0027570F"/>
    <w:rsid w:val="002853C7"/>
    <w:rsid w:val="00287D43"/>
    <w:rsid w:val="0029126B"/>
    <w:rsid w:val="00291EDC"/>
    <w:rsid w:val="00295A4D"/>
    <w:rsid w:val="0029602F"/>
    <w:rsid w:val="002A0070"/>
    <w:rsid w:val="002A4F20"/>
    <w:rsid w:val="002A5A38"/>
    <w:rsid w:val="002B4DC1"/>
    <w:rsid w:val="002B660E"/>
    <w:rsid w:val="002C290E"/>
    <w:rsid w:val="002C2AEB"/>
    <w:rsid w:val="002C4AC8"/>
    <w:rsid w:val="002C6989"/>
    <w:rsid w:val="002C78AD"/>
    <w:rsid w:val="002D078E"/>
    <w:rsid w:val="002E11CD"/>
    <w:rsid w:val="002E2209"/>
    <w:rsid w:val="002E6AD9"/>
    <w:rsid w:val="002F25CB"/>
    <w:rsid w:val="002F3EBB"/>
    <w:rsid w:val="002F40F8"/>
    <w:rsid w:val="002F4D60"/>
    <w:rsid w:val="002F6734"/>
    <w:rsid w:val="0030487C"/>
    <w:rsid w:val="00306E10"/>
    <w:rsid w:val="0030758F"/>
    <w:rsid w:val="00307F8A"/>
    <w:rsid w:val="003123F3"/>
    <w:rsid w:val="00312B92"/>
    <w:rsid w:val="003141ED"/>
    <w:rsid w:val="0031504F"/>
    <w:rsid w:val="00315A14"/>
    <w:rsid w:val="00316CBF"/>
    <w:rsid w:val="0032189E"/>
    <w:rsid w:val="00322637"/>
    <w:rsid w:val="00325F92"/>
    <w:rsid w:val="00333DBE"/>
    <w:rsid w:val="00334DB4"/>
    <w:rsid w:val="00335766"/>
    <w:rsid w:val="00335AAF"/>
    <w:rsid w:val="00340491"/>
    <w:rsid w:val="00340A8C"/>
    <w:rsid w:val="003426BC"/>
    <w:rsid w:val="0034432B"/>
    <w:rsid w:val="00344762"/>
    <w:rsid w:val="00347581"/>
    <w:rsid w:val="00347A21"/>
    <w:rsid w:val="00354725"/>
    <w:rsid w:val="00354970"/>
    <w:rsid w:val="003604CA"/>
    <w:rsid w:val="00363CF9"/>
    <w:rsid w:val="00364A61"/>
    <w:rsid w:val="00374198"/>
    <w:rsid w:val="003776BD"/>
    <w:rsid w:val="00380E87"/>
    <w:rsid w:val="00381883"/>
    <w:rsid w:val="0038762C"/>
    <w:rsid w:val="003902BA"/>
    <w:rsid w:val="00390C4F"/>
    <w:rsid w:val="00393EFB"/>
    <w:rsid w:val="003A0728"/>
    <w:rsid w:val="003A3B84"/>
    <w:rsid w:val="003A3EA4"/>
    <w:rsid w:val="003A4CCA"/>
    <w:rsid w:val="003B2043"/>
    <w:rsid w:val="003B3BC0"/>
    <w:rsid w:val="003B70E0"/>
    <w:rsid w:val="003C2535"/>
    <w:rsid w:val="003C2DD4"/>
    <w:rsid w:val="003C3C4F"/>
    <w:rsid w:val="003C4FAD"/>
    <w:rsid w:val="003D240E"/>
    <w:rsid w:val="003D49E1"/>
    <w:rsid w:val="003E046D"/>
    <w:rsid w:val="003E223A"/>
    <w:rsid w:val="003E599B"/>
    <w:rsid w:val="003E725D"/>
    <w:rsid w:val="003F0046"/>
    <w:rsid w:val="003F0CF0"/>
    <w:rsid w:val="003F4756"/>
    <w:rsid w:val="003F50A4"/>
    <w:rsid w:val="003F7019"/>
    <w:rsid w:val="00400043"/>
    <w:rsid w:val="00401520"/>
    <w:rsid w:val="00402214"/>
    <w:rsid w:val="00402302"/>
    <w:rsid w:val="0040308D"/>
    <w:rsid w:val="00405C4B"/>
    <w:rsid w:val="00411688"/>
    <w:rsid w:val="00411B94"/>
    <w:rsid w:val="00412389"/>
    <w:rsid w:val="004161AE"/>
    <w:rsid w:val="004174A4"/>
    <w:rsid w:val="004206E7"/>
    <w:rsid w:val="0042162C"/>
    <w:rsid w:val="004274AC"/>
    <w:rsid w:val="00434583"/>
    <w:rsid w:val="0044545D"/>
    <w:rsid w:val="00446BAE"/>
    <w:rsid w:val="00447394"/>
    <w:rsid w:val="004503B9"/>
    <w:rsid w:val="00456F37"/>
    <w:rsid w:val="0045790D"/>
    <w:rsid w:val="0046147F"/>
    <w:rsid w:val="00462DFB"/>
    <w:rsid w:val="00462DFE"/>
    <w:rsid w:val="00474995"/>
    <w:rsid w:val="00482741"/>
    <w:rsid w:val="004831A8"/>
    <w:rsid w:val="00484AB6"/>
    <w:rsid w:val="00485F75"/>
    <w:rsid w:val="004866BE"/>
    <w:rsid w:val="0049082C"/>
    <w:rsid w:val="004945E4"/>
    <w:rsid w:val="00496632"/>
    <w:rsid w:val="004A089C"/>
    <w:rsid w:val="004A0BB8"/>
    <w:rsid w:val="004A474F"/>
    <w:rsid w:val="004A63E0"/>
    <w:rsid w:val="004B2C19"/>
    <w:rsid w:val="004B39E6"/>
    <w:rsid w:val="004B51D5"/>
    <w:rsid w:val="004C13F6"/>
    <w:rsid w:val="004C415E"/>
    <w:rsid w:val="004C6452"/>
    <w:rsid w:val="004D0054"/>
    <w:rsid w:val="004D274E"/>
    <w:rsid w:val="004D4AD3"/>
    <w:rsid w:val="004D7C99"/>
    <w:rsid w:val="004E15FD"/>
    <w:rsid w:val="004E1DFB"/>
    <w:rsid w:val="004E23D2"/>
    <w:rsid w:val="004E637B"/>
    <w:rsid w:val="004F0EB9"/>
    <w:rsid w:val="004F2835"/>
    <w:rsid w:val="004F4A16"/>
    <w:rsid w:val="004F6562"/>
    <w:rsid w:val="00500B22"/>
    <w:rsid w:val="00501BF8"/>
    <w:rsid w:val="00507032"/>
    <w:rsid w:val="00507ACB"/>
    <w:rsid w:val="00507F56"/>
    <w:rsid w:val="00512301"/>
    <w:rsid w:val="00512DB6"/>
    <w:rsid w:val="00517044"/>
    <w:rsid w:val="005276C4"/>
    <w:rsid w:val="00530A74"/>
    <w:rsid w:val="00534A1D"/>
    <w:rsid w:val="00537062"/>
    <w:rsid w:val="0054068C"/>
    <w:rsid w:val="00543037"/>
    <w:rsid w:val="00543D46"/>
    <w:rsid w:val="00546B9A"/>
    <w:rsid w:val="00546BF6"/>
    <w:rsid w:val="00556A31"/>
    <w:rsid w:val="00556A7F"/>
    <w:rsid w:val="00556F85"/>
    <w:rsid w:val="00557E50"/>
    <w:rsid w:val="005639B6"/>
    <w:rsid w:val="005642D8"/>
    <w:rsid w:val="005720C4"/>
    <w:rsid w:val="00573732"/>
    <w:rsid w:val="00573797"/>
    <w:rsid w:val="005818A9"/>
    <w:rsid w:val="00581E53"/>
    <w:rsid w:val="00584A64"/>
    <w:rsid w:val="00585958"/>
    <w:rsid w:val="0059005C"/>
    <w:rsid w:val="005912E7"/>
    <w:rsid w:val="005A5460"/>
    <w:rsid w:val="005B079C"/>
    <w:rsid w:val="005B4F72"/>
    <w:rsid w:val="005B5483"/>
    <w:rsid w:val="005B55CF"/>
    <w:rsid w:val="005B6ABC"/>
    <w:rsid w:val="005B747C"/>
    <w:rsid w:val="005C7B38"/>
    <w:rsid w:val="005D5FCD"/>
    <w:rsid w:val="005D7995"/>
    <w:rsid w:val="005E3AF3"/>
    <w:rsid w:val="005E3EE8"/>
    <w:rsid w:val="005E57E4"/>
    <w:rsid w:val="005E6D3A"/>
    <w:rsid w:val="005E7ECB"/>
    <w:rsid w:val="005F1434"/>
    <w:rsid w:val="005F260B"/>
    <w:rsid w:val="005F4201"/>
    <w:rsid w:val="005F554D"/>
    <w:rsid w:val="005F603A"/>
    <w:rsid w:val="005F7FF0"/>
    <w:rsid w:val="006019C1"/>
    <w:rsid w:val="00604C2B"/>
    <w:rsid w:val="00606ADE"/>
    <w:rsid w:val="00606F36"/>
    <w:rsid w:val="00611F7D"/>
    <w:rsid w:val="00612834"/>
    <w:rsid w:val="00613491"/>
    <w:rsid w:val="0061449E"/>
    <w:rsid w:val="00616010"/>
    <w:rsid w:val="006163A2"/>
    <w:rsid w:val="00620FA0"/>
    <w:rsid w:val="00621B0E"/>
    <w:rsid w:val="00622F13"/>
    <w:rsid w:val="00624B6A"/>
    <w:rsid w:val="006259F1"/>
    <w:rsid w:val="00625A6D"/>
    <w:rsid w:val="00630A6D"/>
    <w:rsid w:val="00632389"/>
    <w:rsid w:val="00633F30"/>
    <w:rsid w:val="0064148E"/>
    <w:rsid w:val="006452D8"/>
    <w:rsid w:val="00645619"/>
    <w:rsid w:val="0064577B"/>
    <w:rsid w:val="00645D65"/>
    <w:rsid w:val="00647268"/>
    <w:rsid w:val="00647B50"/>
    <w:rsid w:val="00650A12"/>
    <w:rsid w:val="00651EE6"/>
    <w:rsid w:val="006550CF"/>
    <w:rsid w:val="00656E7B"/>
    <w:rsid w:val="006614F0"/>
    <w:rsid w:val="006622A9"/>
    <w:rsid w:val="006622E3"/>
    <w:rsid w:val="0066231C"/>
    <w:rsid w:val="00664469"/>
    <w:rsid w:val="00664E8D"/>
    <w:rsid w:val="00665964"/>
    <w:rsid w:val="00665B2B"/>
    <w:rsid w:val="00670180"/>
    <w:rsid w:val="006739B4"/>
    <w:rsid w:val="00681A69"/>
    <w:rsid w:val="00683E51"/>
    <w:rsid w:val="00687AFF"/>
    <w:rsid w:val="00695E22"/>
    <w:rsid w:val="00696464"/>
    <w:rsid w:val="00697FB5"/>
    <w:rsid w:val="006A3582"/>
    <w:rsid w:val="006A6D3C"/>
    <w:rsid w:val="006A6D6A"/>
    <w:rsid w:val="006B1294"/>
    <w:rsid w:val="006B1951"/>
    <w:rsid w:val="006B2595"/>
    <w:rsid w:val="006C116B"/>
    <w:rsid w:val="006C5DAC"/>
    <w:rsid w:val="006C694C"/>
    <w:rsid w:val="006C6E35"/>
    <w:rsid w:val="006D0D6C"/>
    <w:rsid w:val="006D0F75"/>
    <w:rsid w:val="006D1353"/>
    <w:rsid w:val="006D192B"/>
    <w:rsid w:val="006D381C"/>
    <w:rsid w:val="006D4238"/>
    <w:rsid w:val="006E1079"/>
    <w:rsid w:val="006E339E"/>
    <w:rsid w:val="006E3544"/>
    <w:rsid w:val="006E5310"/>
    <w:rsid w:val="006F1BCD"/>
    <w:rsid w:val="006F3964"/>
    <w:rsid w:val="006F4E5C"/>
    <w:rsid w:val="0070265D"/>
    <w:rsid w:val="00712078"/>
    <w:rsid w:val="00712624"/>
    <w:rsid w:val="0071309B"/>
    <w:rsid w:val="007131F7"/>
    <w:rsid w:val="007148E7"/>
    <w:rsid w:val="00730421"/>
    <w:rsid w:val="007325F4"/>
    <w:rsid w:val="0073685E"/>
    <w:rsid w:val="00740BE9"/>
    <w:rsid w:val="007432C8"/>
    <w:rsid w:val="007501FE"/>
    <w:rsid w:val="0075441E"/>
    <w:rsid w:val="00754620"/>
    <w:rsid w:val="00767015"/>
    <w:rsid w:val="0076770F"/>
    <w:rsid w:val="00782A2F"/>
    <w:rsid w:val="00783B18"/>
    <w:rsid w:val="00785103"/>
    <w:rsid w:val="007868FC"/>
    <w:rsid w:val="00786F88"/>
    <w:rsid w:val="00787BFA"/>
    <w:rsid w:val="00792A3B"/>
    <w:rsid w:val="007967BD"/>
    <w:rsid w:val="00797446"/>
    <w:rsid w:val="007A2554"/>
    <w:rsid w:val="007A3E69"/>
    <w:rsid w:val="007C09D6"/>
    <w:rsid w:val="007C1AD4"/>
    <w:rsid w:val="007C1BFF"/>
    <w:rsid w:val="007C2625"/>
    <w:rsid w:val="007C38BD"/>
    <w:rsid w:val="007C5637"/>
    <w:rsid w:val="007C71C6"/>
    <w:rsid w:val="007D2090"/>
    <w:rsid w:val="007D2478"/>
    <w:rsid w:val="007D53A1"/>
    <w:rsid w:val="007D5F48"/>
    <w:rsid w:val="007D72F3"/>
    <w:rsid w:val="007E099B"/>
    <w:rsid w:val="007E4D48"/>
    <w:rsid w:val="007F4BCC"/>
    <w:rsid w:val="007F5779"/>
    <w:rsid w:val="007F5EAB"/>
    <w:rsid w:val="008016F6"/>
    <w:rsid w:val="0080234A"/>
    <w:rsid w:val="008027EB"/>
    <w:rsid w:val="00805541"/>
    <w:rsid w:val="00806B6C"/>
    <w:rsid w:val="00814364"/>
    <w:rsid w:val="00820A4D"/>
    <w:rsid w:val="008335B4"/>
    <w:rsid w:val="00834888"/>
    <w:rsid w:val="0084061B"/>
    <w:rsid w:val="00840A72"/>
    <w:rsid w:val="008438F0"/>
    <w:rsid w:val="00845FA8"/>
    <w:rsid w:val="008471C1"/>
    <w:rsid w:val="0085079B"/>
    <w:rsid w:val="008527BB"/>
    <w:rsid w:val="008576B5"/>
    <w:rsid w:val="00863791"/>
    <w:rsid w:val="008867FD"/>
    <w:rsid w:val="00886FEA"/>
    <w:rsid w:val="0088763D"/>
    <w:rsid w:val="0089015F"/>
    <w:rsid w:val="00892FD1"/>
    <w:rsid w:val="0089793D"/>
    <w:rsid w:val="008A7673"/>
    <w:rsid w:val="008B02FF"/>
    <w:rsid w:val="008B0C07"/>
    <w:rsid w:val="008B44D9"/>
    <w:rsid w:val="008C442C"/>
    <w:rsid w:val="008C686C"/>
    <w:rsid w:val="008C7DA4"/>
    <w:rsid w:val="008D4730"/>
    <w:rsid w:val="008D5926"/>
    <w:rsid w:val="008D6687"/>
    <w:rsid w:val="008E0080"/>
    <w:rsid w:val="008E1293"/>
    <w:rsid w:val="008E4ED4"/>
    <w:rsid w:val="008E6119"/>
    <w:rsid w:val="008E64EC"/>
    <w:rsid w:val="008E71E7"/>
    <w:rsid w:val="008F176F"/>
    <w:rsid w:val="008F64D1"/>
    <w:rsid w:val="00900EC3"/>
    <w:rsid w:val="00901B9C"/>
    <w:rsid w:val="00901D61"/>
    <w:rsid w:val="00907D10"/>
    <w:rsid w:val="00913013"/>
    <w:rsid w:val="009131D9"/>
    <w:rsid w:val="00913BF4"/>
    <w:rsid w:val="009200CD"/>
    <w:rsid w:val="00930387"/>
    <w:rsid w:val="00936336"/>
    <w:rsid w:val="00942024"/>
    <w:rsid w:val="00942D57"/>
    <w:rsid w:val="00943CCB"/>
    <w:rsid w:val="00944B17"/>
    <w:rsid w:val="00945382"/>
    <w:rsid w:val="0094711A"/>
    <w:rsid w:val="00947626"/>
    <w:rsid w:val="00947D7E"/>
    <w:rsid w:val="00954576"/>
    <w:rsid w:val="009545E6"/>
    <w:rsid w:val="00955F73"/>
    <w:rsid w:val="009603E9"/>
    <w:rsid w:val="00960628"/>
    <w:rsid w:val="009657E7"/>
    <w:rsid w:val="0097036C"/>
    <w:rsid w:val="00972019"/>
    <w:rsid w:val="00974294"/>
    <w:rsid w:val="00980ED9"/>
    <w:rsid w:val="009849B3"/>
    <w:rsid w:val="009857C8"/>
    <w:rsid w:val="00985963"/>
    <w:rsid w:val="0099243B"/>
    <w:rsid w:val="009A1A1A"/>
    <w:rsid w:val="009A2371"/>
    <w:rsid w:val="009A393A"/>
    <w:rsid w:val="009B01D7"/>
    <w:rsid w:val="009B43D7"/>
    <w:rsid w:val="009B74F5"/>
    <w:rsid w:val="009C083F"/>
    <w:rsid w:val="009C49CB"/>
    <w:rsid w:val="009D1CC7"/>
    <w:rsid w:val="009D21E3"/>
    <w:rsid w:val="009D28A4"/>
    <w:rsid w:val="009D4891"/>
    <w:rsid w:val="009D5034"/>
    <w:rsid w:val="009D5FEB"/>
    <w:rsid w:val="009D6316"/>
    <w:rsid w:val="009E6179"/>
    <w:rsid w:val="009E69BB"/>
    <w:rsid w:val="009F3053"/>
    <w:rsid w:val="009F42B2"/>
    <w:rsid w:val="00A020E3"/>
    <w:rsid w:val="00A055D3"/>
    <w:rsid w:val="00A056DE"/>
    <w:rsid w:val="00A071BC"/>
    <w:rsid w:val="00A07313"/>
    <w:rsid w:val="00A1197C"/>
    <w:rsid w:val="00A167B3"/>
    <w:rsid w:val="00A2006D"/>
    <w:rsid w:val="00A20CB2"/>
    <w:rsid w:val="00A234E7"/>
    <w:rsid w:val="00A2711F"/>
    <w:rsid w:val="00A31BA7"/>
    <w:rsid w:val="00A34A85"/>
    <w:rsid w:val="00A355DF"/>
    <w:rsid w:val="00A367F0"/>
    <w:rsid w:val="00A37A4C"/>
    <w:rsid w:val="00A459EB"/>
    <w:rsid w:val="00A45FEF"/>
    <w:rsid w:val="00A4649C"/>
    <w:rsid w:val="00A468D3"/>
    <w:rsid w:val="00A47700"/>
    <w:rsid w:val="00A57818"/>
    <w:rsid w:val="00A61324"/>
    <w:rsid w:val="00A62C71"/>
    <w:rsid w:val="00A65AC9"/>
    <w:rsid w:val="00A661B0"/>
    <w:rsid w:val="00A6627F"/>
    <w:rsid w:val="00A66B5E"/>
    <w:rsid w:val="00A764F6"/>
    <w:rsid w:val="00A76945"/>
    <w:rsid w:val="00A76964"/>
    <w:rsid w:val="00A76AC3"/>
    <w:rsid w:val="00A76EF5"/>
    <w:rsid w:val="00A806BA"/>
    <w:rsid w:val="00A80B31"/>
    <w:rsid w:val="00A81F53"/>
    <w:rsid w:val="00A8507D"/>
    <w:rsid w:val="00A853CC"/>
    <w:rsid w:val="00A868A7"/>
    <w:rsid w:val="00A9334E"/>
    <w:rsid w:val="00A95C65"/>
    <w:rsid w:val="00A9617B"/>
    <w:rsid w:val="00A969C1"/>
    <w:rsid w:val="00A96F3F"/>
    <w:rsid w:val="00AA0782"/>
    <w:rsid w:val="00AA62CB"/>
    <w:rsid w:val="00AB25B4"/>
    <w:rsid w:val="00AB7283"/>
    <w:rsid w:val="00AC27A6"/>
    <w:rsid w:val="00AC35D4"/>
    <w:rsid w:val="00AC7295"/>
    <w:rsid w:val="00AD416F"/>
    <w:rsid w:val="00AD535E"/>
    <w:rsid w:val="00AD5522"/>
    <w:rsid w:val="00AD7320"/>
    <w:rsid w:val="00AE1E19"/>
    <w:rsid w:val="00AE2A59"/>
    <w:rsid w:val="00AE58A9"/>
    <w:rsid w:val="00AE609E"/>
    <w:rsid w:val="00AE65E4"/>
    <w:rsid w:val="00AE6A94"/>
    <w:rsid w:val="00AE6C0C"/>
    <w:rsid w:val="00AE7200"/>
    <w:rsid w:val="00AF7BCB"/>
    <w:rsid w:val="00B01B58"/>
    <w:rsid w:val="00B031C0"/>
    <w:rsid w:val="00B05683"/>
    <w:rsid w:val="00B1009E"/>
    <w:rsid w:val="00B104E4"/>
    <w:rsid w:val="00B134B2"/>
    <w:rsid w:val="00B14D81"/>
    <w:rsid w:val="00B17DC8"/>
    <w:rsid w:val="00B26E2C"/>
    <w:rsid w:val="00B27237"/>
    <w:rsid w:val="00B3076E"/>
    <w:rsid w:val="00B30E9D"/>
    <w:rsid w:val="00B3283F"/>
    <w:rsid w:val="00B3406F"/>
    <w:rsid w:val="00B377DC"/>
    <w:rsid w:val="00B37B9C"/>
    <w:rsid w:val="00B424D8"/>
    <w:rsid w:val="00B42563"/>
    <w:rsid w:val="00B46205"/>
    <w:rsid w:val="00B5301F"/>
    <w:rsid w:val="00B64C2E"/>
    <w:rsid w:val="00B65F5B"/>
    <w:rsid w:val="00B662C8"/>
    <w:rsid w:val="00B71B54"/>
    <w:rsid w:val="00B74589"/>
    <w:rsid w:val="00B835F5"/>
    <w:rsid w:val="00B862B2"/>
    <w:rsid w:val="00B90A0A"/>
    <w:rsid w:val="00B91083"/>
    <w:rsid w:val="00B93108"/>
    <w:rsid w:val="00B978A7"/>
    <w:rsid w:val="00BA4241"/>
    <w:rsid w:val="00BA5DA6"/>
    <w:rsid w:val="00BA7D37"/>
    <w:rsid w:val="00BB1FD9"/>
    <w:rsid w:val="00BB2391"/>
    <w:rsid w:val="00BB3821"/>
    <w:rsid w:val="00BB674E"/>
    <w:rsid w:val="00BC0799"/>
    <w:rsid w:val="00BC61E1"/>
    <w:rsid w:val="00BC6DC6"/>
    <w:rsid w:val="00BD0EFE"/>
    <w:rsid w:val="00BE3BF7"/>
    <w:rsid w:val="00BF5E40"/>
    <w:rsid w:val="00BF6802"/>
    <w:rsid w:val="00C00E64"/>
    <w:rsid w:val="00C01846"/>
    <w:rsid w:val="00C07543"/>
    <w:rsid w:val="00C170EE"/>
    <w:rsid w:val="00C2061B"/>
    <w:rsid w:val="00C222C7"/>
    <w:rsid w:val="00C23382"/>
    <w:rsid w:val="00C247DB"/>
    <w:rsid w:val="00C25D23"/>
    <w:rsid w:val="00C261C8"/>
    <w:rsid w:val="00C30057"/>
    <w:rsid w:val="00C41177"/>
    <w:rsid w:val="00C43F78"/>
    <w:rsid w:val="00C4611C"/>
    <w:rsid w:val="00C52B60"/>
    <w:rsid w:val="00C55BC8"/>
    <w:rsid w:val="00C62A16"/>
    <w:rsid w:val="00C669A8"/>
    <w:rsid w:val="00C70F38"/>
    <w:rsid w:val="00C71C73"/>
    <w:rsid w:val="00C77AFB"/>
    <w:rsid w:val="00C77CC3"/>
    <w:rsid w:val="00C820C5"/>
    <w:rsid w:val="00C91CFE"/>
    <w:rsid w:val="00C95EF7"/>
    <w:rsid w:val="00C9603D"/>
    <w:rsid w:val="00CA0478"/>
    <w:rsid w:val="00CA0C03"/>
    <w:rsid w:val="00CA4CD2"/>
    <w:rsid w:val="00CA4EF9"/>
    <w:rsid w:val="00CA4F5D"/>
    <w:rsid w:val="00CB07FA"/>
    <w:rsid w:val="00CB50EB"/>
    <w:rsid w:val="00CD0DB4"/>
    <w:rsid w:val="00CD2B33"/>
    <w:rsid w:val="00CD6740"/>
    <w:rsid w:val="00CD76DE"/>
    <w:rsid w:val="00CE4E66"/>
    <w:rsid w:val="00CE5A1B"/>
    <w:rsid w:val="00CE6F21"/>
    <w:rsid w:val="00CF10EC"/>
    <w:rsid w:val="00CF1A62"/>
    <w:rsid w:val="00CF74EA"/>
    <w:rsid w:val="00CF7845"/>
    <w:rsid w:val="00D01773"/>
    <w:rsid w:val="00D0408B"/>
    <w:rsid w:val="00D0645D"/>
    <w:rsid w:val="00D11BD3"/>
    <w:rsid w:val="00D16854"/>
    <w:rsid w:val="00D24593"/>
    <w:rsid w:val="00D26908"/>
    <w:rsid w:val="00D30A3B"/>
    <w:rsid w:val="00D312DC"/>
    <w:rsid w:val="00D324FF"/>
    <w:rsid w:val="00D34741"/>
    <w:rsid w:val="00D34EE6"/>
    <w:rsid w:val="00D40003"/>
    <w:rsid w:val="00D42FC5"/>
    <w:rsid w:val="00D55613"/>
    <w:rsid w:val="00D626B4"/>
    <w:rsid w:val="00D63F8C"/>
    <w:rsid w:val="00D67057"/>
    <w:rsid w:val="00D6787D"/>
    <w:rsid w:val="00D71AAC"/>
    <w:rsid w:val="00D72D22"/>
    <w:rsid w:val="00D801F4"/>
    <w:rsid w:val="00D846DD"/>
    <w:rsid w:val="00D91DF9"/>
    <w:rsid w:val="00D92F50"/>
    <w:rsid w:val="00D947CB"/>
    <w:rsid w:val="00D955B4"/>
    <w:rsid w:val="00D96C08"/>
    <w:rsid w:val="00D97A0F"/>
    <w:rsid w:val="00DA1A67"/>
    <w:rsid w:val="00DA6A33"/>
    <w:rsid w:val="00DB5871"/>
    <w:rsid w:val="00DB5F70"/>
    <w:rsid w:val="00DC15BA"/>
    <w:rsid w:val="00DC17D7"/>
    <w:rsid w:val="00DC4922"/>
    <w:rsid w:val="00DC52AA"/>
    <w:rsid w:val="00DC5EE2"/>
    <w:rsid w:val="00DC69D0"/>
    <w:rsid w:val="00DE2372"/>
    <w:rsid w:val="00DE27C0"/>
    <w:rsid w:val="00DE30C9"/>
    <w:rsid w:val="00DE46B6"/>
    <w:rsid w:val="00DE4B26"/>
    <w:rsid w:val="00DE4F0F"/>
    <w:rsid w:val="00DE737E"/>
    <w:rsid w:val="00DF2B16"/>
    <w:rsid w:val="00DF49E8"/>
    <w:rsid w:val="00DF4E57"/>
    <w:rsid w:val="00DF58EA"/>
    <w:rsid w:val="00DF6F3B"/>
    <w:rsid w:val="00E020D5"/>
    <w:rsid w:val="00E10108"/>
    <w:rsid w:val="00E13694"/>
    <w:rsid w:val="00E16C08"/>
    <w:rsid w:val="00E176BD"/>
    <w:rsid w:val="00E226AC"/>
    <w:rsid w:val="00E22AD1"/>
    <w:rsid w:val="00E24387"/>
    <w:rsid w:val="00E24B93"/>
    <w:rsid w:val="00E26CD1"/>
    <w:rsid w:val="00E33BCE"/>
    <w:rsid w:val="00E33C73"/>
    <w:rsid w:val="00E33C9C"/>
    <w:rsid w:val="00E36789"/>
    <w:rsid w:val="00E4197F"/>
    <w:rsid w:val="00E4291D"/>
    <w:rsid w:val="00E46900"/>
    <w:rsid w:val="00E57D06"/>
    <w:rsid w:val="00E60727"/>
    <w:rsid w:val="00E610CA"/>
    <w:rsid w:val="00E63CAF"/>
    <w:rsid w:val="00E6544F"/>
    <w:rsid w:val="00E744D7"/>
    <w:rsid w:val="00E74536"/>
    <w:rsid w:val="00E81208"/>
    <w:rsid w:val="00E867A5"/>
    <w:rsid w:val="00E920D6"/>
    <w:rsid w:val="00E96644"/>
    <w:rsid w:val="00EA5573"/>
    <w:rsid w:val="00EB0B63"/>
    <w:rsid w:val="00EB140C"/>
    <w:rsid w:val="00EB31D3"/>
    <w:rsid w:val="00EB6A36"/>
    <w:rsid w:val="00EB7055"/>
    <w:rsid w:val="00EC22AB"/>
    <w:rsid w:val="00EC3AFA"/>
    <w:rsid w:val="00EC7167"/>
    <w:rsid w:val="00EC72FA"/>
    <w:rsid w:val="00ED2313"/>
    <w:rsid w:val="00ED73A3"/>
    <w:rsid w:val="00ED76BE"/>
    <w:rsid w:val="00EE10B0"/>
    <w:rsid w:val="00EE2576"/>
    <w:rsid w:val="00EE319E"/>
    <w:rsid w:val="00EE7B2B"/>
    <w:rsid w:val="00EE7C3F"/>
    <w:rsid w:val="00EF1C9C"/>
    <w:rsid w:val="00EF4AAA"/>
    <w:rsid w:val="00EF7115"/>
    <w:rsid w:val="00F011B4"/>
    <w:rsid w:val="00F02D76"/>
    <w:rsid w:val="00F03ADE"/>
    <w:rsid w:val="00F03ED8"/>
    <w:rsid w:val="00F12EB6"/>
    <w:rsid w:val="00F1488E"/>
    <w:rsid w:val="00F15637"/>
    <w:rsid w:val="00F163D3"/>
    <w:rsid w:val="00F23C51"/>
    <w:rsid w:val="00F44343"/>
    <w:rsid w:val="00F50DC4"/>
    <w:rsid w:val="00F51988"/>
    <w:rsid w:val="00F53377"/>
    <w:rsid w:val="00F558E5"/>
    <w:rsid w:val="00F57CA6"/>
    <w:rsid w:val="00F659A6"/>
    <w:rsid w:val="00F6768C"/>
    <w:rsid w:val="00F72E9E"/>
    <w:rsid w:val="00F740EE"/>
    <w:rsid w:val="00F754D2"/>
    <w:rsid w:val="00F8009D"/>
    <w:rsid w:val="00F80FB0"/>
    <w:rsid w:val="00F84790"/>
    <w:rsid w:val="00F85EFF"/>
    <w:rsid w:val="00F87691"/>
    <w:rsid w:val="00F92137"/>
    <w:rsid w:val="00F97069"/>
    <w:rsid w:val="00F97342"/>
    <w:rsid w:val="00FA0CCE"/>
    <w:rsid w:val="00FA5C53"/>
    <w:rsid w:val="00FB26B9"/>
    <w:rsid w:val="00FC136C"/>
    <w:rsid w:val="00FC1F65"/>
    <w:rsid w:val="00FC22F8"/>
    <w:rsid w:val="00FC32D2"/>
    <w:rsid w:val="00FC3D08"/>
    <w:rsid w:val="00FC70C6"/>
    <w:rsid w:val="00FD3D64"/>
    <w:rsid w:val="00FD59F0"/>
    <w:rsid w:val="00FD7486"/>
    <w:rsid w:val="00FE0B98"/>
    <w:rsid w:val="00FE1634"/>
    <w:rsid w:val="00FE1922"/>
    <w:rsid w:val="00FE3FF3"/>
    <w:rsid w:val="00FE6AE9"/>
    <w:rsid w:val="00FF1EE8"/>
    <w:rsid w:val="00FF2B4C"/>
    <w:rsid w:val="00FF4E71"/>
    <w:rsid w:val="0837C5F5"/>
    <w:rsid w:val="380E9676"/>
    <w:rsid w:val="4F6E965A"/>
    <w:rsid w:val="7E952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C516CF"/>
  <w15:chartTrackingRefBased/>
  <w15:docId w15:val="{41CF858B-27E9-4F12-BB8B-C352F2C0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DAC"/>
  </w:style>
  <w:style w:type="paragraph" w:styleId="Heading1">
    <w:name w:val="heading 1"/>
    <w:basedOn w:val="Normal"/>
    <w:next w:val="Normal"/>
    <w:link w:val="Heading1Char"/>
    <w:uiPriority w:val="9"/>
    <w:qFormat/>
    <w:rsid w:val="00B01B58"/>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01B58"/>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B01B5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1B58"/>
    <w:pPr>
      <w:keepNext/>
      <w:keepLines/>
      <w:spacing w:before="80" w:after="0" w:line="264" w:lineRule="auto"/>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1B58"/>
    <w:pPr>
      <w:keepNext/>
      <w:keepLines/>
      <w:spacing w:before="80" w:after="0" w:line="264" w:lineRule="auto"/>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B01B58"/>
    <w:pPr>
      <w:keepNext/>
      <w:keepLines/>
      <w:spacing w:before="80" w:after="0" w:line="264" w:lineRule="auto"/>
      <w:outlineLvl w:val="5"/>
    </w:pPr>
    <w:rPr>
      <w:rFonts w:asciiTheme="majorHAnsi" w:eastAsiaTheme="majorEastAsia" w:hAnsiTheme="majorHAnsi" w:cstheme="majorBidi"/>
      <w:color w:val="595959" w:themeColor="text1" w:themeTint="A6"/>
      <w:sz w:val="21"/>
      <w:szCs w:val="21"/>
    </w:rPr>
  </w:style>
  <w:style w:type="paragraph" w:styleId="Heading7">
    <w:name w:val="heading 7"/>
    <w:basedOn w:val="Normal"/>
    <w:next w:val="Normal"/>
    <w:link w:val="Heading7Char"/>
    <w:uiPriority w:val="9"/>
    <w:semiHidden/>
    <w:unhideWhenUsed/>
    <w:qFormat/>
    <w:rsid w:val="00B01B58"/>
    <w:pPr>
      <w:keepNext/>
      <w:keepLines/>
      <w:spacing w:before="80" w:after="0" w:line="264" w:lineRule="auto"/>
      <w:outlineLvl w:val="6"/>
    </w:pPr>
    <w:rPr>
      <w:rFonts w:asciiTheme="majorHAnsi" w:eastAsiaTheme="majorEastAsia" w:hAnsiTheme="majorHAnsi" w:cstheme="majorBidi"/>
      <w:i/>
      <w:iCs/>
      <w:color w:val="595959" w:themeColor="text1" w:themeTint="A6"/>
      <w:sz w:val="21"/>
      <w:szCs w:val="21"/>
    </w:rPr>
  </w:style>
  <w:style w:type="paragraph" w:styleId="Heading8">
    <w:name w:val="heading 8"/>
    <w:basedOn w:val="Normal"/>
    <w:next w:val="Normal"/>
    <w:link w:val="Heading8Char"/>
    <w:uiPriority w:val="9"/>
    <w:semiHidden/>
    <w:unhideWhenUsed/>
    <w:qFormat/>
    <w:rsid w:val="00B01B58"/>
    <w:pPr>
      <w:keepNext/>
      <w:keepLines/>
      <w:spacing w:before="80" w:after="0" w:line="264" w:lineRule="auto"/>
      <w:outlineLvl w:val="7"/>
    </w:pPr>
    <w:rPr>
      <w:rFonts w:asciiTheme="majorHAnsi" w:eastAsiaTheme="majorEastAsia" w:hAnsiTheme="majorHAnsi" w:cstheme="majorBidi"/>
      <w:smallCaps/>
      <w:color w:val="595959" w:themeColor="text1" w:themeTint="A6"/>
      <w:sz w:val="21"/>
      <w:szCs w:val="21"/>
    </w:rPr>
  </w:style>
  <w:style w:type="paragraph" w:styleId="Heading9">
    <w:name w:val="heading 9"/>
    <w:basedOn w:val="Normal"/>
    <w:next w:val="Normal"/>
    <w:link w:val="Heading9Char"/>
    <w:uiPriority w:val="9"/>
    <w:semiHidden/>
    <w:unhideWhenUsed/>
    <w:qFormat/>
    <w:rsid w:val="00B01B58"/>
    <w:pPr>
      <w:keepNext/>
      <w:keepLines/>
      <w:spacing w:before="80" w:after="0" w:line="264" w:lineRule="auto"/>
      <w:outlineLvl w:val="8"/>
    </w:pPr>
    <w:rPr>
      <w:rFonts w:asciiTheme="majorHAnsi" w:eastAsiaTheme="majorEastAsia" w:hAnsiTheme="majorHAnsi" w:cstheme="majorBidi"/>
      <w:i/>
      <w:iCs/>
      <w:smallCaps/>
      <w:color w:val="595959" w:themeColor="text1" w:themeTint="A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B58"/>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01B58"/>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B01B5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1B5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1B58"/>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B01B58"/>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B01B58"/>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B01B58"/>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B01B58"/>
    <w:rPr>
      <w:rFonts w:asciiTheme="majorHAnsi" w:eastAsiaTheme="majorEastAsia" w:hAnsiTheme="majorHAnsi" w:cstheme="majorBidi"/>
      <w:i/>
      <w:iCs/>
      <w:smallCaps/>
      <w:color w:val="595959" w:themeColor="text1" w:themeTint="A6"/>
      <w:sz w:val="21"/>
      <w:szCs w:val="21"/>
    </w:rPr>
  </w:style>
  <w:style w:type="numbering" w:customStyle="1" w:styleId="NoList1">
    <w:name w:val="No List1"/>
    <w:next w:val="NoList"/>
    <w:uiPriority w:val="99"/>
    <w:semiHidden/>
    <w:unhideWhenUsed/>
    <w:rsid w:val="00B01B58"/>
  </w:style>
  <w:style w:type="paragraph" w:styleId="BalloonText">
    <w:name w:val="Balloon Text"/>
    <w:basedOn w:val="Normal"/>
    <w:link w:val="BalloonTextChar"/>
    <w:uiPriority w:val="99"/>
    <w:rsid w:val="00B01B58"/>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rsid w:val="00B01B58"/>
    <w:rPr>
      <w:rFonts w:ascii="Segoe UI" w:eastAsiaTheme="minorEastAsia" w:hAnsi="Segoe UI" w:cs="Segoe UI"/>
      <w:sz w:val="18"/>
      <w:szCs w:val="18"/>
    </w:rPr>
  </w:style>
  <w:style w:type="paragraph" w:styleId="Header">
    <w:name w:val="header"/>
    <w:basedOn w:val="Normal"/>
    <w:link w:val="HeaderChar"/>
    <w:uiPriority w:val="99"/>
    <w:rsid w:val="00B01B58"/>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B01B58"/>
    <w:rPr>
      <w:rFonts w:eastAsiaTheme="minorEastAsia"/>
      <w:sz w:val="21"/>
      <w:szCs w:val="21"/>
    </w:rPr>
  </w:style>
  <w:style w:type="paragraph" w:styleId="Footer">
    <w:name w:val="footer"/>
    <w:basedOn w:val="Normal"/>
    <w:link w:val="FooterChar"/>
    <w:uiPriority w:val="99"/>
    <w:rsid w:val="00B01B58"/>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uiPriority w:val="99"/>
    <w:rsid w:val="00B01B58"/>
    <w:rPr>
      <w:rFonts w:eastAsiaTheme="minorEastAsia"/>
      <w:sz w:val="21"/>
      <w:szCs w:val="21"/>
    </w:rPr>
  </w:style>
  <w:style w:type="paragraph" w:styleId="ListParagraph">
    <w:name w:val="List Paragraph"/>
    <w:basedOn w:val="Normal"/>
    <w:uiPriority w:val="34"/>
    <w:qFormat/>
    <w:rsid w:val="00B01B58"/>
    <w:pPr>
      <w:spacing w:after="120" w:line="264" w:lineRule="auto"/>
      <w:ind w:left="720"/>
      <w:contextualSpacing/>
    </w:pPr>
    <w:rPr>
      <w:rFonts w:eastAsiaTheme="minorEastAsia"/>
      <w:sz w:val="21"/>
      <w:szCs w:val="21"/>
    </w:rPr>
  </w:style>
  <w:style w:type="character" w:styleId="CommentReference">
    <w:name w:val="annotation reference"/>
    <w:basedOn w:val="DefaultParagraphFont"/>
    <w:rsid w:val="00B01B58"/>
    <w:rPr>
      <w:sz w:val="16"/>
      <w:szCs w:val="16"/>
    </w:rPr>
  </w:style>
  <w:style w:type="paragraph" w:styleId="CommentText">
    <w:name w:val="annotation text"/>
    <w:basedOn w:val="Normal"/>
    <w:link w:val="CommentTextChar1"/>
    <w:rsid w:val="00B01B58"/>
    <w:pPr>
      <w:spacing w:after="120" w:line="240" w:lineRule="auto"/>
    </w:pPr>
    <w:rPr>
      <w:rFonts w:eastAsiaTheme="minorEastAsia"/>
      <w:sz w:val="20"/>
      <w:szCs w:val="20"/>
    </w:rPr>
  </w:style>
  <w:style w:type="character" w:customStyle="1" w:styleId="CommentTextChar">
    <w:name w:val="Comment Text Char"/>
    <w:basedOn w:val="DefaultParagraphFont"/>
    <w:rsid w:val="00B01B58"/>
    <w:rPr>
      <w:sz w:val="20"/>
      <w:szCs w:val="20"/>
    </w:rPr>
  </w:style>
  <w:style w:type="character" w:customStyle="1" w:styleId="ListParagraphChar">
    <w:name w:val="List Paragraph Char"/>
    <w:basedOn w:val="DefaultParagraphFont"/>
    <w:uiPriority w:val="34"/>
    <w:rsid w:val="00B01B58"/>
  </w:style>
  <w:style w:type="paragraph" w:styleId="CommentSubject">
    <w:name w:val="annotation subject"/>
    <w:basedOn w:val="CommentText"/>
    <w:next w:val="CommentText"/>
    <w:link w:val="CommentSubjectChar"/>
    <w:uiPriority w:val="99"/>
    <w:rsid w:val="00B01B58"/>
    <w:rPr>
      <w:b/>
      <w:bCs/>
    </w:rPr>
  </w:style>
  <w:style w:type="character" w:customStyle="1" w:styleId="CommentSubjectChar">
    <w:name w:val="Comment Subject Char"/>
    <w:basedOn w:val="CommentTextChar"/>
    <w:link w:val="CommentSubject"/>
    <w:uiPriority w:val="99"/>
    <w:rsid w:val="00B01B58"/>
    <w:rPr>
      <w:rFonts w:eastAsiaTheme="minorEastAsia"/>
      <w:b/>
      <w:bCs/>
      <w:sz w:val="20"/>
      <w:szCs w:val="20"/>
    </w:rPr>
  </w:style>
  <w:style w:type="paragraph" w:styleId="Revision">
    <w:name w:val="Revision"/>
    <w:uiPriority w:val="99"/>
    <w:rsid w:val="00B01B58"/>
    <w:pPr>
      <w:suppressAutoHyphens/>
      <w:spacing w:after="0" w:line="240" w:lineRule="auto"/>
    </w:pPr>
    <w:rPr>
      <w:rFonts w:eastAsiaTheme="minorEastAsia"/>
      <w:sz w:val="21"/>
      <w:szCs w:val="21"/>
    </w:rPr>
  </w:style>
  <w:style w:type="character" w:styleId="Hyperlink">
    <w:name w:val="Hyperlink"/>
    <w:basedOn w:val="DefaultParagraphFont"/>
    <w:uiPriority w:val="99"/>
    <w:unhideWhenUsed/>
    <w:rsid w:val="00B01B58"/>
    <w:rPr>
      <w:color w:val="0563C1" w:themeColor="hyperlink"/>
      <w:u w:val="single"/>
    </w:rPr>
  </w:style>
  <w:style w:type="character" w:styleId="UnresolvedMention">
    <w:name w:val="Unresolved Mention"/>
    <w:basedOn w:val="DefaultParagraphFont"/>
    <w:uiPriority w:val="99"/>
    <w:semiHidden/>
    <w:unhideWhenUsed/>
    <w:rsid w:val="00B01B58"/>
    <w:rPr>
      <w:color w:val="605E5C"/>
      <w:shd w:val="clear" w:color="auto" w:fill="E1DFDD"/>
    </w:rPr>
  </w:style>
  <w:style w:type="character" w:styleId="FollowedHyperlink">
    <w:name w:val="FollowedHyperlink"/>
    <w:basedOn w:val="DefaultParagraphFont"/>
    <w:uiPriority w:val="99"/>
    <w:semiHidden/>
    <w:unhideWhenUsed/>
    <w:rsid w:val="00B01B58"/>
    <w:rPr>
      <w:color w:val="954F72" w:themeColor="followedHyperlink"/>
      <w:u w:val="single"/>
    </w:rPr>
  </w:style>
  <w:style w:type="character" w:customStyle="1" w:styleId="CommentTextChar1">
    <w:name w:val="Comment Text Char1"/>
    <w:basedOn w:val="DefaultParagraphFont"/>
    <w:link w:val="CommentText"/>
    <w:rsid w:val="00B01B58"/>
    <w:rPr>
      <w:rFonts w:eastAsiaTheme="minorEastAsia"/>
      <w:sz w:val="20"/>
      <w:szCs w:val="20"/>
    </w:rPr>
  </w:style>
  <w:style w:type="paragraph" w:styleId="NoSpacing">
    <w:name w:val="No Spacing"/>
    <w:uiPriority w:val="1"/>
    <w:qFormat/>
    <w:rsid w:val="00B01B58"/>
    <w:pPr>
      <w:spacing w:after="0" w:line="240" w:lineRule="auto"/>
    </w:pPr>
    <w:rPr>
      <w:rFonts w:eastAsiaTheme="minorEastAsia"/>
      <w:sz w:val="21"/>
      <w:szCs w:val="21"/>
    </w:rPr>
  </w:style>
  <w:style w:type="paragraph" w:styleId="IntenseQuote">
    <w:name w:val="Intense Quote"/>
    <w:basedOn w:val="Normal"/>
    <w:next w:val="Normal"/>
    <w:link w:val="IntenseQuoteChar"/>
    <w:uiPriority w:val="30"/>
    <w:qFormat/>
    <w:rsid w:val="00B01B58"/>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1B58"/>
    <w:rPr>
      <w:rFonts w:asciiTheme="majorHAnsi" w:eastAsiaTheme="majorEastAsia" w:hAnsiTheme="majorHAnsi" w:cstheme="majorBidi"/>
      <w:color w:val="4472C4" w:themeColor="accent1"/>
      <w:sz w:val="28"/>
      <w:szCs w:val="28"/>
    </w:rPr>
  </w:style>
  <w:style w:type="paragraph" w:styleId="Caption">
    <w:name w:val="caption"/>
    <w:basedOn w:val="Normal"/>
    <w:next w:val="Normal"/>
    <w:uiPriority w:val="35"/>
    <w:semiHidden/>
    <w:unhideWhenUsed/>
    <w:qFormat/>
    <w:rsid w:val="00B01B58"/>
    <w:pPr>
      <w:spacing w:after="120" w:line="240" w:lineRule="auto"/>
    </w:pPr>
    <w:rPr>
      <w:rFonts w:eastAsiaTheme="minorEastAsia"/>
      <w:b/>
      <w:bCs/>
      <w:color w:val="404040" w:themeColor="text1" w:themeTint="BF"/>
      <w:sz w:val="20"/>
      <w:szCs w:val="20"/>
    </w:rPr>
  </w:style>
  <w:style w:type="paragraph" w:styleId="Title">
    <w:name w:val="Title"/>
    <w:basedOn w:val="Normal"/>
    <w:next w:val="Normal"/>
    <w:link w:val="TitleChar"/>
    <w:uiPriority w:val="10"/>
    <w:qFormat/>
    <w:rsid w:val="00B01B58"/>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01B58"/>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01B5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1B5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01B58"/>
    <w:rPr>
      <w:b/>
      <w:bCs/>
    </w:rPr>
  </w:style>
  <w:style w:type="character" w:styleId="Emphasis">
    <w:name w:val="Emphasis"/>
    <w:basedOn w:val="DefaultParagraphFont"/>
    <w:uiPriority w:val="20"/>
    <w:qFormat/>
    <w:rsid w:val="00B01B58"/>
    <w:rPr>
      <w:i/>
      <w:iCs/>
    </w:rPr>
  </w:style>
  <w:style w:type="paragraph" w:styleId="Quote">
    <w:name w:val="Quote"/>
    <w:basedOn w:val="Normal"/>
    <w:next w:val="Normal"/>
    <w:link w:val="QuoteChar"/>
    <w:uiPriority w:val="29"/>
    <w:qFormat/>
    <w:rsid w:val="00B01B58"/>
    <w:pPr>
      <w:spacing w:before="240" w:after="240" w:line="252" w:lineRule="auto"/>
      <w:ind w:left="864" w:right="864"/>
      <w:jc w:val="center"/>
    </w:pPr>
    <w:rPr>
      <w:rFonts w:eastAsiaTheme="minorEastAsia"/>
      <w:i/>
      <w:iCs/>
      <w:sz w:val="21"/>
      <w:szCs w:val="21"/>
    </w:rPr>
  </w:style>
  <w:style w:type="character" w:customStyle="1" w:styleId="QuoteChar">
    <w:name w:val="Quote Char"/>
    <w:basedOn w:val="DefaultParagraphFont"/>
    <w:link w:val="Quote"/>
    <w:uiPriority w:val="29"/>
    <w:rsid w:val="00B01B58"/>
    <w:rPr>
      <w:rFonts w:eastAsiaTheme="minorEastAsia"/>
      <w:i/>
      <w:iCs/>
      <w:sz w:val="21"/>
      <w:szCs w:val="21"/>
    </w:rPr>
  </w:style>
  <w:style w:type="character" w:styleId="SubtleEmphasis">
    <w:name w:val="Subtle Emphasis"/>
    <w:basedOn w:val="DefaultParagraphFont"/>
    <w:uiPriority w:val="19"/>
    <w:qFormat/>
    <w:rsid w:val="00B01B58"/>
    <w:rPr>
      <w:i/>
      <w:iCs/>
      <w:color w:val="595959" w:themeColor="text1" w:themeTint="A6"/>
    </w:rPr>
  </w:style>
  <w:style w:type="character" w:styleId="IntenseEmphasis">
    <w:name w:val="Intense Emphasis"/>
    <w:basedOn w:val="DefaultParagraphFont"/>
    <w:uiPriority w:val="21"/>
    <w:qFormat/>
    <w:rsid w:val="00B01B58"/>
    <w:rPr>
      <w:b/>
      <w:bCs/>
      <w:i/>
      <w:iCs/>
    </w:rPr>
  </w:style>
  <w:style w:type="character" w:styleId="SubtleReference">
    <w:name w:val="Subtle Reference"/>
    <w:basedOn w:val="DefaultParagraphFont"/>
    <w:uiPriority w:val="31"/>
    <w:qFormat/>
    <w:rsid w:val="00B01B58"/>
    <w:rPr>
      <w:smallCaps/>
      <w:color w:val="404040" w:themeColor="text1" w:themeTint="BF"/>
    </w:rPr>
  </w:style>
  <w:style w:type="character" w:styleId="IntenseReference">
    <w:name w:val="Intense Reference"/>
    <w:basedOn w:val="DefaultParagraphFont"/>
    <w:uiPriority w:val="32"/>
    <w:qFormat/>
    <w:rsid w:val="00B01B58"/>
    <w:rPr>
      <w:b/>
      <w:bCs/>
      <w:smallCaps/>
      <w:u w:val="single"/>
    </w:rPr>
  </w:style>
  <w:style w:type="character" w:styleId="BookTitle">
    <w:name w:val="Book Title"/>
    <w:basedOn w:val="DefaultParagraphFont"/>
    <w:uiPriority w:val="33"/>
    <w:qFormat/>
    <w:rsid w:val="00B01B58"/>
    <w:rPr>
      <w:b/>
      <w:bCs/>
      <w:smallCaps/>
    </w:rPr>
  </w:style>
  <w:style w:type="paragraph" w:styleId="TOCHeading">
    <w:name w:val="TOC Heading"/>
    <w:basedOn w:val="Heading1"/>
    <w:next w:val="Normal"/>
    <w:uiPriority w:val="39"/>
    <w:semiHidden/>
    <w:unhideWhenUsed/>
    <w:qFormat/>
    <w:rsid w:val="00B01B58"/>
    <w:pPr>
      <w:outlineLvl w:val="9"/>
    </w:pPr>
  </w:style>
  <w:style w:type="paragraph" w:customStyle="1" w:styleId="BodyText1">
    <w:name w:val="Body Text1"/>
    <w:basedOn w:val="Normal"/>
    <w:rsid w:val="00B01B58"/>
    <w:pPr>
      <w:spacing w:line="300" w:lineRule="exact"/>
    </w:pPr>
    <w:rPr>
      <w:rFonts w:eastAsiaTheme="minorEastAsia"/>
      <w:sz w:val="21"/>
      <w:szCs w:val="20"/>
    </w:rPr>
  </w:style>
  <w:style w:type="paragraph" w:customStyle="1" w:styleId="bullets">
    <w:name w:val="bullets"/>
    <w:basedOn w:val="Normal"/>
    <w:rsid w:val="00B01B58"/>
    <w:pPr>
      <w:numPr>
        <w:numId w:val="1"/>
      </w:numPr>
      <w:spacing w:after="80" w:line="260" w:lineRule="exact"/>
    </w:pPr>
    <w:rPr>
      <w:rFonts w:eastAsiaTheme="minorEastAsia"/>
      <w:sz w:val="21"/>
      <w:szCs w:val="20"/>
    </w:rPr>
  </w:style>
  <w:style w:type="paragraph" w:customStyle="1" w:styleId="bullets-blank">
    <w:name w:val="bullets-blank"/>
    <w:basedOn w:val="Normal"/>
    <w:rsid w:val="00B01B58"/>
    <w:pPr>
      <w:spacing w:after="120" w:line="260" w:lineRule="exact"/>
      <w:ind w:left="720" w:hanging="360"/>
    </w:pPr>
    <w:rPr>
      <w:rFonts w:ascii="Cambria" w:eastAsia="Times New Roman" w:hAnsi="Cambria" w:cs="Times New Roman"/>
      <w:szCs w:val="20"/>
    </w:rPr>
  </w:style>
  <w:style w:type="paragraph" w:customStyle="1" w:styleId="paragraph">
    <w:name w:val="paragraph"/>
    <w:basedOn w:val="Normal"/>
    <w:rsid w:val="00B01B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01B58"/>
  </w:style>
  <w:style w:type="character" w:customStyle="1" w:styleId="eop">
    <w:name w:val="eop"/>
    <w:basedOn w:val="DefaultParagraphFont"/>
    <w:rsid w:val="00B01B58"/>
  </w:style>
  <w:style w:type="table" w:styleId="ListTable1Light">
    <w:name w:val="List Table 1 Light"/>
    <w:basedOn w:val="TableNormal"/>
    <w:uiPriority w:val="46"/>
    <w:rsid w:val="00B01B58"/>
    <w:pPr>
      <w:spacing w:after="0" w:line="240" w:lineRule="auto"/>
    </w:pPr>
    <w:rPr>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B01B58"/>
    <w:pPr>
      <w:widowControl w:val="0"/>
      <w:autoSpaceDE w:val="0"/>
      <w:autoSpaceDN w:val="0"/>
      <w:spacing w:after="0" w:line="240" w:lineRule="auto"/>
      <w:ind w:left="165"/>
    </w:pPr>
    <w:rPr>
      <w:rFonts w:ascii="Carlito" w:eastAsia="Carlito" w:hAnsi="Carlito" w:cs="Carlito"/>
    </w:rPr>
  </w:style>
  <w:style w:type="character" w:customStyle="1" w:styleId="BodyTextChar">
    <w:name w:val="Body Text Char"/>
    <w:basedOn w:val="DefaultParagraphFont"/>
    <w:link w:val="BodyText"/>
    <w:uiPriority w:val="1"/>
    <w:rsid w:val="00B01B58"/>
    <w:rPr>
      <w:rFonts w:ascii="Carlito" w:eastAsia="Carlito" w:hAnsi="Carlito" w:cs="Carlito"/>
    </w:rPr>
  </w:style>
  <w:style w:type="paragraph" w:customStyle="1" w:styleId="TableParagraph">
    <w:name w:val="Table Paragraph"/>
    <w:basedOn w:val="Normal"/>
    <w:uiPriority w:val="1"/>
    <w:qFormat/>
    <w:rsid w:val="00B01B58"/>
    <w:pPr>
      <w:widowControl w:val="0"/>
      <w:autoSpaceDE w:val="0"/>
      <w:autoSpaceDN w:val="0"/>
      <w:spacing w:before="170" w:after="0" w:line="240" w:lineRule="auto"/>
      <w:ind w:left="14"/>
    </w:pPr>
    <w:rPr>
      <w:rFonts w:ascii="Carlito" w:eastAsia="Carlito" w:hAnsi="Carlito" w:cs="Carlito"/>
    </w:rPr>
  </w:style>
  <w:style w:type="paragraph" w:customStyle="1" w:styleId="BodyText2">
    <w:name w:val="Body Text2"/>
    <w:basedOn w:val="Normal"/>
    <w:rsid w:val="00B01B58"/>
    <w:pPr>
      <w:spacing w:line="300" w:lineRule="exact"/>
    </w:pPr>
    <w:rPr>
      <w:rFonts w:ascii="Cambria" w:eastAsia="Times New Roman" w:hAnsi="Cambria" w:cs="Times New Roman"/>
      <w:szCs w:val="20"/>
    </w:rPr>
  </w:style>
  <w:style w:type="paragraph" w:styleId="HTMLPreformatted">
    <w:name w:val="HTML Preformatted"/>
    <w:basedOn w:val="Normal"/>
    <w:link w:val="HTMLPreformattedChar"/>
    <w:uiPriority w:val="99"/>
    <w:semiHidden/>
    <w:unhideWhenUsed/>
    <w:rsid w:val="00B01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01B58"/>
    <w:rPr>
      <w:rFonts w:ascii="Courier New" w:eastAsia="Times New Roman" w:hAnsi="Courier New" w:cs="Courier New"/>
      <w:sz w:val="20"/>
      <w:szCs w:val="20"/>
    </w:rPr>
  </w:style>
  <w:style w:type="character" w:customStyle="1" w:styleId="y2iqfc">
    <w:name w:val="y2iqfc"/>
    <w:basedOn w:val="DefaultParagraphFont"/>
    <w:rsid w:val="00B01B58"/>
  </w:style>
  <w:style w:type="character" w:customStyle="1" w:styleId="apple-converted-space">
    <w:name w:val="apple-converted-space"/>
    <w:basedOn w:val="DefaultParagraphFont"/>
    <w:rsid w:val="00B01B58"/>
  </w:style>
  <w:style w:type="paragraph" w:styleId="NormalWeb">
    <w:name w:val="Normal (Web)"/>
    <w:basedOn w:val="Normal"/>
    <w:uiPriority w:val="99"/>
    <w:semiHidden/>
    <w:unhideWhenUsed/>
    <w:rsid w:val="00B01B5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01B58"/>
    <w:pPr>
      <w:spacing w:after="0" w:line="240" w:lineRule="auto"/>
    </w:pPr>
    <w:rPr>
      <w:rFonts w:eastAsiaTheme="minorEastAsia"/>
      <w:sz w:val="21"/>
      <w:szCs w:val="2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C13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72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A0B6AE90586B498E372650283B599F" ma:contentTypeVersion="15" ma:contentTypeDescription="Create a new document." ma:contentTypeScope="" ma:versionID="049cf65e69370950ac5e596dd2dd6aa6">
  <xsd:schema xmlns:xsd="http://www.w3.org/2001/XMLSchema" xmlns:xs="http://www.w3.org/2001/XMLSchema" xmlns:p="http://schemas.microsoft.com/office/2006/metadata/properties" xmlns:ns1="http://schemas.microsoft.com/sharepoint/v3" xmlns:ns3="31912ff1-91bb-455a-93f4-4eefbe4b45dc" xmlns:ns4="83c27556-a946-441b-8e49-22dc5d76f230" targetNamespace="http://schemas.microsoft.com/office/2006/metadata/properties" ma:root="true" ma:fieldsID="e3fb56e23f878f59564e3e916d48c88e" ns1:_="" ns3:_="" ns4:_="">
    <xsd:import namespace="http://schemas.microsoft.com/sharepoint/v3"/>
    <xsd:import namespace="31912ff1-91bb-455a-93f4-4eefbe4b45dc"/>
    <xsd:import namespace="83c27556-a946-441b-8e49-22dc5d76f23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912ff1-91bb-455a-93f4-4eefbe4b4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c27556-a946-441b-8e49-22dc5d76f2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83c27556-a946-441b-8e49-22dc5d76f230">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6AC3CF-0C08-4670-ACBF-A87FD1DEF85F}">
  <ds:schemaRefs>
    <ds:schemaRef ds:uri="http://schemas.microsoft.com/sharepoint/v3/contenttype/forms"/>
  </ds:schemaRefs>
</ds:datastoreItem>
</file>

<file path=customXml/itemProps2.xml><?xml version="1.0" encoding="utf-8"?>
<ds:datastoreItem xmlns:ds="http://schemas.openxmlformats.org/officeDocument/2006/customXml" ds:itemID="{F32D5FCD-EBDA-4636-989C-932ACABA0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912ff1-91bb-455a-93f4-4eefbe4b45dc"/>
    <ds:schemaRef ds:uri="83c27556-a946-441b-8e49-22dc5d76f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0B71C3-BAD0-4110-953F-C2B3EB49E95B}">
  <ds:schemaRefs>
    <ds:schemaRef ds:uri="http://schemas.openxmlformats.org/officeDocument/2006/bibliography"/>
  </ds:schemaRefs>
</ds:datastoreItem>
</file>

<file path=customXml/itemProps4.xml><?xml version="1.0" encoding="utf-8"?>
<ds:datastoreItem xmlns:ds="http://schemas.openxmlformats.org/officeDocument/2006/customXml" ds:itemID="{65EA5A49-2621-4D24-823B-1F44023E8EBB}">
  <ds:schemaRefs>
    <ds:schemaRef ds:uri="http://schemas.microsoft.com/office/2006/metadata/properties"/>
    <ds:schemaRef ds:uri="http://schemas.microsoft.com/office/infopath/2007/PartnerControls"/>
    <ds:schemaRef ds:uri="83c27556-a946-441b-8e49-22dc5d76f230"/>
    <ds:schemaRef ds:uri="http://schemas.microsoft.com/sharepoint/v3"/>
  </ds:schemaRefs>
</ds:datastoreItem>
</file>

<file path=customXml/itemProps5.xml><?xml version="1.0" encoding="utf-8"?>
<ds:datastoreItem xmlns:ds="http://schemas.openxmlformats.org/officeDocument/2006/customXml" ds:itemID="{EEF7F92E-A814-477B-9444-2EB6FEF38E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78</Words>
  <Characters>19830</Characters>
  <Application>Microsoft Office Word</Application>
  <DocSecurity>0</DocSecurity>
  <Lines>165</Lines>
  <Paragraphs>46</Paragraphs>
  <ScaleCrop>false</ScaleCrop>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opulation Survey 2 (DRC-SPECIFIC VERSION)</dc:title>
  <dc:subject/>
  <dc:creator>Verella, Anne-Lyne</dc:creator>
  <cp:keywords/>
  <dc:description/>
  <cp:lastModifiedBy>Murrell, Laura (CDC/NCEZID/OD)</cp:lastModifiedBy>
  <cp:revision>2</cp:revision>
  <dcterms:created xsi:type="dcterms:W3CDTF">2025-02-03T14:51:00Z</dcterms:created>
  <dcterms:modified xsi:type="dcterms:W3CDTF">2025-02-03T14: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0B6AE90586B498E372650283B599F</vt:lpwstr>
  </property>
  <property fmtid="{D5CDD505-2E9C-101B-9397-08002B2CF9AE}" pid="3" name="MSIP_Label_8af03ff0-41c5-4c41-b55e-fabb8fae94be_Enabled">
    <vt:lpwstr>true</vt:lpwstr>
  </property>
  <property fmtid="{D5CDD505-2E9C-101B-9397-08002B2CF9AE}" pid="4" name="MSIP_Label_8af03ff0-41c5-4c41-b55e-fabb8fae94be_SetDate">
    <vt:lpwstr>2020-11-19T16:10:12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dab419aa-cd2d-4ae5-a212-4a71e9d721e9</vt:lpwstr>
  </property>
  <property fmtid="{D5CDD505-2E9C-101B-9397-08002B2CF9AE}" pid="9" name="MSIP_Label_8af03ff0-41c5-4c41-b55e-fabb8fae94be_ContentBits">
    <vt:lpwstr>0</vt:lpwstr>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xd_Signature">
    <vt:bool>false</vt:bool>
  </property>
</Properties>
</file>